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3912" w:rsidRDefault="00763912" w:rsidP="00763912">
      <w:pPr>
        <w:pStyle w:val="Heading1"/>
      </w:pPr>
      <w:r>
        <w:t>Exercises: HTML5 and CSS</w:t>
      </w:r>
    </w:p>
    <w:p w:rsidR="00763912" w:rsidRDefault="00763912" w:rsidP="00763912">
      <w:pPr>
        <w:rPr>
          <w:noProof/>
        </w:rPr>
      </w:pPr>
      <w:r>
        <w:rPr>
          <w:noProof/>
        </w:rPr>
        <w:t xml:space="preserve">Problems for exercises and homework for the </w:t>
      </w:r>
      <w:hyperlink r:id="rId8" w:history="1">
        <w:r>
          <w:rPr>
            <w:rStyle w:val="Hyperlink"/>
            <w:noProof/>
          </w:rPr>
          <w:t>“</w:t>
        </w:r>
        <w:r w:rsidR="006E55B4">
          <w:rPr>
            <w:rStyle w:val="Hyperlink"/>
            <w:noProof/>
          </w:rPr>
          <w:t>Software Technologies</w:t>
        </w:r>
        <w:r>
          <w:rPr>
            <w:rStyle w:val="Hyperlink"/>
            <w:noProof/>
          </w:rPr>
          <w:t>” course @ SoftUni</w:t>
        </w:r>
      </w:hyperlink>
      <w:r>
        <w:rPr>
          <w:noProof/>
        </w:rPr>
        <w:t>.</w:t>
      </w:r>
    </w:p>
    <w:p w:rsidR="001C055D" w:rsidRDefault="004B2EB3" w:rsidP="00763912">
      <w:pPr>
        <w:rPr>
          <w:noProof/>
        </w:rPr>
      </w:pPr>
      <w:r>
        <w:rPr>
          <w:noProof/>
        </w:rPr>
        <w:t xml:space="preserve">After following the steps for this exercise, you </w:t>
      </w:r>
      <w:r w:rsidR="003E36D5">
        <w:rPr>
          <w:noProof/>
        </w:rPr>
        <w:t>should have built</w:t>
      </w:r>
      <w:r>
        <w:rPr>
          <w:noProof/>
        </w:rPr>
        <w:t xml:space="preserve"> the base for our blog. </w:t>
      </w:r>
    </w:p>
    <w:p w:rsidR="00BA44C8" w:rsidRDefault="00BA44C8" w:rsidP="00763912">
      <w:r>
        <w:rPr>
          <w:noProof/>
        </w:rPr>
        <w:t xml:space="preserve">Note that this </w:t>
      </w:r>
      <w:r w:rsidR="003E36D5">
        <w:rPr>
          <w:noProof/>
        </w:rPr>
        <w:t>exercise</w:t>
      </w:r>
      <w:r>
        <w:rPr>
          <w:noProof/>
        </w:rPr>
        <w:t xml:space="preserve"> uses bootstrap extensively, so every HTML code you write will be</w:t>
      </w:r>
      <w:r>
        <w:t xml:space="preserve"> instantly stylized and will look good off the shelf. This is not the case when you w</w:t>
      </w:r>
      <w:r w:rsidR="00C00977">
        <w:t>rite plain HTML without ready styles.</w:t>
      </w:r>
    </w:p>
    <w:p w:rsidR="00C00977" w:rsidRDefault="00C00977" w:rsidP="00763912">
      <w:r>
        <w:t xml:space="preserve">However, pay attention to the </w:t>
      </w:r>
      <w:r w:rsidRPr="007A6F96">
        <w:rPr>
          <w:rFonts w:ascii="Consolas" w:hAnsi="Consolas"/>
          <w:b/>
        </w:rPr>
        <w:t>&lt;tags&gt;</w:t>
      </w:r>
      <w:r>
        <w:t xml:space="preserve"> that we are using. Almost all </w:t>
      </w:r>
      <w:r w:rsidRPr="007A6F96">
        <w:rPr>
          <w:rFonts w:ascii="Consolas" w:hAnsi="Consolas"/>
          <w:b/>
        </w:rPr>
        <w:t>&lt;tags&gt;</w:t>
      </w:r>
      <w:r>
        <w:t xml:space="preserve"> that we </w:t>
      </w:r>
      <w:r w:rsidR="007A6F96">
        <w:t>are going to</w:t>
      </w:r>
      <w:r>
        <w:t xml:space="preserve"> write use a </w:t>
      </w:r>
      <w:r w:rsidRPr="007A6F96">
        <w:rPr>
          <w:rFonts w:ascii="Consolas" w:hAnsi="Consolas"/>
          <w:b/>
        </w:rPr>
        <w:t>class=""</w:t>
      </w:r>
      <w:r>
        <w:t xml:space="preserve"> attribute</w:t>
      </w:r>
      <w:r w:rsidR="007A6F96">
        <w:t xml:space="preserve"> (that is </w:t>
      </w:r>
      <w:r w:rsidR="007A6F96">
        <w:rPr>
          <w:rFonts w:ascii="Consolas" w:hAnsi="Consolas"/>
          <w:b/>
        </w:rPr>
        <w:t xml:space="preserve">&lt;tag </w:t>
      </w:r>
      <w:r w:rsidR="007A6F96" w:rsidRPr="007A6F96">
        <w:rPr>
          <w:rFonts w:ascii="Consolas" w:hAnsi="Consolas"/>
          <w:b/>
        </w:rPr>
        <w:t>class="</w:t>
      </w:r>
      <w:r w:rsidR="007A6F96">
        <w:rPr>
          <w:rFonts w:ascii="Consolas" w:hAnsi="Consolas"/>
          <w:b/>
        </w:rPr>
        <w:t>some class</w:t>
      </w:r>
      <w:r w:rsidR="007A6F96" w:rsidRPr="007A6F96">
        <w:rPr>
          <w:rFonts w:ascii="Consolas" w:hAnsi="Consolas"/>
          <w:b/>
        </w:rPr>
        <w:t>"&gt;</w:t>
      </w:r>
      <w:r w:rsidR="007A6F96">
        <w:t>)</w:t>
      </w:r>
      <w:r>
        <w:t xml:space="preserve">. The </w:t>
      </w:r>
      <w:r w:rsidRPr="007A6F96">
        <w:rPr>
          <w:rFonts w:ascii="Consolas" w:hAnsi="Consolas"/>
          <w:b/>
        </w:rPr>
        <w:t>class=""</w:t>
      </w:r>
      <w:r>
        <w:t xml:space="preserve"> attribute points to the corresponding selector in the </w:t>
      </w:r>
      <w:r w:rsidRPr="007A6F96">
        <w:rPr>
          <w:b/>
        </w:rPr>
        <w:t>style.css</w:t>
      </w:r>
      <w:r>
        <w:t xml:space="preserve"> file. This is exactly the same as when you are writing your</w:t>
      </w:r>
      <w:r w:rsidR="007A6F96">
        <w:t xml:space="preserve"> own</w:t>
      </w:r>
      <w:r>
        <w:t xml:space="preserve"> styles but</w:t>
      </w:r>
      <w:r w:rsidR="007A6F96">
        <w:t xml:space="preserve"> </w:t>
      </w:r>
      <w:r>
        <w:t xml:space="preserve">in </w:t>
      </w:r>
      <w:r w:rsidR="007A6F96">
        <w:t>our</w:t>
      </w:r>
      <w:r>
        <w:t xml:space="preserve"> case, they are provided by the open source framework called </w:t>
      </w:r>
      <w:hyperlink r:id="rId9" w:history="1">
        <w:r w:rsidRPr="00C00977">
          <w:rPr>
            <w:rStyle w:val="Hyperlink"/>
          </w:rPr>
          <w:t>bootstrap</w:t>
        </w:r>
      </w:hyperlink>
      <w:r>
        <w:t>.</w:t>
      </w:r>
    </w:p>
    <w:p w:rsidR="00C00977" w:rsidRDefault="00C00977" w:rsidP="00763912">
      <w:r>
        <w:t>With this in mind, let's get to work.</w:t>
      </w:r>
    </w:p>
    <w:p w:rsidR="00E862F5" w:rsidRPr="004B2EB3" w:rsidRDefault="00E862F5" w:rsidP="00763912">
      <w:pPr>
        <w:pStyle w:val="Heading1"/>
        <w:numPr>
          <w:ilvl w:val="0"/>
          <w:numId w:val="16"/>
        </w:numPr>
      </w:pPr>
      <w:r>
        <w:rPr>
          <w:lang w:val="en-GB"/>
        </w:rPr>
        <w:t>Initial Setup</w:t>
      </w:r>
    </w:p>
    <w:p w:rsidR="00955691" w:rsidRDefault="00CC4728" w:rsidP="00955691">
      <w:pPr>
        <w:pStyle w:val="Heading2"/>
      </w:pPr>
      <w:r>
        <w:t>Create New Project</w:t>
      </w:r>
    </w:p>
    <w:p w:rsidR="00034CF0" w:rsidRPr="009409B4" w:rsidRDefault="00034CF0" w:rsidP="009409B4">
      <w:r>
        <w:t>Open WebStorm and create new project from</w:t>
      </w:r>
      <w:r w:rsidR="009409B4">
        <w:t xml:space="preserve"> </w:t>
      </w:r>
      <w:r w:rsidRPr="009409B4">
        <w:rPr>
          <w:b/>
          <w:sz w:val="24"/>
          <w:szCs w:val="24"/>
        </w:rPr>
        <w:t>File -&gt; New… -&gt; Project</w:t>
      </w:r>
    </w:p>
    <w:p w:rsidR="00600083" w:rsidRPr="006E55B4" w:rsidRDefault="00322D10" w:rsidP="00322D10">
      <w:r>
        <w:rPr>
          <w:noProof/>
        </w:rPr>
        <w:drawing>
          <wp:inline distT="0" distB="0" distL="0" distR="0">
            <wp:extent cx="3221355" cy="2971800"/>
            <wp:effectExtent l="19050" t="19050" r="17145" b="19050"/>
            <wp:docPr id="10" name="Picture 10"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1"/>
                    <pic:cNvPicPr>
                      <a:picLocks noChangeAspect="1" noChangeArrowheads="1"/>
                    </pic:cNvPicPr>
                  </pic:nvPicPr>
                  <pic:blipFill rotWithShape="1">
                    <a:blip r:embed="rId10">
                      <a:extLst>
                        <a:ext uri="{28A0092B-C50C-407E-A947-70E740481C1C}">
                          <a14:useLocalDpi xmlns:a14="http://schemas.microsoft.com/office/drawing/2010/main" val="0"/>
                        </a:ext>
                      </a:extLst>
                    </a:blip>
                    <a:srcRect b="39323"/>
                    <a:stretch/>
                  </pic:blipFill>
                  <pic:spPr bwMode="auto">
                    <a:xfrm>
                      <a:off x="0" y="0"/>
                      <a:ext cx="3221355" cy="2971800"/>
                    </a:xfrm>
                    <a:prstGeom prst="rect">
                      <a:avLst/>
                    </a:prstGeom>
                    <a:noFill/>
                    <a:ln w="9525" cap="flat" cmpd="sng" algn="ctr">
                      <a:solidFill>
                        <a:schemeClr val="tx1">
                          <a:lumMod val="95000"/>
                          <a:lumOff val="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55691" w:rsidRDefault="00034CF0" w:rsidP="00034CF0">
      <w:r>
        <w:t xml:space="preserve">Now select </w:t>
      </w:r>
      <w:r w:rsidR="00491300">
        <w:rPr>
          <w:b/>
        </w:rPr>
        <w:t>Empty P</w:t>
      </w:r>
      <w:r w:rsidRPr="00491300">
        <w:rPr>
          <w:b/>
        </w:rPr>
        <w:t>roject</w:t>
      </w:r>
      <w:r>
        <w:t xml:space="preserve"> and choose a </w:t>
      </w:r>
      <w:r w:rsidRPr="00491300">
        <w:rPr>
          <w:b/>
        </w:rPr>
        <w:t>destination folder</w:t>
      </w:r>
      <w:r w:rsidR="00491300">
        <w:t xml:space="preserve"> of your project</w:t>
      </w:r>
      <w:r w:rsidR="00322D10">
        <w:t>:</w:t>
      </w:r>
    </w:p>
    <w:p w:rsidR="00955691" w:rsidRDefault="00322D10" w:rsidP="009409B4">
      <w:r>
        <w:rPr>
          <w:noProof/>
        </w:rPr>
        <w:lastRenderedPageBreak/>
        <w:drawing>
          <wp:inline distT="0" distB="0" distL="0" distR="0">
            <wp:extent cx="6345936" cy="3931920"/>
            <wp:effectExtent l="19050" t="19050" r="17145" b="11430"/>
            <wp:docPr id="28" name="Picture 28"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45936" cy="3931920"/>
                    </a:xfrm>
                    <a:prstGeom prst="rect">
                      <a:avLst/>
                    </a:prstGeom>
                    <a:noFill/>
                    <a:ln>
                      <a:solidFill>
                        <a:schemeClr val="tx1"/>
                      </a:solidFill>
                    </a:ln>
                  </pic:spPr>
                </pic:pic>
              </a:graphicData>
            </a:graphic>
          </wp:inline>
        </w:drawing>
      </w:r>
    </w:p>
    <w:p w:rsidR="00955691" w:rsidRDefault="002174FC" w:rsidP="00955691">
      <w:pPr>
        <w:pStyle w:val="Heading2"/>
      </w:pPr>
      <w:r>
        <w:t>Add Blog Home Page</w:t>
      </w:r>
    </w:p>
    <w:p w:rsidR="00955691" w:rsidRDefault="009409B4" w:rsidP="00955691">
      <w:r>
        <w:t xml:space="preserve">Create new HTML file called </w:t>
      </w:r>
      <w:r w:rsidRPr="00CC3E4F">
        <w:rPr>
          <w:b/>
        </w:rPr>
        <w:t>index.html</w:t>
      </w:r>
      <w:r>
        <w:t xml:space="preserve"> that will be our </w:t>
      </w:r>
      <w:r w:rsidRPr="00CC3E4F">
        <w:rPr>
          <w:b/>
        </w:rPr>
        <w:t>home page.</w:t>
      </w:r>
    </w:p>
    <w:p w:rsidR="009409B4" w:rsidRDefault="00322D10" w:rsidP="00322D10">
      <w:pPr>
        <w:jc w:val="center"/>
      </w:pPr>
      <w:r>
        <w:rPr>
          <w:noProof/>
        </w:rPr>
        <w:drawing>
          <wp:inline distT="0" distB="0" distL="0" distR="0">
            <wp:extent cx="4766683" cy="1546860"/>
            <wp:effectExtent l="19050" t="19050" r="15240" b="15240"/>
            <wp:docPr id="39" name="Picture 39"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3"/>
                    <pic:cNvPicPr>
                      <a:picLocks noChangeAspect="1" noChangeArrowheads="1"/>
                    </pic:cNvPicPr>
                  </pic:nvPicPr>
                  <pic:blipFill rotWithShape="1">
                    <a:blip r:embed="rId12">
                      <a:extLst>
                        <a:ext uri="{28A0092B-C50C-407E-A947-70E740481C1C}">
                          <a14:useLocalDpi xmlns:a14="http://schemas.microsoft.com/office/drawing/2010/main" val="0"/>
                        </a:ext>
                      </a:extLst>
                    </a:blip>
                    <a:srcRect r="34752" b="67832"/>
                    <a:stretch/>
                  </pic:blipFill>
                  <pic:spPr bwMode="auto">
                    <a:xfrm>
                      <a:off x="0" y="0"/>
                      <a:ext cx="4768453" cy="1547434"/>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C5A4D" w:rsidRDefault="00322D10" w:rsidP="00322D10">
      <w:pPr>
        <w:jc w:val="center"/>
      </w:pPr>
      <w:r>
        <w:rPr>
          <w:noProof/>
        </w:rPr>
        <w:drawing>
          <wp:inline distT="0" distB="0" distL="0" distR="0">
            <wp:extent cx="2339340" cy="1325880"/>
            <wp:effectExtent l="19050" t="19050" r="22860" b="26670"/>
            <wp:docPr id="40" name="Picture 40"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9340" cy="1325880"/>
                    </a:xfrm>
                    <a:prstGeom prst="rect">
                      <a:avLst/>
                    </a:prstGeom>
                    <a:noFill/>
                    <a:ln>
                      <a:solidFill>
                        <a:schemeClr val="tx1"/>
                      </a:solidFill>
                    </a:ln>
                  </pic:spPr>
                </pic:pic>
              </a:graphicData>
            </a:graphic>
          </wp:inline>
        </w:drawing>
      </w:r>
    </w:p>
    <w:p w:rsidR="002174FC" w:rsidRDefault="00F34ECE" w:rsidP="002174FC">
      <w:pPr>
        <w:pStyle w:val="Heading2"/>
      </w:pPr>
      <w:r>
        <w:t>Create a Directory for Styles</w:t>
      </w:r>
    </w:p>
    <w:p w:rsidR="003F2E92" w:rsidRPr="00322D10" w:rsidRDefault="003F2E92" w:rsidP="002174FC">
      <w:r>
        <w:t xml:space="preserve">Create </w:t>
      </w:r>
      <w:r w:rsidRPr="00CC3E4F">
        <w:rPr>
          <w:b/>
        </w:rPr>
        <w:t>new directory</w:t>
      </w:r>
      <w:r>
        <w:t xml:space="preserve"> in our project that will keep our </w:t>
      </w:r>
      <w:r w:rsidRPr="00CC3E4F">
        <w:rPr>
          <w:b/>
        </w:rPr>
        <w:t>CSS files</w:t>
      </w:r>
      <w:r>
        <w:t xml:space="preserve"> and name it </w:t>
      </w:r>
      <w:r w:rsidRPr="003F2E92">
        <w:rPr>
          <w:b/>
        </w:rPr>
        <w:t>styles</w:t>
      </w:r>
      <w:r w:rsidR="00322D10">
        <w:t>:</w:t>
      </w:r>
    </w:p>
    <w:p w:rsidR="003F2E92" w:rsidRDefault="005C0FDA" w:rsidP="00322D10">
      <w:pPr>
        <w:jc w:val="center"/>
      </w:pPr>
      <w:r>
        <w:rPr>
          <w:noProof/>
        </w:rPr>
        <w:lastRenderedPageBreak/>
        <w:drawing>
          <wp:inline distT="0" distB="0" distL="0" distR="0" wp14:anchorId="1CBAC0A6" wp14:editId="437D53C8">
            <wp:extent cx="5619207" cy="1356360"/>
            <wp:effectExtent l="19050" t="19050" r="19685" b="152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2893" cy="1366905"/>
                    </a:xfrm>
                    <a:prstGeom prst="rect">
                      <a:avLst/>
                    </a:prstGeom>
                    <a:noFill/>
                    <a:ln>
                      <a:solidFill>
                        <a:schemeClr val="tx1"/>
                      </a:solidFill>
                    </a:ln>
                  </pic:spPr>
                </pic:pic>
              </a:graphicData>
            </a:graphic>
          </wp:inline>
        </w:drawing>
      </w:r>
    </w:p>
    <w:p w:rsidR="000306E0" w:rsidRDefault="003F2E92" w:rsidP="00322D10">
      <w:pPr>
        <w:jc w:val="center"/>
      </w:pPr>
      <w:r>
        <w:rPr>
          <w:noProof/>
        </w:rPr>
        <w:drawing>
          <wp:inline distT="0" distB="0" distL="0" distR="0" wp14:anchorId="5DBA05FB" wp14:editId="448466BE">
            <wp:extent cx="3613150" cy="1212850"/>
            <wp:effectExtent l="19050" t="19050" r="25400" b="25400"/>
            <wp:docPr id="11" name="Picture 11" descr="C:\Users\Valio\AppData\Local\Microsoft\Windows\INetCache\Content.Word\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Valio\AppData\Local\Microsoft\Windows\INetCache\Content.Word\4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13150" cy="1212850"/>
                    </a:xfrm>
                    <a:prstGeom prst="rect">
                      <a:avLst/>
                    </a:prstGeom>
                    <a:noFill/>
                    <a:ln>
                      <a:solidFill>
                        <a:schemeClr val="tx1"/>
                      </a:solidFill>
                    </a:ln>
                  </pic:spPr>
                </pic:pic>
              </a:graphicData>
            </a:graphic>
          </wp:inline>
        </w:drawing>
      </w:r>
    </w:p>
    <w:p w:rsidR="000306E0" w:rsidRDefault="000306E0" w:rsidP="000306E0">
      <w:pPr>
        <w:pStyle w:val="Heading2"/>
      </w:pPr>
      <w:r>
        <w:t>Create a Directory for Scripts</w:t>
      </w:r>
    </w:p>
    <w:p w:rsidR="005C0FDA" w:rsidRPr="00322D10" w:rsidRDefault="005C0FDA" w:rsidP="005C0FDA">
      <w:r>
        <w:t xml:space="preserve">Create </w:t>
      </w:r>
      <w:r w:rsidRPr="00CC3E4F">
        <w:rPr>
          <w:b/>
        </w:rPr>
        <w:t>new directory</w:t>
      </w:r>
      <w:r>
        <w:t xml:space="preserve"> in our project that will keep our </w:t>
      </w:r>
      <w:r>
        <w:rPr>
          <w:b/>
        </w:rPr>
        <w:t>JS</w:t>
      </w:r>
      <w:r w:rsidRPr="00CC3E4F">
        <w:rPr>
          <w:b/>
        </w:rPr>
        <w:t xml:space="preserve"> files</w:t>
      </w:r>
      <w:r>
        <w:t xml:space="preserve"> and name it </w:t>
      </w:r>
      <w:r>
        <w:rPr>
          <w:b/>
        </w:rPr>
        <w:t>scripts</w:t>
      </w:r>
      <w:r w:rsidR="00322D10">
        <w:t>:</w:t>
      </w:r>
    </w:p>
    <w:p w:rsidR="000306E0" w:rsidRDefault="000306E0" w:rsidP="00322D10">
      <w:pPr>
        <w:jc w:val="center"/>
      </w:pPr>
      <w:r>
        <w:rPr>
          <w:noProof/>
        </w:rPr>
        <w:drawing>
          <wp:inline distT="0" distB="0" distL="0" distR="0">
            <wp:extent cx="5753100" cy="1388679"/>
            <wp:effectExtent l="19050" t="19050" r="19050" b="215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06096" cy="1401471"/>
                    </a:xfrm>
                    <a:prstGeom prst="rect">
                      <a:avLst/>
                    </a:prstGeom>
                    <a:noFill/>
                    <a:ln>
                      <a:solidFill>
                        <a:schemeClr val="tx1"/>
                      </a:solidFill>
                    </a:ln>
                  </pic:spPr>
                </pic:pic>
              </a:graphicData>
            </a:graphic>
          </wp:inline>
        </w:drawing>
      </w:r>
    </w:p>
    <w:p w:rsidR="005C0FDA" w:rsidRPr="000306E0" w:rsidRDefault="00381F9E" w:rsidP="00322D10">
      <w:pPr>
        <w:jc w:val="center"/>
      </w:pPr>
      <w:r>
        <w:rPr>
          <w:noProof/>
        </w:rPr>
        <w:drawing>
          <wp:inline distT="0" distB="0" distL="0" distR="0">
            <wp:extent cx="3657600" cy="1295400"/>
            <wp:effectExtent l="19050" t="19050" r="19050" b="1905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57600" cy="1295400"/>
                    </a:xfrm>
                    <a:prstGeom prst="rect">
                      <a:avLst/>
                    </a:prstGeom>
                    <a:noFill/>
                    <a:ln>
                      <a:solidFill>
                        <a:schemeClr val="tx1"/>
                      </a:solidFill>
                    </a:ln>
                  </pic:spPr>
                </pic:pic>
              </a:graphicData>
            </a:graphic>
          </wp:inline>
        </w:drawing>
      </w:r>
    </w:p>
    <w:p w:rsidR="00F34ECE" w:rsidRDefault="00F34ECE" w:rsidP="00F34ECE">
      <w:pPr>
        <w:pStyle w:val="Heading2"/>
      </w:pPr>
      <w:r>
        <w:t xml:space="preserve">Add </w:t>
      </w:r>
      <w:r w:rsidR="000306E0">
        <w:t>CSS</w:t>
      </w:r>
      <w:r>
        <w:t xml:space="preserve"> Files to </w:t>
      </w:r>
      <w:r w:rsidR="006D3308">
        <w:t>the</w:t>
      </w:r>
      <w:r>
        <w:t xml:space="preserve"> "styles" Folder</w:t>
      </w:r>
    </w:p>
    <w:p w:rsidR="00F34ECE" w:rsidRDefault="00F34ECE" w:rsidP="00F34ECE">
      <w:r>
        <w:t xml:space="preserve">In the </w:t>
      </w:r>
      <w:r w:rsidRPr="00D44B5A">
        <w:rPr>
          <w:b/>
        </w:rPr>
        <w:t>resources folder</w:t>
      </w:r>
      <w:r>
        <w:t xml:space="preserve"> for this exercise, you can find some files that you will need for the blog. Head there and find the file "</w:t>
      </w:r>
      <w:r w:rsidRPr="00D44B5A">
        <w:rPr>
          <w:b/>
        </w:rPr>
        <w:t>style.css</w:t>
      </w:r>
      <w:r>
        <w:t xml:space="preserve">". This file is a </w:t>
      </w:r>
      <w:r>
        <w:rPr>
          <w:noProof/>
        </w:rPr>
        <w:t>complete .css file</w:t>
      </w:r>
      <w:r>
        <w:t xml:space="preserve"> that contains a modified </w:t>
      </w:r>
      <w:r w:rsidRPr="00D44B5A">
        <w:t>bootstrap</w:t>
      </w:r>
      <w:r>
        <w:t xml:space="preserve"> theme, meaning that it is basically a plug and play theme, </w:t>
      </w:r>
      <w:r w:rsidRPr="00D44B5A">
        <w:rPr>
          <w:b/>
        </w:rPr>
        <w:t>link your html files to it</w:t>
      </w:r>
      <w:r>
        <w:t xml:space="preserve"> and everything will be readily styled.</w:t>
      </w:r>
    </w:p>
    <w:p w:rsidR="006D3308" w:rsidRDefault="006D3308" w:rsidP="00F34ECE">
      <w:r>
        <w:t>Just copy "style.css" from the resources folder and paste it in the WebStorm SoftUni Blog styles folder you just created:</w:t>
      </w:r>
    </w:p>
    <w:p w:rsidR="005C0FDA" w:rsidRDefault="005C0FDA" w:rsidP="005C0FDA">
      <w:pPr>
        <w:jc w:val="center"/>
      </w:pPr>
      <w:r>
        <w:rPr>
          <w:noProof/>
        </w:rPr>
        <w:drawing>
          <wp:inline distT="0" distB="0" distL="0" distR="0">
            <wp:extent cx="4258606" cy="1135380"/>
            <wp:effectExtent l="19050" t="19050" r="27940" b="266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307"/>
                    <a:stretch/>
                  </pic:blipFill>
                  <pic:spPr bwMode="auto">
                    <a:xfrm>
                      <a:off x="0" y="0"/>
                      <a:ext cx="4317870" cy="115118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5C0FDA" w:rsidRDefault="005C0FDA" w:rsidP="00322D10">
      <w:pPr>
        <w:jc w:val="center"/>
      </w:pPr>
      <w:r>
        <w:rPr>
          <w:noProof/>
        </w:rPr>
        <w:lastRenderedPageBreak/>
        <mc:AlternateContent>
          <mc:Choice Requires="wps">
            <w:drawing>
              <wp:inline distT="0" distB="0" distL="0" distR="0">
                <wp:extent cx="237067" cy="241300"/>
                <wp:effectExtent l="19050" t="0" r="10795" b="44450"/>
                <wp:docPr id="98" name="Arrow: Down 98"/>
                <wp:cNvGraphicFramePr/>
                <a:graphic xmlns:a="http://schemas.openxmlformats.org/drawingml/2006/main">
                  <a:graphicData uri="http://schemas.microsoft.com/office/word/2010/wordprocessingShape">
                    <wps:wsp>
                      <wps:cNvSpPr/>
                      <wps:spPr>
                        <a:xfrm>
                          <a:off x="0" y="0"/>
                          <a:ext cx="237067" cy="241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4E8EE31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8" o:spid="_x0000_s1026" type="#_x0000_t67" style="width:18.65pt;height:1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" adj="10989" fillcolor="#4f81bd [3204]" strokecolor="#243f60 [1604]" strokeweight="2pt">
                <w10:anchorlock/>
              </v:shape>
            </w:pict>
          </mc:Fallback>
        </mc:AlternateContent>
      </w:r>
    </w:p>
    <w:p w:rsidR="003F2E92" w:rsidRDefault="005C0FDA" w:rsidP="005C0FDA">
      <w:pPr>
        <w:jc w:val="center"/>
      </w:pPr>
      <w:r>
        <w:rPr>
          <w:noProof/>
        </w:rPr>
        <w:drawing>
          <wp:inline distT="0" distB="0" distL="0" distR="0">
            <wp:extent cx="3848100" cy="1854995"/>
            <wp:effectExtent l="19050" t="19050" r="19050" b="1206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18">
                      <a:extLst>
                        <a:ext uri="{28A0092B-C50C-407E-A947-70E740481C1C}">
                          <a14:useLocalDpi xmlns:a14="http://schemas.microsoft.com/office/drawing/2010/main" val="0"/>
                        </a:ext>
                      </a:extLst>
                    </a:blip>
                    <a:srcRect b="9180"/>
                    <a:stretch/>
                  </pic:blipFill>
                  <pic:spPr bwMode="auto">
                    <a:xfrm>
                      <a:off x="0" y="0"/>
                      <a:ext cx="3869249" cy="1865190"/>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5C0FDA" w:rsidRDefault="005C0FDA" w:rsidP="005C0FDA">
      <w:pPr>
        <w:pStyle w:val="Heading2"/>
      </w:pPr>
      <w:r>
        <w:t>Add Script Files to the "scripts" Folder</w:t>
      </w:r>
    </w:p>
    <w:p w:rsidR="005C0FDA" w:rsidRDefault="005C0FDA" w:rsidP="005C0FDA">
      <w:r>
        <w:t xml:space="preserve">Head to the resources folder again, copy all </w:t>
      </w:r>
      <w:r w:rsidRPr="003973AE">
        <w:rPr>
          <w:rStyle w:val="CodeChar"/>
        </w:rPr>
        <w:t>.js</w:t>
      </w:r>
      <w:r>
        <w:t xml:space="preserve"> files and paste them in the "</w:t>
      </w:r>
      <w:r w:rsidRPr="003973AE">
        <w:rPr>
          <w:b/>
        </w:rPr>
        <w:t>scripts</w:t>
      </w:r>
      <w:r>
        <w:t xml:space="preserve">" </w:t>
      </w:r>
      <w:r w:rsidR="00322D10">
        <w:t>folder</w:t>
      </w:r>
      <w:r>
        <w:t>:</w:t>
      </w:r>
    </w:p>
    <w:p w:rsidR="005C0FDA" w:rsidRDefault="00312F81" w:rsidP="00312F81">
      <w:pPr>
        <w:jc w:val="center"/>
      </w:pPr>
      <w:r>
        <w:rPr>
          <w:noProof/>
        </w:rPr>
        <w:drawing>
          <wp:inline distT="0" distB="0" distL="0" distR="0">
            <wp:extent cx="5682219" cy="1333500"/>
            <wp:effectExtent l="19050" t="19050" r="13970" b="1905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7743" cy="1344184"/>
                    </a:xfrm>
                    <a:prstGeom prst="rect">
                      <a:avLst/>
                    </a:prstGeom>
                    <a:noFill/>
                    <a:ln>
                      <a:solidFill>
                        <a:schemeClr val="tx1"/>
                      </a:solidFill>
                    </a:ln>
                  </pic:spPr>
                </pic:pic>
              </a:graphicData>
            </a:graphic>
          </wp:inline>
        </w:drawing>
      </w:r>
    </w:p>
    <w:p w:rsidR="00312F81" w:rsidRDefault="00312F81" w:rsidP="00312F81">
      <w:pPr>
        <w:jc w:val="center"/>
      </w:pPr>
      <w:r>
        <w:rPr>
          <w:noProof/>
        </w:rPr>
        <mc:AlternateContent>
          <mc:Choice Requires="wps">
            <w:drawing>
              <wp:inline distT="0" distB="0" distL="0" distR="0">
                <wp:extent cx="237067" cy="241300"/>
                <wp:effectExtent l="19050" t="0" r="10795" b="44450"/>
                <wp:docPr id="100" name="Arrow: Down 100"/>
                <wp:cNvGraphicFramePr/>
                <a:graphic xmlns:a="http://schemas.openxmlformats.org/drawingml/2006/main">
                  <a:graphicData uri="http://schemas.microsoft.com/office/word/2010/wordprocessingShape">
                    <wps:wsp>
                      <wps:cNvSpPr/>
                      <wps:spPr>
                        <a:xfrm>
                          <a:off x="0" y="0"/>
                          <a:ext cx="237067" cy="241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 w14:anchorId="4918B6C0" id="Arrow: Down 100" o:spid="_x0000_s1026" type="#_x0000_t67" style="width:18.65pt;height:1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" adj="10989" fillcolor="#4f81bd [3204]" strokecolor="#243f60 [1604]" strokeweight="2pt">
                <w10:anchorlock/>
              </v:shape>
            </w:pict>
          </mc:Fallback>
        </mc:AlternateContent>
      </w:r>
    </w:p>
    <w:p w:rsidR="00312F81" w:rsidRDefault="00381F9E" w:rsidP="00312F81">
      <w:pPr>
        <w:jc w:val="center"/>
      </w:pPr>
      <w:r>
        <w:rPr>
          <w:noProof/>
        </w:rPr>
        <w:drawing>
          <wp:inline distT="0" distB="0" distL="0" distR="0">
            <wp:extent cx="3551306" cy="2065020"/>
            <wp:effectExtent l="19050" t="19050" r="11430" b="1143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rotWithShape="1">
                    <a:blip r:embed="rId20">
                      <a:extLst>
                        <a:ext uri="{28A0092B-C50C-407E-A947-70E740481C1C}">
                          <a14:useLocalDpi xmlns:a14="http://schemas.microsoft.com/office/drawing/2010/main" val="0"/>
                        </a:ext>
                      </a:extLst>
                    </a:blip>
                    <a:srcRect b="7086"/>
                    <a:stretch/>
                  </pic:blipFill>
                  <pic:spPr bwMode="auto">
                    <a:xfrm>
                      <a:off x="0" y="0"/>
                      <a:ext cx="3565428" cy="207323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409B4" w:rsidRDefault="009A3E71" w:rsidP="009409B4">
      <w:pPr>
        <w:pStyle w:val="Heading2"/>
      </w:pPr>
      <w:r>
        <w:t>Site</w:t>
      </w:r>
      <w:r w:rsidR="009409B4">
        <w:t xml:space="preserve"> Basic Structure</w:t>
      </w:r>
    </w:p>
    <w:p w:rsidR="009409B4" w:rsidRDefault="009409B4" w:rsidP="009409B4">
      <w:pPr>
        <w:rPr>
          <w:noProof/>
        </w:rPr>
      </w:pPr>
      <w:r>
        <w:rPr>
          <w:noProof/>
        </w:rPr>
        <w:t xml:space="preserve">Now it’s time to start writing some code. Create the </w:t>
      </w:r>
      <w:r w:rsidRPr="00CC3E4F">
        <w:rPr>
          <w:b/>
          <w:noProof/>
        </w:rPr>
        <w:t>basic structure of a html</w:t>
      </w:r>
      <w:r>
        <w:rPr>
          <w:noProof/>
        </w:rPr>
        <w:t xml:space="preserve"> document:</w:t>
      </w:r>
    </w:p>
    <w:p w:rsidR="009409B4" w:rsidRDefault="007216A0" w:rsidP="0005778E">
      <w:pPr>
        <w:pStyle w:val="ListParagraph"/>
        <w:numPr>
          <w:ilvl w:val="0"/>
          <w:numId w:val="14"/>
        </w:numPr>
        <w:rPr>
          <w:noProof/>
        </w:rPr>
      </w:pPr>
      <w:r>
        <w:rPr>
          <w:b/>
          <w:noProof/>
        </w:rPr>
        <w:t>&lt;!DOCTYPE&gt;</w:t>
      </w:r>
      <w:r>
        <w:rPr>
          <w:noProof/>
        </w:rPr>
        <w:t xml:space="preserve"> –</w:t>
      </w:r>
      <w:r w:rsidR="009A3E71">
        <w:rPr>
          <w:noProof/>
        </w:rPr>
        <w:t xml:space="preserve"> this is an </w:t>
      </w:r>
      <w:r>
        <w:rPr>
          <w:noProof/>
        </w:rPr>
        <w:t xml:space="preserve">instruction to the web browser what version of HTML our page is written in. For HTML5 we should declare to be </w:t>
      </w:r>
      <w:r w:rsidRPr="00E33398">
        <w:rPr>
          <w:b/>
          <w:noProof/>
        </w:rPr>
        <w:t>&lt;!DOCTYPE html&gt;</w:t>
      </w:r>
    </w:p>
    <w:p w:rsidR="0005778E" w:rsidRPr="007216A0" w:rsidRDefault="007216A0" w:rsidP="0005778E">
      <w:pPr>
        <w:pStyle w:val="ListParagraph"/>
        <w:numPr>
          <w:ilvl w:val="0"/>
          <w:numId w:val="14"/>
        </w:numPr>
        <w:rPr>
          <w:b/>
          <w:noProof/>
        </w:rPr>
      </w:pPr>
      <w:r>
        <w:rPr>
          <w:b/>
          <w:noProof/>
        </w:rPr>
        <w:t>&lt;html&gt; –</w:t>
      </w:r>
      <w:r>
        <w:rPr>
          <w:noProof/>
        </w:rPr>
        <w:t xml:space="preserve"> this tag is the container of all other HTML elements in the document</w:t>
      </w:r>
    </w:p>
    <w:p w:rsidR="009409B4" w:rsidRDefault="007216A0" w:rsidP="000306E0">
      <w:pPr>
        <w:pStyle w:val="ListParagraph"/>
        <w:numPr>
          <w:ilvl w:val="0"/>
          <w:numId w:val="14"/>
        </w:numPr>
      </w:pPr>
      <w:r>
        <w:rPr>
          <w:b/>
          <w:noProof/>
        </w:rPr>
        <w:t>&lt;head&gt;</w:t>
      </w:r>
      <w:r>
        <w:rPr>
          <w:noProof/>
        </w:rPr>
        <w:t xml:space="preserve"> - </w:t>
      </w:r>
      <w:r w:rsidR="00E33398">
        <w:rPr>
          <w:noProof/>
        </w:rPr>
        <w:t>contain</w:t>
      </w:r>
      <w:r w:rsidR="009A3E71">
        <w:rPr>
          <w:noProof/>
        </w:rPr>
        <w:t>s metadata like</w:t>
      </w:r>
      <w:r w:rsidR="00E33398">
        <w:rPr>
          <w:noProof/>
        </w:rPr>
        <w:t xml:space="preserve"> the title of the document, styles scripts</w:t>
      </w:r>
      <w:r w:rsidR="00E33398">
        <w:t>, meta information and more.</w:t>
      </w:r>
    </w:p>
    <w:p w:rsidR="009409B4" w:rsidRDefault="007216A0" w:rsidP="000306E0">
      <w:pPr>
        <w:pStyle w:val="ListParagraph"/>
        <w:numPr>
          <w:ilvl w:val="0"/>
          <w:numId w:val="14"/>
        </w:numPr>
      </w:pPr>
      <w:r>
        <w:rPr>
          <w:b/>
        </w:rPr>
        <w:t>&lt;</w:t>
      </w:r>
      <w:r w:rsidRPr="007216A0">
        <w:rPr>
          <w:b/>
        </w:rPr>
        <w:t>b</w:t>
      </w:r>
      <w:r w:rsidR="009409B4" w:rsidRPr="007216A0">
        <w:rPr>
          <w:b/>
        </w:rPr>
        <w:t>ody</w:t>
      </w:r>
      <w:r>
        <w:rPr>
          <w:b/>
        </w:rPr>
        <w:t>&gt;</w:t>
      </w:r>
      <w:r>
        <w:t xml:space="preserve"> - </w:t>
      </w:r>
      <w:r w:rsidR="009A3E71">
        <w:t>the actual content displayed in the browser</w:t>
      </w:r>
    </w:p>
    <w:p w:rsidR="00E00CF8" w:rsidRDefault="00E00CF8" w:rsidP="00E00CF8">
      <w:r>
        <w:t xml:space="preserve">Here’s what it would look like in actual </w:t>
      </w:r>
      <w:r w:rsidRPr="00E00CF8">
        <w:rPr>
          <w:b/>
        </w:rPr>
        <w:t>HTML</w:t>
      </w:r>
      <w:r>
        <w:t>:</w:t>
      </w:r>
    </w:p>
    <w:p w:rsidR="009409B4" w:rsidRDefault="00E00CF8" w:rsidP="0005778E">
      <w:pPr>
        <w:jc w:val="center"/>
      </w:pPr>
      <w:r>
        <w:rPr>
          <w:noProof/>
        </w:rPr>
        <w:lastRenderedPageBreak/>
        <w:drawing>
          <wp:inline distT="0" distB="0" distL="0" distR="0">
            <wp:extent cx="1738746" cy="2131129"/>
            <wp:effectExtent l="19050" t="19050" r="13970" b="21590"/>
            <wp:docPr id="41" name="Picture 41"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43076" cy="2136437"/>
                    </a:xfrm>
                    <a:prstGeom prst="rect">
                      <a:avLst/>
                    </a:prstGeom>
                    <a:noFill/>
                    <a:ln>
                      <a:solidFill>
                        <a:schemeClr val="tx1"/>
                      </a:solidFill>
                    </a:ln>
                  </pic:spPr>
                </pic:pic>
              </a:graphicData>
            </a:graphic>
          </wp:inline>
        </w:drawing>
      </w:r>
    </w:p>
    <w:p w:rsidR="009409B4" w:rsidRDefault="009A3E71" w:rsidP="009409B4">
      <w:pPr>
        <w:pStyle w:val="Heading2"/>
      </w:pPr>
      <w:r>
        <w:t>Link</w:t>
      </w:r>
      <w:r w:rsidR="009409B4">
        <w:t xml:space="preserve"> HTML and CSS Files</w:t>
      </w:r>
    </w:p>
    <w:p w:rsidR="009A3E71" w:rsidRDefault="0005778E" w:rsidP="0005778E">
      <w:r>
        <w:t>Now</w:t>
      </w:r>
      <w:r w:rsidR="00F34ECE">
        <w:t>,</w:t>
      </w:r>
      <w:r>
        <w:t xml:space="preserve"> we have the </w:t>
      </w:r>
      <w:r w:rsidR="009E27A3" w:rsidRPr="009E27A3">
        <w:rPr>
          <w:b/>
        </w:rPr>
        <w:t>HTML</w:t>
      </w:r>
      <w:r w:rsidRPr="009E27A3">
        <w:rPr>
          <w:b/>
        </w:rPr>
        <w:t xml:space="preserve"> file</w:t>
      </w:r>
      <w:r>
        <w:t xml:space="preserve"> where the </w:t>
      </w:r>
      <w:r w:rsidRPr="009E27A3">
        <w:rPr>
          <w:b/>
        </w:rPr>
        <w:t>structure of the blog</w:t>
      </w:r>
      <w:r>
        <w:t xml:space="preserve"> </w:t>
      </w:r>
      <w:r w:rsidR="00E00CF8">
        <w:t xml:space="preserve">will be, </w:t>
      </w:r>
      <w:r w:rsidR="009E27A3">
        <w:t xml:space="preserve">and the </w:t>
      </w:r>
      <w:r w:rsidR="009E27A3" w:rsidRPr="009E27A3">
        <w:rPr>
          <w:b/>
        </w:rPr>
        <w:t>CSS</w:t>
      </w:r>
      <w:r w:rsidR="000F160C" w:rsidRPr="009E27A3">
        <w:rPr>
          <w:b/>
        </w:rPr>
        <w:t xml:space="preserve"> file</w:t>
      </w:r>
      <w:r w:rsidR="000F160C">
        <w:t xml:space="preserve"> that will </w:t>
      </w:r>
      <w:r w:rsidR="000F160C" w:rsidRPr="009E27A3">
        <w:rPr>
          <w:b/>
        </w:rPr>
        <w:t>make the blog look pretty</w:t>
      </w:r>
      <w:r w:rsidR="009E27A3">
        <w:t xml:space="preserve">. But the </w:t>
      </w:r>
      <w:r w:rsidR="009E27A3" w:rsidRPr="009E27A3">
        <w:rPr>
          <w:b/>
        </w:rPr>
        <w:t>HTML</w:t>
      </w:r>
      <w:r w:rsidR="000F160C" w:rsidRPr="009E27A3">
        <w:rPr>
          <w:b/>
        </w:rPr>
        <w:t xml:space="preserve"> file</w:t>
      </w:r>
      <w:r w:rsidR="000F160C">
        <w:t xml:space="preserve"> </w:t>
      </w:r>
      <w:r w:rsidR="009E27A3" w:rsidRPr="009E27A3">
        <w:rPr>
          <w:b/>
        </w:rPr>
        <w:t>does</w:t>
      </w:r>
      <w:r w:rsidR="000F160C" w:rsidRPr="009E27A3">
        <w:rPr>
          <w:b/>
        </w:rPr>
        <w:t xml:space="preserve"> not know</w:t>
      </w:r>
      <w:r w:rsidR="000F160C">
        <w:t xml:space="preserve"> that the </w:t>
      </w:r>
      <w:r w:rsidR="009B3D50">
        <w:rPr>
          <w:b/>
        </w:rPr>
        <w:t>CSS</w:t>
      </w:r>
      <w:r w:rsidR="000F160C" w:rsidRPr="009E27A3">
        <w:rPr>
          <w:b/>
        </w:rPr>
        <w:t xml:space="preserve"> file exists</w:t>
      </w:r>
      <w:r w:rsidR="000F160C">
        <w:t>. So</w:t>
      </w:r>
      <w:r w:rsidR="009A3E71">
        <w:t>,</w:t>
      </w:r>
      <w:r w:rsidR="000F160C">
        <w:t xml:space="preserve"> </w:t>
      </w:r>
      <w:r w:rsidR="009E27A3">
        <w:t>let’s</w:t>
      </w:r>
      <w:r w:rsidR="000F160C">
        <w:t xml:space="preserve"> link </w:t>
      </w:r>
      <w:r w:rsidR="00F34ECE">
        <w:t>them</w:t>
      </w:r>
      <w:r w:rsidR="000F160C">
        <w:t>.</w:t>
      </w:r>
      <w:r w:rsidR="00F34ECE">
        <w:t xml:space="preserve"> You will need to link every page for the website to this css file.</w:t>
      </w:r>
      <w:r w:rsidR="000F160C">
        <w:t xml:space="preserve"> </w:t>
      </w:r>
    </w:p>
    <w:p w:rsidR="0005778E" w:rsidRDefault="000F160C" w:rsidP="0005778E">
      <w:r>
        <w:t xml:space="preserve">This can be done in the </w:t>
      </w:r>
      <w:r w:rsidRPr="009E27A3">
        <w:rPr>
          <w:rStyle w:val="CodeChar"/>
        </w:rPr>
        <w:t>&lt;head&gt;</w:t>
      </w:r>
      <w:r>
        <w:t xml:space="preserve"> </w:t>
      </w:r>
      <w:r w:rsidR="009E27A3">
        <w:t>part of the HTML</w:t>
      </w:r>
      <w:r>
        <w:t xml:space="preserve"> file using </w:t>
      </w:r>
      <w:r w:rsidR="000D7AD4">
        <w:t xml:space="preserve">a </w:t>
      </w:r>
      <w:r w:rsidRPr="009E27A3">
        <w:rPr>
          <w:rStyle w:val="CodeChar"/>
        </w:rPr>
        <w:t>&lt;link&gt;</w:t>
      </w:r>
      <w:r>
        <w:t xml:space="preserve"> tag with </w:t>
      </w:r>
      <w:r w:rsidRPr="009E27A3">
        <w:rPr>
          <w:b/>
        </w:rPr>
        <w:t>attributes</w:t>
      </w:r>
      <w:r w:rsidR="009A3E71">
        <w:t>:</w:t>
      </w:r>
      <w:r>
        <w:t xml:space="preserve"> </w:t>
      </w:r>
    </w:p>
    <w:p w:rsidR="000F160C" w:rsidRDefault="000F160C" w:rsidP="000F160C">
      <w:pPr>
        <w:pStyle w:val="ListParagraph"/>
        <w:numPr>
          <w:ilvl w:val="0"/>
          <w:numId w:val="15"/>
        </w:numPr>
      </w:pPr>
      <w:r w:rsidRPr="000D7AD4">
        <w:rPr>
          <w:rStyle w:val="CodeChar"/>
        </w:rPr>
        <w:t>type</w:t>
      </w:r>
      <w:r>
        <w:t xml:space="preserve"> </w:t>
      </w:r>
      <w:r w:rsidR="00BE6D33">
        <w:sym w:font="Wingdings" w:char="F0E8"/>
      </w:r>
      <w:r>
        <w:t xml:space="preserve"> </w:t>
      </w:r>
      <w:r w:rsidRPr="00BE6D33">
        <w:rPr>
          <w:rStyle w:val="CodeChar"/>
        </w:rPr>
        <w:t>text/css</w:t>
      </w:r>
    </w:p>
    <w:p w:rsidR="000F160C" w:rsidRDefault="000F160C" w:rsidP="000F160C">
      <w:pPr>
        <w:pStyle w:val="ListParagraph"/>
        <w:numPr>
          <w:ilvl w:val="0"/>
          <w:numId w:val="15"/>
        </w:numPr>
      </w:pPr>
      <w:r w:rsidRPr="000D7AD4">
        <w:rPr>
          <w:rStyle w:val="CodeChar"/>
        </w:rPr>
        <w:t>rel</w:t>
      </w:r>
      <w:r>
        <w:t xml:space="preserve"> </w:t>
      </w:r>
      <w:r w:rsidR="00BE6D33">
        <w:sym w:font="Wingdings" w:char="F0E8"/>
      </w:r>
      <w:r>
        <w:t xml:space="preserve"> </w:t>
      </w:r>
      <w:r w:rsidRPr="00BE6D33">
        <w:rPr>
          <w:rStyle w:val="CodeChar"/>
        </w:rPr>
        <w:t>stylesheet</w:t>
      </w:r>
    </w:p>
    <w:p w:rsidR="000F160C" w:rsidRPr="0005778E" w:rsidRDefault="000F160C" w:rsidP="000F160C">
      <w:pPr>
        <w:pStyle w:val="ListParagraph"/>
        <w:numPr>
          <w:ilvl w:val="0"/>
          <w:numId w:val="15"/>
        </w:numPr>
      </w:pPr>
      <w:r w:rsidRPr="000D7AD4">
        <w:rPr>
          <w:rStyle w:val="CodeChar"/>
        </w:rPr>
        <w:t>href</w:t>
      </w:r>
      <w:r>
        <w:t xml:space="preserve"> </w:t>
      </w:r>
      <w:r w:rsidR="00BE6D33">
        <w:sym w:font="Wingdings" w:char="F0E8"/>
      </w:r>
      <w:r>
        <w:t xml:space="preserve"> </w:t>
      </w:r>
      <w:r w:rsidR="003F2E92" w:rsidRPr="00BE6D33">
        <w:rPr>
          <w:rStyle w:val="CodeChar"/>
        </w:rPr>
        <w:t>styles/</w:t>
      </w:r>
      <w:r w:rsidRPr="00BE6D33">
        <w:rPr>
          <w:rStyle w:val="CodeChar"/>
        </w:rPr>
        <w:t>styles.css</w:t>
      </w:r>
    </w:p>
    <w:p w:rsidR="009A3E71" w:rsidRPr="009A3E71" w:rsidRDefault="00BE6D33" w:rsidP="009A3E71">
      <w:pPr>
        <w:jc w:val="center"/>
        <w:rPr>
          <w:b/>
          <w:noProof/>
        </w:rPr>
      </w:pPr>
      <w:r>
        <w:rPr>
          <w:b/>
          <w:noProof/>
        </w:rPr>
        <w:drawing>
          <wp:inline distT="0" distB="0" distL="0" distR="0">
            <wp:extent cx="6172200" cy="603250"/>
            <wp:effectExtent l="19050" t="19050" r="19050" b="25400"/>
            <wp:docPr id="42" name="Picture 42" descr="7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77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72200" cy="603250"/>
                    </a:xfrm>
                    <a:prstGeom prst="rect">
                      <a:avLst/>
                    </a:prstGeom>
                    <a:noFill/>
                    <a:ln>
                      <a:solidFill>
                        <a:schemeClr val="tx1"/>
                      </a:solidFill>
                    </a:ln>
                  </pic:spPr>
                </pic:pic>
              </a:graphicData>
            </a:graphic>
          </wp:inline>
        </w:drawing>
      </w:r>
    </w:p>
    <w:p w:rsidR="009A3E71" w:rsidRDefault="009A3E71" w:rsidP="009409B4">
      <w:pPr>
        <w:pStyle w:val="Heading2"/>
      </w:pPr>
      <w:r>
        <w:t>Link HTML</w:t>
      </w:r>
      <w:r w:rsidR="00381F9E">
        <w:t xml:space="preserve"> and </w:t>
      </w:r>
      <w:r>
        <w:t xml:space="preserve">jQuery </w:t>
      </w:r>
      <w:r w:rsidR="007A6F96">
        <w:t xml:space="preserve">Script </w:t>
      </w:r>
      <w:r>
        <w:t>Files</w:t>
      </w:r>
    </w:p>
    <w:p w:rsidR="00312F81" w:rsidRDefault="00312F81" w:rsidP="00312F81">
      <w:r>
        <w:t xml:space="preserve">After we </w:t>
      </w:r>
      <w:r w:rsidRPr="00D44B5A">
        <w:rPr>
          <w:b/>
        </w:rPr>
        <w:t>linked the CSS file</w:t>
      </w:r>
      <w:r>
        <w:t xml:space="preserve"> we now have to </w:t>
      </w:r>
      <w:r w:rsidRPr="00D44B5A">
        <w:rPr>
          <w:b/>
        </w:rPr>
        <w:t>do the same for the jQuery and Bootstrap script files</w:t>
      </w:r>
      <w:r>
        <w:t>. Linking script files is slightly different from linking a CSS file.</w:t>
      </w:r>
    </w:p>
    <w:p w:rsidR="00312F81" w:rsidRDefault="00BE6D33" w:rsidP="00312F81">
      <w:r w:rsidRPr="00BE6D33">
        <w:t>To add</w:t>
      </w:r>
      <w:r>
        <w:rPr>
          <w:b/>
        </w:rPr>
        <w:t xml:space="preserve"> </w:t>
      </w:r>
      <w:r w:rsidR="00312F81" w:rsidRPr="00BE6D33">
        <w:rPr>
          <w:rStyle w:val="CodeChar"/>
        </w:rPr>
        <w:t>jQuery</w:t>
      </w:r>
      <w:r w:rsidRPr="00BE6D33">
        <w:t xml:space="preserve"> to our project</w:t>
      </w:r>
      <w:r w:rsidR="00312F81">
        <w:t xml:space="preserve">, </w:t>
      </w:r>
      <w:r>
        <w:t>we can go to</w:t>
      </w:r>
      <w:r w:rsidR="00312F81">
        <w:t xml:space="preserve"> the </w:t>
      </w:r>
      <w:r w:rsidR="00312F81" w:rsidRPr="009E27A3">
        <w:rPr>
          <w:rStyle w:val="CodeChar"/>
        </w:rPr>
        <w:t>&lt;head&gt;</w:t>
      </w:r>
      <w:r w:rsidR="00312F81">
        <w:t xml:space="preserve"> part of the </w:t>
      </w:r>
      <w:r w:rsidR="00312F81" w:rsidRPr="00BE6D33">
        <w:rPr>
          <w:b/>
        </w:rPr>
        <w:t>HTML</w:t>
      </w:r>
      <w:r w:rsidR="00312F81">
        <w:t xml:space="preserve"> file</w:t>
      </w:r>
      <w:r>
        <w:t>, and</w:t>
      </w:r>
      <w:r w:rsidR="00312F81">
        <w:t xml:space="preserve"> </w:t>
      </w:r>
      <w:r>
        <w:t>add a</w:t>
      </w:r>
      <w:r w:rsidR="00312F81">
        <w:t xml:space="preserve"> </w:t>
      </w:r>
      <w:r w:rsidR="00312F81" w:rsidRPr="009E27A3">
        <w:rPr>
          <w:rStyle w:val="CodeChar"/>
        </w:rPr>
        <w:t>&lt;</w:t>
      </w:r>
      <w:r w:rsidR="00312F81">
        <w:rPr>
          <w:rStyle w:val="CodeChar"/>
        </w:rPr>
        <w:t>script</w:t>
      </w:r>
      <w:r w:rsidR="00312F81" w:rsidRPr="009E27A3">
        <w:rPr>
          <w:rStyle w:val="CodeChar"/>
        </w:rPr>
        <w:t>&gt;</w:t>
      </w:r>
      <w:r w:rsidR="00312F81">
        <w:t xml:space="preserve"> tag with </w:t>
      </w:r>
      <w:r w:rsidR="00312F81" w:rsidRPr="009E27A3">
        <w:rPr>
          <w:b/>
        </w:rPr>
        <w:t>attributes</w:t>
      </w:r>
      <w:r w:rsidR="00312F81">
        <w:t xml:space="preserve">: </w:t>
      </w:r>
    </w:p>
    <w:p w:rsidR="009A3E71" w:rsidRPr="00312F81" w:rsidRDefault="00312F81" w:rsidP="00312F81">
      <w:pPr>
        <w:pStyle w:val="ListParagraph"/>
        <w:numPr>
          <w:ilvl w:val="0"/>
          <w:numId w:val="15"/>
        </w:numPr>
      </w:pPr>
      <w:r w:rsidRPr="00BE6D33">
        <w:rPr>
          <w:rStyle w:val="CodeChar"/>
        </w:rPr>
        <w:t>src</w:t>
      </w:r>
      <w:r>
        <w:t xml:space="preserve"> </w:t>
      </w:r>
      <w:r w:rsidR="00D126CE">
        <w:sym w:font="Wingdings" w:char="F0E8"/>
      </w:r>
      <w:r>
        <w:t xml:space="preserve"> </w:t>
      </w:r>
      <w:r w:rsidRPr="00BE6D33">
        <w:rPr>
          <w:rStyle w:val="CodeChar"/>
        </w:rPr>
        <w:t>scripts/jquery-1.10.2.js</w:t>
      </w:r>
    </w:p>
    <w:p w:rsidR="008E5734" w:rsidRDefault="008E5734" w:rsidP="00312F81">
      <w:r>
        <w:rPr>
          <w:noProof/>
        </w:rPr>
        <w:drawing>
          <wp:inline distT="0" distB="0" distL="0" distR="0" wp14:anchorId="49217C38" wp14:editId="6D4353E1">
            <wp:extent cx="6626225" cy="1085215"/>
            <wp:effectExtent l="19050" t="19050" r="22225" b="196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626225" cy="1085215"/>
                    </a:xfrm>
                    <a:prstGeom prst="rect">
                      <a:avLst/>
                    </a:prstGeom>
                    <a:ln>
                      <a:solidFill>
                        <a:schemeClr val="tx1"/>
                      </a:solidFill>
                    </a:ln>
                  </pic:spPr>
                </pic:pic>
              </a:graphicData>
            </a:graphic>
          </wp:inline>
        </w:drawing>
      </w:r>
    </w:p>
    <w:p w:rsidR="00381F9E" w:rsidRDefault="00381F9E" w:rsidP="00381F9E">
      <w:pPr>
        <w:pStyle w:val="Heading2"/>
      </w:pPr>
      <w:r>
        <w:t>Link HTML and Bootstrap</w:t>
      </w:r>
      <w:r w:rsidR="007A6F96">
        <w:t xml:space="preserve"> Script</w:t>
      </w:r>
      <w:r>
        <w:t xml:space="preserve"> Files</w:t>
      </w:r>
    </w:p>
    <w:p w:rsidR="00381F9E" w:rsidRDefault="00381F9E" w:rsidP="00381F9E">
      <w:r>
        <w:t xml:space="preserve">For </w:t>
      </w:r>
      <w:r w:rsidRPr="00F75F3A">
        <w:rPr>
          <w:b/>
        </w:rPr>
        <w:t>bootstrap</w:t>
      </w:r>
      <w:r>
        <w:t>,</w:t>
      </w:r>
      <w:r w:rsidR="00F75F3A">
        <w:t xml:space="preserve"> go</w:t>
      </w:r>
      <w:r>
        <w:t xml:space="preserve"> in the </w:t>
      </w:r>
      <w:r w:rsidRPr="009E27A3">
        <w:rPr>
          <w:rStyle w:val="CodeChar"/>
        </w:rPr>
        <w:t>&lt;head&gt;</w:t>
      </w:r>
      <w:r>
        <w:t xml:space="preserve"> part of the HTML file</w:t>
      </w:r>
      <w:r w:rsidR="00F75F3A">
        <w:t>, and add a</w:t>
      </w:r>
      <w:r>
        <w:t xml:space="preserve"> </w:t>
      </w:r>
      <w:r w:rsidRPr="009E27A3">
        <w:rPr>
          <w:rStyle w:val="CodeChar"/>
        </w:rPr>
        <w:t>&lt;</w:t>
      </w:r>
      <w:r>
        <w:rPr>
          <w:rStyle w:val="CodeChar"/>
        </w:rPr>
        <w:t>script</w:t>
      </w:r>
      <w:r w:rsidRPr="009E27A3">
        <w:rPr>
          <w:rStyle w:val="CodeChar"/>
        </w:rPr>
        <w:t>&gt;</w:t>
      </w:r>
      <w:r>
        <w:rPr>
          <w:rStyle w:val="CodeChar"/>
        </w:rPr>
        <w:t>&lt;/script&gt;</w:t>
      </w:r>
      <w:r>
        <w:t xml:space="preserve"> tag with </w:t>
      </w:r>
      <w:r w:rsidRPr="009E27A3">
        <w:rPr>
          <w:b/>
        </w:rPr>
        <w:t>attributes</w:t>
      </w:r>
      <w:r>
        <w:t xml:space="preserve">: </w:t>
      </w:r>
    </w:p>
    <w:p w:rsidR="00381F9E" w:rsidRPr="00D126CE" w:rsidRDefault="00381F9E" w:rsidP="00381F9E">
      <w:pPr>
        <w:pStyle w:val="ListParagraph"/>
        <w:numPr>
          <w:ilvl w:val="0"/>
          <w:numId w:val="15"/>
        </w:numPr>
        <w:rPr>
          <w:rStyle w:val="CodeChar"/>
        </w:rPr>
      </w:pPr>
      <w:r w:rsidRPr="00D126CE">
        <w:rPr>
          <w:rStyle w:val="CodeChar"/>
        </w:rPr>
        <w:t>src</w:t>
      </w:r>
      <w:r>
        <w:t xml:space="preserve"> </w:t>
      </w:r>
      <w:r w:rsidR="00D126CE">
        <w:sym w:font="Wingdings" w:char="F0E8"/>
      </w:r>
      <w:r>
        <w:t xml:space="preserve"> </w:t>
      </w:r>
      <w:r w:rsidRPr="00D126CE">
        <w:rPr>
          <w:rStyle w:val="CodeChar"/>
        </w:rPr>
        <w:t>scripts/jquery-1.10.2.js</w:t>
      </w:r>
    </w:p>
    <w:p w:rsidR="00381F9E" w:rsidRDefault="00381F9E" w:rsidP="00312F81">
      <w:r>
        <w:rPr>
          <w:noProof/>
        </w:rPr>
        <w:lastRenderedPageBreak/>
        <w:drawing>
          <wp:inline distT="0" distB="0" distL="0" distR="0">
            <wp:extent cx="6624955" cy="977900"/>
            <wp:effectExtent l="19050" t="19050" r="23495" b="1270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24955" cy="977900"/>
                    </a:xfrm>
                    <a:prstGeom prst="rect">
                      <a:avLst/>
                    </a:prstGeom>
                    <a:noFill/>
                    <a:ln>
                      <a:solidFill>
                        <a:schemeClr val="tx1"/>
                      </a:solidFill>
                    </a:ln>
                  </pic:spPr>
                </pic:pic>
              </a:graphicData>
            </a:graphic>
          </wp:inline>
        </w:drawing>
      </w:r>
    </w:p>
    <w:p w:rsidR="00381F9E" w:rsidRPr="00381F9E" w:rsidRDefault="00381F9E" w:rsidP="00312F81">
      <w:pPr>
        <w:pStyle w:val="Heading2"/>
      </w:pPr>
      <w:r>
        <w:t>jQuery Before Bootstrap</w:t>
      </w:r>
    </w:p>
    <w:p w:rsidR="00381F9E" w:rsidRPr="009A3E71" w:rsidRDefault="00381F9E" w:rsidP="00312F81">
      <w:r>
        <w:rPr>
          <w:b/>
        </w:rPr>
        <w:t xml:space="preserve">Quick </w:t>
      </w:r>
      <w:r w:rsidRPr="00381F9E">
        <w:rPr>
          <w:b/>
        </w:rPr>
        <w:t>Note</w:t>
      </w:r>
      <w:r>
        <w:t xml:space="preserve">: Make sure that jQuery link </w:t>
      </w:r>
      <w:r w:rsidR="00F75F3A">
        <w:t>comes</w:t>
      </w:r>
      <w:r>
        <w:t xml:space="preserve"> </w:t>
      </w:r>
      <w:r w:rsidRPr="00F75F3A">
        <w:rPr>
          <w:b/>
        </w:rPr>
        <w:t>before</w:t>
      </w:r>
      <w:r>
        <w:t xml:space="preserve"> </w:t>
      </w:r>
      <w:r w:rsidR="00F75F3A">
        <w:t xml:space="preserve">the </w:t>
      </w:r>
      <w:r w:rsidRPr="00F75F3A">
        <w:rPr>
          <w:b/>
        </w:rPr>
        <w:t>bootstrap</w:t>
      </w:r>
      <w:r>
        <w:t xml:space="preserve"> link, otherwise scripts </w:t>
      </w:r>
      <w:r w:rsidRPr="00F75F3A">
        <w:rPr>
          <w:b/>
        </w:rPr>
        <w:t>may not work properly</w:t>
      </w:r>
      <w:r>
        <w:t>.</w:t>
      </w:r>
    </w:p>
    <w:p w:rsidR="009409B4" w:rsidRDefault="009409B4" w:rsidP="009409B4">
      <w:pPr>
        <w:pStyle w:val="Heading2"/>
      </w:pPr>
      <w:r>
        <w:t>Change Blog Title</w:t>
      </w:r>
    </w:p>
    <w:p w:rsidR="0005778E" w:rsidRDefault="0005778E" w:rsidP="0005778E">
      <w:r>
        <w:t xml:space="preserve">Let’s give our page </w:t>
      </w:r>
      <w:r w:rsidR="00F75F3A">
        <w:t xml:space="preserve">a </w:t>
      </w:r>
      <w:r>
        <w:t xml:space="preserve">more </w:t>
      </w:r>
      <w:r w:rsidRPr="008B383A">
        <w:rPr>
          <w:b/>
        </w:rPr>
        <w:t>appropriate title</w:t>
      </w:r>
      <w:r>
        <w:t xml:space="preserve"> that will be</w:t>
      </w:r>
      <w:r w:rsidR="00F75F3A">
        <w:t xml:space="preserve"> displayed in the browser’s tab:</w:t>
      </w:r>
    </w:p>
    <w:p w:rsidR="009409B4" w:rsidRDefault="00381F9E" w:rsidP="0005778E">
      <w:pPr>
        <w:jc w:val="center"/>
      </w:pPr>
      <w:r>
        <w:rPr>
          <w:noProof/>
        </w:rPr>
        <w:drawing>
          <wp:inline distT="0" distB="0" distL="0" distR="0">
            <wp:extent cx="6621145" cy="1223645"/>
            <wp:effectExtent l="19050" t="19050" r="27305" b="1460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21145" cy="1223645"/>
                    </a:xfrm>
                    <a:prstGeom prst="rect">
                      <a:avLst/>
                    </a:prstGeom>
                    <a:noFill/>
                    <a:ln>
                      <a:solidFill>
                        <a:schemeClr val="tx1"/>
                      </a:solidFill>
                    </a:ln>
                  </pic:spPr>
                </pic:pic>
              </a:graphicData>
            </a:graphic>
          </wp:inline>
        </w:drawing>
      </w:r>
    </w:p>
    <w:p w:rsidR="00EC5A4D" w:rsidRDefault="0005778E" w:rsidP="0005778E">
      <w:pPr>
        <w:jc w:val="center"/>
      </w:pPr>
      <w:r>
        <w:rPr>
          <w:noProof/>
        </w:rPr>
        <w:drawing>
          <wp:inline distT="0" distB="0" distL="0" distR="0" wp14:anchorId="26666AD4" wp14:editId="421D1EC2">
            <wp:extent cx="2965450" cy="1352550"/>
            <wp:effectExtent l="19050" t="19050" r="25400" b="19050"/>
            <wp:docPr id="7" name="Picture 7" descr="C:\Users\Valio\AppData\Local\Microsoft\Windows\INetCache\Content.Word\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Valio\AppData\Local\Microsoft\Windows\INetCache\Content.Word\9.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965450" cy="1352550"/>
                    </a:xfrm>
                    <a:prstGeom prst="rect">
                      <a:avLst/>
                    </a:prstGeom>
                    <a:noFill/>
                    <a:ln>
                      <a:solidFill>
                        <a:schemeClr val="tx1"/>
                      </a:solidFill>
                    </a:ln>
                  </pic:spPr>
                </pic:pic>
              </a:graphicData>
            </a:graphic>
          </wp:inline>
        </w:drawing>
      </w:r>
    </w:p>
    <w:p w:rsidR="00E07A25" w:rsidRDefault="00E862F5" w:rsidP="00E07A25">
      <w:pPr>
        <w:pStyle w:val="Heading1"/>
        <w:numPr>
          <w:ilvl w:val="0"/>
          <w:numId w:val="16"/>
        </w:numPr>
        <w:rPr>
          <w:lang w:val="en-GB"/>
        </w:rPr>
      </w:pPr>
      <w:r>
        <w:rPr>
          <w:lang w:val="en-GB"/>
        </w:rPr>
        <w:t>Creating the Navbar</w:t>
      </w:r>
    </w:p>
    <w:p w:rsidR="007A6F96" w:rsidRPr="007A6F96" w:rsidRDefault="007A6F96" w:rsidP="007A6F96">
      <w:pPr>
        <w:jc w:val="center"/>
        <w:rPr>
          <w:lang w:val="en-GB"/>
        </w:rPr>
      </w:pPr>
      <w:r>
        <w:rPr>
          <w:noProof/>
        </w:rPr>
        <w:drawing>
          <wp:inline distT="0" distB="0" distL="0" distR="0" wp14:anchorId="1C50E86B" wp14:editId="3C7835C3">
            <wp:extent cx="6626225" cy="459105"/>
            <wp:effectExtent l="19050" t="19050" r="22225" b="17145"/>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225" cy="459105"/>
                    </a:xfrm>
                    <a:prstGeom prst="rect">
                      <a:avLst/>
                    </a:prstGeom>
                    <a:ln>
                      <a:solidFill>
                        <a:schemeClr val="tx1"/>
                      </a:solidFill>
                    </a:ln>
                  </pic:spPr>
                </pic:pic>
              </a:graphicData>
            </a:graphic>
          </wp:inline>
        </w:drawing>
      </w:r>
    </w:p>
    <w:p w:rsidR="00E07A25" w:rsidRDefault="00E07A25" w:rsidP="00E07A25">
      <w:pPr>
        <w:pStyle w:val="Heading2"/>
      </w:pPr>
      <w:r>
        <w:t xml:space="preserve">Create a </w:t>
      </w:r>
      <w:r w:rsidR="005355D2">
        <w:t>Document Structure</w:t>
      </w:r>
    </w:p>
    <w:p w:rsidR="00E07A25" w:rsidRDefault="00E07A25" w:rsidP="00E07A25">
      <w:r>
        <w:t>Now we are going to start modifying t</w:t>
      </w:r>
      <w:r w:rsidR="0042088A">
        <w:t>he contents of the body element:</w:t>
      </w:r>
      <w:r>
        <w:t xml:space="preserve"> </w:t>
      </w:r>
    </w:p>
    <w:p w:rsidR="00E07A25" w:rsidRDefault="00E07A25" w:rsidP="00E07A25">
      <w:pPr>
        <w:jc w:val="center"/>
      </w:pPr>
      <w:r>
        <w:rPr>
          <w:noProof/>
        </w:rPr>
        <w:drawing>
          <wp:inline distT="0" distB="0" distL="0" distR="0" wp14:anchorId="3452CC4E" wp14:editId="6774AD97">
            <wp:extent cx="5640070" cy="2133744"/>
            <wp:effectExtent l="19050" t="19050" r="17780" b="1905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67279" cy="2144038"/>
                    </a:xfrm>
                    <a:prstGeom prst="rect">
                      <a:avLst/>
                    </a:prstGeom>
                    <a:noFill/>
                    <a:ln>
                      <a:solidFill>
                        <a:schemeClr val="tx1"/>
                      </a:solidFill>
                    </a:ln>
                  </pic:spPr>
                </pic:pic>
              </a:graphicData>
            </a:graphic>
          </wp:inline>
        </w:drawing>
      </w:r>
    </w:p>
    <w:p w:rsidR="00E07A25" w:rsidRDefault="00E07A25" w:rsidP="00E07A25">
      <w:r>
        <w:lastRenderedPageBreak/>
        <w:t xml:space="preserve">The </w:t>
      </w:r>
      <w:r w:rsidRPr="00D44B5A">
        <w:rPr>
          <w:b/>
        </w:rPr>
        <w:t>page content is usually located</w:t>
      </w:r>
      <w:r>
        <w:t xml:space="preserve"> in the </w:t>
      </w:r>
      <w:r>
        <w:rPr>
          <w:b/>
        </w:rPr>
        <w:t xml:space="preserve">body </w:t>
      </w:r>
      <w:r w:rsidR="0042088A">
        <w:t>tag</w:t>
      </w:r>
      <w:r>
        <w:t xml:space="preserve">. However, just putting </w:t>
      </w:r>
      <w:r w:rsidR="0042088A">
        <w:t xml:space="preserve">all </w:t>
      </w:r>
      <w:r>
        <w:t xml:space="preserve">the content </w:t>
      </w:r>
      <w:r w:rsidR="0042088A">
        <w:t xml:space="preserve">in </w:t>
      </w:r>
      <w:r>
        <w:t xml:space="preserve">there is </w:t>
      </w:r>
      <w:r w:rsidRPr="0042088A">
        <w:rPr>
          <w:b/>
        </w:rPr>
        <w:t>not very appropriate</w:t>
      </w:r>
      <w:r>
        <w:t xml:space="preserve">. So, we will </w:t>
      </w:r>
      <w:r w:rsidRPr="00D44B5A">
        <w:rPr>
          <w:b/>
        </w:rPr>
        <w:t>wrap the content</w:t>
      </w:r>
      <w:r>
        <w:t xml:space="preserve"> in </w:t>
      </w:r>
      <w:r w:rsidRPr="0042088A">
        <w:rPr>
          <w:b/>
        </w:rPr>
        <w:t>semantic tags</w:t>
      </w:r>
      <w:r>
        <w:t xml:space="preserve"> which help us </w:t>
      </w:r>
      <w:r w:rsidRPr="00D44B5A">
        <w:rPr>
          <w:b/>
        </w:rPr>
        <w:t>understand the role</w:t>
      </w:r>
      <w:r>
        <w:t xml:space="preserve"> of each part</w:t>
      </w:r>
      <w:r w:rsidR="005355D2">
        <w:t xml:space="preserve"> of the document</w:t>
      </w:r>
      <w:r>
        <w:t>.</w:t>
      </w:r>
    </w:p>
    <w:p w:rsidR="00E07A25" w:rsidRDefault="00E07A25" w:rsidP="00E07A25">
      <w:r>
        <w:t xml:space="preserve">We will start from the </w:t>
      </w:r>
      <w:r w:rsidRPr="00D44B5A">
        <w:rPr>
          <w:rFonts w:ascii="Consolas" w:hAnsi="Consolas"/>
          <w:b/>
        </w:rPr>
        <w:t>&lt;header&gt;</w:t>
      </w:r>
      <w:r>
        <w:t xml:space="preserve">, </w:t>
      </w:r>
      <w:r w:rsidRPr="00D44B5A">
        <w:rPr>
          <w:rFonts w:ascii="Consolas" w:hAnsi="Consolas"/>
          <w:b/>
        </w:rPr>
        <w:t>&lt;main&gt;</w:t>
      </w:r>
      <w:r>
        <w:t xml:space="preserve"> and </w:t>
      </w:r>
      <w:r w:rsidRPr="00D44B5A">
        <w:rPr>
          <w:rFonts w:ascii="Consolas" w:hAnsi="Consolas"/>
          <w:b/>
        </w:rPr>
        <w:t>&lt;footer&gt;</w:t>
      </w:r>
      <w:r>
        <w:t xml:space="preserve"> elements. As you can probably guess, the </w:t>
      </w:r>
      <w:r w:rsidRPr="0042088A">
        <w:rPr>
          <w:b/>
        </w:rPr>
        <w:t>header</w:t>
      </w:r>
      <w:r>
        <w:t xml:space="preserve"> will hold the </w:t>
      </w:r>
      <w:r w:rsidRPr="0042088A">
        <w:rPr>
          <w:b/>
        </w:rPr>
        <w:t>header</w:t>
      </w:r>
      <w:r>
        <w:t xml:space="preserve"> (or the </w:t>
      </w:r>
      <w:r w:rsidRPr="0042088A">
        <w:rPr>
          <w:b/>
        </w:rPr>
        <w:t>navbar</w:t>
      </w:r>
      <w:r>
        <w:t xml:space="preserve">), the </w:t>
      </w:r>
      <w:r w:rsidRPr="0042088A">
        <w:rPr>
          <w:b/>
        </w:rPr>
        <w:t>main</w:t>
      </w:r>
      <w:r>
        <w:t xml:space="preserve"> will hold the </w:t>
      </w:r>
      <w:r w:rsidRPr="0042088A">
        <w:rPr>
          <w:b/>
        </w:rPr>
        <w:t>page content</w:t>
      </w:r>
      <w:r>
        <w:t xml:space="preserve"> and the </w:t>
      </w:r>
      <w:r w:rsidRPr="0042088A">
        <w:rPr>
          <w:b/>
        </w:rPr>
        <w:t>footer</w:t>
      </w:r>
      <w:r>
        <w:t xml:space="preserve"> will contain… you guessed it, the </w:t>
      </w:r>
      <w:r w:rsidRPr="0042088A">
        <w:rPr>
          <w:b/>
        </w:rPr>
        <w:t>footer</w:t>
      </w:r>
      <w:r>
        <w:t>:</w:t>
      </w:r>
    </w:p>
    <w:p w:rsidR="005355D2" w:rsidRPr="00E07A25" w:rsidRDefault="005355D2" w:rsidP="002941C9">
      <w:r>
        <w:rPr>
          <w:noProof/>
        </w:rPr>
        <w:drawing>
          <wp:inline distT="0" distB="0" distL="0" distR="0" wp14:anchorId="43F861BD" wp14:editId="2EA331FA">
            <wp:extent cx="1449070" cy="1916955"/>
            <wp:effectExtent l="19050" t="19050" r="17780" b="2667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r="72762"/>
                    <a:stretch/>
                  </pic:blipFill>
                  <pic:spPr bwMode="auto">
                    <a:xfrm>
                      <a:off x="0" y="0"/>
                      <a:ext cx="1454442" cy="192406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2348A5" w:rsidRDefault="005D5A65" w:rsidP="002348A5">
      <w:pPr>
        <w:pStyle w:val="Heading2"/>
      </w:pPr>
      <w:r>
        <w:t xml:space="preserve">Create </w:t>
      </w:r>
      <w:r w:rsidR="005355D2">
        <w:t>the</w:t>
      </w:r>
      <w:r w:rsidR="00E862F5">
        <w:t xml:space="preserve"> Navbar</w:t>
      </w:r>
    </w:p>
    <w:p w:rsidR="008156A6" w:rsidRDefault="005355D2" w:rsidP="002348A5">
      <w:r>
        <w:t>As our navbar will serve the role of a header, we will put it inside the header tag. First, c</w:t>
      </w:r>
      <w:r w:rsidR="008156A6">
        <w:t xml:space="preserve">reate a </w:t>
      </w:r>
      <w:r w:rsidR="008156A6" w:rsidRPr="0093469B">
        <w:rPr>
          <w:rStyle w:val="CodeChar"/>
        </w:rPr>
        <w:t>&lt;div&gt;…&lt;/div&gt;</w:t>
      </w:r>
      <w:r w:rsidR="008156A6">
        <w:t xml:space="preserve"> tag with attribute </w:t>
      </w:r>
      <w:r w:rsidR="008156A6" w:rsidRPr="0093469B">
        <w:rPr>
          <w:rStyle w:val="CodeChar"/>
        </w:rPr>
        <w:t>class="navbar navbar-default navbar-fixed-top text-uppercase"</w:t>
      </w:r>
      <w:r w:rsidR="008156A6">
        <w:t>:</w:t>
      </w:r>
    </w:p>
    <w:p w:rsidR="00347222" w:rsidRPr="00347222" w:rsidRDefault="005355D2" w:rsidP="00347222">
      <w:pPr>
        <w:jc w:val="center"/>
        <w:rPr>
          <w:b/>
        </w:rPr>
      </w:pPr>
      <w:r>
        <w:rPr>
          <w:noProof/>
        </w:rPr>
        <w:drawing>
          <wp:inline distT="0" distB="0" distL="0" distR="0" wp14:anchorId="1265FB08" wp14:editId="4C2BF05C">
            <wp:extent cx="6626225" cy="1106170"/>
            <wp:effectExtent l="19050" t="19050" r="22225" b="1778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26225" cy="1106170"/>
                    </a:xfrm>
                    <a:prstGeom prst="rect">
                      <a:avLst/>
                    </a:prstGeom>
                    <a:ln>
                      <a:solidFill>
                        <a:schemeClr val="tx1"/>
                      </a:solidFill>
                    </a:ln>
                  </pic:spPr>
                </pic:pic>
              </a:graphicData>
            </a:graphic>
          </wp:inline>
        </w:drawing>
      </w:r>
    </w:p>
    <w:p w:rsidR="007710EF" w:rsidRDefault="008156A6" w:rsidP="007710EF">
      <w:r>
        <w:t xml:space="preserve">The text inside the quotes means that this </w:t>
      </w:r>
      <w:r w:rsidRPr="005D1A1C">
        <w:rPr>
          <w:rStyle w:val="CodeChar"/>
        </w:rPr>
        <w:t>&lt;div&gt;</w:t>
      </w:r>
      <w:r>
        <w:t xml:space="preserve"> will be a </w:t>
      </w:r>
      <w:r w:rsidRPr="005D1A1C">
        <w:rPr>
          <w:rStyle w:val="CodeChar"/>
        </w:rPr>
        <w:t>"navbar"</w:t>
      </w:r>
      <w:r>
        <w:t xml:space="preserve"> with</w:t>
      </w:r>
      <w:r w:rsidR="005D1A1C">
        <w:t xml:space="preserve"> the</w:t>
      </w:r>
      <w:r>
        <w:t xml:space="preserve"> </w:t>
      </w:r>
      <w:r w:rsidRPr="005D1A1C">
        <w:rPr>
          <w:rStyle w:val="CodeChar"/>
        </w:rPr>
        <w:t>"navbar-default"</w:t>
      </w:r>
      <w:r>
        <w:t xml:space="preserve"> theme</w:t>
      </w:r>
      <w:r w:rsidR="00BA2568">
        <w:t>.</w:t>
      </w:r>
      <w:r>
        <w:t xml:space="preserve"> </w:t>
      </w:r>
      <w:r w:rsidR="00BA2568">
        <w:t xml:space="preserve">The </w:t>
      </w:r>
      <w:r w:rsidRPr="008156A6">
        <w:rPr>
          <w:rFonts w:ascii="Consolas" w:hAnsi="Consolas"/>
          <w:b/>
        </w:rPr>
        <w:t>"navbar-fixed-top"</w:t>
      </w:r>
      <w:r>
        <w:t xml:space="preserve"> </w:t>
      </w:r>
      <w:r w:rsidR="00BA2568">
        <w:t xml:space="preserve">class is there, </w:t>
      </w:r>
      <w:r>
        <w:t xml:space="preserve">so </w:t>
      </w:r>
      <w:r w:rsidR="00BA2568">
        <w:t xml:space="preserve">our navbar </w:t>
      </w:r>
      <w:r>
        <w:t xml:space="preserve">will </w:t>
      </w:r>
      <w:r w:rsidRPr="00BA2568">
        <w:rPr>
          <w:b/>
        </w:rPr>
        <w:t>stay fixed</w:t>
      </w:r>
      <w:r>
        <w:t xml:space="preserve"> at the </w:t>
      </w:r>
      <w:r w:rsidRPr="003002FF">
        <w:rPr>
          <w:b/>
        </w:rPr>
        <w:t>top</w:t>
      </w:r>
      <w:r>
        <w:t xml:space="preserve"> of the page and will have everything in it </w:t>
      </w:r>
      <w:r w:rsidR="003002FF">
        <w:t xml:space="preserve">in </w:t>
      </w:r>
      <w:r w:rsidR="003002FF" w:rsidRPr="003002FF">
        <w:rPr>
          <w:b/>
        </w:rPr>
        <w:t>upper</w:t>
      </w:r>
      <w:r w:rsidRPr="003002FF">
        <w:rPr>
          <w:b/>
        </w:rPr>
        <w:t>case</w:t>
      </w:r>
      <w:r>
        <w:t xml:space="preserve"> </w:t>
      </w:r>
      <w:r w:rsidR="003002FF">
        <w:t>(</w:t>
      </w:r>
      <w:r w:rsidRPr="003002FF">
        <w:rPr>
          <w:rStyle w:val="CodeChar"/>
        </w:rPr>
        <w:t>"text-uppercase"</w:t>
      </w:r>
      <w:r w:rsidR="003002FF" w:rsidRPr="003002FF">
        <w:t>)</w:t>
      </w:r>
      <w:r>
        <w:t xml:space="preserve">. </w:t>
      </w:r>
      <w:r w:rsidR="003002FF">
        <w:t xml:space="preserve">As you can probably guess, </w:t>
      </w:r>
      <w:r w:rsidR="003002FF">
        <w:rPr>
          <w:b/>
        </w:rPr>
        <w:t xml:space="preserve">bootstrap </w:t>
      </w:r>
      <w:r w:rsidR="003002FF">
        <w:t xml:space="preserve">uses </w:t>
      </w:r>
      <w:r w:rsidR="003002FF" w:rsidRPr="009536D8">
        <w:rPr>
          <w:rStyle w:val="CodeChar"/>
        </w:rPr>
        <w:t>css</w:t>
      </w:r>
      <w:r w:rsidR="003002FF">
        <w:rPr>
          <w:b/>
        </w:rPr>
        <w:t xml:space="preserve"> </w:t>
      </w:r>
      <w:r w:rsidR="003002FF" w:rsidRPr="003002FF">
        <w:rPr>
          <w:b/>
        </w:rPr>
        <w:t>classes</w:t>
      </w:r>
      <w:r w:rsidR="003002FF">
        <w:t xml:space="preserve"> for its syntax.</w:t>
      </w:r>
    </w:p>
    <w:p w:rsidR="009F093E" w:rsidRDefault="009F093E" w:rsidP="009F093E">
      <w:pPr>
        <w:pStyle w:val="Heading2"/>
      </w:pPr>
      <w:r>
        <w:t>Create a Container for The Navbar Elements</w:t>
      </w:r>
    </w:p>
    <w:p w:rsidR="00347222" w:rsidRPr="00975988" w:rsidRDefault="00975988" w:rsidP="007710EF">
      <w:r>
        <w:t>To make</w:t>
      </w:r>
      <w:r w:rsidR="009F093E">
        <w:t xml:space="preserve"> the </w:t>
      </w:r>
      <w:r w:rsidRPr="00D44B5A">
        <w:rPr>
          <w:b/>
        </w:rPr>
        <w:t xml:space="preserve">bootstrap </w:t>
      </w:r>
      <w:r w:rsidR="009F093E" w:rsidRPr="00D44B5A">
        <w:rPr>
          <w:b/>
        </w:rPr>
        <w:t>responsive design work</w:t>
      </w:r>
      <w:r w:rsidR="009F093E">
        <w:t xml:space="preserve">, we need to use </w:t>
      </w:r>
      <w:r w:rsidR="009F093E" w:rsidRPr="00975988">
        <w:rPr>
          <w:b/>
        </w:rPr>
        <w:t>containers</w:t>
      </w:r>
      <w:r w:rsidR="009F093E">
        <w:t xml:space="preserve"> for </w:t>
      </w:r>
      <w:r>
        <w:t xml:space="preserve">our </w:t>
      </w:r>
      <w:r w:rsidR="009F093E">
        <w:t xml:space="preserve">elements. </w:t>
      </w:r>
      <w:r>
        <w:t>Basically, w</w:t>
      </w:r>
      <w:r w:rsidR="009F093E">
        <w:t xml:space="preserve">hen the </w:t>
      </w:r>
      <w:r w:rsidR="009F093E" w:rsidRPr="00975988">
        <w:rPr>
          <w:b/>
        </w:rPr>
        <w:t>window size</w:t>
      </w:r>
      <w:r w:rsidR="009F093E">
        <w:t xml:space="preserve"> changes, the </w:t>
      </w:r>
      <w:r w:rsidR="009F093E" w:rsidRPr="00975988">
        <w:rPr>
          <w:b/>
        </w:rPr>
        <w:t>container</w:t>
      </w:r>
      <w:r w:rsidR="009F093E">
        <w:t xml:space="preserve"> changes its </w:t>
      </w:r>
      <w:r w:rsidR="009F093E" w:rsidRPr="00975988">
        <w:rPr>
          <w:b/>
        </w:rPr>
        <w:t>size</w:t>
      </w:r>
      <w:r w:rsidR="009F093E">
        <w:t xml:space="preserve">. </w:t>
      </w:r>
      <w:r w:rsidR="009F093E" w:rsidRPr="00975988">
        <w:rPr>
          <w:rStyle w:val="CodeChar"/>
        </w:rPr>
        <w:t>&lt;div&gt;…&lt;/div&gt;</w:t>
      </w:r>
      <w:r w:rsidR="009F093E">
        <w:t xml:space="preserve"> container for </w:t>
      </w:r>
      <w:r w:rsidR="009F093E" w:rsidRPr="00975988">
        <w:rPr>
          <w:b/>
        </w:rPr>
        <w:t>all navbar elements</w:t>
      </w:r>
      <w:r>
        <w:t xml:space="preserve">. Let’s add a </w:t>
      </w:r>
      <w:r>
        <w:rPr>
          <w:b/>
        </w:rPr>
        <w:t>container</w:t>
      </w:r>
      <w:r>
        <w:t xml:space="preserve"> inside the navbar:</w:t>
      </w:r>
    </w:p>
    <w:p w:rsidR="009F093E" w:rsidRDefault="005355D2" w:rsidP="007710EF">
      <w:r>
        <w:rPr>
          <w:noProof/>
        </w:rPr>
        <w:drawing>
          <wp:inline distT="0" distB="0" distL="0" distR="0" wp14:anchorId="0EAE70B0" wp14:editId="0AFEBD10">
            <wp:extent cx="6626225" cy="1500505"/>
            <wp:effectExtent l="19050" t="19050" r="22225" b="23495"/>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26225" cy="1500505"/>
                    </a:xfrm>
                    <a:prstGeom prst="rect">
                      <a:avLst/>
                    </a:prstGeom>
                    <a:ln>
                      <a:solidFill>
                        <a:schemeClr val="tx1"/>
                      </a:solidFill>
                    </a:ln>
                  </pic:spPr>
                </pic:pic>
              </a:graphicData>
            </a:graphic>
          </wp:inline>
        </w:drawing>
      </w:r>
    </w:p>
    <w:p w:rsidR="00DC56E8" w:rsidRDefault="00DC56E8" w:rsidP="007710EF">
      <w:r>
        <w:t xml:space="preserve">If you start your project now (Default key combination: </w:t>
      </w:r>
      <w:r w:rsidR="00975988" w:rsidRPr="00975988">
        <w:rPr>
          <w:rStyle w:val="CodeChar"/>
        </w:rPr>
        <w:t>Ctrl+</w:t>
      </w:r>
      <w:r w:rsidRPr="00975988">
        <w:rPr>
          <w:rStyle w:val="CodeChar"/>
        </w:rPr>
        <w:t>Shift+F10</w:t>
      </w:r>
      <w:r>
        <w:t xml:space="preserve">) you can see the </w:t>
      </w:r>
      <w:r w:rsidRPr="006A489C">
        <w:rPr>
          <w:b/>
        </w:rPr>
        <w:t>navbar</w:t>
      </w:r>
      <w:r>
        <w:t xml:space="preserve"> on top of your page:</w:t>
      </w:r>
    </w:p>
    <w:p w:rsidR="000527E0" w:rsidRDefault="00DC56E8" w:rsidP="00DC56E8">
      <w:pPr>
        <w:jc w:val="center"/>
      </w:pPr>
      <w:r>
        <w:rPr>
          <w:noProof/>
        </w:rPr>
        <w:lastRenderedPageBreak/>
        <w:drawing>
          <wp:inline distT="0" distB="0" distL="0" distR="0">
            <wp:extent cx="6424508" cy="2384944"/>
            <wp:effectExtent l="19050" t="19050" r="14605" b="1587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475658" cy="2403932"/>
                    </a:xfrm>
                    <a:prstGeom prst="rect">
                      <a:avLst/>
                    </a:prstGeom>
                    <a:noFill/>
                    <a:ln>
                      <a:solidFill>
                        <a:schemeClr val="tx1"/>
                      </a:solidFill>
                    </a:ln>
                  </pic:spPr>
                </pic:pic>
              </a:graphicData>
            </a:graphic>
          </wp:inline>
        </w:drawing>
      </w:r>
    </w:p>
    <w:p w:rsidR="00DC56E8" w:rsidRDefault="00DC56E8" w:rsidP="00DC56E8">
      <w:pPr>
        <w:pStyle w:val="Heading2"/>
      </w:pPr>
      <w:r>
        <w:t>Create a Navbar Header Element</w:t>
      </w:r>
    </w:p>
    <w:p w:rsidR="00C37FCE" w:rsidRDefault="00DC56E8" w:rsidP="00DC56E8">
      <w:r>
        <w:t xml:space="preserve">Now we need to </w:t>
      </w:r>
      <w:r w:rsidRPr="00D44B5A">
        <w:rPr>
          <w:b/>
        </w:rPr>
        <w:t>insert some content in the navbar</w:t>
      </w:r>
      <w:r w:rsidR="00452081">
        <w:t xml:space="preserve">. Let’s </w:t>
      </w:r>
      <w:r>
        <w:t>start with the header of the blog, which will also s</w:t>
      </w:r>
      <w:r w:rsidR="00C37FCE">
        <w:t>erve the role of a home button.</w:t>
      </w:r>
    </w:p>
    <w:p w:rsidR="00504CBD" w:rsidRDefault="00452081" w:rsidP="00DC56E8">
      <w:r>
        <w:t>To create</w:t>
      </w:r>
      <w:r w:rsidR="00DC56E8">
        <w:t xml:space="preserve"> it, </w:t>
      </w:r>
      <w:r w:rsidR="00C37FCE">
        <w:t>make</w:t>
      </w:r>
      <w:r w:rsidR="00DC56E8">
        <w:t xml:space="preserve"> a </w:t>
      </w:r>
      <w:r w:rsidR="00DC56E8" w:rsidRPr="00504CBD">
        <w:rPr>
          <w:rFonts w:ascii="Consolas" w:hAnsi="Consolas"/>
          <w:b/>
        </w:rPr>
        <w:t>&lt;div&gt;</w:t>
      </w:r>
      <w:r w:rsidR="00DC56E8">
        <w:t xml:space="preserve"> with</w:t>
      </w:r>
      <w:r w:rsidR="00C37FCE">
        <w:t xml:space="preserve"> the</w:t>
      </w:r>
      <w:r w:rsidR="00DC56E8">
        <w:t xml:space="preserve"> class </w:t>
      </w:r>
      <w:r w:rsidR="00DC56E8" w:rsidRPr="00504CBD">
        <w:rPr>
          <w:rFonts w:ascii="Consolas" w:hAnsi="Consolas"/>
          <w:b/>
        </w:rPr>
        <w:t>"navbar-header"</w:t>
      </w:r>
      <w:r w:rsidR="00DC56E8">
        <w:t xml:space="preserve"> inside the container </w:t>
      </w:r>
      <w:r w:rsidR="00DC56E8" w:rsidRPr="00504CBD">
        <w:rPr>
          <w:rFonts w:ascii="Consolas" w:hAnsi="Consolas"/>
          <w:b/>
        </w:rPr>
        <w:t>&lt;div&gt;</w:t>
      </w:r>
      <w:r w:rsidR="00504CBD">
        <w:t xml:space="preserve">. </w:t>
      </w:r>
      <w:r>
        <w:t xml:space="preserve">Then, </w:t>
      </w:r>
      <w:r w:rsidR="00504CBD">
        <w:t xml:space="preserve">inside of the navbar-header </w:t>
      </w:r>
      <w:r w:rsidR="00504CBD" w:rsidRPr="00504CBD">
        <w:rPr>
          <w:rFonts w:ascii="Consolas" w:hAnsi="Consolas"/>
          <w:b/>
        </w:rPr>
        <w:t>&lt;div&gt;</w:t>
      </w:r>
      <w:r>
        <w:t xml:space="preserve">, </w:t>
      </w:r>
      <w:r w:rsidR="00504CBD">
        <w:t xml:space="preserve">create a link tag </w:t>
      </w:r>
      <w:r w:rsidR="00504CBD" w:rsidRPr="00504CBD">
        <w:rPr>
          <w:rFonts w:ascii="Consolas" w:hAnsi="Consolas"/>
          <w:b/>
        </w:rPr>
        <w:t>&lt;a&gt;</w:t>
      </w:r>
      <w:r w:rsidR="00504CBD">
        <w:t xml:space="preserve"> with </w:t>
      </w:r>
      <w:r>
        <w:t xml:space="preserve">the </w:t>
      </w:r>
      <w:r w:rsidR="00504CBD">
        <w:t>text "</w:t>
      </w:r>
      <w:r w:rsidR="00504CBD" w:rsidRPr="00452081">
        <w:rPr>
          <w:b/>
        </w:rPr>
        <w:t>SoftUni Blog</w:t>
      </w:r>
      <w:r w:rsidR="00504CBD">
        <w:t xml:space="preserve">" and a </w:t>
      </w:r>
      <w:r w:rsidR="00504CBD" w:rsidRPr="00EB7C54">
        <w:rPr>
          <w:rStyle w:val="CodeChar"/>
        </w:rPr>
        <w:t>href="index.html"</w:t>
      </w:r>
      <w:r w:rsidR="00504CBD">
        <w:t xml:space="preserve"> and a class </w:t>
      </w:r>
      <w:r w:rsidR="00504CBD" w:rsidRPr="00EB7C54">
        <w:rPr>
          <w:rStyle w:val="CodeChar"/>
        </w:rPr>
        <w:t>"navbar-brand"</w:t>
      </w:r>
      <w:r w:rsidR="00504CBD">
        <w:t xml:space="preserve">: </w:t>
      </w:r>
    </w:p>
    <w:p w:rsidR="00504CBD" w:rsidRDefault="00504CBD" w:rsidP="00DC56E8">
      <w:r>
        <w:rPr>
          <w:noProof/>
        </w:rPr>
        <w:drawing>
          <wp:inline distT="0" distB="0" distL="0" distR="0">
            <wp:extent cx="5643033" cy="1186157"/>
            <wp:effectExtent l="19050" t="19050" r="15240" b="1460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51358" cy="1187907"/>
                    </a:xfrm>
                    <a:prstGeom prst="rect">
                      <a:avLst/>
                    </a:prstGeom>
                    <a:noFill/>
                    <a:ln>
                      <a:solidFill>
                        <a:schemeClr val="tx1"/>
                      </a:solidFill>
                    </a:ln>
                  </pic:spPr>
                </pic:pic>
              </a:graphicData>
            </a:graphic>
          </wp:inline>
        </w:drawing>
      </w:r>
    </w:p>
    <w:p w:rsidR="00DC56E8" w:rsidRDefault="00504CBD" w:rsidP="00DC56E8">
      <w:r>
        <w:rPr>
          <w:noProof/>
        </w:rPr>
        <w:t xml:space="preserve">The </w:t>
      </w:r>
      <w:r w:rsidRPr="00D44B5A">
        <w:rPr>
          <w:b/>
          <w:noProof/>
        </w:rPr>
        <w:t>href</w:t>
      </w:r>
      <w:r>
        <w:rPr>
          <w:noProof/>
        </w:rPr>
        <w:t xml:space="preserve"> basically means</w:t>
      </w:r>
      <w:r>
        <w:t xml:space="preserve"> that this </w:t>
      </w:r>
      <w:r w:rsidRPr="00C37FCE">
        <w:rPr>
          <w:b/>
        </w:rPr>
        <w:t>link</w:t>
      </w:r>
      <w:r>
        <w:t xml:space="preserve"> will </w:t>
      </w:r>
      <w:r w:rsidRPr="00C37FCE">
        <w:rPr>
          <w:b/>
        </w:rPr>
        <w:t>point</w:t>
      </w:r>
      <w:r>
        <w:t xml:space="preserve"> to the</w:t>
      </w:r>
      <w:r w:rsidR="00C37FCE">
        <w:t xml:space="preserve"> </w:t>
      </w:r>
      <w:r w:rsidR="00C37FCE">
        <w:rPr>
          <w:b/>
        </w:rPr>
        <w:t>index</w:t>
      </w:r>
      <w:r>
        <w:t xml:space="preserve"> page </w:t>
      </w:r>
      <w:r w:rsidR="00C37FCE">
        <w:t xml:space="preserve">(the one </w:t>
      </w:r>
      <w:r>
        <w:t>we</w:t>
      </w:r>
      <w:r w:rsidR="00C37FCE">
        <w:t xml:space="preserve">’re </w:t>
      </w:r>
      <w:r>
        <w:t>currently building</w:t>
      </w:r>
      <w:r w:rsidR="00C37FCE">
        <w:t>)</w:t>
      </w:r>
      <w:r>
        <w:t xml:space="preserve">. </w:t>
      </w:r>
    </w:p>
    <w:p w:rsidR="00504CBD" w:rsidRPr="00DC56E8" w:rsidRDefault="00504CBD" w:rsidP="00DC56E8">
      <w:r>
        <w:t xml:space="preserve">You can check that </w:t>
      </w:r>
      <w:r w:rsidR="00C37FCE">
        <w:t xml:space="preserve">the </w:t>
      </w:r>
      <w:r w:rsidR="00C37FCE" w:rsidRPr="00C37FCE">
        <w:rPr>
          <w:b/>
        </w:rPr>
        <w:t>title</w:t>
      </w:r>
      <w:r w:rsidR="00C37FCE">
        <w:t xml:space="preserve"> with its link</w:t>
      </w:r>
      <w:r>
        <w:t xml:space="preserve"> </w:t>
      </w:r>
      <w:r w:rsidRPr="00C37FCE">
        <w:t>appears</w:t>
      </w:r>
      <w:r>
        <w:t xml:space="preserve"> in the </w:t>
      </w:r>
      <w:r w:rsidRPr="00C37FCE">
        <w:rPr>
          <w:b/>
        </w:rPr>
        <w:t>header</w:t>
      </w:r>
      <w:r>
        <w:t xml:space="preserve"> now:</w:t>
      </w:r>
    </w:p>
    <w:p w:rsidR="00DC56E8" w:rsidRDefault="00504CBD" w:rsidP="00C37FCE">
      <w:r>
        <w:rPr>
          <w:noProof/>
        </w:rPr>
        <w:drawing>
          <wp:inline distT="0" distB="0" distL="0" distR="0">
            <wp:extent cx="6062534" cy="2379778"/>
            <wp:effectExtent l="19050" t="19050" r="14605" b="2095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127266" cy="2405188"/>
                    </a:xfrm>
                    <a:prstGeom prst="rect">
                      <a:avLst/>
                    </a:prstGeom>
                    <a:noFill/>
                    <a:ln>
                      <a:solidFill>
                        <a:schemeClr val="tx1"/>
                      </a:solidFill>
                    </a:ln>
                  </pic:spPr>
                </pic:pic>
              </a:graphicData>
            </a:graphic>
          </wp:inline>
        </w:drawing>
      </w:r>
    </w:p>
    <w:p w:rsidR="00DC56E8" w:rsidRDefault="00504CBD" w:rsidP="00504CBD">
      <w:r>
        <w:t xml:space="preserve">If you </w:t>
      </w:r>
      <w:r w:rsidRPr="00C37FCE">
        <w:rPr>
          <w:b/>
        </w:rPr>
        <w:t>click</w:t>
      </w:r>
      <w:r>
        <w:t xml:space="preserve"> the link it should redirect you to the </w:t>
      </w:r>
      <w:r w:rsidRPr="00C37FCE">
        <w:rPr>
          <w:b/>
        </w:rPr>
        <w:t>same page</w:t>
      </w:r>
      <w:r>
        <w:t>.</w:t>
      </w:r>
    </w:p>
    <w:p w:rsidR="00504CBD" w:rsidRDefault="00504CBD" w:rsidP="00504CBD">
      <w:pPr>
        <w:pStyle w:val="Heading2"/>
      </w:pPr>
      <w:r>
        <w:lastRenderedPageBreak/>
        <w:t xml:space="preserve">Create Navbar </w:t>
      </w:r>
      <w:r w:rsidR="00547718">
        <w:t>Buttons</w:t>
      </w:r>
    </w:p>
    <w:p w:rsidR="00AD474D" w:rsidRDefault="00547718" w:rsidP="00547718">
      <w:r>
        <w:t xml:space="preserve">Now we need to fill the rest of the navbar. On the home page, we will have </w:t>
      </w:r>
      <w:r w:rsidRPr="00D44B5A">
        <w:rPr>
          <w:b/>
        </w:rPr>
        <w:t>two buttons</w:t>
      </w:r>
      <w:r>
        <w:t xml:space="preserve"> on the right </w:t>
      </w:r>
      <w:r w:rsidR="00C37FCE">
        <w:t xml:space="preserve">side </w:t>
      </w:r>
      <w:r>
        <w:t xml:space="preserve">of the navbar - </w:t>
      </w:r>
      <w:r w:rsidRPr="00D44B5A">
        <w:rPr>
          <w:b/>
        </w:rPr>
        <w:t>Register</w:t>
      </w:r>
      <w:r>
        <w:t xml:space="preserve"> and </w:t>
      </w:r>
      <w:r w:rsidRPr="00D44B5A">
        <w:rPr>
          <w:b/>
        </w:rPr>
        <w:t>Login</w:t>
      </w:r>
      <w:r>
        <w:t>.</w:t>
      </w:r>
    </w:p>
    <w:p w:rsidR="00547718" w:rsidRDefault="00AD474D" w:rsidP="00547718">
      <w:r>
        <w:t xml:space="preserve">Let’s </w:t>
      </w:r>
      <w:r w:rsidR="00213FE1">
        <w:t xml:space="preserve">place them in the </w:t>
      </w:r>
      <w:r w:rsidR="00213FE1" w:rsidRPr="00AD474D">
        <w:rPr>
          <w:b/>
        </w:rPr>
        <w:t>container</w:t>
      </w:r>
      <w:r w:rsidR="00213FE1">
        <w:t xml:space="preserve"> we made earlier: </w:t>
      </w:r>
      <w:r w:rsidR="00322D10">
        <w:rPr>
          <w:noProof/>
        </w:rPr>
        <w:drawing>
          <wp:inline distT="0" distB="0" distL="0" distR="0" wp14:anchorId="059709F1" wp14:editId="0E650D6A">
            <wp:extent cx="1828800" cy="139700"/>
            <wp:effectExtent l="19050" t="19050" r="19050" b="12700"/>
            <wp:docPr id="119" name="Picture 119" descr="https://puu.sh/rV55L/56e789cbc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puu.sh/rV55L/56e789cbc8.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28800" cy="139700"/>
                    </a:xfrm>
                    <a:prstGeom prst="rect">
                      <a:avLst/>
                    </a:prstGeom>
                    <a:noFill/>
                    <a:ln>
                      <a:solidFill>
                        <a:schemeClr val="tx1"/>
                      </a:solidFill>
                    </a:ln>
                  </pic:spPr>
                </pic:pic>
              </a:graphicData>
            </a:graphic>
          </wp:inline>
        </w:drawing>
      </w:r>
    </w:p>
    <w:p w:rsidR="00AD474D" w:rsidRDefault="00547718" w:rsidP="00547718">
      <w:r>
        <w:t xml:space="preserve">We should place them in a separate </w:t>
      </w:r>
      <w:r w:rsidRPr="00AD474D">
        <w:rPr>
          <w:rStyle w:val="CodeChar"/>
        </w:rPr>
        <w:t>&lt;div&gt;</w:t>
      </w:r>
      <w:r w:rsidR="00AD474D">
        <w:t xml:space="preserve">, </w:t>
      </w:r>
      <w:r>
        <w:t xml:space="preserve">which will have </w:t>
      </w:r>
      <w:r w:rsidR="00AD474D">
        <w:t>the</w:t>
      </w:r>
      <w:r>
        <w:t xml:space="preserve"> class</w:t>
      </w:r>
      <w:r w:rsidR="00AD474D">
        <w:t>es</w:t>
      </w:r>
      <w:r>
        <w:t xml:space="preserve"> </w:t>
      </w:r>
      <w:r w:rsidRPr="00AD474D">
        <w:rPr>
          <w:rStyle w:val="CodeChar"/>
        </w:rPr>
        <w:t>"navbar-collapse collapse"</w:t>
      </w:r>
      <w:r>
        <w:t xml:space="preserve">. </w:t>
      </w:r>
      <w:r w:rsidR="00AD474D">
        <w:t xml:space="preserve"> </w:t>
      </w:r>
      <w:r>
        <w:t xml:space="preserve">In the </w:t>
      </w:r>
      <w:r w:rsidRPr="00AD474D">
        <w:rPr>
          <w:rStyle w:val="CodeChar"/>
        </w:rPr>
        <w:t>&lt;div&gt;</w:t>
      </w:r>
      <w:r w:rsidR="00AD474D">
        <w:t xml:space="preserve">, </w:t>
      </w:r>
      <w:r>
        <w:t xml:space="preserve">we will place an unordered list </w:t>
      </w:r>
      <w:r w:rsidRPr="00AD474D">
        <w:rPr>
          <w:rStyle w:val="CodeChar"/>
        </w:rPr>
        <w:t>&lt;ul&gt;</w:t>
      </w:r>
      <w:r>
        <w:t xml:space="preserve"> with </w:t>
      </w:r>
      <w:r w:rsidR="00AD474D">
        <w:t>the</w:t>
      </w:r>
      <w:r>
        <w:t xml:space="preserve"> class</w:t>
      </w:r>
      <w:r w:rsidR="00AD474D">
        <w:t>es</w:t>
      </w:r>
      <w:r>
        <w:t xml:space="preserve"> </w:t>
      </w:r>
      <w:r w:rsidRPr="00AD474D">
        <w:rPr>
          <w:rStyle w:val="CodeChar"/>
        </w:rPr>
        <w:t>"nav navbar-nav navbar-right"</w:t>
      </w:r>
      <w:r>
        <w:t xml:space="preserve"> and two </w:t>
      </w:r>
      <w:r w:rsidRPr="00AD474D">
        <w:rPr>
          <w:rStyle w:val="CodeChar"/>
        </w:rPr>
        <w:t>&lt;li&gt;</w:t>
      </w:r>
      <w:r>
        <w:t xml:space="preserve"> elements - </w:t>
      </w:r>
      <w:r w:rsidRPr="00AD474D">
        <w:rPr>
          <w:b/>
        </w:rPr>
        <w:t>Register</w:t>
      </w:r>
      <w:r>
        <w:t xml:space="preserve"> and </w:t>
      </w:r>
      <w:r w:rsidRPr="00AD474D">
        <w:rPr>
          <w:b/>
        </w:rPr>
        <w:t>Login</w:t>
      </w:r>
      <w:r w:rsidR="00AD474D">
        <w:t>:</w:t>
      </w:r>
    </w:p>
    <w:p w:rsidR="00AD474D" w:rsidRDefault="00547718" w:rsidP="00547718">
      <w:r>
        <w:t>Each of the</w:t>
      </w:r>
      <w:r w:rsidR="00AD474D">
        <w:t xml:space="preserve"> link texts </w:t>
      </w:r>
      <w:r>
        <w:t xml:space="preserve">will be inside a link tag </w:t>
      </w:r>
      <w:r w:rsidRPr="00AD474D">
        <w:rPr>
          <w:rStyle w:val="CodeChar"/>
        </w:rPr>
        <w:t>&lt;a&gt;</w:t>
      </w:r>
      <w:r>
        <w:t xml:space="preserve">. </w:t>
      </w:r>
      <w:r w:rsidR="00AD474D">
        <w:t>Leave t</w:t>
      </w:r>
      <w:r>
        <w:t xml:space="preserve">he </w:t>
      </w:r>
      <w:r w:rsidRPr="00AD474D">
        <w:rPr>
          <w:rStyle w:val="CodeChar"/>
        </w:rPr>
        <w:t>href=""</w:t>
      </w:r>
      <w:r>
        <w:t xml:space="preserve"> attribute to </w:t>
      </w:r>
      <w:r w:rsidRPr="00AD474D">
        <w:rPr>
          <w:rStyle w:val="CodeChar"/>
        </w:rPr>
        <w:t>href="#"</w:t>
      </w:r>
      <w:r w:rsidR="00AD474D" w:rsidRPr="00AD474D">
        <w:t xml:space="preserve"> for now</w:t>
      </w:r>
      <w:r>
        <w:t>, which</w:t>
      </w:r>
      <w:r w:rsidR="00AD474D">
        <w:t xml:space="preserve"> will be</w:t>
      </w:r>
      <w:r>
        <w:t xml:space="preserve"> a </w:t>
      </w:r>
      <w:r w:rsidRPr="00AD474D">
        <w:rPr>
          <w:b/>
        </w:rPr>
        <w:t>placeholder</w:t>
      </w:r>
      <w:r>
        <w:t xml:space="preserve"> for an actual link. It will just do nothing for now</w:t>
      </w:r>
      <w:r w:rsidR="00AD474D">
        <w:t>.</w:t>
      </w:r>
    </w:p>
    <w:p w:rsidR="00547718" w:rsidRDefault="00AD474D" w:rsidP="00547718">
      <w:r>
        <w:t>Let’s turn that into code:</w:t>
      </w:r>
    </w:p>
    <w:p w:rsidR="00547718" w:rsidRPr="00547718" w:rsidRDefault="00547718" w:rsidP="00547718">
      <w:r>
        <w:rPr>
          <w:noProof/>
        </w:rPr>
        <w:drawing>
          <wp:inline distT="0" distB="0" distL="0" distR="0">
            <wp:extent cx="4542367" cy="1027548"/>
            <wp:effectExtent l="19050" t="19050" r="10795" b="20320"/>
            <wp:docPr id="118" name="Picture 118" descr="https://puu.sh/rV4R0/35846adec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puu.sh/rV4R0/35846adeca.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61497" cy="1031875"/>
                    </a:xfrm>
                    <a:prstGeom prst="rect">
                      <a:avLst/>
                    </a:prstGeom>
                    <a:noFill/>
                    <a:ln>
                      <a:solidFill>
                        <a:schemeClr val="tx1"/>
                      </a:solidFill>
                    </a:ln>
                  </pic:spPr>
                </pic:pic>
              </a:graphicData>
            </a:graphic>
          </wp:inline>
        </w:drawing>
      </w:r>
    </w:p>
    <w:p w:rsidR="00504CBD" w:rsidRDefault="00547718" w:rsidP="00504CBD">
      <w:r>
        <w:t>Test if th</w:t>
      </w:r>
      <w:r w:rsidR="0044119E">
        <w:t>e buttons appear in the navbar:</w:t>
      </w:r>
    </w:p>
    <w:p w:rsidR="002F3A4B" w:rsidRDefault="002F3A4B" w:rsidP="00322D10">
      <w:r w:rsidRPr="002F3A4B">
        <w:rPr>
          <w:noProof/>
        </w:rPr>
        <w:drawing>
          <wp:inline distT="0" distB="0" distL="0" distR="0">
            <wp:extent cx="6351814" cy="893550"/>
            <wp:effectExtent l="19050" t="19050" r="11430" b="20955"/>
            <wp:docPr id="120" name="Picture 120" descr="C:\Users\Pesho\Documents\ShareX\Screenshots\2016-10\chrome_2016-10-25_16-56-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Pesho\Documents\ShareX\Screenshots\2016-10\chrome_2016-10-25_16-56-17.png"/>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b="64267"/>
                    <a:stretch/>
                  </pic:blipFill>
                  <pic:spPr bwMode="auto">
                    <a:xfrm>
                      <a:off x="0" y="0"/>
                      <a:ext cx="6520171" cy="91723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rsidR="002F3A4B" w:rsidRDefault="002F3A4B" w:rsidP="002F3A4B">
      <w:pPr>
        <w:pStyle w:val="Heading2"/>
      </w:pPr>
      <w:r>
        <w:t>Create a Responsive Dropdown Menu</w:t>
      </w:r>
    </w:p>
    <w:p w:rsidR="007A6F96" w:rsidRDefault="007A6F96" w:rsidP="002F3A4B">
      <w:r>
        <w:t xml:space="preserve">The responsive dropdown is </w:t>
      </w:r>
      <w:r w:rsidR="008039CB">
        <w:t>why</w:t>
      </w:r>
      <w:r>
        <w:t xml:space="preserve"> we included both </w:t>
      </w:r>
      <w:r w:rsidRPr="008039CB">
        <w:rPr>
          <w:b/>
        </w:rPr>
        <w:t>jQuery.js</w:t>
      </w:r>
      <w:r>
        <w:t xml:space="preserve"> and </w:t>
      </w:r>
      <w:r w:rsidRPr="008039CB">
        <w:rPr>
          <w:b/>
        </w:rPr>
        <w:t>bootstrap.js</w:t>
      </w:r>
      <w:r>
        <w:t xml:space="preserve"> files, that is </w:t>
      </w:r>
      <w:r w:rsidR="002F3A4B">
        <w:t xml:space="preserve">to make the navbar buttons collapse if the window become too small. </w:t>
      </w:r>
    </w:p>
    <w:p w:rsidR="00F932B1" w:rsidRDefault="002F3A4B" w:rsidP="002F3A4B">
      <w:r>
        <w:t xml:space="preserve">For this we will add a </w:t>
      </w:r>
      <w:r w:rsidRPr="008039CB">
        <w:rPr>
          <w:rStyle w:val="CodeChar"/>
        </w:rPr>
        <w:t>&lt;button&gt;</w:t>
      </w:r>
      <w:r>
        <w:t xml:space="preserve"> to the navbar-header </w:t>
      </w:r>
      <w:r w:rsidRPr="008039CB">
        <w:rPr>
          <w:rStyle w:val="CodeChar"/>
        </w:rPr>
        <w:t>&lt;div&gt;</w:t>
      </w:r>
      <w:r>
        <w:t xml:space="preserve"> we made earlier. Just after the home button, add a new </w:t>
      </w:r>
      <w:r w:rsidRPr="008039CB">
        <w:rPr>
          <w:rStyle w:val="CodeChar"/>
        </w:rPr>
        <w:t>&lt;button&gt;</w:t>
      </w:r>
      <w:r>
        <w:t xml:space="preserve"> </w:t>
      </w:r>
      <w:r w:rsidR="00F932B1">
        <w:t>attributes:</w:t>
      </w:r>
    </w:p>
    <w:p w:rsidR="00F932B1" w:rsidRPr="00F932B1" w:rsidRDefault="00F932B1" w:rsidP="00F932B1">
      <w:pPr>
        <w:pStyle w:val="ListParagraph"/>
        <w:numPr>
          <w:ilvl w:val="0"/>
          <w:numId w:val="18"/>
        </w:numPr>
        <w:rPr>
          <w:rFonts w:ascii="Consolas" w:hAnsi="Consolas"/>
          <w:b/>
        </w:rPr>
      </w:pPr>
      <w:r w:rsidRPr="008039CB">
        <w:rPr>
          <w:rStyle w:val="CodeChar"/>
        </w:rPr>
        <w:t>type="button"</w:t>
      </w:r>
    </w:p>
    <w:p w:rsidR="00DC56E8" w:rsidRPr="00F932B1" w:rsidRDefault="00F932B1" w:rsidP="00F932B1">
      <w:pPr>
        <w:pStyle w:val="ListParagraph"/>
        <w:numPr>
          <w:ilvl w:val="0"/>
          <w:numId w:val="18"/>
        </w:numPr>
        <w:rPr>
          <w:rFonts w:ascii="Consolas" w:hAnsi="Consolas"/>
          <w:b/>
        </w:rPr>
      </w:pPr>
      <w:r w:rsidRPr="008039CB">
        <w:rPr>
          <w:rStyle w:val="CodeChar"/>
        </w:rPr>
        <w:t>class=</w:t>
      </w:r>
      <w:r w:rsidR="002F3A4B" w:rsidRPr="008039CB">
        <w:rPr>
          <w:rStyle w:val="CodeChar"/>
        </w:rPr>
        <w:t>"</w:t>
      </w:r>
      <w:r w:rsidRPr="008039CB">
        <w:rPr>
          <w:rStyle w:val="CodeChar"/>
        </w:rPr>
        <w:t>navbar-toggle</w:t>
      </w:r>
      <w:r w:rsidR="002F3A4B" w:rsidRPr="008039CB">
        <w:rPr>
          <w:rStyle w:val="CodeChar"/>
        </w:rPr>
        <w:t>"</w:t>
      </w:r>
    </w:p>
    <w:p w:rsidR="00F932B1" w:rsidRPr="00F932B1" w:rsidRDefault="00F932B1" w:rsidP="00F932B1">
      <w:pPr>
        <w:pStyle w:val="ListParagraph"/>
        <w:numPr>
          <w:ilvl w:val="0"/>
          <w:numId w:val="18"/>
        </w:numPr>
        <w:rPr>
          <w:rFonts w:ascii="Consolas" w:hAnsi="Consolas"/>
          <w:b/>
        </w:rPr>
      </w:pPr>
      <w:r w:rsidRPr="008039CB">
        <w:rPr>
          <w:rStyle w:val="CodeChar"/>
        </w:rPr>
        <w:t>data-toggle="collapse"</w:t>
      </w:r>
    </w:p>
    <w:p w:rsidR="00F932B1" w:rsidRDefault="00F932B1" w:rsidP="00F932B1">
      <w:pPr>
        <w:pStyle w:val="ListParagraph"/>
        <w:numPr>
          <w:ilvl w:val="0"/>
          <w:numId w:val="18"/>
        </w:numPr>
        <w:rPr>
          <w:rFonts w:ascii="Consolas" w:hAnsi="Consolas"/>
          <w:b/>
        </w:rPr>
      </w:pPr>
      <w:r w:rsidRPr="008039CB">
        <w:rPr>
          <w:rStyle w:val="CodeChar"/>
        </w:rPr>
        <w:t>data-target=".navbar-collapse"</w:t>
      </w:r>
    </w:p>
    <w:p w:rsidR="00BA44C8" w:rsidRPr="00BA44C8" w:rsidRDefault="00BA44C8" w:rsidP="008039CB">
      <w:pPr>
        <w:rPr>
          <w:rFonts w:ascii="Consolas" w:hAnsi="Consolas"/>
          <w:b/>
        </w:rPr>
      </w:pPr>
      <w:r>
        <w:rPr>
          <w:noProof/>
        </w:rPr>
        <w:drawing>
          <wp:inline distT="0" distB="0" distL="0" distR="0" wp14:anchorId="30091E41" wp14:editId="5B81A1C7">
            <wp:extent cx="6626229" cy="920750"/>
            <wp:effectExtent l="19050" t="19050" r="22225" b="1270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920740" cy="961674"/>
                    </a:xfrm>
                    <a:prstGeom prst="rect">
                      <a:avLst/>
                    </a:prstGeom>
                    <a:ln>
                      <a:solidFill>
                        <a:schemeClr val="tx1"/>
                      </a:solidFill>
                    </a:ln>
                  </pic:spPr>
                </pic:pic>
              </a:graphicData>
            </a:graphic>
          </wp:inline>
        </w:drawing>
      </w:r>
    </w:p>
    <w:p w:rsidR="002F3A4B" w:rsidRDefault="00BA44C8" w:rsidP="002F3A4B">
      <w:r>
        <w:t xml:space="preserve">Now add three </w:t>
      </w:r>
      <w:r w:rsidRPr="00BA44C8">
        <w:rPr>
          <w:rFonts w:ascii="Consolas" w:hAnsi="Consolas"/>
          <w:b/>
        </w:rPr>
        <w:t>&lt;span&gt;</w:t>
      </w:r>
      <w:r>
        <w:t xml:space="preserve"> with class </w:t>
      </w:r>
      <w:r w:rsidRPr="00BA44C8">
        <w:rPr>
          <w:rFonts w:ascii="Consolas" w:hAnsi="Consolas"/>
          <w:b/>
        </w:rPr>
        <w:t>"icon-bar"</w:t>
      </w:r>
      <w:r>
        <w:t xml:space="preserve">. </w:t>
      </w:r>
      <w:r w:rsidR="00F932B1">
        <w:t>The code should look like this:</w:t>
      </w:r>
    </w:p>
    <w:p w:rsidR="002F3A4B" w:rsidRDefault="002F3A4B" w:rsidP="002F3A4B">
      <w:r>
        <w:rPr>
          <w:noProof/>
        </w:rPr>
        <w:lastRenderedPageBreak/>
        <w:drawing>
          <wp:inline distT="0" distB="0" distL="0" distR="0" wp14:anchorId="62C0FA24" wp14:editId="25D3F130">
            <wp:extent cx="6626225" cy="1348740"/>
            <wp:effectExtent l="19050" t="19050" r="22225" b="2286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626225" cy="1348740"/>
                    </a:xfrm>
                    <a:prstGeom prst="rect">
                      <a:avLst/>
                    </a:prstGeom>
                    <a:ln>
                      <a:solidFill>
                        <a:schemeClr val="tx1"/>
                      </a:solidFill>
                    </a:ln>
                  </pic:spPr>
                </pic:pic>
              </a:graphicData>
            </a:graphic>
          </wp:inline>
        </w:drawing>
      </w:r>
    </w:p>
    <w:p w:rsidR="00DC56E8" w:rsidRDefault="00BA44C8" w:rsidP="00F932B1">
      <w:r>
        <w:t>And … w</w:t>
      </w:r>
      <w:r w:rsidR="00981B24">
        <w:t>e are ready with the navbar</w:t>
      </w:r>
      <w:r>
        <w:t>!</w:t>
      </w:r>
      <w:r w:rsidR="00F932B1">
        <w:t xml:space="preserve"> </w:t>
      </w:r>
      <w:r w:rsidR="00F932B1" w:rsidRPr="00491B00">
        <w:rPr>
          <w:b/>
        </w:rPr>
        <w:t>Test everything</w:t>
      </w:r>
      <w:r w:rsidR="00F932B1">
        <w:t xml:space="preserve"> to make sure it looks and works as intended. Shrink the window to see if it "responds"</w:t>
      </w:r>
      <w:r w:rsidR="00981B24">
        <w:t>, expand the menu, etc.</w:t>
      </w:r>
      <w:r w:rsidR="00F932B1">
        <w:t xml:space="preserve">: </w:t>
      </w:r>
    </w:p>
    <w:p w:rsidR="00322D10" w:rsidRDefault="00322D10" w:rsidP="008039CB">
      <w:pPr>
        <w:rPr>
          <w:noProof/>
          <w:lang w:val="en-GB" w:eastAsia="en-GB"/>
        </w:rPr>
      </w:pPr>
      <w:bookmarkStart w:id="0" w:name="_GoBack"/>
      <w:bookmarkEnd w:id="0"/>
      <w:r>
        <w:rPr>
          <w:noProof/>
        </w:rPr>
        <w:drawing>
          <wp:inline distT="0" distB="0" distL="0" distR="0" wp14:anchorId="17D91A6C" wp14:editId="7ED75BFA">
            <wp:extent cx="6646424" cy="1022350"/>
            <wp:effectExtent l="19050" t="19050" r="21590" b="254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b="64766"/>
                    <a:stretch/>
                  </pic:blipFill>
                  <pic:spPr bwMode="auto">
                    <a:xfrm>
                      <a:off x="0" y="0"/>
                      <a:ext cx="6658170" cy="102415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7A6F96" w:rsidRDefault="00322D10" w:rsidP="008039CB">
      <w:pPr>
        <w:jc w:val="center"/>
        <w:rPr>
          <w:noProof/>
          <w:lang w:val="en-GB" w:eastAsia="en-GB"/>
        </w:rPr>
      </w:pPr>
      <w:r>
        <w:rPr>
          <w:noProof/>
        </w:rPr>
        <w:drawing>
          <wp:inline distT="0" distB="0" distL="0" distR="0" wp14:anchorId="247F56B2" wp14:editId="442DB61E">
            <wp:extent cx="3566398" cy="1785439"/>
            <wp:effectExtent l="19050" t="19050" r="15240" b="2476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cstate="print">
                      <a:extLst>
                        <a:ext uri="{28A0092B-C50C-407E-A947-70E740481C1C}">
                          <a14:useLocalDpi xmlns:a14="http://schemas.microsoft.com/office/drawing/2010/main" val="0"/>
                        </a:ext>
                      </a:extLst>
                    </a:blip>
                    <a:srcRect b="38989"/>
                    <a:stretch/>
                  </pic:blipFill>
                  <pic:spPr bwMode="auto">
                    <a:xfrm>
                      <a:off x="0" y="0"/>
                      <a:ext cx="3623003" cy="1813777"/>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232B95" w:rsidRDefault="00232B95" w:rsidP="005355D2">
      <w:pPr>
        <w:pStyle w:val="Heading1"/>
        <w:numPr>
          <w:ilvl w:val="0"/>
          <w:numId w:val="16"/>
        </w:numPr>
      </w:pPr>
      <w:r>
        <w:t>Creating the Main</w:t>
      </w:r>
      <w:r w:rsidR="007A6F96">
        <w:t xml:space="preserve"> Content</w:t>
      </w:r>
    </w:p>
    <w:p w:rsidR="007A6F96" w:rsidRPr="007A6F96" w:rsidRDefault="007A6F96" w:rsidP="00E66AD9">
      <w:r>
        <w:rPr>
          <w:noProof/>
        </w:rPr>
        <w:drawing>
          <wp:inline distT="0" distB="0" distL="0" distR="0" wp14:anchorId="5DD646BF" wp14:editId="0064EB47">
            <wp:extent cx="6259286" cy="2422736"/>
            <wp:effectExtent l="19050" t="19050" r="27305" b="15875"/>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280625" cy="2430996"/>
                    </a:xfrm>
                    <a:prstGeom prst="rect">
                      <a:avLst/>
                    </a:prstGeom>
                    <a:ln>
                      <a:solidFill>
                        <a:schemeClr val="tx1"/>
                      </a:solidFill>
                    </a:ln>
                  </pic:spPr>
                </pic:pic>
              </a:graphicData>
            </a:graphic>
          </wp:inline>
        </w:drawing>
      </w:r>
    </w:p>
    <w:p w:rsidR="00232B95" w:rsidRDefault="00232B95" w:rsidP="00232B95">
      <w:pPr>
        <w:pStyle w:val="Heading2"/>
      </w:pPr>
      <w:r>
        <w:t>Wrap the Content in The Main</w:t>
      </w:r>
    </w:p>
    <w:p w:rsidR="00232B95" w:rsidRDefault="00232B95" w:rsidP="00232B95">
      <w:r>
        <w:t xml:space="preserve">We are now going to work in the </w:t>
      </w:r>
      <w:r w:rsidRPr="00491B00">
        <w:rPr>
          <w:rFonts w:ascii="Consolas" w:hAnsi="Consolas"/>
          <w:b/>
        </w:rPr>
        <w:t>&lt;main&gt;</w:t>
      </w:r>
      <w:r>
        <w:t xml:space="preserve"> part: </w:t>
      </w:r>
    </w:p>
    <w:p w:rsidR="00232B95" w:rsidRDefault="00D677FA" w:rsidP="00232B95">
      <w:r>
        <w:rPr>
          <w:noProof/>
        </w:rPr>
        <w:lastRenderedPageBreak/>
        <w:drawing>
          <wp:inline distT="0" distB="0" distL="0" distR="0">
            <wp:extent cx="1012372" cy="1392531"/>
            <wp:effectExtent l="19050" t="19050" r="16510" b="1778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rotWithShape="1">
                    <a:blip r:embed="rId43">
                      <a:extLst>
                        <a:ext uri="{28A0092B-C50C-407E-A947-70E740481C1C}">
                          <a14:useLocalDpi xmlns:a14="http://schemas.microsoft.com/office/drawing/2010/main" val="0"/>
                        </a:ext>
                      </a:extLst>
                    </a:blip>
                    <a:srcRect l="11873" r="26063" b="10931"/>
                    <a:stretch/>
                  </pic:blipFill>
                  <pic:spPr bwMode="auto">
                    <a:xfrm>
                      <a:off x="0" y="0"/>
                      <a:ext cx="1019839" cy="1402802"/>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77FA" w:rsidRDefault="00232B95" w:rsidP="00232B95">
      <w:r>
        <w:t xml:space="preserve">Again, we will need a </w:t>
      </w:r>
      <w:r w:rsidRPr="00491B00">
        <w:rPr>
          <w:b/>
        </w:rPr>
        <w:t>container</w:t>
      </w:r>
      <w:r>
        <w:t xml:space="preserve"> for the content </w:t>
      </w:r>
      <w:r w:rsidR="00D677FA">
        <w:t xml:space="preserve">there so </w:t>
      </w:r>
      <w:r w:rsidR="00E66AD9">
        <w:t>we’ll</w:t>
      </w:r>
      <w:r w:rsidR="00D677FA">
        <w:t xml:space="preserve"> create one</w:t>
      </w:r>
      <w:r>
        <w:t>. We</w:t>
      </w:r>
      <w:r w:rsidR="00D677FA">
        <w:t xml:space="preserve"> can use a </w:t>
      </w:r>
      <w:r w:rsidR="00D677FA" w:rsidRPr="00E66AD9">
        <w:rPr>
          <w:rStyle w:val="CodeChar"/>
        </w:rPr>
        <w:t>&lt;div&gt;</w:t>
      </w:r>
      <w:r w:rsidR="00D677FA">
        <w:t xml:space="preserve"> with class "</w:t>
      </w:r>
      <w:r w:rsidR="00D677FA" w:rsidRPr="00E66AD9">
        <w:rPr>
          <w:rStyle w:val="CodeChar"/>
        </w:rPr>
        <w:t>container body-content</w:t>
      </w:r>
      <w:r w:rsidR="00D677FA">
        <w:t xml:space="preserve">". Inside of it we will create a </w:t>
      </w:r>
      <w:r w:rsidR="00D677FA" w:rsidRPr="00E66AD9">
        <w:rPr>
          <w:rStyle w:val="CodeChar"/>
        </w:rPr>
        <w:t>&lt;div&gt;</w:t>
      </w:r>
      <w:r w:rsidR="00D677FA">
        <w:t xml:space="preserve"> with </w:t>
      </w:r>
      <w:r w:rsidR="00E66AD9">
        <w:t xml:space="preserve">the </w:t>
      </w:r>
      <w:r w:rsidR="00D677FA">
        <w:t>class "</w:t>
      </w:r>
      <w:r w:rsidR="00D677FA" w:rsidRPr="00E66AD9">
        <w:rPr>
          <w:rStyle w:val="CodeChar"/>
        </w:rPr>
        <w:t>row</w:t>
      </w:r>
      <w:r w:rsidR="00D677FA">
        <w:t>"</w:t>
      </w:r>
      <w:r w:rsidR="00E66AD9">
        <w:t>,</w:t>
      </w:r>
      <w:r w:rsidR="00D677FA">
        <w:t xml:space="preserve"> so our content is properly "</w:t>
      </w:r>
      <w:r w:rsidR="00D677FA" w:rsidRPr="00E66AD9">
        <w:rPr>
          <w:b/>
        </w:rPr>
        <w:t>responsive</w:t>
      </w:r>
      <w:r w:rsidR="00D677FA">
        <w:t xml:space="preserve">" (e.g. bootstrap reasons): </w:t>
      </w:r>
    </w:p>
    <w:p w:rsidR="00232B95" w:rsidRPr="00232B95" w:rsidRDefault="00232B95" w:rsidP="00232B95">
      <w:r>
        <w:t xml:space="preserve"> </w:t>
      </w:r>
      <w:r w:rsidR="00D677FA">
        <w:rPr>
          <w:noProof/>
        </w:rPr>
        <w:drawing>
          <wp:inline distT="0" distB="0" distL="0" distR="0" wp14:anchorId="010B6FC9" wp14:editId="51D7877C">
            <wp:extent cx="3287486" cy="1081457"/>
            <wp:effectExtent l="19050" t="19050" r="27305" b="23495"/>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r="32939"/>
                    <a:stretch/>
                  </pic:blipFill>
                  <pic:spPr bwMode="auto">
                    <a:xfrm>
                      <a:off x="0" y="0"/>
                      <a:ext cx="3399048" cy="111815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677FA" w:rsidRDefault="00D677FA" w:rsidP="00D677FA">
      <w:pPr>
        <w:pStyle w:val="Heading2"/>
      </w:pPr>
      <w:r>
        <w:t>Create a Wrapper for a Column</w:t>
      </w:r>
    </w:p>
    <w:p w:rsidR="00D677FA" w:rsidRPr="00D677FA" w:rsidRDefault="00D677FA" w:rsidP="00D677FA">
      <w:r>
        <w:t xml:space="preserve">Working with columns inside a row will make sure that everything is </w:t>
      </w:r>
      <w:r w:rsidRPr="00491B00">
        <w:rPr>
          <w:b/>
        </w:rPr>
        <w:t>displayed properly</w:t>
      </w:r>
      <w:r>
        <w:t xml:space="preserve"> when </w:t>
      </w:r>
      <w:r w:rsidRPr="00491B00">
        <w:rPr>
          <w:b/>
        </w:rPr>
        <w:t>resizing the window</w:t>
      </w:r>
      <w:r>
        <w:t xml:space="preserve"> (you don’t have to, but you can quickly glance through </w:t>
      </w:r>
      <w:hyperlink r:id="rId45" w:history="1">
        <w:r w:rsidRPr="00D677FA">
          <w:rPr>
            <w:rStyle w:val="Hyperlink"/>
          </w:rPr>
          <w:t>this</w:t>
        </w:r>
      </w:hyperlink>
      <w:r>
        <w:t xml:space="preserve"> article). So</w:t>
      </w:r>
      <w:r w:rsidR="00491B00">
        <w:t>,</w:t>
      </w:r>
      <w:r>
        <w:t xml:space="preserve"> we will make a </w:t>
      </w:r>
      <w:r w:rsidRPr="00491B00">
        <w:rPr>
          <w:rFonts w:ascii="Consolas" w:hAnsi="Consolas"/>
          <w:b/>
        </w:rPr>
        <w:t>&lt;div&gt;</w:t>
      </w:r>
      <w:r>
        <w:t xml:space="preserve"> with </w:t>
      </w:r>
      <w:r w:rsidRPr="00491B00">
        <w:rPr>
          <w:rFonts w:ascii="Consolas" w:hAnsi="Consolas"/>
          <w:b/>
        </w:rPr>
        <w:t>class="col-md-6"</w:t>
      </w:r>
      <w:r>
        <w:t xml:space="preserve">, which basically means that we are creating a </w:t>
      </w:r>
      <w:r w:rsidRPr="00CD3C6E">
        <w:rPr>
          <w:b/>
        </w:rPr>
        <w:t>column</w:t>
      </w:r>
      <w:r>
        <w:t xml:space="preserve"> that will have </w:t>
      </w:r>
      <w:r w:rsidR="00CD3C6E">
        <w:t xml:space="preserve">a </w:t>
      </w:r>
      <w:r w:rsidRPr="00CD3C6E">
        <w:rPr>
          <w:b/>
        </w:rPr>
        <w:t>width</w:t>
      </w:r>
      <w:r>
        <w:t xml:space="preserve"> </w:t>
      </w:r>
      <w:r w:rsidR="00CD3C6E">
        <w:t xml:space="preserve">of </w:t>
      </w:r>
      <w:r w:rsidRPr="00CD3C6E">
        <w:rPr>
          <w:b/>
        </w:rPr>
        <w:t>6</w:t>
      </w:r>
      <w:r>
        <w:t xml:space="preserve"> (bootstrap works with </w:t>
      </w:r>
      <w:r w:rsidR="00CD3C6E">
        <w:t xml:space="preserve">a </w:t>
      </w:r>
      <w:r w:rsidR="006C0D30">
        <w:t>base</w:t>
      </w:r>
      <w:r>
        <w:t xml:space="preserve"> width </w:t>
      </w:r>
      <w:r w:rsidR="00CD3C6E">
        <w:t xml:space="preserve">of </w:t>
      </w:r>
      <w:r w:rsidRPr="00CD3C6E">
        <w:rPr>
          <w:b/>
        </w:rPr>
        <w:t>12</w:t>
      </w:r>
      <w:r w:rsidR="00E30946">
        <w:t>, as it is easily divisible</w:t>
      </w:r>
      <w:r>
        <w:t xml:space="preserve"> to </w:t>
      </w:r>
      <w:r w:rsidR="00E30946">
        <w:t xml:space="preserve">an </w:t>
      </w:r>
      <w:r>
        <w:t xml:space="preserve">even number of columns </w:t>
      </w:r>
      <w:r w:rsidR="006C0D30">
        <w:t>like</w:t>
      </w:r>
      <w:r>
        <w:t xml:space="preserve"> 2,</w:t>
      </w:r>
      <w:r w:rsidR="006C0D30">
        <w:t xml:space="preserve"> </w:t>
      </w:r>
      <w:r>
        <w:t>3,</w:t>
      </w:r>
      <w:r w:rsidR="006C0D30">
        <w:t xml:space="preserve"> </w:t>
      </w:r>
      <w:r>
        <w:t>4,</w:t>
      </w:r>
      <w:r w:rsidR="006C0D30">
        <w:t xml:space="preserve"> </w:t>
      </w:r>
      <w:r>
        <w:t>6 … etc.)</w:t>
      </w:r>
      <w:r w:rsidR="00491B00">
        <w:t>. O</w:t>
      </w:r>
      <w:r w:rsidR="006C0D30">
        <w:t>ur home page will show two columns with articles:</w:t>
      </w:r>
    </w:p>
    <w:p w:rsidR="00232B95" w:rsidRDefault="006C0D30" w:rsidP="00232B95">
      <w:r>
        <w:rPr>
          <w:noProof/>
        </w:rPr>
        <w:drawing>
          <wp:inline distT="0" distB="0" distL="0" distR="0" wp14:anchorId="7D52CC78" wp14:editId="6300D0D9">
            <wp:extent cx="3043767" cy="1072881"/>
            <wp:effectExtent l="19050" t="19050" r="23495" b="13335"/>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60446" cy="1078760"/>
                    </a:xfrm>
                    <a:prstGeom prst="rect">
                      <a:avLst/>
                    </a:prstGeom>
                    <a:ln>
                      <a:solidFill>
                        <a:schemeClr val="tx1"/>
                      </a:solidFill>
                    </a:ln>
                  </pic:spPr>
                </pic:pic>
              </a:graphicData>
            </a:graphic>
          </wp:inline>
        </w:drawing>
      </w:r>
    </w:p>
    <w:p w:rsidR="006C0D30" w:rsidRDefault="006C0D30" w:rsidP="00232B95">
      <w:r>
        <w:t>Inside</w:t>
      </w:r>
      <w:r w:rsidR="00E30946">
        <w:t xml:space="preserve"> it</w:t>
      </w:r>
      <w:r>
        <w:t xml:space="preserve"> will be a single article.</w:t>
      </w:r>
    </w:p>
    <w:p w:rsidR="006C0D30" w:rsidRDefault="006C0D30" w:rsidP="006C0D30">
      <w:pPr>
        <w:pStyle w:val="Heading2"/>
      </w:pPr>
      <w:r>
        <w:t>Creating Structure for a Single Article</w:t>
      </w:r>
    </w:p>
    <w:p w:rsidR="006C0D30" w:rsidRDefault="006C0D30" w:rsidP="006C0D30">
      <w:r>
        <w:t xml:space="preserve">Inside the </w:t>
      </w:r>
      <w:r w:rsidR="00E30946">
        <w:t>column,</w:t>
      </w:r>
      <w:r>
        <w:t xml:space="preserve"> we have just created, we are going to create the </w:t>
      </w:r>
      <w:r w:rsidRPr="00491B00">
        <w:rPr>
          <w:b/>
        </w:rPr>
        <w:t>template</w:t>
      </w:r>
      <w:r>
        <w:t xml:space="preserve"> which </w:t>
      </w:r>
      <w:r w:rsidRPr="00491B00">
        <w:rPr>
          <w:b/>
        </w:rPr>
        <w:t>every article</w:t>
      </w:r>
      <w:r>
        <w:t xml:space="preserve"> on the home page will use. For this, we are going to use the semantic tag </w:t>
      </w:r>
      <w:r w:rsidRPr="00491B00">
        <w:rPr>
          <w:rFonts w:ascii="Consolas" w:hAnsi="Consolas"/>
          <w:b/>
        </w:rPr>
        <w:t>&lt;article&gt;</w:t>
      </w:r>
      <w:r>
        <w:t xml:space="preserve">, and inside of it every article will have a </w:t>
      </w:r>
      <w:r w:rsidRPr="00491B00">
        <w:rPr>
          <w:rFonts w:ascii="Consolas" w:hAnsi="Consolas"/>
          <w:b/>
        </w:rPr>
        <w:t>&lt;header&gt;</w:t>
      </w:r>
      <w:r>
        <w:t xml:space="preserve">, </w:t>
      </w:r>
      <w:r w:rsidRPr="00491B00">
        <w:rPr>
          <w:rFonts w:ascii="Consolas" w:hAnsi="Consolas"/>
          <w:b/>
        </w:rPr>
        <w:t>&lt;p&gt;</w:t>
      </w:r>
      <w:r>
        <w:t xml:space="preserve">, author and </w:t>
      </w:r>
      <w:r w:rsidRPr="00491B00">
        <w:rPr>
          <w:rFonts w:ascii="Consolas" w:hAnsi="Consolas"/>
          <w:b/>
        </w:rPr>
        <w:t>&lt;footer&gt;</w:t>
      </w:r>
      <w:r>
        <w:t>:</w:t>
      </w:r>
    </w:p>
    <w:p w:rsidR="006C0D30" w:rsidRPr="006C0D30" w:rsidRDefault="006C0D30" w:rsidP="006C0D30">
      <w:r>
        <w:rPr>
          <w:noProof/>
        </w:rPr>
        <w:lastRenderedPageBreak/>
        <w:drawing>
          <wp:inline distT="0" distB="0" distL="0" distR="0" wp14:anchorId="713A3A34" wp14:editId="443C0849">
            <wp:extent cx="2541814" cy="2511313"/>
            <wp:effectExtent l="19050" t="19050" r="11430" b="2286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58574" cy="2527871"/>
                    </a:xfrm>
                    <a:prstGeom prst="rect">
                      <a:avLst/>
                    </a:prstGeom>
                    <a:ln>
                      <a:solidFill>
                        <a:schemeClr val="tx1"/>
                      </a:solidFill>
                    </a:ln>
                  </pic:spPr>
                </pic:pic>
              </a:graphicData>
            </a:graphic>
          </wp:inline>
        </w:drawing>
      </w:r>
    </w:p>
    <w:p w:rsidR="006C0D30" w:rsidRDefault="006C0D30" w:rsidP="006C0D30">
      <w:pPr>
        <w:pStyle w:val="Heading2"/>
      </w:pPr>
      <w:r>
        <w:t>Creating Article Footer</w:t>
      </w:r>
    </w:p>
    <w:p w:rsidR="006C0D30" w:rsidRDefault="006C0D30" w:rsidP="006C0D30">
      <w:r>
        <w:t>Within the footer, we are going to have a button that links to the whole article</w:t>
      </w:r>
      <w:r w:rsidR="00B471AE">
        <w:t xml:space="preserve">. </w:t>
      </w:r>
      <w:r w:rsidR="00FB7EA0">
        <w:t xml:space="preserve">Inside a </w:t>
      </w:r>
      <w:r w:rsidR="00FB7EA0" w:rsidRPr="00FB7EA0">
        <w:rPr>
          <w:rFonts w:ascii="Consolas" w:hAnsi="Consolas"/>
          <w:b/>
        </w:rPr>
        <w:t>&lt;div&gt;</w:t>
      </w:r>
      <w:r w:rsidR="00FB7EA0">
        <w:t xml:space="preserve"> create </w:t>
      </w:r>
      <w:r w:rsidR="00B471AE">
        <w:t>a link</w:t>
      </w:r>
      <w:r w:rsidR="00FB7EA0">
        <w:t xml:space="preserve"> </w:t>
      </w:r>
      <w:r w:rsidR="00FB7EA0" w:rsidRPr="00FB7EA0">
        <w:rPr>
          <w:rFonts w:ascii="Consolas" w:hAnsi="Consolas"/>
          <w:b/>
        </w:rPr>
        <w:t>&lt;a&gt;</w:t>
      </w:r>
      <w:r w:rsidR="00B471AE">
        <w:t xml:space="preserve"> with the following attributes:</w:t>
      </w:r>
    </w:p>
    <w:p w:rsidR="00B471AE" w:rsidRPr="00B471AE" w:rsidRDefault="00B471AE" w:rsidP="00B471AE">
      <w:pPr>
        <w:pStyle w:val="ListParagraph"/>
        <w:numPr>
          <w:ilvl w:val="0"/>
          <w:numId w:val="20"/>
        </w:numPr>
        <w:rPr>
          <w:rFonts w:ascii="Consolas" w:hAnsi="Consolas"/>
          <w:b/>
        </w:rPr>
      </w:pPr>
      <w:r w:rsidRPr="00F81ED0">
        <w:rPr>
          <w:rStyle w:val="CodeChar"/>
        </w:rPr>
        <w:t>class="btn btn-default btn-xs"</w:t>
      </w:r>
      <w:r w:rsidRPr="00B471AE">
        <w:rPr>
          <w:rFonts w:ascii="Consolas" w:hAnsi="Consolas"/>
          <w:b/>
        </w:rPr>
        <w:t xml:space="preserve"> </w:t>
      </w:r>
    </w:p>
    <w:p w:rsidR="00B471AE" w:rsidRDefault="00B471AE" w:rsidP="00B471AE">
      <w:pPr>
        <w:pStyle w:val="ListParagraph"/>
        <w:numPr>
          <w:ilvl w:val="0"/>
          <w:numId w:val="20"/>
        </w:numPr>
        <w:rPr>
          <w:rFonts w:ascii="Consolas" w:hAnsi="Consolas"/>
          <w:b/>
        </w:rPr>
      </w:pPr>
      <w:r w:rsidRPr="00F81ED0">
        <w:rPr>
          <w:rStyle w:val="CodeChar"/>
        </w:rPr>
        <w:t>href="#"</w:t>
      </w:r>
    </w:p>
    <w:p w:rsidR="00B471AE" w:rsidRPr="00B471AE" w:rsidRDefault="00FB7EA0" w:rsidP="00B471AE">
      <w:pPr>
        <w:rPr>
          <w:rFonts w:cstheme="minorHAnsi"/>
        </w:rPr>
      </w:pPr>
      <w:r>
        <w:rPr>
          <w:rFonts w:cstheme="minorHAnsi"/>
        </w:rPr>
        <w:t xml:space="preserve">Make the </w:t>
      </w:r>
      <w:r w:rsidRPr="00641D45">
        <w:rPr>
          <w:rStyle w:val="CodeChar"/>
        </w:rPr>
        <w:t>&lt;div&gt;</w:t>
      </w:r>
      <w:r>
        <w:rPr>
          <w:rFonts w:cstheme="minorHAnsi"/>
        </w:rPr>
        <w:t xml:space="preserve"> </w:t>
      </w:r>
      <w:r w:rsidRPr="00641D45">
        <w:rPr>
          <w:rStyle w:val="CodeChar"/>
        </w:rPr>
        <w:t>"pull-right"</w:t>
      </w:r>
      <w:r>
        <w:rPr>
          <w:rFonts w:cstheme="minorHAnsi"/>
        </w:rPr>
        <w:t xml:space="preserve"> and put</w:t>
      </w:r>
      <w:r w:rsidR="00B471AE" w:rsidRPr="00B471AE">
        <w:rPr>
          <w:rFonts w:cstheme="minorHAnsi"/>
        </w:rPr>
        <w:t xml:space="preserve"> text </w:t>
      </w:r>
      <w:r>
        <w:rPr>
          <w:rFonts w:cstheme="minorHAnsi"/>
        </w:rPr>
        <w:t>inside the</w:t>
      </w:r>
      <w:r w:rsidR="00B471AE" w:rsidRPr="00B471AE">
        <w:rPr>
          <w:rFonts w:cstheme="minorHAnsi"/>
        </w:rPr>
        <w:t xml:space="preserve"> button </w:t>
      </w:r>
      <w:r w:rsidR="00B471AE" w:rsidRPr="00641D45">
        <w:rPr>
          <w:rStyle w:val="CodeChar"/>
        </w:rPr>
        <w:t>"Read more &amp;raquo;"</w:t>
      </w:r>
      <w:r w:rsidR="00B471AE" w:rsidRPr="00B471AE">
        <w:rPr>
          <w:rFonts w:cstheme="minorHAnsi"/>
        </w:rPr>
        <w:t>:</w:t>
      </w:r>
    </w:p>
    <w:p w:rsidR="00B471AE" w:rsidRDefault="00FB7EA0" w:rsidP="00B471AE">
      <w:pPr>
        <w:rPr>
          <w:rFonts w:ascii="Consolas" w:hAnsi="Consolas"/>
          <w:b/>
        </w:rPr>
      </w:pPr>
      <w:r>
        <w:rPr>
          <w:noProof/>
        </w:rPr>
        <w:drawing>
          <wp:inline distT="0" distB="0" distL="0" distR="0" wp14:anchorId="3C7F52A8" wp14:editId="7406AE4B">
            <wp:extent cx="6626225" cy="977265"/>
            <wp:effectExtent l="19050" t="19050" r="22225" b="13335"/>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626225" cy="977265"/>
                    </a:xfrm>
                    <a:prstGeom prst="rect">
                      <a:avLst/>
                    </a:prstGeom>
                    <a:ln>
                      <a:solidFill>
                        <a:schemeClr val="tx1"/>
                      </a:solidFill>
                    </a:ln>
                  </pic:spPr>
                </pic:pic>
              </a:graphicData>
            </a:graphic>
          </wp:inline>
        </w:drawing>
      </w:r>
    </w:p>
    <w:p w:rsidR="00B471AE" w:rsidRDefault="00B471AE" w:rsidP="00B471AE">
      <w:pPr>
        <w:pStyle w:val="Heading2"/>
      </w:pPr>
      <w:r>
        <w:t>Fill Article Content and Test</w:t>
      </w:r>
    </w:p>
    <w:p w:rsidR="00B471AE" w:rsidRDefault="00B471AE" w:rsidP="00B471AE">
      <w:r>
        <w:t xml:space="preserve">Fill the </w:t>
      </w:r>
      <w:r w:rsidRPr="00641D45">
        <w:rPr>
          <w:rStyle w:val="CodeChar"/>
        </w:rPr>
        <w:t>&lt;header&gt;</w:t>
      </w:r>
      <w:r>
        <w:t xml:space="preserve"> with a sample header inside a </w:t>
      </w:r>
      <w:r w:rsidRPr="00491B00">
        <w:rPr>
          <w:rFonts w:ascii="Consolas" w:hAnsi="Consolas"/>
          <w:b/>
        </w:rPr>
        <w:t>&lt;h2&gt;</w:t>
      </w:r>
      <w:r>
        <w:t xml:space="preserve"> tag and some sample text:</w:t>
      </w:r>
    </w:p>
    <w:p w:rsidR="00B471AE" w:rsidRDefault="00B471AE" w:rsidP="00B471AE">
      <w:r>
        <w:rPr>
          <w:noProof/>
        </w:rPr>
        <w:drawing>
          <wp:inline distT="0" distB="0" distL="0" distR="0" wp14:anchorId="1088329E" wp14:editId="5835CBF2">
            <wp:extent cx="4758267" cy="549925"/>
            <wp:effectExtent l="19050" t="19050" r="23495" b="21590"/>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20826" cy="557155"/>
                    </a:xfrm>
                    <a:prstGeom prst="rect">
                      <a:avLst/>
                    </a:prstGeom>
                    <a:ln>
                      <a:solidFill>
                        <a:schemeClr val="tx1"/>
                      </a:solidFill>
                    </a:ln>
                  </pic:spPr>
                </pic:pic>
              </a:graphicData>
            </a:graphic>
          </wp:inline>
        </w:drawing>
      </w:r>
    </w:p>
    <w:p w:rsidR="00B471AE" w:rsidRPr="00232B95" w:rsidRDefault="00B471AE" w:rsidP="00641D45">
      <w:r>
        <w:lastRenderedPageBreak/>
        <w:t xml:space="preserve">Then fill the </w:t>
      </w:r>
      <w:r w:rsidRPr="00641D45">
        <w:rPr>
          <w:rStyle w:val="CodeChar"/>
        </w:rPr>
        <w:t>&lt;p&gt;</w:t>
      </w:r>
      <w:r>
        <w:t xml:space="preserve"> tag, the author and start your project. It should look like this:</w:t>
      </w:r>
      <w:r w:rsidR="00FB7EA0">
        <w:rPr>
          <w:noProof/>
        </w:rPr>
        <w:drawing>
          <wp:inline distT="0" distB="0" distL="0" distR="0" wp14:anchorId="60BC0E1C" wp14:editId="3B767F4D">
            <wp:extent cx="6543040" cy="2532565"/>
            <wp:effectExtent l="19050" t="19050" r="10160" b="20320"/>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572389" cy="2543925"/>
                    </a:xfrm>
                    <a:prstGeom prst="rect">
                      <a:avLst/>
                    </a:prstGeom>
                    <a:ln>
                      <a:solidFill>
                        <a:schemeClr val="tx1"/>
                      </a:solidFill>
                    </a:ln>
                  </pic:spPr>
                </pic:pic>
              </a:graphicData>
            </a:graphic>
          </wp:inline>
        </w:drawing>
      </w:r>
    </w:p>
    <w:p w:rsidR="005355D2" w:rsidRDefault="005355D2" w:rsidP="005355D2">
      <w:pPr>
        <w:pStyle w:val="Heading1"/>
        <w:numPr>
          <w:ilvl w:val="0"/>
          <w:numId w:val="16"/>
        </w:numPr>
      </w:pPr>
      <w:r>
        <w:rPr>
          <w:lang w:val="en-GB"/>
        </w:rPr>
        <w:t>Creating the Footer</w:t>
      </w:r>
    </w:p>
    <w:p w:rsidR="00FB7EA0" w:rsidRDefault="00FB7EA0" w:rsidP="00FB7EA0">
      <w:pPr>
        <w:pStyle w:val="Heading2"/>
      </w:pPr>
      <w:r>
        <w:t>Create the Footer</w:t>
      </w:r>
    </w:p>
    <w:p w:rsidR="00FB7EA0" w:rsidRDefault="00FB7EA0" w:rsidP="00FB7EA0">
      <w:r>
        <w:t>We are now working here:</w:t>
      </w:r>
    </w:p>
    <w:p w:rsidR="00FB7EA0" w:rsidRDefault="00FB7EA0" w:rsidP="00FB7EA0">
      <w:r>
        <w:rPr>
          <w:noProof/>
        </w:rPr>
        <w:drawing>
          <wp:inline distT="0" distB="0" distL="0" distR="0">
            <wp:extent cx="3005667" cy="941534"/>
            <wp:effectExtent l="19050" t="19050" r="23495" b="1143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4038" cy="944156"/>
                    </a:xfrm>
                    <a:prstGeom prst="rect">
                      <a:avLst/>
                    </a:prstGeom>
                    <a:noFill/>
                    <a:ln>
                      <a:solidFill>
                        <a:schemeClr val="tx1"/>
                      </a:solidFill>
                    </a:ln>
                  </pic:spPr>
                </pic:pic>
              </a:graphicData>
            </a:graphic>
          </wp:inline>
        </w:drawing>
      </w:r>
    </w:p>
    <w:p w:rsidR="00FB7EA0" w:rsidRDefault="00FB7EA0" w:rsidP="00FB7EA0">
      <w:r>
        <w:t xml:space="preserve">This will be easy. The footer of the page needs only a single paragraph </w:t>
      </w:r>
      <w:r w:rsidRPr="00F77FCB">
        <w:rPr>
          <w:rStyle w:val="CodeChar"/>
        </w:rPr>
        <w:t>&lt;p&gt;</w:t>
      </w:r>
      <w:r>
        <w:t xml:space="preserve"> </w:t>
      </w:r>
      <w:r w:rsidR="00EB7861">
        <w:t xml:space="preserve">and it will be placed in the </w:t>
      </w:r>
      <w:r w:rsidR="00EB7861" w:rsidRPr="00F77FCB">
        <w:rPr>
          <w:rStyle w:val="CodeChar"/>
        </w:rPr>
        <w:t>&lt;footer&gt;</w:t>
      </w:r>
      <w:r w:rsidR="00EB7861">
        <w:t xml:space="preserve"> tag inside a </w:t>
      </w:r>
      <w:r w:rsidR="00EB7861" w:rsidRPr="00F77FCB">
        <w:rPr>
          <w:rStyle w:val="CodeChar"/>
        </w:rPr>
        <w:t>&lt;div class="container modal-footer"&gt;</w:t>
      </w:r>
      <w:r w:rsidR="00EB7861">
        <w:t xml:space="preserve"> </w:t>
      </w:r>
      <w:r>
        <w:t xml:space="preserve">in it, containing the following text </w:t>
      </w:r>
      <w:r w:rsidRPr="00F77FCB">
        <w:rPr>
          <w:rStyle w:val="CodeChar"/>
        </w:rPr>
        <w:t>"&amp;copy; 2016 - Software University Foundation"</w:t>
      </w:r>
      <w:r>
        <w:t>:</w:t>
      </w:r>
    </w:p>
    <w:p w:rsidR="005355D2" w:rsidRDefault="00EB7861" w:rsidP="007A2AA0">
      <w:r>
        <w:rPr>
          <w:noProof/>
        </w:rPr>
        <w:drawing>
          <wp:inline distT="0" distB="0" distL="0" distR="0" wp14:anchorId="13E74120" wp14:editId="32A93BCC">
            <wp:extent cx="5059680" cy="882474"/>
            <wp:effectExtent l="19050" t="19050" r="7620" b="1333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85666" cy="887006"/>
                    </a:xfrm>
                    <a:prstGeom prst="rect">
                      <a:avLst/>
                    </a:prstGeom>
                    <a:ln>
                      <a:solidFill>
                        <a:schemeClr val="tx1"/>
                      </a:solidFill>
                    </a:ln>
                  </pic:spPr>
                </pic:pic>
              </a:graphicData>
            </a:graphic>
          </wp:inline>
        </w:drawing>
      </w:r>
    </w:p>
    <w:p w:rsidR="00F77FCB" w:rsidRDefault="001A43F3" w:rsidP="00F77FCB">
      <w:r>
        <w:t xml:space="preserve">And now you are done with the main page! If you want, you can multiply the articles (copy and paste the whole </w:t>
      </w:r>
      <w:r>
        <w:rPr>
          <w:noProof/>
          <w:lang w:val="en-GB" w:eastAsia="en-GB"/>
        </w:rPr>
        <w:t xml:space="preserve"> </w:t>
      </w:r>
      <w:r>
        <w:rPr>
          <w:noProof/>
        </w:rPr>
        <w:drawing>
          <wp:inline distT="0" distB="0" distL="0" distR="0" wp14:anchorId="211F49DD" wp14:editId="5BE25623">
            <wp:extent cx="1575237" cy="139700"/>
            <wp:effectExtent l="19050" t="19050" r="25400" b="1270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690167" cy="149893"/>
                    </a:xfrm>
                    <a:prstGeom prst="rect">
                      <a:avLst/>
                    </a:prstGeom>
                    <a:ln>
                      <a:solidFill>
                        <a:schemeClr val="tx1"/>
                      </a:solidFill>
                    </a:ln>
                  </pic:spPr>
                </pic:pic>
              </a:graphicData>
            </a:graphic>
          </wp:inline>
        </w:drawing>
      </w:r>
      <w:r>
        <w:t>), just to see how the blog will look once it has some content in it:</w:t>
      </w:r>
    </w:p>
    <w:p w:rsidR="001A43F3" w:rsidRDefault="00EB7861" w:rsidP="00F77FCB">
      <w:r>
        <w:rPr>
          <w:noProof/>
        </w:rPr>
        <w:lastRenderedPageBreak/>
        <w:drawing>
          <wp:inline distT="0" distB="0" distL="0" distR="0" wp14:anchorId="06A76402" wp14:editId="741D18F2">
            <wp:extent cx="6351814" cy="2889902"/>
            <wp:effectExtent l="19050" t="19050" r="11430" b="24765"/>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758" t="6610" r="15860" b="34548"/>
                    <a:stretch/>
                  </pic:blipFill>
                  <pic:spPr bwMode="auto">
                    <a:xfrm>
                      <a:off x="0" y="0"/>
                      <a:ext cx="6452307" cy="293562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rsidR="001A43F3" w:rsidRDefault="001A43F3" w:rsidP="00F77FCB">
      <w:r>
        <w:rPr>
          <w:noProof/>
        </w:rPr>
        <w:drawing>
          <wp:inline distT="0" distB="0" distL="0" distR="0" wp14:anchorId="7A386BFB" wp14:editId="654158D9">
            <wp:extent cx="2971800" cy="5313740"/>
            <wp:effectExtent l="19050" t="19050" r="19050" b="20320"/>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87698" cy="5342166"/>
                    </a:xfrm>
                    <a:prstGeom prst="rect">
                      <a:avLst/>
                    </a:prstGeom>
                    <a:ln>
                      <a:solidFill>
                        <a:schemeClr val="tx1"/>
                      </a:solidFill>
                    </a:ln>
                  </pic:spPr>
                </pic:pic>
              </a:graphicData>
            </a:graphic>
          </wp:inline>
        </w:drawing>
      </w:r>
    </w:p>
    <w:p w:rsidR="00DA19AE" w:rsidRDefault="00B16811" w:rsidP="00DA19AE">
      <w:pPr>
        <w:pStyle w:val="Heading1"/>
        <w:numPr>
          <w:ilvl w:val="0"/>
          <w:numId w:val="16"/>
        </w:numPr>
      </w:pPr>
      <w:r>
        <w:rPr>
          <w:lang w:val="en-GB"/>
        </w:rPr>
        <w:lastRenderedPageBreak/>
        <w:t xml:space="preserve">Creating the Logged </w:t>
      </w:r>
      <w:r w:rsidR="00DA19AE">
        <w:rPr>
          <w:lang w:val="en-GB"/>
        </w:rPr>
        <w:t>in View</w:t>
      </w:r>
    </w:p>
    <w:p w:rsidR="00DA19AE" w:rsidRDefault="00DA19AE" w:rsidP="00DA19AE">
      <w:pPr>
        <w:pStyle w:val="Heading2"/>
      </w:pPr>
      <w:r>
        <w:t>Initial Setup</w:t>
      </w:r>
    </w:p>
    <w:p w:rsidR="00DA19AE" w:rsidRDefault="00DA19AE" w:rsidP="00DA19AE">
      <w:r>
        <w:t xml:space="preserve">We need a </w:t>
      </w:r>
      <w:r w:rsidRPr="00491B00">
        <w:rPr>
          <w:b/>
        </w:rPr>
        <w:t>variation of the home page</w:t>
      </w:r>
      <w:r>
        <w:t xml:space="preserve"> in which </w:t>
      </w:r>
      <w:r w:rsidRPr="00491B00">
        <w:rPr>
          <w:b/>
        </w:rPr>
        <w:t>the header is slightly different</w:t>
      </w:r>
      <w:r>
        <w:t xml:space="preserve">. It is logical, when you are not logged in the site, to have a button for just that, and contrary, when you are logged in, you need to have a </w:t>
      </w:r>
      <w:r w:rsidRPr="00491B00">
        <w:rPr>
          <w:b/>
        </w:rPr>
        <w:t>button</w:t>
      </w:r>
      <w:r>
        <w:t xml:space="preserve"> </w:t>
      </w:r>
      <w:r w:rsidRPr="00491B00">
        <w:rPr>
          <w:b/>
        </w:rPr>
        <w:t>for creating a new post</w:t>
      </w:r>
      <w:r>
        <w:t xml:space="preserve"> and a </w:t>
      </w:r>
      <w:r w:rsidRPr="00491B00">
        <w:rPr>
          <w:b/>
        </w:rPr>
        <w:t>button for logging out</w:t>
      </w:r>
      <w:r>
        <w:t>. This is what we are going to do now.</w:t>
      </w:r>
    </w:p>
    <w:p w:rsidR="007D4628" w:rsidRDefault="00DA19AE" w:rsidP="00BA44C8">
      <w:r>
        <w:t>First you will need a different page, so create one:</w:t>
      </w:r>
    </w:p>
    <w:p w:rsidR="00DA19AE" w:rsidRDefault="00DA19AE" w:rsidP="00AC5E5F">
      <w:r>
        <w:rPr>
          <w:noProof/>
        </w:rPr>
        <w:drawing>
          <wp:inline distT="0" distB="0" distL="0" distR="0" wp14:anchorId="3C626DE5" wp14:editId="7DA3ADC3">
            <wp:extent cx="4201160" cy="2316174"/>
            <wp:effectExtent l="19050" t="19050" r="27940" b="273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06573" cy="2319158"/>
                    </a:xfrm>
                    <a:prstGeom prst="rect">
                      <a:avLst/>
                    </a:prstGeom>
                    <a:ln>
                      <a:solidFill>
                        <a:schemeClr val="tx1"/>
                      </a:solidFill>
                    </a:ln>
                  </pic:spPr>
                </pic:pic>
              </a:graphicData>
            </a:graphic>
          </wp:inline>
        </w:drawing>
      </w:r>
    </w:p>
    <w:p w:rsidR="00DA19AE" w:rsidRDefault="00DA19AE" w:rsidP="00DA19AE">
      <w:r>
        <w:rPr>
          <w:noProof/>
        </w:rPr>
        <w:t>Call it "</w:t>
      </w:r>
      <w:r w:rsidRPr="00AC5E5F">
        <w:rPr>
          <w:b/>
          <w:noProof/>
        </w:rPr>
        <w:t>indexlogged</w:t>
      </w:r>
      <w:r>
        <w:t>":</w:t>
      </w:r>
    </w:p>
    <w:p w:rsidR="00DA19AE" w:rsidRDefault="00DA19AE" w:rsidP="00AC5E5F">
      <w:r>
        <w:rPr>
          <w:noProof/>
        </w:rPr>
        <w:drawing>
          <wp:inline distT="0" distB="0" distL="0" distR="0" wp14:anchorId="2D4B1C93" wp14:editId="0893DA51">
            <wp:extent cx="2279650" cy="1162049"/>
            <wp:effectExtent l="19050" t="19050" r="25400" b="1968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94090" cy="1169410"/>
                    </a:xfrm>
                    <a:prstGeom prst="rect">
                      <a:avLst/>
                    </a:prstGeom>
                    <a:ln>
                      <a:solidFill>
                        <a:schemeClr val="tx1"/>
                      </a:solidFill>
                    </a:ln>
                  </pic:spPr>
                </pic:pic>
              </a:graphicData>
            </a:graphic>
          </wp:inline>
        </w:drawing>
      </w:r>
    </w:p>
    <w:p w:rsidR="00DA19AE" w:rsidRDefault="00DA19AE" w:rsidP="00C06601">
      <w:r>
        <w:lastRenderedPageBreak/>
        <w:t>And just copy the whole HTML from the index</w:t>
      </w:r>
      <w:r w:rsidR="00DE0454">
        <w:t>.html</w:t>
      </w:r>
      <w:r>
        <w:t xml:space="preserve"> page</w:t>
      </w:r>
      <w:r w:rsidR="00DE0454">
        <w:t xml:space="preserve"> and paste it in indexlogged.html, overriding all code that WebStorm generates</w:t>
      </w:r>
      <w:r>
        <w:t>:</w:t>
      </w:r>
      <w:r w:rsidR="00DE0454">
        <w:rPr>
          <w:noProof/>
        </w:rPr>
        <w:drawing>
          <wp:inline distT="0" distB="0" distL="0" distR="0">
            <wp:extent cx="5847080" cy="3295708"/>
            <wp:effectExtent l="19050" t="19050" r="20320" b="1905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862771" cy="3304552"/>
                    </a:xfrm>
                    <a:prstGeom prst="rect">
                      <a:avLst/>
                    </a:prstGeom>
                    <a:noFill/>
                    <a:ln>
                      <a:solidFill>
                        <a:schemeClr val="tx1"/>
                      </a:solidFill>
                    </a:ln>
                  </pic:spPr>
                </pic:pic>
              </a:graphicData>
            </a:graphic>
          </wp:inline>
        </w:drawing>
      </w:r>
    </w:p>
    <w:p w:rsidR="00DE0454" w:rsidRDefault="00DE0454" w:rsidP="00DE0454"/>
    <w:p w:rsidR="00DE0454" w:rsidRDefault="00DE0454" w:rsidP="00DE0454">
      <w:pPr>
        <w:jc w:val="center"/>
      </w:pPr>
      <w:r>
        <w:rPr>
          <w:noProof/>
        </w:rPr>
        <w:drawing>
          <wp:inline distT="0" distB="0" distL="0" distR="0" wp14:anchorId="0C464BFB" wp14:editId="14A9FF95">
            <wp:extent cx="5810627" cy="1818640"/>
            <wp:effectExtent l="0" t="0" r="0"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819466" cy="1821406"/>
                    </a:xfrm>
                    <a:prstGeom prst="rect">
                      <a:avLst/>
                    </a:prstGeom>
                  </pic:spPr>
                </pic:pic>
              </a:graphicData>
            </a:graphic>
          </wp:inline>
        </w:drawing>
      </w:r>
    </w:p>
    <w:p w:rsidR="00DE0454" w:rsidRDefault="00DE0454" w:rsidP="00DE0454"/>
    <w:p w:rsidR="00DE0454" w:rsidRDefault="00DE0454" w:rsidP="00DE0454">
      <w:r>
        <w:t xml:space="preserve">Now you should have </w:t>
      </w:r>
      <w:r w:rsidRPr="00491B00">
        <w:rPr>
          <w:b/>
        </w:rPr>
        <w:t>two pages that are exactly the same</w:t>
      </w:r>
      <w:r>
        <w:t xml:space="preserve"> </w:t>
      </w:r>
      <w:r w:rsidRPr="00491B00">
        <w:rPr>
          <w:b/>
        </w:rPr>
        <w:t>except</w:t>
      </w:r>
      <w:r w:rsidR="00C06601">
        <w:rPr>
          <w:b/>
        </w:rPr>
        <w:t xml:space="preserve"> for</w:t>
      </w:r>
      <w:r w:rsidRPr="00491B00">
        <w:rPr>
          <w:b/>
        </w:rPr>
        <w:t xml:space="preserve"> the name</w:t>
      </w:r>
      <w:r>
        <w:t>.</w:t>
      </w:r>
      <w:r w:rsidR="00ED7087">
        <w:t xml:space="preserve"> This is convenient, </w:t>
      </w:r>
      <w:r w:rsidR="00FD6AC9">
        <w:t>since</w:t>
      </w:r>
      <w:r w:rsidR="00ED7087">
        <w:t xml:space="preserve"> everything is the same, except for </w:t>
      </w:r>
      <w:r w:rsidR="00ED7087" w:rsidRPr="00FD6AC9">
        <w:rPr>
          <w:b/>
        </w:rPr>
        <w:t>two buttons</w:t>
      </w:r>
      <w:r w:rsidR="00ED7087">
        <w:t>.</w:t>
      </w:r>
    </w:p>
    <w:p w:rsidR="00DE0454" w:rsidRDefault="00DE0454" w:rsidP="00DE0454">
      <w:pPr>
        <w:pStyle w:val="Heading2"/>
      </w:pPr>
      <w:r>
        <w:t>Edit indexlogged.html</w:t>
      </w:r>
    </w:p>
    <w:p w:rsidR="00DE0454" w:rsidRDefault="00DE0454" w:rsidP="00DE0454">
      <w:r>
        <w:t xml:space="preserve">Now we need to </w:t>
      </w:r>
      <w:r w:rsidRPr="00491B00">
        <w:rPr>
          <w:b/>
        </w:rPr>
        <w:t>edit the new page</w:t>
      </w:r>
      <w:r w:rsidR="009001D5">
        <w:t xml:space="preserve"> "</w:t>
      </w:r>
      <w:r w:rsidR="009001D5" w:rsidRPr="00FD6AC9">
        <w:rPr>
          <w:b/>
        </w:rPr>
        <w:t>indexlogged.html</w:t>
      </w:r>
      <w:r w:rsidR="009001D5">
        <w:t>"</w:t>
      </w:r>
      <w:r>
        <w:t>. You should look for the nav</w:t>
      </w:r>
      <w:r w:rsidR="009001D5">
        <w:t>bar</w:t>
      </w:r>
      <w:r>
        <w:t xml:space="preserve"> buttons in the header:</w:t>
      </w:r>
    </w:p>
    <w:p w:rsidR="00DE0454" w:rsidRDefault="00DE0454" w:rsidP="00DE0454">
      <w:r>
        <w:rPr>
          <w:noProof/>
        </w:rPr>
        <w:lastRenderedPageBreak/>
        <w:drawing>
          <wp:inline distT="0" distB="0" distL="0" distR="0">
            <wp:extent cx="6406243" cy="2773680"/>
            <wp:effectExtent l="19050" t="19050" r="13970" b="2667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rotWithShape="1">
                    <a:blip r:embed="rId59">
                      <a:extLst>
                        <a:ext uri="{28A0092B-C50C-407E-A947-70E740481C1C}">
                          <a14:useLocalDpi xmlns:a14="http://schemas.microsoft.com/office/drawing/2010/main" val="0"/>
                        </a:ext>
                      </a:extLst>
                    </a:blip>
                    <a:srcRect r="3218"/>
                    <a:stretch/>
                  </pic:blipFill>
                  <pic:spPr bwMode="auto">
                    <a:xfrm>
                      <a:off x="0" y="0"/>
                      <a:ext cx="6406243" cy="2773680"/>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E0454" w:rsidRDefault="00DE0454" w:rsidP="00DE0454">
      <w:r>
        <w:t xml:space="preserve">We need to add </w:t>
      </w:r>
      <w:r w:rsidRPr="00491B00">
        <w:rPr>
          <w:b/>
        </w:rPr>
        <w:t xml:space="preserve">one more button </w:t>
      </w:r>
      <w:r>
        <w:t>that will be called "</w:t>
      </w:r>
      <w:r w:rsidRPr="00870589">
        <w:rPr>
          <w:b/>
        </w:rPr>
        <w:t>Welcome(User)</w:t>
      </w:r>
      <w:r>
        <w:t xml:space="preserve">". </w:t>
      </w:r>
      <w:r w:rsidR="009001D5">
        <w:t>It will be placed before the other two. For now, "</w:t>
      </w:r>
      <w:r w:rsidRPr="00870589">
        <w:rPr>
          <w:b/>
        </w:rPr>
        <w:t>User</w:t>
      </w:r>
      <w:r w:rsidR="009001D5">
        <w:t>"</w:t>
      </w:r>
      <w:r>
        <w:t xml:space="preserve"> is just a placeholder that will be replaced by the </w:t>
      </w:r>
      <w:r w:rsidRPr="00870589">
        <w:rPr>
          <w:b/>
        </w:rPr>
        <w:t>actual username</w:t>
      </w:r>
      <w:r w:rsidR="009001D5" w:rsidRPr="009001D5">
        <w:t xml:space="preserve"> </w:t>
      </w:r>
      <w:r w:rsidR="009001D5">
        <w:t xml:space="preserve">in the future. The button will be exactly like the other two, a list item </w:t>
      </w:r>
      <w:r w:rsidR="009001D5" w:rsidRPr="00870589">
        <w:rPr>
          <w:rStyle w:val="CodeChar"/>
        </w:rPr>
        <w:t>&lt;li&gt;…&lt;/li&gt;</w:t>
      </w:r>
      <w:r w:rsidR="009001D5">
        <w:t xml:space="preserve"> with a link inside </w:t>
      </w:r>
      <w:r w:rsidR="009001D5" w:rsidRPr="00870589">
        <w:rPr>
          <w:rStyle w:val="CodeChar"/>
        </w:rPr>
        <w:t>&lt;a href="#"&gt;…&lt;a&gt;</w:t>
      </w:r>
      <w:r w:rsidR="009001D5">
        <w:t xml:space="preserve"> </w:t>
      </w:r>
      <w:r w:rsidR="00870589">
        <w:t>with</w:t>
      </w:r>
      <w:r w:rsidR="009001D5">
        <w:t xml:space="preserve"> text in it "</w:t>
      </w:r>
      <w:r w:rsidR="009001D5" w:rsidRPr="00870589">
        <w:rPr>
          <w:b/>
        </w:rPr>
        <w:t>Welcome(User)</w:t>
      </w:r>
      <w:r w:rsidR="009001D5">
        <w:t xml:space="preserve">": </w:t>
      </w:r>
    </w:p>
    <w:p w:rsidR="009001D5" w:rsidRDefault="009001D5" w:rsidP="00DE0454">
      <w:r>
        <w:rPr>
          <w:noProof/>
        </w:rPr>
        <w:drawing>
          <wp:inline distT="0" distB="0" distL="0" distR="0" wp14:anchorId="726D9981" wp14:editId="19188011">
            <wp:extent cx="3814082" cy="1275530"/>
            <wp:effectExtent l="19050" t="19050" r="15240" b="20320"/>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r="12344"/>
                    <a:stretch/>
                  </pic:blipFill>
                  <pic:spPr bwMode="auto">
                    <a:xfrm>
                      <a:off x="0" y="0"/>
                      <a:ext cx="3834546" cy="1282374"/>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E0454" w:rsidRDefault="00DE0454" w:rsidP="00DE0454">
      <w:r>
        <w:t xml:space="preserve"> </w:t>
      </w:r>
      <w:r w:rsidR="009001D5">
        <w:t xml:space="preserve">Now just edit the text in the other two links: edit </w:t>
      </w:r>
      <w:r w:rsidR="009001D5" w:rsidRPr="00491B00">
        <w:rPr>
          <w:b/>
        </w:rPr>
        <w:t>"Register"</w:t>
      </w:r>
      <w:r w:rsidR="009001D5">
        <w:t xml:space="preserve"> </w:t>
      </w:r>
      <w:r w:rsidR="009001D5" w:rsidRPr="00491B00">
        <w:rPr>
          <w:b/>
        </w:rPr>
        <w:t>into</w:t>
      </w:r>
      <w:r w:rsidR="009001D5">
        <w:t xml:space="preserve"> </w:t>
      </w:r>
      <w:r w:rsidR="009001D5" w:rsidRPr="00491B00">
        <w:rPr>
          <w:b/>
        </w:rPr>
        <w:t>"New Post"</w:t>
      </w:r>
      <w:r w:rsidR="009001D5">
        <w:t xml:space="preserve">, and </w:t>
      </w:r>
      <w:r w:rsidR="009001D5" w:rsidRPr="00491B00">
        <w:rPr>
          <w:b/>
        </w:rPr>
        <w:t>"Login"</w:t>
      </w:r>
      <w:r w:rsidR="009001D5">
        <w:t xml:space="preserve"> </w:t>
      </w:r>
      <w:r w:rsidR="009001D5" w:rsidRPr="00491B00">
        <w:rPr>
          <w:b/>
        </w:rPr>
        <w:t>into</w:t>
      </w:r>
      <w:r w:rsidR="009001D5">
        <w:t xml:space="preserve"> </w:t>
      </w:r>
      <w:r w:rsidR="009001D5" w:rsidRPr="00491B00">
        <w:rPr>
          <w:b/>
        </w:rPr>
        <w:t>"Logout"</w:t>
      </w:r>
      <w:r w:rsidR="009001D5">
        <w:t>:</w:t>
      </w:r>
    </w:p>
    <w:p w:rsidR="009001D5" w:rsidRPr="00DE0454" w:rsidRDefault="009001D5" w:rsidP="00DE0454">
      <w:r>
        <w:rPr>
          <w:noProof/>
        </w:rPr>
        <w:drawing>
          <wp:inline distT="0" distB="0" distL="0" distR="0">
            <wp:extent cx="3726724" cy="1201420"/>
            <wp:effectExtent l="19050" t="19050" r="26670" b="1778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rotWithShape="1">
                    <a:blip r:embed="rId61">
                      <a:extLst>
                        <a:ext uri="{28A0092B-C50C-407E-A947-70E740481C1C}">
                          <a14:useLocalDpi xmlns:a14="http://schemas.microsoft.com/office/drawing/2010/main" val="0"/>
                        </a:ext>
                      </a:extLst>
                    </a:blip>
                    <a:srcRect l="2020" r="11537"/>
                    <a:stretch/>
                  </pic:blipFill>
                  <pic:spPr bwMode="auto">
                    <a:xfrm>
                      <a:off x="0" y="0"/>
                      <a:ext cx="3739625" cy="1205579"/>
                    </a:xfrm>
                    <a:prstGeom prst="rect">
                      <a:avLst/>
                    </a:prstGeom>
                    <a:noFill/>
                    <a:ln w="9525" cap="flat" cmpd="sng" algn="ctr">
                      <a:solidFill>
                        <a:schemeClr val="tx1">
                          <a:lumMod val="95000"/>
                          <a:lumOff val="5000"/>
                        </a:scheme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DE0454" w:rsidRDefault="009001D5" w:rsidP="00DE0454">
      <w:r>
        <w:t xml:space="preserve">The new page's navbar should look like this now: </w:t>
      </w:r>
    </w:p>
    <w:p w:rsidR="009001D5" w:rsidRDefault="002D3BB5" w:rsidP="00DE0454">
      <w:r>
        <w:rPr>
          <w:noProof/>
        </w:rPr>
        <w:drawing>
          <wp:inline distT="0" distB="0" distL="0" distR="0">
            <wp:extent cx="6612890" cy="1050290"/>
            <wp:effectExtent l="19050" t="19050" r="16510" b="16510"/>
            <wp:docPr id="44" name="Picture 44" descr="C:\Users\Housey\AppData\Local\Microsoft\Windows\INetCache\Content.Word\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usey\AppData\Local\Microsoft\Windows\INetCache\Content.Word\test.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612890" cy="1050290"/>
                    </a:xfrm>
                    <a:prstGeom prst="rect">
                      <a:avLst/>
                    </a:prstGeom>
                    <a:noFill/>
                    <a:ln>
                      <a:solidFill>
                        <a:schemeClr val="tx1">
                          <a:lumMod val="95000"/>
                          <a:lumOff val="5000"/>
                        </a:schemeClr>
                      </a:solidFill>
                    </a:ln>
                  </pic:spPr>
                </pic:pic>
              </a:graphicData>
            </a:graphic>
          </wp:inline>
        </w:drawing>
      </w:r>
    </w:p>
    <w:p w:rsidR="00C979BD" w:rsidRDefault="00C979BD" w:rsidP="00C979BD">
      <w:pPr>
        <w:pStyle w:val="Heading1"/>
        <w:numPr>
          <w:ilvl w:val="0"/>
          <w:numId w:val="16"/>
        </w:numPr>
        <w:rPr>
          <w:lang w:val="en-GB"/>
        </w:rPr>
      </w:pPr>
      <w:r>
        <w:rPr>
          <w:lang w:val="en-GB"/>
        </w:rPr>
        <w:t>Creating the View Post Page</w:t>
      </w:r>
    </w:p>
    <w:p w:rsidR="00C979BD" w:rsidRPr="00C979BD" w:rsidRDefault="00C979BD" w:rsidP="00C979BD">
      <w:pPr>
        <w:rPr>
          <w:lang w:val="en-GB"/>
        </w:rPr>
      </w:pPr>
      <w:r>
        <w:rPr>
          <w:lang w:val="en-GB"/>
        </w:rPr>
        <w:t>This is a page for viewing a single post. The "read more" button should redirect to this page.</w:t>
      </w:r>
    </w:p>
    <w:p w:rsidR="00C979BD" w:rsidRPr="00C979BD" w:rsidRDefault="00B30828" w:rsidP="00C979BD">
      <w:pPr>
        <w:rPr>
          <w:lang w:val="en-GB"/>
        </w:rPr>
      </w:pPr>
      <w:r>
        <w:rPr>
          <w:noProof/>
        </w:rPr>
        <w:lastRenderedPageBreak/>
        <w:drawing>
          <wp:inline distT="0" distB="0" distL="0" distR="0" wp14:anchorId="424B5D1B" wp14:editId="5796FEFB">
            <wp:extent cx="5589814" cy="1873602"/>
            <wp:effectExtent l="19050" t="19050" r="11430" b="12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1749" t="12088" r="11616"/>
                    <a:stretch/>
                  </pic:blipFill>
                  <pic:spPr bwMode="auto">
                    <a:xfrm>
                      <a:off x="0" y="0"/>
                      <a:ext cx="5602129" cy="1877730"/>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79BD" w:rsidRDefault="00C979BD" w:rsidP="00C979BD">
      <w:pPr>
        <w:pStyle w:val="Heading2"/>
      </w:pPr>
      <w:r>
        <w:t>Initial Setup</w:t>
      </w:r>
    </w:p>
    <w:p w:rsidR="00C979BD" w:rsidRDefault="00C979BD" w:rsidP="00C979BD">
      <w:pPr>
        <w:rPr>
          <w:lang w:val="en-GB"/>
        </w:rPr>
      </w:pPr>
      <w:r>
        <w:rPr>
          <w:lang w:val="en-GB"/>
        </w:rPr>
        <w:t>This one is easy. You can just copy and paste the index.html or indexlogged.html and just modify the code a little bit.</w:t>
      </w:r>
    </w:p>
    <w:p w:rsidR="00C979BD" w:rsidRDefault="00C979BD" w:rsidP="00C979BD">
      <w:r>
        <w:t>First create a new HTML file:</w:t>
      </w:r>
    </w:p>
    <w:p w:rsidR="00C979BD" w:rsidRDefault="00C979BD" w:rsidP="002D3BB5">
      <w:r>
        <w:rPr>
          <w:noProof/>
        </w:rPr>
        <w:drawing>
          <wp:inline distT="0" distB="0" distL="0" distR="0" wp14:anchorId="02FF533A" wp14:editId="18288CF9">
            <wp:extent cx="4247475" cy="1861457"/>
            <wp:effectExtent l="19050" t="19050" r="20320" b="247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28745"/>
                    <a:stretch/>
                  </pic:blipFill>
                  <pic:spPr bwMode="auto">
                    <a:xfrm>
                      <a:off x="0" y="0"/>
                      <a:ext cx="4270823" cy="1871689"/>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79BD" w:rsidRDefault="00C979BD" w:rsidP="00C979BD">
      <w:r>
        <w:rPr>
          <w:noProof/>
        </w:rPr>
        <w:t>Name it "</w:t>
      </w:r>
      <w:r w:rsidRPr="002D3BB5">
        <w:rPr>
          <w:b/>
          <w:noProof/>
        </w:rPr>
        <w:t>viewpost</w:t>
      </w:r>
      <w:r>
        <w:t>":</w:t>
      </w:r>
    </w:p>
    <w:p w:rsidR="00C979BD" w:rsidRDefault="00C979BD" w:rsidP="002D3BB5">
      <w:r>
        <w:rPr>
          <w:noProof/>
        </w:rPr>
        <w:drawing>
          <wp:inline distT="0" distB="0" distL="0" distR="0" wp14:anchorId="1E52F223" wp14:editId="35BC250D">
            <wp:extent cx="2301240" cy="1173055"/>
            <wp:effectExtent l="19050" t="19050" r="22860" b="273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310307" cy="1177677"/>
                    </a:xfrm>
                    <a:prstGeom prst="rect">
                      <a:avLst/>
                    </a:prstGeom>
                    <a:ln>
                      <a:solidFill>
                        <a:schemeClr val="tx1">
                          <a:lumMod val="95000"/>
                          <a:lumOff val="5000"/>
                        </a:schemeClr>
                      </a:solidFill>
                    </a:ln>
                  </pic:spPr>
                </pic:pic>
              </a:graphicData>
            </a:graphic>
          </wp:inline>
        </w:drawing>
      </w:r>
    </w:p>
    <w:p w:rsidR="00C979BD" w:rsidRDefault="00C979BD" w:rsidP="00C979BD">
      <w:r>
        <w:t xml:space="preserve">Then copy and paste the </w:t>
      </w:r>
      <w:r w:rsidR="0072564D">
        <w:t>entire</w:t>
      </w:r>
      <w:r>
        <w:t xml:space="preserve"> </w:t>
      </w:r>
      <w:r w:rsidRPr="002D3BB5">
        <w:rPr>
          <w:b/>
        </w:rPr>
        <w:t>index.html</w:t>
      </w:r>
      <w:r>
        <w:t xml:space="preserve"> into the new file</w:t>
      </w:r>
      <w:r w:rsidR="0010745E">
        <w:t xml:space="preserve">, </w:t>
      </w:r>
      <w:r w:rsidR="0010745E" w:rsidRPr="002D3BB5">
        <w:rPr>
          <w:b/>
        </w:rPr>
        <w:t>overwriting</w:t>
      </w:r>
      <w:r w:rsidR="0010745E">
        <w:t xml:space="preserve"> everything in the new file:</w:t>
      </w:r>
    </w:p>
    <w:p w:rsidR="0010745E" w:rsidRPr="00ED7087" w:rsidRDefault="0010745E" w:rsidP="00290D78">
      <w:r>
        <w:rPr>
          <w:noProof/>
        </w:rPr>
        <w:lastRenderedPageBreak/>
        <w:drawing>
          <wp:inline distT="0" distB="0" distL="0" distR="0">
            <wp:extent cx="5923280" cy="3199933"/>
            <wp:effectExtent l="19050" t="19050" r="20320" b="196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927627" cy="3202281"/>
                    </a:xfrm>
                    <a:prstGeom prst="rect">
                      <a:avLst/>
                    </a:prstGeom>
                    <a:noFill/>
                    <a:ln>
                      <a:solidFill>
                        <a:schemeClr val="tx1">
                          <a:lumMod val="95000"/>
                          <a:lumOff val="5000"/>
                        </a:schemeClr>
                      </a:solidFill>
                    </a:ln>
                  </pic:spPr>
                </pic:pic>
              </a:graphicData>
            </a:graphic>
          </wp:inline>
        </w:drawing>
      </w:r>
    </w:p>
    <w:p w:rsidR="00C979BD" w:rsidRDefault="0010745E" w:rsidP="00C979BD">
      <w:pPr>
        <w:rPr>
          <w:lang w:val="en-GB"/>
        </w:rPr>
      </w:pPr>
      <w:r>
        <w:rPr>
          <w:lang w:val="en-GB"/>
        </w:rPr>
        <w:t xml:space="preserve">Now in </w:t>
      </w:r>
      <w:r w:rsidR="00180DEE">
        <w:rPr>
          <w:b/>
          <w:lang w:val="en-GB"/>
        </w:rPr>
        <w:t>view</w:t>
      </w:r>
      <w:r w:rsidRPr="0072564D">
        <w:rPr>
          <w:b/>
          <w:lang w:val="en-GB"/>
        </w:rPr>
        <w:t>post.html</w:t>
      </w:r>
      <w:r>
        <w:rPr>
          <w:lang w:val="en-GB"/>
        </w:rPr>
        <w:t xml:space="preserve"> leave </w:t>
      </w:r>
      <w:r w:rsidRPr="0072564D">
        <w:rPr>
          <w:b/>
          <w:lang w:val="en-GB"/>
        </w:rPr>
        <w:t>only</w:t>
      </w:r>
      <w:r>
        <w:rPr>
          <w:lang w:val="en-GB"/>
        </w:rPr>
        <w:t xml:space="preserve"> </w:t>
      </w:r>
      <w:r w:rsidRPr="0072564D">
        <w:rPr>
          <w:b/>
          <w:lang w:val="en-GB"/>
        </w:rPr>
        <w:t>one</w:t>
      </w:r>
      <w:r>
        <w:rPr>
          <w:lang w:val="en-GB"/>
        </w:rPr>
        <w:t xml:space="preserve"> article (that is the content of a single </w:t>
      </w:r>
      <w:r w:rsidRPr="0072564D">
        <w:rPr>
          <w:rStyle w:val="CodeChar"/>
        </w:rPr>
        <w:t>&lt;div class="col-md-6"&gt;</w:t>
      </w:r>
      <w:r>
        <w:rPr>
          <w:lang w:val="en-GB"/>
        </w:rPr>
        <w:t>) and modify these:</w:t>
      </w:r>
    </w:p>
    <w:p w:rsidR="0010745E" w:rsidRDefault="0010745E" w:rsidP="0010745E">
      <w:pPr>
        <w:pStyle w:val="ListParagraph"/>
        <w:numPr>
          <w:ilvl w:val="0"/>
          <w:numId w:val="27"/>
        </w:numPr>
        <w:rPr>
          <w:lang w:val="en-GB"/>
        </w:rPr>
      </w:pPr>
      <w:r>
        <w:rPr>
          <w:lang w:val="en-GB"/>
        </w:rPr>
        <w:t xml:space="preserve">Make the class of the </w:t>
      </w:r>
      <w:r w:rsidRPr="0072564D">
        <w:rPr>
          <w:rStyle w:val="CodeChar"/>
        </w:rPr>
        <w:t>&lt;div&gt;</w:t>
      </w:r>
      <w:r>
        <w:rPr>
          <w:lang w:val="en-GB"/>
        </w:rPr>
        <w:t xml:space="preserve"> wrapper </w:t>
      </w:r>
      <w:r w:rsidRPr="0072564D">
        <w:rPr>
          <w:rStyle w:val="CodeChar"/>
        </w:rPr>
        <w:t>"col-md-12"</w:t>
      </w:r>
      <w:r>
        <w:rPr>
          <w:lang w:val="en-GB"/>
        </w:rPr>
        <w:t xml:space="preserve">. This will </w:t>
      </w:r>
      <w:r w:rsidR="0072564D">
        <w:rPr>
          <w:b/>
          <w:lang w:val="en-GB"/>
        </w:rPr>
        <w:t>present</w:t>
      </w:r>
      <w:r w:rsidRPr="00491B00">
        <w:rPr>
          <w:b/>
          <w:lang w:val="en-GB"/>
        </w:rPr>
        <w:t xml:space="preserve"> </w:t>
      </w:r>
      <w:r w:rsidR="0072564D">
        <w:rPr>
          <w:lang w:val="en-GB"/>
        </w:rPr>
        <w:t xml:space="preserve">the article </w:t>
      </w:r>
      <w:r w:rsidRPr="00491B00">
        <w:rPr>
          <w:b/>
          <w:lang w:val="en-GB"/>
        </w:rPr>
        <w:t>on the whole page</w:t>
      </w:r>
      <w:r w:rsidR="0072564D">
        <w:rPr>
          <w:lang w:val="en-GB"/>
        </w:rPr>
        <w:t>.</w:t>
      </w:r>
    </w:p>
    <w:p w:rsidR="0072564D" w:rsidRDefault="0010745E" w:rsidP="0010745E">
      <w:pPr>
        <w:pStyle w:val="ListParagraph"/>
        <w:numPr>
          <w:ilvl w:val="0"/>
          <w:numId w:val="27"/>
        </w:numPr>
        <w:rPr>
          <w:lang w:val="en-GB"/>
        </w:rPr>
      </w:pPr>
      <w:r w:rsidRPr="00491B00">
        <w:rPr>
          <w:b/>
          <w:lang w:val="en-GB"/>
        </w:rPr>
        <w:t>Replace the text</w:t>
      </w:r>
      <w:r w:rsidRPr="00491B00">
        <w:rPr>
          <w:lang w:val="en-GB"/>
        </w:rPr>
        <w:t xml:space="preserve"> in</w:t>
      </w:r>
      <w:r>
        <w:rPr>
          <w:lang w:val="en-GB"/>
        </w:rPr>
        <w:t xml:space="preserve"> the button from "</w:t>
      </w:r>
      <w:r w:rsidRPr="00307D5A">
        <w:rPr>
          <w:b/>
          <w:lang w:val="en-GB"/>
        </w:rPr>
        <w:t>Read more</w:t>
      </w:r>
      <w:r>
        <w:rPr>
          <w:lang w:val="en-GB"/>
        </w:rPr>
        <w:t>" to "</w:t>
      </w:r>
      <w:r w:rsidRPr="00307D5A">
        <w:rPr>
          <w:b/>
          <w:lang w:val="en-GB"/>
        </w:rPr>
        <w:t>back</w:t>
      </w:r>
      <w:r>
        <w:rPr>
          <w:lang w:val="en-GB"/>
        </w:rPr>
        <w:t>"</w:t>
      </w:r>
      <w:r w:rsidR="0072564D">
        <w:rPr>
          <w:lang w:val="en-GB"/>
        </w:rPr>
        <w:t>:</w:t>
      </w:r>
    </w:p>
    <w:p w:rsidR="0010745E" w:rsidRPr="0072564D" w:rsidRDefault="0072564D" w:rsidP="00F4268A">
      <w:pPr>
        <w:rPr>
          <w:lang w:val="en-GB"/>
        </w:rPr>
      </w:pPr>
      <w:r>
        <w:rPr>
          <w:noProof/>
        </w:rPr>
        <w:drawing>
          <wp:inline distT="0" distB="0" distL="0" distR="0" wp14:anchorId="73FDB973" wp14:editId="67C06BF5">
            <wp:extent cx="4424154" cy="2564765"/>
            <wp:effectExtent l="19050" t="19050" r="14605"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7" cstate="print">
                      <a:extLst>
                        <a:ext uri="{28A0092B-C50C-407E-A947-70E740481C1C}">
                          <a14:useLocalDpi xmlns:a14="http://schemas.microsoft.com/office/drawing/2010/main" val="0"/>
                        </a:ext>
                      </a:extLst>
                    </a:blip>
                    <a:srcRect l="2380" r="5480"/>
                    <a:stretch/>
                  </pic:blipFill>
                  <pic:spPr bwMode="auto">
                    <a:xfrm>
                      <a:off x="0" y="0"/>
                      <a:ext cx="4428125" cy="2567067"/>
                    </a:xfrm>
                    <a:prstGeom prst="rect">
                      <a:avLst/>
                    </a:prstGeom>
                    <a:noFill/>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092DA7" w:rsidRDefault="0010745E" w:rsidP="0010745E">
      <w:pPr>
        <w:rPr>
          <w:lang w:val="en-GB"/>
        </w:rPr>
      </w:pPr>
      <w:r>
        <w:rPr>
          <w:lang w:val="en-GB"/>
        </w:rPr>
        <w:t xml:space="preserve">Of course, in the </w:t>
      </w:r>
      <w:r w:rsidRPr="00092DA7">
        <w:rPr>
          <w:rStyle w:val="CodeChar"/>
        </w:rPr>
        <w:t>&lt;header&gt;</w:t>
      </w:r>
      <w:r>
        <w:rPr>
          <w:lang w:val="en-GB"/>
        </w:rPr>
        <w:t xml:space="preserve"> and </w:t>
      </w:r>
      <w:r w:rsidRPr="00092DA7">
        <w:rPr>
          <w:rStyle w:val="CodeChar"/>
        </w:rPr>
        <w:t>&lt;p&gt;</w:t>
      </w:r>
      <w:r>
        <w:rPr>
          <w:lang w:val="en-GB"/>
        </w:rPr>
        <w:t xml:space="preserve"> elements you should have your own article text, as well as in the "</w:t>
      </w:r>
      <w:r w:rsidRPr="00092DA7">
        <w:rPr>
          <w:b/>
          <w:lang w:val="en-GB"/>
        </w:rPr>
        <w:t>author</w:t>
      </w:r>
      <w:r>
        <w:rPr>
          <w:lang w:val="en-GB"/>
        </w:rPr>
        <w:t>" element.</w:t>
      </w:r>
    </w:p>
    <w:p w:rsidR="00F4268A" w:rsidRDefault="0010745E" w:rsidP="0010745E">
      <w:pPr>
        <w:rPr>
          <w:lang w:val="en-GB"/>
        </w:rPr>
      </w:pPr>
      <w:r>
        <w:rPr>
          <w:lang w:val="en-GB"/>
        </w:rPr>
        <w:t>So… that was it, you now have a view single post page:</w:t>
      </w:r>
    </w:p>
    <w:p w:rsidR="0010745E" w:rsidRPr="0010745E" w:rsidRDefault="00B30828" w:rsidP="0010745E">
      <w:pPr>
        <w:rPr>
          <w:lang w:val="en-GB"/>
        </w:rPr>
      </w:pPr>
      <w:r>
        <w:rPr>
          <w:noProof/>
        </w:rPr>
        <w:lastRenderedPageBreak/>
        <w:drawing>
          <wp:inline distT="0" distB="0" distL="0" distR="0" wp14:anchorId="6033CA73" wp14:editId="6DD43CD6">
            <wp:extent cx="6519386" cy="2051957"/>
            <wp:effectExtent l="19050" t="19050" r="15240" b="2476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l="11910" t="11808" r="11286" b="5460"/>
                    <a:stretch/>
                  </pic:blipFill>
                  <pic:spPr bwMode="auto">
                    <a:xfrm>
                      <a:off x="0" y="0"/>
                      <a:ext cx="6544298" cy="2059798"/>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001D5" w:rsidRDefault="009001D5" w:rsidP="00C979BD">
      <w:pPr>
        <w:pStyle w:val="Heading1"/>
        <w:numPr>
          <w:ilvl w:val="0"/>
          <w:numId w:val="16"/>
        </w:numPr>
      </w:pPr>
      <w:r>
        <w:rPr>
          <w:lang w:val="en-GB"/>
        </w:rPr>
        <w:t xml:space="preserve">Creating the </w:t>
      </w:r>
      <w:r w:rsidR="00ED7087">
        <w:rPr>
          <w:lang w:val="en-GB"/>
        </w:rPr>
        <w:t>New Post Page</w:t>
      </w:r>
    </w:p>
    <w:p w:rsidR="009001D5" w:rsidRDefault="009001D5" w:rsidP="009001D5">
      <w:pPr>
        <w:pStyle w:val="Heading2"/>
      </w:pPr>
      <w:r>
        <w:t>Initial Setup</w:t>
      </w:r>
    </w:p>
    <w:p w:rsidR="00ED7087" w:rsidRDefault="00ED7087" w:rsidP="00ED7087">
      <w:r>
        <w:t xml:space="preserve">If you are feeling adventurous, you can </w:t>
      </w:r>
      <w:r w:rsidRPr="00092DA7">
        <w:t>rewrite</w:t>
      </w:r>
      <w:r>
        <w:t xml:space="preserve"> the navbar that we've already made. But for the sake of saving space and time, we are going to just copy and paste it.</w:t>
      </w:r>
    </w:p>
    <w:p w:rsidR="00ED7087" w:rsidRPr="00ED7087" w:rsidRDefault="00ED7087" w:rsidP="00ED7087">
      <w:r>
        <w:t xml:space="preserve">First create a new </w:t>
      </w:r>
      <w:r w:rsidRPr="00092DA7">
        <w:rPr>
          <w:b/>
        </w:rPr>
        <w:t>HTML</w:t>
      </w:r>
      <w:r>
        <w:t xml:space="preserve"> file:   </w:t>
      </w:r>
    </w:p>
    <w:p w:rsidR="009001D5" w:rsidRDefault="00ED7087" w:rsidP="00092DA7">
      <w:r>
        <w:rPr>
          <w:noProof/>
        </w:rPr>
        <w:drawing>
          <wp:inline distT="0" distB="0" distL="0" distR="0" wp14:anchorId="269FC161" wp14:editId="05F5C87E">
            <wp:extent cx="3997624" cy="1796143"/>
            <wp:effectExtent l="19050" t="19050" r="22225" b="1397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b="26948"/>
                    <a:stretch/>
                  </pic:blipFill>
                  <pic:spPr bwMode="auto">
                    <a:xfrm>
                      <a:off x="0" y="0"/>
                      <a:ext cx="4003676" cy="1798862"/>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D5E57" w:rsidRDefault="00ED7087" w:rsidP="00ED7087">
      <w:pPr>
        <w:rPr>
          <w:noProof/>
        </w:rPr>
      </w:pPr>
      <w:r>
        <w:rPr>
          <w:noProof/>
        </w:rPr>
        <w:t>Name it "</w:t>
      </w:r>
      <w:r w:rsidRPr="00092DA7">
        <w:rPr>
          <w:b/>
          <w:noProof/>
        </w:rPr>
        <w:t>createnewpost</w:t>
      </w:r>
      <w:r>
        <w:rPr>
          <w:noProof/>
        </w:rPr>
        <w:t>":</w:t>
      </w:r>
    </w:p>
    <w:p w:rsidR="00ED7087" w:rsidRDefault="00ED7087" w:rsidP="00F4268A">
      <w:r>
        <w:rPr>
          <w:noProof/>
        </w:rPr>
        <w:drawing>
          <wp:inline distT="0" distB="0" distL="0" distR="0" wp14:anchorId="79854894" wp14:editId="33E5A5EA">
            <wp:extent cx="2411695" cy="1229360"/>
            <wp:effectExtent l="19050" t="19050" r="27305" b="27940"/>
            <wp:docPr id="158" name="Picture 1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415747" cy="1231426"/>
                    </a:xfrm>
                    <a:prstGeom prst="rect">
                      <a:avLst/>
                    </a:prstGeom>
                    <a:ln>
                      <a:solidFill>
                        <a:schemeClr val="tx1">
                          <a:lumMod val="95000"/>
                          <a:lumOff val="5000"/>
                        </a:schemeClr>
                      </a:solidFill>
                    </a:ln>
                  </pic:spPr>
                </pic:pic>
              </a:graphicData>
            </a:graphic>
          </wp:inline>
        </w:drawing>
      </w:r>
    </w:p>
    <w:p w:rsidR="00ED7087" w:rsidRDefault="00ED7087" w:rsidP="00ED7087">
      <w:r>
        <w:lastRenderedPageBreak/>
        <w:t xml:space="preserve">Again, </w:t>
      </w:r>
      <w:r w:rsidRPr="00F4268A">
        <w:rPr>
          <w:b/>
        </w:rPr>
        <w:t>copy and paste</w:t>
      </w:r>
      <w:r>
        <w:t xml:space="preserve"> everything, this time from </w:t>
      </w:r>
      <w:r w:rsidRPr="00ED7087">
        <w:rPr>
          <w:b/>
        </w:rPr>
        <w:t>indexlogged.html</w:t>
      </w:r>
      <w:r>
        <w:rPr>
          <w:b/>
        </w:rPr>
        <w:t xml:space="preserve"> </w:t>
      </w:r>
      <w:r w:rsidRPr="00ED7087">
        <w:t>to</w:t>
      </w:r>
      <w:r>
        <w:rPr>
          <w:b/>
        </w:rPr>
        <w:t xml:space="preserve"> createnewpost.html</w:t>
      </w:r>
      <w:r>
        <w:t>:</w:t>
      </w:r>
      <w:r w:rsidR="007D5E57" w:rsidRPr="007D5E57">
        <w:rPr>
          <w:noProof/>
          <w:lang w:val="en-GB" w:eastAsia="en-GB"/>
        </w:rPr>
        <w:t xml:space="preserve"> </w:t>
      </w:r>
      <w:r w:rsidR="007D5E57">
        <w:rPr>
          <w:noProof/>
        </w:rPr>
        <w:drawing>
          <wp:inline distT="0" distB="0" distL="0" distR="0" wp14:anchorId="4F81573E" wp14:editId="2FFCB8B2">
            <wp:extent cx="6614160" cy="3545840"/>
            <wp:effectExtent l="19050" t="19050" r="15240" b="1651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6614160" cy="3545840"/>
                    </a:xfrm>
                    <a:prstGeom prst="rect">
                      <a:avLst/>
                    </a:prstGeom>
                    <a:noFill/>
                    <a:ln>
                      <a:solidFill>
                        <a:schemeClr val="tx1">
                          <a:lumMod val="95000"/>
                          <a:lumOff val="5000"/>
                        </a:schemeClr>
                      </a:solidFill>
                    </a:ln>
                  </pic:spPr>
                </pic:pic>
              </a:graphicData>
            </a:graphic>
          </wp:inline>
        </w:drawing>
      </w:r>
    </w:p>
    <w:p w:rsidR="007D5E57" w:rsidRDefault="007D5E57" w:rsidP="00ED7087">
      <w:r>
        <w:t xml:space="preserve">Overwrite everything inside </w:t>
      </w:r>
      <w:r w:rsidRPr="00C6445E">
        <w:rPr>
          <w:b/>
        </w:rPr>
        <w:t>createnewpost.html</w:t>
      </w:r>
      <w:r>
        <w:t>:</w:t>
      </w:r>
    </w:p>
    <w:p w:rsidR="00ED7087" w:rsidRDefault="007D5E57" w:rsidP="00ED7087">
      <w:r>
        <w:rPr>
          <w:noProof/>
        </w:rPr>
        <w:drawing>
          <wp:inline distT="0" distB="0" distL="0" distR="0">
            <wp:extent cx="6614160" cy="3545840"/>
            <wp:effectExtent l="19050" t="19050" r="15240" b="16510"/>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614160" cy="3545840"/>
                    </a:xfrm>
                    <a:prstGeom prst="rect">
                      <a:avLst/>
                    </a:prstGeom>
                    <a:noFill/>
                    <a:ln>
                      <a:solidFill>
                        <a:schemeClr val="tx1">
                          <a:lumMod val="95000"/>
                          <a:lumOff val="5000"/>
                        </a:schemeClr>
                      </a:solidFill>
                    </a:ln>
                  </pic:spPr>
                </pic:pic>
              </a:graphicData>
            </a:graphic>
          </wp:inline>
        </w:drawing>
      </w:r>
    </w:p>
    <w:p w:rsidR="007D5E57" w:rsidRDefault="007D5E57" w:rsidP="007D5E57">
      <w:pPr>
        <w:pStyle w:val="Heading2"/>
      </w:pPr>
      <w:r>
        <w:t>Delete All Content, Except the Navbar</w:t>
      </w:r>
    </w:p>
    <w:p w:rsidR="007D5E57" w:rsidRPr="007D5E57" w:rsidRDefault="00F30FCE" w:rsidP="007D5E57">
      <w:r>
        <w:t xml:space="preserve">In the </w:t>
      </w:r>
      <w:r w:rsidRPr="00F30FCE">
        <w:rPr>
          <w:b/>
        </w:rPr>
        <w:t>createnewpost.html</w:t>
      </w:r>
      <w:r>
        <w:t xml:space="preserve"> y</w:t>
      </w:r>
      <w:r w:rsidR="007D5E57">
        <w:t xml:space="preserve">ou can just delete the segment storing all posts, that is everything inside the </w:t>
      </w:r>
      <w:r w:rsidR="007D5E57" w:rsidRPr="00C6445E">
        <w:rPr>
          <w:rStyle w:val="CodeChar"/>
        </w:rPr>
        <w:t>&lt;main&gt;</w:t>
      </w:r>
      <w:r w:rsidR="007D5E57">
        <w:t xml:space="preserve"> tag:</w:t>
      </w:r>
    </w:p>
    <w:p w:rsidR="007D5E57" w:rsidRDefault="00EB7861" w:rsidP="00ED7087">
      <w:r>
        <w:rPr>
          <w:noProof/>
        </w:rPr>
        <w:lastRenderedPageBreak/>
        <w:drawing>
          <wp:inline distT="0" distB="0" distL="0" distR="0">
            <wp:extent cx="895350" cy="934085"/>
            <wp:effectExtent l="19050" t="19050" r="19050" b="1841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rotWithShape="1">
                    <a:blip r:embed="rId71">
                      <a:extLst>
                        <a:ext uri="{28A0092B-C50C-407E-A947-70E740481C1C}">
                          <a14:useLocalDpi xmlns:a14="http://schemas.microsoft.com/office/drawing/2010/main" val="0"/>
                        </a:ext>
                      </a:extLst>
                    </a:blip>
                    <a:srcRect r="77532"/>
                    <a:stretch/>
                  </pic:blipFill>
                  <pic:spPr bwMode="auto">
                    <a:xfrm>
                      <a:off x="0" y="0"/>
                      <a:ext cx="900958" cy="939936"/>
                    </a:xfrm>
                    <a:prstGeom prst="rect">
                      <a:avLst/>
                    </a:prstGeom>
                    <a:noFill/>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EB7861" w:rsidRDefault="00EB7861" w:rsidP="00EB7861">
      <w:pPr>
        <w:pStyle w:val="Heading2"/>
      </w:pPr>
      <w:r>
        <w:t>Creating the New Post Content</w:t>
      </w:r>
    </w:p>
    <w:p w:rsidR="00EB7861" w:rsidRDefault="00EB7861" w:rsidP="00EB7861">
      <w:r>
        <w:t xml:space="preserve">For a </w:t>
      </w:r>
      <w:r w:rsidRPr="00491B00">
        <w:rPr>
          <w:b/>
        </w:rPr>
        <w:t>new post to be created</w:t>
      </w:r>
      <w:r>
        <w:t xml:space="preserve"> we need </w:t>
      </w:r>
      <w:r w:rsidRPr="00491B00">
        <w:rPr>
          <w:b/>
        </w:rPr>
        <w:t>three text boxes</w:t>
      </w:r>
      <w:r>
        <w:t xml:space="preserve"> and a </w:t>
      </w:r>
      <w:r w:rsidRPr="00491B00">
        <w:rPr>
          <w:b/>
        </w:rPr>
        <w:t>pair of buttons</w:t>
      </w:r>
      <w:r w:rsidR="003326A9">
        <w:t xml:space="preserve">. This should give you an idea of what </w:t>
      </w:r>
      <w:r w:rsidR="00C6445E">
        <w:t xml:space="preserve">the page </w:t>
      </w:r>
      <w:r w:rsidR="003326A9">
        <w:t>will look like</w:t>
      </w:r>
      <w:r>
        <w:t>:</w:t>
      </w:r>
    </w:p>
    <w:p w:rsidR="00EB7861" w:rsidRPr="00EB7861" w:rsidRDefault="00EB7861" w:rsidP="00F4268A">
      <w:r>
        <w:rPr>
          <w:noProof/>
        </w:rPr>
        <w:drawing>
          <wp:inline distT="0" distB="0" distL="0" distR="0" wp14:anchorId="622DEDA8" wp14:editId="334F75F2">
            <wp:extent cx="6482443" cy="2265326"/>
            <wp:effectExtent l="19050" t="19050" r="13970" b="209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2"/>
                    <a:srcRect l="6455" t="6640" r="10941" b="39551"/>
                    <a:stretch/>
                  </pic:blipFill>
                  <pic:spPr bwMode="auto">
                    <a:xfrm>
                      <a:off x="0" y="0"/>
                      <a:ext cx="6522911" cy="2279468"/>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EB7861" w:rsidRDefault="00C6445E" w:rsidP="00ED7087">
      <w:r w:rsidRPr="00491B00">
        <w:rPr>
          <w:b/>
        </w:rPr>
        <w:t>First</w:t>
      </w:r>
      <w:r w:rsidR="003326A9">
        <w:t xml:space="preserve">, head to the </w:t>
      </w:r>
      <w:r w:rsidR="003326A9" w:rsidRPr="00C6445E">
        <w:rPr>
          <w:rStyle w:val="CodeChar"/>
        </w:rPr>
        <w:t>&lt;main&gt;</w:t>
      </w:r>
      <w:r w:rsidR="003326A9">
        <w:t xml:space="preserve"> and insert a </w:t>
      </w:r>
      <w:r w:rsidR="003326A9" w:rsidRPr="00C6445E">
        <w:rPr>
          <w:rStyle w:val="CodeChar"/>
        </w:rPr>
        <w:t>&lt;div&gt;</w:t>
      </w:r>
      <w:r w:rsidR="003326A9">
        <w:t xml:space="preserve"> with a class </w:t>
      </w:r>
      <w:r w:rsidR="003326A9" w:rsidRPr="00C6445E">
        <w:rPr>
          <w:rStyle w:val="CodeChar"/>
        </w:rPr>
        <w:t>"container body-content span=8 offset=2"</w:t>
      </w:r>
      <w:r w:rsidR="003326A9">
        <w:t xml:space="preserve">. This will be the </w:t>
      </w:r>
      <w:r w:rsidR="003326A9" w:rsidRPr="00491B00">
        <w:rPr>
          <w:b/>
        </w:rPr>
        <w:t>container for all elements</w:t>
      </w:r>
      <w:r w:rsidR="003326A9">
        <w:t xml:space="preserve">. </w:t>
      </w:r>
      <w:r w:rsidR="003326A9" w:rsidRPr="00C6445E">
        <w:rPr>
          <w:rStyle w:val="CodeChar"/>
        </w:rPr>
        <w:t>Span=8</w:t>
      </w:r>
      <w:r w:rsidR="003326A9">
        <w:t xml:space="preserve"> means that it will occupy </w:t>
      </w:r>
      <w:r w:rsidR="003326A9" w:rsidRPr="00C6445E">
        <w:rPr>
          <w:b/>
        </w:rPr>
        <w:t>8</w:t>
      </w:r>
      <w:r w:rsidR="003326A9">
        <w:t xml:space="preserve"> columns of </w:t>
      </w:r>
      <w:r w:rsidR="003326A9" w:rsidRPr="00C6445E">
        <w:rPr>
          <w:b/>
        </w:rPr>
        <w:t>12</w:t>
      </w:r>
      <w:r w:rsidR="003326A9">
        <w:t xml:space="preserve"> total (remember that bootstrap works with</w:t>
      </w:r>
      <w:r>
        <w:t xml:space="preserve"> a</w:t>
      </w:r>
      <w:r w:rsidR="003326A9">
        <w:t xml:space="preserve"> </w:t>
      </w:r>
      <w:r w:rsidR="003326A9" w:rsidRPr="00C6445E">
        <w:rPr>
          <w:b/>
        </w:rPr>
        <w:t>12</w:t>
      </w:r>
      <w:r>
        <w:rPr>
          <w:b/>
        </w:rPr>
        <w:t>-</w:t>
      </w:r>
      <w:r w:rsidR="003326A9" w:rsidRPr="00C6445E">
        <w:rPr>
          <w:b/>
        </w:rPr>
        <w:t>column system</w:t>
      </w:r>
      <w:r w:rsidR="003326A9">
        <w:t xml:space="preserve">) and </w:t>
      </w:r>
      <w:r w:rsidR="003326A9" w:rsidRPr="00C6445E">
        <w:rPr>
          <w:rStyle w:val="CodeChar"/>
        </w:rPr>
        <w:t>offset=2</w:t>
      </w:r>
      <w:r w:rsidR="003326A9">
        <w:t xml:space="preserve"> means that it will start </w:t>
      </w:r>
      <w:r w:rsidR="003326A9" w:rsidRPr="00C6445E">
        <w:rPr>
          <w:b/>
        </w:rPr>
        <w:t>after 2 columns</w:t>
      </w:r>
      <w:r w:rsidR="003326A9">
        <w:t xml:space="preserve"> on the left (so </w:t>
      </w:r>
      <w:r w:rsidR="003326A9" w:rsidRPr="00C6445E">
        <w:rPr>
          <w:b/>
        </w:rPr>
        <w:t>2 on the left</w:t>
      </w:r>
      <w:r w:rsidR="003326A9">
        <w:t xml:space="preserve">, </w:t>
      </w:r>
      <w:r w:rsidR="003326A9" w:rsidRPr="00C6445E">
        <w:rPr>
          <w:b/>
        </w:rPr>
        <w:t>8 in the middle</w:t>
      </w:r>
      <w:r w:rsidR="003326A9">
        <w:t xml:space="preserve"> and </w:t>
      </w:r>
      <w:r w:rsidR="003326A9" w:rsidRPr="00C6445E">
        <w:rPr>
          <w:b/>
        </w:rPr>
        <w:t>2 on the right</w:t>
      </w:r>
      <w:r w:rsidR="003326A9">
        <w:t xml:space="preserve">, for total of </w:t>
      </w:r>
      <w:r w:rsidR="003326A9" w:rsidRPr="00C6445E">
        <w:rPr>
          <w:b/>
        </w:rPr>
        <w:t>12</w:t>
      </w:r>
      <w:r w:rsidR="003326A9">
        <w:t>).</w:t>
      </w:r>
    </w:p>
    <w:p w:rsidR="003326A9" w:rsidRDefault="003326A9" w:rsidP="00ED7087">
      <w:r>
        <w:t>Here is the element:</w:t>
      </w:r>
    </w:p>
    <w:p w:rsidR="003326A9" w:rsidRDefault="003326A9" w:rsidP="00ED7087">
      <w:r>
        <w:rPr>
          <w:noProof/>
        </w:rPr>
        <w:drawing>
          <wp:inline distT="0" distB="0" distL="0" distR="0" wp14:anchorId="0E318D18" wp14:editId="1402F0E6">
            <wp:extent cx="4372255" cy="731520"/>
            <wp:effectExtent l="19050" t="19050" r="28575" b="11430"/>
            <wp:docPr id="167" name="Picture 1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286" r="5898"/>
                    <a:stretch/>
                  </pic:blipFill>
                  <pic:spPr bwMode="auto">
                    <a:xfrm>
                      <a:off x="0" y="0"/>
                      <a:ext cx="4437374" cy="742415"/>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3326A9" w:rsidRDefault="003326A9" w:rsidP="00ED7087">
      <w:r>
        <w:t xml:space="preserve">Inside of it, we need a </w:t>
      </w:r>
      <w:r w:rsidRPr="00C6445E">
        <w:rPr>
          <w:rStyle w:val="CodeChar"/>
        </w:rPr>
        <w:t>&lt;form&gt;</w:t>
      </w:r>
      <w:r>
        <w:t xml:space="preserve"> tag with class </w:t>
      </w:r>
      <w:r w:rsidRPr="00C6445E">
        <w:rPr>
          <w:rStyle w:val="CodeChar"/>
        </w:rPr>
        <w:t>"form-horizontal"</w:t>
      </w:r>
      <w:r>
        <w:t xml:space="preserve"> and a nested </w:t>
      </w:r>
      <w:r w:rsidRPr="00C6445E">
        <w:rPr>
          <w:rStyle w:val="CodeChar"/>
        </w:rPr>
        <w:t>&lt;fieldset&gt;</w:t>
      </w:r>
      <w:r>
        <w:t xml:space="preserve"> tag:</w:t>
      </w:r>
    </w:p>
    <w:p w:rsidR="003326A9" w:rsidRDefault="003326A9" w:rsidP="00ED7087">
      <w:r>
        <w:rPr>
          <w:noProof/>
        </w:rPr>
        <w:drawing>
          <wp:inline distT="0" distB="0" distL="0" distR="0" wp14:anchorId="0DACA26E" wp14:editId="5FF09A95">
            <wp:extent cx="4711065" cy="1367496"/>
            <wp:effectExtent l="19050" t="19050" r="13335" b="23495"/>
            <wp:docPr id="168" name="Picture 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732619" cy="1373753"/>
                    </a:xfrm>
                    <a:prstGeom prst="rect">
                      <a:avLst/>
                    </a:prstGeom>
                    <a:ln>
                      <a:solidFill>
                        <a:schemeClr val="tx1">
                          <a:lumMod val="95000"/>
                          <a:lumOff val="5000"/>
                        </a:schemeClr>
                      </a:solidFill>
                    </a:ln>
                  </pic:spPr>
                </pic:pic>
              </a:graphicData>
            </a:graphic>
          </wp:inline>
        </w:drawing>
      </w:r>
    </w:p>
    <w:p w:rsidR="003326A9" w:rsidRDefault="003326A9" w:rsidP="00ED7087">
      <w:r>
        <w:t xml:space="preserve">Now we can insert </w:t>
      </w:r>
      <w:r w:rsidR="00C00977">
        <w:t xml:space="preserve">a </w:t>
      </w:r>
      <w:r w:rsidR="00C00977" w:rsidRPr="00C00977">
        <w:rPr>
          <w:rFonts w:ascii="Consolas" w:hAnsi="Consolas"/>
          <w:b/>
        </w:rPr>
        <w:t>&lt;legend&gt;</w:t>
      </w:r>
      <w:r w:rsidR="00C00977">
        <w:t>, which is the "New Post" title in the upper left corner:</w:t>
      </w:r>
    </w:p>
    <w:p w:rsidR="00C00977" w:rsidRDefault="00C00977" w:rsidP="00ED7087">
      <w:r>
        <w:rPr>
          <w:noProof/>
        </w:rPr>
        <w:drawing>
          <wp:inline distT="0" distB="0" distL="0" distR="0" wp14:anchorId="180A9C26" wp14:editId="4481519F">
            <wp:extent cx="2355397" cy="461010"/>
            <wp:effectExtent l="19050" t="19050" r="26035" b="1524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5"/>
                    <a:srcRect r="26479"/>
                    <a:stretch/>
                  </pic:blipFill>
                  <pic:spPr bwMode="auto">
                    <a:xfrm>
                      <a:off x="0" y="0"/>
                      <a:ext cx="2387008" cy="467197"/>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00977" w:rsidRDefault="00335B58" w:rsidP="00C00977">
      <w:pPr>
        <w:pStyle w:val="Heading2"/>
      </w:pPr>
      <w:r>
        <w:lastRenderedPageBreak/>
        <w:t>Text Box Template</w:t>
      </w:r>
    </w:p>
    <w:p w:rsidR="00C00977" w:rsidRDefault="00C00977" w:rsidP="00ED7087">
      <w:r>
        <w:t xml:space="preserve">Now we </w:t>
      </w:r>
      <w:r w:rsidRPr="00491B00">
        <w:rPr>
          <w:b/>
        </w:rPr>
        <w:t>need a template for every text box</w:t>
      </w:r>
      <w:r w:rsidR="00B16811">
        <w:t xml:space="preserve">. Every text box needs a </w:t>
      </w:r>
      <w:r w:rsidR="00B16811" w:rsidRPr="00491B00">
        <w:rPr>
          <w:b/>
        </w:rPr>
        <w:t>container</w:t>
      </w:r>
      <w:r w:rsidR="00B16811">
        <w:t>, a in it label and the actual text box.</w:t>
      </w:r>
    </w:p>
    <w:p w:rsidR="00B16811" w:rsidRDefault="00B16811" w:rsidP="00ED7087">
      <w:r>
        <w:t xml:space="preserve">We will start with the container. This will be a </w:t>
      </w:r>
      <w:r w:rsidRPr="00C6445E">
        <w:rPr>
          <w:rStyle w:val="CodeChar"/>
        </w:rPr>
        <w:t>&lt;div&gt;</w:t>
      </w:r>
      <w:r>
        <w:t xml:space="preserve"> with a </w:t>
      </w:r>
      <w:r w:rsidRPr="00C6445E">
        <w:rPr>
          <w:rStyle w:val="CodeChar"/>
        </w:rPr>
        <w:t>class="form-group"</w:t>
      </w:r>
      <w:r>
        <w:t xml:space="preserve"> that will group a form element:</w:t>
      </w:r>
    </w:p>
    <w:p w:rsidR="00B16811" w:rsidRDefault="00B16811" w:rsidP="00ED7087">
      <w:r>
        <w:rPr>
          <w:noProof/>
        </w:rPr>
        <w:drawing>
          <wp:inline distT="0" distB="0" distL="0" distR="0" wp14:anchorId="383A0DC3" wp14:editId="3AC9100B">
            <wp:extent cx="2377168" cy="1038225"/>
            <wp:effectExtent l="19050" t="19050" r="23495" b="9525"/>
            <wp:docPr id="175" name="Picture 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6"/>
                    <a:srcRect r="44092"/>
                    <a:stretch/>
                  </pic:blipFill>
                  <pic:spPr bwMode="auto">
                    <a:xfrm>
                      <a:off x="0" y="0"/>
                      <a:ext cx="2390205" cy="1043919"/>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B16811" w:rsidRDefault="00B16811" w:rsidP="00ED7087">
      <w:r>
        <w:t xml:space="preserve">Place the </w:t>
      </w:r>
      <w:r w:rsidRPr="00C6445E">
        <w:rPr>
          <w:rStyle w:val="CodeChar"/>
        </w:rPr>
        <w:t>&lt;label&gt;</w:t>
      </w:r>
      <w:r>
        <w:t xml:space="preserve"> in it with </w:t>
      </w:r>
      <w:r w:rsidRPr="00C6445E">
        <w:rPr>
          <w:rStyle w:val="CodeChar"/>
        </w:rPr>
        <w:t>class="col-sm-4 control-label"</w:t>
      </w:r>
      <w:r>
        <w:t xml:space="preserve"> and text </w:t>
      </w:r>
      <w:r w:rsidRPr="00C6445E">
        <w:rPr>
          <w:rStyle w:val="CodeChar"/>
        </w:rPr>
        <w:t>"Post Title"</w:t>
      </w:r>
      <w:r>
        <w:t xml:space="preserve">. The </w:t>
      </w:r>
      <w:r w:rsidRPr="00C6445E">
        <w:rPr>
          <w:rStyle w:val="CodeChar"/>
        </w:rPr>
        <w:t>"col-sm-4"</w:t>
      </w:r>
      <w:r>
        <w:t xml:space="preserve"> is part of </w:t>
      </w:r>
      <w:r w:rsidRPr="00C6445E">
        <w:rPr>
          <w:b/>
        </w:rPr>
        <w:t>bootstrap</w:t>
      </w:r>
      <w:r w:rsidR="00517980">
        <w:t xml:space="preserve">. It means that when the window is small </w:t>
      </w:r>
      <w:r w:rsidR="00C6445E" w:rsidRPr="00C6445E">
        <w:rPr>
          <w:noProof/>
        </w:rPr>
        <w:t>(</w:t>
      </w:r>
      <w:r w:rsidR="00517980" w:rsidRPr="00C6445E">
        <w:rPr>
          <w:rStyle w:val="CodeChar"/>
        </w:rPr>
        <w:t>sm</w:t>
      </w:r>
      <w:r w:rsidR="00517980" w:rsidRPr="00C6445E">
        <w:rPr>
          <w:noProof/>
        </w:rPr>
        <w:t>)</w:t>
      </w:r>
      <w:r w:rsidR="00517980">
        <w:t>, the column (</w:t>
      </w:r>
      <w:r w:rsidR="00517980" w:rsidRPr="00C6445E">
        <w:rPr>
          <w:rStyle w:val="CodeChar"/>
        </w:rPr>
        <w:t>col</w:t>
      </w:r>
      <w:r w:rsidR="00517980">
        <w:t xml:space="preserve">) will have width </w:t>
      </w:r>
      <w:r w:rsidR="00517980" w:rsidRPr="00C6445E">
        <w:rPr>
          <w:b/>
        </w:rPr>
        <w:t>4</w:t>
      </w:r>
      <w:r w:rsidR="00517980">
        <w:t xml:space="preserve"> of </w:t>
      </w:r>
      <w:r w:rsidR="00517980" w:rsidRPr="00C6445E">
        <w:rPr>
          <w:b/>
        </w:rPr>
        <w:t>12</w:t>
      </w:r>
      <w:r>
        <w:t>:</w:t>
      </w:r>
    </w:p>
    <w:p w:rsidR="00517980" w:rsidRDefault="00517980" w:rsidP="00ED7087">
      <w:r>
        <w:rPr>
          <w:noProof/>
        </w:rPr>
        <w:drawing>
          <wp:inline distT="0" distB="0" distL="0" distR="0" wp14:anchorId="39942AB2" wp14:editId="090E3F15">
            <wp:extent cx="4943468" cy="500743"/>
            <wp:effectExtent l="19050" t="19050" r="10160" b="1397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088755" cy="515460"/>
                    </a:xfrm>
                    <a:prstGeom prst="rect">
                      <a:avLst/>
                    </a:prstGeom>
                    <a:ln>
                      <a:solidFill>
                        <a:schemeClr val="tx1">
                          <a:lumMod val="95000"/>
                          <a:lumOff val="5000"/>
                        </a:schemeClr>
                      </a:solidFill>
                    </a:ln>
                  </pic:spPr>
                </pic:pic>
              </a:graphicData>
            </a:graphic>
          </wp:inline>
        </w:drawing>
      </w:r>
    </w:p>
    <w:p w:rsidR="00517980" w:rsidRDefault="00C6445E" w:rsidP="00ED7087">
      <w:r>
        <w:t>So</w:t>
      </w:r>
      <w:r w:rsidR="00517980">
        <w:t xml:space="preserve"> far you should see this: </w:t>
      </w:r>
    </w:p>
    <w:p w:rsidR="00B16811" w:rsidRDefault="008D7B59" w:rsidP="00ED7087">
      <w:r>
        <w:rPr>
          <w:noProof/>
        </w:rPr>
        <w:drawing>
          <wp:inline distT="0" distB="0" distL="0" distR="0" wp14:anchorId="49F2DA84" wp14:editId="3740F1AA">
            <wp:extent cx="5786359" cy="1083129"/>
            <wp:effectExtent l="19050" t="19050" r="2413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8"/>
                    <a:srcRect l="11911" t="19481" r="11911"/>
                    <a:stretch/>
                  </pic:blipFill>
                  <pic:spPr bwMode="auto">
                    <a:xfrm>
                      <a:off x="0" y="0"/>
                      <a:ext cx="5839644" cy="1093103"/>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8D7B59" w:rsidRDefault="008D7B59" w:rsidP="00ED7087">
      <w:r>
        <w:t xml:space="preserve">Now create one more </w:t>
      </w:r>
      <w:r w:rsidRPr="008D7B59">
        <w:rPr>
          <w:rFonts w:ascii="Consolas" w:hAnsi="Consolas"/>
          <w:b/>
        </w:rPr>
        <w:t>&lt;div&gt;</w:t>
      </w:r>
      <w:r>
        <w:t xml:space="preserve"> after the </w:t>
      </w:r>
      <w:r w:rsidRPr="008D7B59">
        <w:rPr>
          <w:rFonts w:ascii="Consolas" w:hAnsi="Consolas"/>
          <w:b/>
        </w:rPr>
        <w:t>&lt;label&gt;</w:t>
      </w:r>
      <w:r>
        <w:t xml:space="preserve"> with a </w:t>
      </w:r>
      <w:r w:rsidRPr="008D7B59">
        <w:rPr>
          <w:rFonts w:ascii="Consolas" w:hAnsi="Consolas"/>
          <w:b/>
        </w:rPr>
        <w:t>class="col-sm-4"</w:t>
      </w:r>
      <w:r>
        <w:t xml:space="preserve"> and in it create an </w:t>
      </w:r>
      <w:r w:rsidRPr="008D7B59">
        <w:rPr>
          <w:rFonts w:ascii="Consolas" w:hAnsi="Consolas"/>
          <w:b/>
        </w:rPr>
        <w:t>&lt;input&gt;</w:t>
      </w:r>
      <w:r>
        <w:t xml:space="preserve"> with the following attributes:</w:t>
      </w:r>
    </w:p>
    <w:p w:rsidR="008D7B59" w:rsidRPr="008D7B59" w:rsidRDefault="008D7B59" w:rsidP="008D7B59">
      <w:pPr>
        <w:pStyle w:val="ListParagraph"/>
        <w:numPr>
          <w:ilvl w:val="0"/>
          <w:numId w:val="23"/>
        </w:numPr>
        <w:rPr>
          <w:rFonts w:ascii="Consolas" w:hAnsi="Consolas"/>
          <w:b/>
          <w:noProof/>
        </w:rPr>
      </w:pPr>
      <w:r w:rsidRPr="00C6445E">
        <w:rPr>
          <w:rStyle w:val="CodeChar"/>
        </w:rPr>
        <w:t>type="text"</w:t>
      </w:r>
    </w:p>
    <w:p w:rsidR="008D7B59" w:rsidRPr="008D7B59" w:rsidRDefault="008D7B59" w:rsidP="008D7B59">
      <w:pPr>
        <w:pStyle w:val="ListParagraph"/>
        <w:numPr>
          <w:ilvl w:val="0"/>
          <w:numId w:val="23"/>
        </w:numPr>
        <w:rPr>
          <w:rFonts w:ascii="Consolas" w:hAnsi="Consolas"/>
          <w:b/>
          <w:noProof/>
        </w:rPr>
      </w:pPr>
      <w:r w:rsidRPr="00C6445E">
        <w:rPr>
          <w:rStyle w:val="CodeChar"/>
        </w:rPr>
        <w:t>class="form-control"</w:t>
      </w:r>
    </w:p>
    <w:p w:rsidR="008D7B59" w:rsidRPr="008D7B59" w:rsidRDefault="008D7B59" w:rsidP="008D7B59">
      <w:pPr>
        <w:pStyle w:val="ListParagraph"/>
        <w:numPr>
          <w:ilvl w:val="0"/>
          <w:numId w:val="23"/>
        </w:numPr>
        <w:rPr>
          <w:rFonts w:ascii="Consolas" w:hAnsi="Consolas"/>
          <w:b/>
          <w:noProof/>
        </w:rPr>
      </w:pPr>
      <w:r w:rsidRPr="00C6445E">
        <w:rPr>
          <w:rStyle w:val="CodeChar"/>
        </w:rPr>
        <w:t>id="postTitle"</w:t>
      </w:r>
    </w:p>
    <w:p w:rsidR="008D7B59" w:rsidRPr="008D7B59" w:rsidRDefault="008D7B59" w:rsidP="008D7B59">
      <w:pPr>
        <w:pStyle w:val="ListParagraph"/>
        <w:numPr>
          <w:ilvl w:val="0"/>
          <w:numId w:val="23"/>
        </w:numPr>
        <w:rPr>
          <w:rFonts w:ascii="Consolas" w:hAnsi="Consolas"/>
          <w:b/>
        </w:rPr>
      </w:pPr>
      <w:r w:rsidRPr="00C6445E">
        <w:rPr>
          <w:rStyle w:val="CodeChar"/>
        </w:rPr>
        <w:t>placeholder="Post Title"</w:t>
      </w:r>
    </w:p>
    <w:p w:rsidR="008D7B59" w:rsidRDefault="008D7B59" w:rsidP="008D7B59">
      <w:r>
        <w:rPr>
          <w:noProof/>
        </w:rPr>
        <w:drawing>
          <wp:inline distT="0" distB="0" distL="0" distR="0" wp14:anchorId="1B7C8574" wp14:editId="7A92FF60">
            <wp:extent cx="6256618" cy="1758043"/>
            <wp:effectExtent l="19050" t="19050" r="11430" b="139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l="1918" r="3748"/>
                    <a:stretch/>
                  </pic:blipFill>
                  <pic:spPr bwMode="auto">
                    <a:xfrm>
                      <a:off x="0" y="0"/>
                      <a:ext cx="6314073" cy="1774187"/>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8D7B59" w:rsidRDefault="008D7B59" w:rsidP="008D7B59">
      <w:r>
        <w:t>And now we have a text box:</w:t>
      </w:r>
    </w:p>
    <w:p w:rsidR="008D7B59" w:rsidRDefault="008D7B59" w:rsidP="008D7B59">
      <w:r>
        <w:rPr>
          <w:noProof/>
        </w:rPr>
        <w:drawing>
          <wp:inline distT="0" distB="0" distL="0" distR="0" wp14:anchorId="19D31640" wp14:editId="1ADA5A26">
            <wp:extent cx="5012055" cy="1095936"/>
            <wp:effectExtent l="19050" t="19050" r="17145"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0"/>
                    <a:srcRect l="12162" t="18589" r="12162"/>
                    <a:stretch/>
                  </pic:blipFill>
                  <pic:spPr bwMode="auto">
                    <a:xfrm>
                      <a:off x="0" y="0"/>
                      <a:ext cx="5014470" cy="1096464"/>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8D7B59" w:rsidRDefault="008D7B59" w:rsidP="008D7B59">
      <w:pPr>
        <w:rPr>
          <w:rFonts w:cstheme="minorHAnsi"/>
        </w:rPr>
      </w:pPr>
      <w:r>
        <w:lastRenderedPageBreak/>
        <w:t>The left "</w:t>
      </w:r>
      <w:r w:rsidRPr="00513EDC">
        <w:rPr>
          <w:b/>
        </w:rPr>
        <w:t>Post Title</w:t>
      </w:r>
      <w:r>
        <w:t xml:space="preserve">" is the </w:t>
      </w:r>
      <w:r w:rsidRPr="00513EDC">
        <w:rPr>
          <w:rStyle w:val="CodeChar"/>
        </w:rPr>
        <w:t>&lt;label&gt;</w:t>
      </w:r>
      <w:r>
        <w:t xml:space="preserve"> and the "</w:t>
      </w:r>
      <w:r w:rsidRPr="00513EDC">
        <w:rPr>
          <w:b/>
        </w:rPr>
        <w:t>Post Title</w:t>
      </w:r>
      <w:r>
        <w:t xml:space="preserve">" inside the text box is the </w:t>
      </w:r>
      <w:r w:rsidRPr="00513EDC">
        <w:rPr>
          <w:rStyle w:val="CodeChar"/>
        </w:rPr>
        <w:t>placeholder="Post Title"</w:t>
      </w:r>
      <w:r w:rsidRPr="008D7B59">
        <w:rPr>
          <w:rFonts w:cstheme="minorHAnsi"/>
        </w:rPr>
        <w:t>.</w:t>
      </w:r>
    </w:p>
    <w:p w:rsidR="00335B58" w:rsidRDefault="00335B58" w:rsidP="00335B58">
      <w:pPr>
        <w:pStyle w:val="Heading2"/>
      </w:pPr>
      <w:r>
        <w:t>Multiply Text Boxes</w:t>
      </w:r>
    </w:p>
    <w:p w:rsidR="00335B58" w:rsidRDefault="00335B58" w:rsidP="008D7B59">
      <w:r>
        <w:t xml:space="preserve">You can now copy the code for a single text box (the whole </w:t>
      </w:r>
      <w:r w:rsidRPr="00DF5F8F">
        <w:rPr>
          <w:rStyle w:val="CodeChar"/>
        </w:rPr>
        <w:t>&lt;div class="form-group"</w:t>
      </w:r>
      <w:r>
        <w:t xml:space="preserve">) and paste it </w:t>
      </w:r>
      <w:r w:rsidR="0046161F">
        <w:t>one more time</w:t>
      </w:r>
      <w:r>
        <w:t>:</w:t>
      </w:r>
    </w:p>
    <w:p w:rsidR="00335B58" w:rsidRDefault="00335B58" w:rsidP="008D7B59">
      <w:r>
        <w:rPr>
          <w:noProof/>
        </w:rPr>
        <w:drawing>
          <wp:inline distT="0" distB="0" distL="0" distR="0" wp14:anchorId="675641F4" wp14:editId="09BFED36">
            <wp:extent cx="5313503" cy="2087880"/>
            <wp:effectExtent l="19050" t="19050" r="20955"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1"/>
                    <a:srcRect b="35428"/>
                    <a:stretch/>
                  </pic:blipFill>
                  <pic:spPr bwMode="auto">
                    <a:xfrm>
                      <a:off x="0" y="0"/>
                      <a:ext cx="5316952" cy="2089235"/>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335B58" w:rsidRDefault="00335B58" w:rsidP="008D7B59">
      <w:r>
        <w:t>This should create one</w:t>
      </w:r>
      <w:r w:rsidR="0046161F">
        <w:t xml:space="preserve"> more text box</w:t>
      </w:r>
      <w:r>
        <w:t xml:space="preserve"> with the same properties: </w:t>
      </w:r>
    </w:p>
    <w:p w:rsidR="00335B58" w:rsidRDefault="00335B58" w:rsidP="008D7B59">
      <w:r>
        <w:rPr>
          <w:noProof/>
        </w:rPr>
        <w:drawing>
          <wp:inline distT="0" distB="0" distL="0" distR="0" wp14:anchorId="193E0F69" wp14:editId="66B1C64F">
            <wp:extent cx="5142926" cy="1268095"/>
            <wp:effectExtent l="19050" t="19050" r="19685" b="273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2"/>
                    <a:srcRect l="11176" t="15880" r="11176"/>
                    <a:stretch/>
                  </pic:blipFill>
                  <pic:spPr bwMode="auto">
                    <a:xfrm>
                      <a:off x="0" y="0"/>
                      <a:ext cx="5145132" cy="1268639"/>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335B58" w:rsidRDefault="00335B58" w:rsidP="008D7B59">
      <w:r>
        <w:t xml:space="preserve">You just need to </w:t>
      </w:r>
      <w:r w:rsidRPr="00491B00">
        <w:rPr>
          <w:b/>
        </w:rPr>
        <w:t>rename everything appropriately</w:t>
      </w:r>
      <w:r>
        <w:t>. The label for the second box would be "</w:t>
      </w:r>
      <w:r w:rsidRPr="0070637B">
        <w:rPr>
          <w:b/>
        </w:rPr>
        <w:t>Author</w:t>
      </w:r>
      <w:r>
        <w:t>", the placeholder "</w:t>
      </w:r>
      <w:r w:rsidRPr="0070637B">
        <w:rPr>
          <w:b/>
        </w:rPr>
        <w:t>Author</w:t>
      </w:r>
      <w:r>
        <w:t xml:space="preserve">" and the id - </w:t>
      </w:r>
      <w:r>
        <w:rPr>
          <w:noProof/>
        </w:rPr>
        <w:t>"</w:t>
      </w:r>
      <w:r w:rsidRPr="0070637B">
        <w:rPr>
          <w:b/>
          <w:noProof/>
        </w:rPr>
        <w:t>postAuthor</w:t>
      </w:r>
      <w:r>
        <w:rPr>
          <w:noProof/>
        </w:rPr>
        <w:t>"</w:t>
      </w:r>
      <w:r w:rsidR="0046161F">
        <w:t>:</w:t>
      </w:r>
    </w:p>
    <w:p w:rsidR="0046161F" w:rsidRDefault="0046161F" w:rsidP="008D7B59">
      <w:r>
        <w:rPr>
          <w:noProof/>
        </w:rPr>
        <w:drawing>
          <wp:inline distT="0" distB="0" distL="0" distR="0" wp14:anchorId="79AD04BA" wp14:editId="3822AE0E">
            <wp:extent cx="5142865" cy="1826895"/>
            <wp:effectExtent l="19050" t="19050" r="19685" b="209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r="3367"/>
                    <a:stretch/>
                  </pic:blipFill>
                  <pic:spPr bwMode="auto">
                    <a:xfrm>
                      <a:off x="0" y="0"/>
                      <a:ext cx="5153388" cy="1830633"/>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6161F" w:rsidRDefault="0046161F" w:rsidP="008D7B59">
      <w:pPr>
        <w:pStyle w:val="Heading2"/>
      </w:pPr>
      <w:r>
        <w:t>Content Text Box</w:t>
      </w:r>
    </w:p>
    <w:p w:rsidR="00335B58" w:rsidRDefault="0046161F" w:rsidP="008D7B59">
      <w:pPr>
        <w:rPr>
          <w:noProof/>
        </w:rPr>
      </w:pPr>
      <w:r>
        <w:t xml:space="preserve">Now </w:t>
      </w:r>
      <w:r>
        <w:rPr>
          <w:noProof/>
        </w:rPr>
        <w:t xml:space="preserve">the content box is a little bit different. For the </w:t>
      </w:r>
      <w:r w:rsidRPr="0070637B">
        <w:rPr>
          <w:rStyle w:val="CodeChar"/>
        </w:rPr>
        <w:t>&lt;div&gt;</w:t>
      </w:r>
      <w:r>
        <w:rPr>
          <w:noProof/>
        </w:rPr>
        <w:t xml:space="preserve">, instead of </w:t>
      </w:r>
      <w:r w:rsidRPr="0070637B">
        <w:rPr>
          <w:rStyle w:val="CodeChar"/>
        </w:rPr>
        <w:t>class="col-sm-4"</w:t>
      </w:r>
      <w:r>
        <w:rPr>
          <w:noProof/>
        </w:rPr>
        <w:t xml:space="preserve">, you should have </w:t>
      </w:r>
      <w:r w:rsidRPr="0070637B">
        <w:rPr>
          <w:rStyle w:val="CodeChar"/>
        </w:rPr>
        <w:t>class="col-sm-6"</w:t>
      </w:r>
      <w:r>
        <w:rPr>
          <w:noProof/>
        </w:rPr>
        <w:t xml:space="preserve"> and </w:t>
      </w:r>
      <w:r w:rsidRPr="0070637B">
        <w:rPr>
          <w:rStyle w:val="CodeChar"/>
        </w:rPr>
        <w:t>&lt;input&gt;</w:t>
      </w:r>
      <w:r>
        <w:rPr>
          <w:noProof/>
        </w:rPr>
        <w:t xml:space="preserve"> you need a </w:t>
      </w:r>
      <w:r w:rsidRPr="0070637B">
        <w:rPr>
          <w:rStyle w:val="CodeChar"/>
        </w:rPr>
        <w:t>&lt;textarea&gt;</w:t>
      </w:r>
      <w:r>
        <w:rPr>
          <w:noProof/>
        </w:rPr>
        <w:t xml:space="preserve"> with the following attributes</w:t>
      </w:r>
      <w:r w:rsidR="00335B58">
        <w:rPr>
          <w:noProof/>
        </w:rPr>
        <w:t>:</w:t>
      </w:r>
    </w:p>
    <w:p w:rsidR="0046161F" w:rsidRPr="0046161F" w:rsidRDefault="0046161F" w:rsidP="0046161F">
      <w:pPr>
        <w:pStyle w:val="ListParagraph"/>
        <w:numPr>
          <w:ilvl w:val="0"/>
          <w:numId w:val="24"/>
        </w:numPr>
        <w:rPr>
          <w:rFonts w:ascii="Consolas" w:hAnsi="Consolas"/>
          <w:b/>
          <w:noProof/>
        </w:rPr>
      </w:pPr>
      <w:r w:rsidRPr="0070637B">
        <w:rPr>
          <w:rStyle w:val="CodeChar"/>
        </w:rPr>
        <w:t>class="form-control"</w:t>
      </w:r>
    </w:p>
    <w:p w:rsidR="0046161F" w:rsidRPr="0046161F" w:rsidRDefault="0046161F" w:rsidP="0046161F">
      <w:pPr>
        <w:pStyle w:val="ListParagraph"/>
        <w:numPr>
          <w:ilvl w:val="0"/>
          <w:numId w:val="24"/>
        </w:numPr>
        <w:rPr>
          <w:rFonts w:ascii="Consolas" w:hAnsi="Consolas"/>
          <w:b/>
          <w:noProof/>
        </w:rPr>
      </w:pPr>
      <w:r w:rsidRPr="0070637B">
        <w:rPr>
          <w:rStyle w:val="CodeChar"/>
        </w:rPr>
        <w:t>rows="5"</w:t>
      </w:r>
    </w:p>
    <w:p w:rsidR="0046161F" w:rsidRDefault="0046161F" w:rsidP="0046161F">
      <w:pPr>
        <w:pStyle w:val="ListParagraph"/>
        <w:numPr>
          <w:ilvl w:val="0"/>
          <w:numId w:val="24"/>
        </w:numPr>
        <w:rPr>
          <w:rStyle w:val="CodeChar"/>
          <w:noProof w:val="0"/>
        </w:rPr>
      </w:pPr>
      <w:r w:rsidRPr="0070637B">
        <w:rPr>
          <w:rStyle w:val="CodeChar"/>
        </w:rPr>
        <w:t>id="postContent"</w:t>
      </w:r>
    </w:p>
    <w:p w:rsidR="0069564B" w:rsidRPr="0069564B" w:rsidRDefault="0069564B" w:rsidP="0069564B">
      <w:pPr>
        <w:rPr>
          <w:rFonts w:cstheme="minorHAnsi"/>
        </w:rPr>
      </w:pPr>
      <w:r w:rsidRPr="0069564B">
        <w:rPr>
          <w:rFonts w:cstheme="minorHAnsi"/>
        </w:rPr>
        <w:t xml:space="preserve">For text in the </w:t>
      </w:r>
      <w:r w:rsidRPr="0069564B">
        <w:rPr>
          <w:rStyle w:val="CodeChar"/>
        </w:rPr>
        <w:t>&lt;label&gt;</w:t>
      </w:r>
      <w:r w:rsidRPr="0069564B">
        <w:rPr>
          <w:rFonts w:cstheme="minorHAnsi"/>
        </w:rPr>
        <w:t xml:space="preserve"> put </w:t>
      </w:r>
      <w:r w:rsidRPr="0069564B">
        <w:rPr>
          <w:noProof/>
        </w:rPr>
        <w:t>"</w:t>
      </w:r>
      <w:r w:rsidRPr="0069564B">
        <w:rPr>
          <w:b/>
          <w:noProof/>
        </w:rPr>
        <w:t>Content</w:t>
      </w:r>
      <w:r w:rsidRPr="0069564B">
        <w:rPr>
          <w:noProof/>
        </w:rPr>
        <w:t>"</w:t>
      </w:r>
      <w:r w:rsidRPr="0069564B">
        <w:t>:</w:t>
      </w:r>
    </w:p>
    <w:p w:rsidR="0046161F" w:rsidRPr="0046161F" w:rsidRDefault="0046161F" w:rsidP="0046161F">
      <w:pPr>
        <w:rPr>
          <w:rFonts w:ascii="Consolas" w:hAnsi="Consolas"/>
          <w:b/>
        </w:rPr>
      </w:pPr>
    </w:p>
    <w:p w:rsidR="00335B58" w:rsidRDefault="0046161F" w:rsidP="008D7B59">
      <w:r>
        <w:rPr>
          <w:noProof/>
        </w:rPr>
        <w:drawing>
          <wp:inline distT="0" distB="0" distL="0" distR="0" wp14:anchorId="3C74037F" wp14:editId="5C41A464">
            <wp:extent cx="4858657" cy="1010193"/>
            <wp:effectExtent l="19050" t="19050" r="18415"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4"/>
                    <a:srcRect l="2295" r="4553"/>
                    <a:stretch/>
                  </pic:blipFill>
                  <pic:spPr bwMode="auto">
                    <a:xfrm>
                      <a:off x="0" y="0"/>
                      <a:ext cx="4882552" cy="1015161"/>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6161F" w:rsidRDefault="0046161F" w:rsidP="008D7B59">
      <w:r>
        <w:t>This will create the content text area:</w:t>
      </w:r>
    </w:p>
    <w:p w:rsidR="0046161F" w:rsidRDefault="0046161F" w:rsidP="008D7E71">
      <w:r>
        <w:rPr>
          <w:noProof/>
        </w:rPr>
        <w:drawing>
          <wp:inline distT="0" distB="0" distL="0" distR="0" wp14:anchorId="32E1839A" wp14:editId="739CB315">
            <wp:extent cx="4858385" cy="1827863"/>
            <wp:effectExtent l="19050" t="19050" r="18415" b="203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5"/>
                    <a:srcRect l="11588" t="11056" r="11588"/>
                    <a:stretch/>
                  </pic:blipFill>
                  <pic:spPr bwMode="auto">
                    <a:xfrm>
                      <a:off x="0" y="0"/>
                      <a:ext cx="4879299" cy="1835731"/>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6161F" w:rsidRDefault="0046161F" w:rsidP="0046161F">
      <w:pPr>
        <w:pStyle w:val="Heading2"/>
      </w:pPr>
      <w:r>
        <w:t>Submit Buttons</w:t>
      </w:r>
    </w:p>
    <w:p w:rsidR="0046161F" w:rsidRDefault="0046161F" w:rsidP="0046161F">
      <w:r>
        <w:t xml:space="preserve">The only thing left on this page is the submit and cancel buttons. </w:t>
      </w:r>
    </w:p>
    <w:p w:rsidR="0046161F" w:rsidRDefault="0046161F" w:rsidP="0046161F">
      <w:r>
        <w:t xml:space="preserve">You need one more </w:t>
      </w:r>
      <w:r w:rsidRPr="008D7E71">
        <w:rPr>
          <w:rStyle w:val="CodeChar"/>
        </w:rPr>
        <w:t>&lt;div&gt;</w:t>
      </w:r>
      <w:r>
        <w:t xml:space="preserve"> with </w:t>
      </w:r>
      <w:r w:rsidRPr="008D7E71">
        <w:rPr>
          <w:rStyle w:val="CodeChar"/>
        </w:rPr>
        <w:t>class="form-group"</w:t>
      </w:r>
      <w:r>
        <w:t xml:space="preserve">. Inside of it place a </w:t>
      </w:r>
      <w:r w:rsidRPr="008D7E71">
        <w:rPr>
          <w:rStyle w:val="CodeChar"/>
        </w:rPr>
        <w:t>&lt;div&gt;</w:t>
      </w:r>
      <w:r>
        <w:t xml:space="preserve"> with </w:t>
      </w:r>
      <w:r w:rsidRPr="008D7E71">
        <w:rPr>
          <w:rStyle w:val="CodeChar"/>
        </w:rPr>
        <w:t>class="col-sm-4 col-sm-offset-4"</w:t>
      </w:r>
      <w:r>
        <w:t xml:space="preserve">. And inside of it place the </w:t>
      </w:r>
      <w:r w:rsidRPr="008D7E71">
        <w:rPr>
          <w:b/>
        </w:rPr>
        <w:t>two buttons</w:t>
      </w:r>
      <w:r>
        <w:t>:</w:t>
      </w:r>
    </w:p>
    <w:p w:rsidR="0046161F" w:rsidRPr="0046161F" w:rsidRDefault="0046161F" w:rsidP="0046161F">
      <w:r>
        <w:rPr>
          <w:noProof/>
        </w:rPr>
        <w:drawing>
          <wp:inline distT="0" distB="0" distL="0" distR="0" wp14:anchorId="5F734CD0" wp14:editId="10E14DAD">
            <wp:extent cx="3200037" cy="1069223"/>
            <wp:effectExtent l="19050" t="19050" r="19685" b="171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6"/>
                    <a:srcRect l="2340" r="35136"/>
                    <a:stretch/>
                  </pic:blipFill>
                  <pic:spPr bwMode="auto">
                    <a:xfrm>
                      <a:off x="0" y="0"/>
                      <a:ext cx="3226643" cy="1078113"/>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46161F" w:rsidRDefault="008D281B" w:rsidP="008D281B">
      <w:pPr>
        <w:rPr>
          <w:noProof/>
        </w:rPr>
      </w:pPr>
      <w:r>
        <w:t xml:space="preserve">The first </w:t>
      </w:r>
      <w:r w:rsidRPr="008D281B">
        <w:rPr>
          <w:rFonts w:ascii="Consolas" w:hAnsi="Consolas"/>
          <w:b/>
        </w:rPr>
        <w:t>&lt;button&gt;</w:t>
      </w:r>
      <w:r>
        <w:t xml:space="preserve"> will be </w:t>
      </w:r>
      <w:r w:rsidRPr="008D281B">
        <w:rPr>
          <w:rFonts w:cstheme="minorHAnsi"/>
        </w:rPr>
        <w:t>of</w:t>
      </w:r>
      <w:r w:rsidRPr="008D281B">
        <w:rPr>
          <w:rFonts w:ascii="Consolas" w:hAnsi="Consolas"/>
          <w:b/>
        </w:rPr>
        <w:t xml:space="preserve"> type="reset</w:t>
      </w:r>
      <w:r w:rsidRPr="008D281B">
        <w:rPr>
          <w:rFonts w:ascii="Consolas" w:hAnsi="Consolas"/>
          <w:b/>
          <w:noProof/>
        </w:rPr>
        <w:t>"</w:t>
      </w:r>
      <w:r>
        <w:rPr>
          <w:noProof/>
        </w:rPr>
        <w:t xml:space="preserve"> and </w:t>
      </w:r>
      <w:r w:rsidRPr="008D281B">
        <w:rPr>
          <w:rFonts w:ascii="Consolas" w:hAnsi="Consolas"/>
          <w:b/>
          <w:noProof/>
        </w:rPr>
        <w:t>class=" btn btn-default"</w:t>
      </w:r>
      <w:r>
        <w:rPr>
          <w:noProof/>
        </w:rPr>
        <w:t>:</w:t>
      </w:r>
    </w:p>
    <w:p w:rsidR="008D281B" w:rsidRDefault="008D281B" w:rsidP="008D281B">
      <w:pPr>
        <w:rPr>
          <w:noProof/>
        </w:rPr>
      </w:pPr>
      <w:r>
        <w:rPr>
          <w:noProof/>
        </w:rPr>
        <w:drawing>
          <wp:inline distT="0" distB="0" distL="0" distR="0" wp14:anchorId="4694AB15" wp14:editId="2CEF50B8">
            <wp:extent cx="5506720" cy="261220"/>
            <wp:effectExtent l="19050" t="19050" r="1778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89275" cy="269880"/>
                    </a:xfrm>
                    <a:prstGeom prst="rect">
                      <a:avLst/>
                    </a:prstGeom>
                    <a:ln>
                      <a:solidFill>
                        <a:schemeClr val="tx1">
                          <a:lumMod val="95000"/>
                          <a:lumOff val="5000"/>
                        </a:schemeClr>
                      </a:solidFill>
                    </a:ln>
                  </pic:spPr>
                </pic:pic>
              </a:graphicData>
            </a:graphic>
          </wp:inline>
        </w:drawing>
      </w:r>
    </w:p>
    <w:p w:rsidR="008D281B" w:rsidRDefault="008D281B" w:rsidP="008D281B">
      <w:r>
        <w:rPr>
          <w:noProof/>
        </w:rPr>
        <w:t xml:space="preserve">The second </w:t>
      </w:r>
      <w:r w:rsidRPr="008D281B">
        <w:rPr>
          <w:rFonts w:ascii="Consolas" w:hAnsi="Consolas"/>
          <w:b/>
          <w:noProof/>
        </w:rPr>
        <w:t>&lt;button&gt;</w:t>
      </w:r>
      <w:r>
        <w:rPr>
          <w:noProof/>
        </w:rPr>
        <w:t xml:space="preserve"> will be of </w:t>
      </w:r>
      <w:r w:rsidRPr="008D281B">
        <w:rPr>
          <w:rFonts w:ascii="Consolas" w:hAnsi="Consolas"/>
          <w:b/>
          <w:noProof/>
        </w:rPr>
        <w:t>type="submit"</w:t>
      </w:r>
      <w:r>
        <w:rPr>
          <w:noProof/>
        </w:rPr>
        <w:t xml:space="preserve"> and </w:t>
      </w:r>
      <w:r w:rsidRPr="008D281B">
        <w:rPr>
          <w:rFonts w:ascii="Consolas" w:hAnsi="Consolas"/>
          <w:b/>
          <w:noProof/>
        </w:rPr>
        <w:t>class=" btn btn-primar</w:t>
      </w:r>
      <w:r w:rsidRPr="008D281B">
        <w:rPr>
          <w:rFonts w:ascii="Consolas" w:hAnsi="Consolas"/>
          <w:b/>
        </w:rPr>
        <w:t>y"</w:t>
      </w:r>
      <w:r>
        <w:t>:</w:t>
      </w:r>
    </w:p>
    <w:p w:rsidR="008D281B" w:rsidRDefault="008D281B" w:rsidP="008D281B">
      <w:r>
        <w:rPr>
          <w:noProof/>
        </w:rPr>
        <w:drawing>
          <wp:inline distT="0" distB="0" distL="0" distR="0" wp14:anchorId="6ED018FD" wp14:editId="5B6DD468">
            <wp:extent cx="5384800" cy="286914"/>
            <wp:effectExtent l="19050" t="19050" r="6350" b="184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43913" cy="295392"/>
                    </a:xfrm>
                    <a:prstGeom prst="rect">
                      <a:avLst/>
                    </a:prstGeom>
                    <a:ln>
                      <a:solidFill>
                        <a:schemeClr val="tx1">
                          <a:lumMod val="95000"/>
                          <a:lumOff val="5000"/>
                        </a:schemeClr>
                      </a:solidFill>
                    </a:ln>
                  </pic:spPr>
                </pic:pic>
              </a:graphicData>
            </a:graphic>
          </wp:inline>
        </w:drawing>
      </w:r>
    </w:p>
    <w:p w:rsidR="007E4FF5" w:rsidRDefault="007E4FF5" w:rsidP="008D281B">
      <w:r>
        <w:t>We are done! We have a create new post page:</w:t>
      </w:r>
    </w:p>
    <w:p w:rsidR="007E4FF5" w:rsidRDefault="007E4FF5" w:rsidP="008D7E71">
      <w:r>
        <w:rPr>
          <w:noProof/>
        </w:rPr>
        <w:lastRenderedPageBreak/>
        <w:drawing>
          <wp:inline distT="0" distB="0" distL="0" distR="0" wp14:anchorId="4568B9D6" wp14:editId="00C71D3E">
            <wp:extent cx="4724400" cy="1904030"/>
            <wp:effectExtent l="19050" t="19050" r="19050" b="203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9"/>
                    <a:srcRect l="10625" t="10126" r="10625"/>
                    <a:stretch/>
                  </pic:blipFill>
                  <pic:spPr bwMode="auto">
                    <a:xfrm>
                      <a:off x="0" y="0"/>
                      <a:ext cx="4752487" cy="1915350"/>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1008E" w:rsidRDefault="00796300" w:rsidP="0091008E">
      <w:pPr>
        <w:pStyle w:val="Heading1"/>
        <w:numPr>
          <w:ilvl w:val="0"/>
          <w:numId w:val="16"/>
        </w:numPr>
        <w:rPr>
          <w:lang w:val="en-GB"/>
        </w:rPr>
      </w:pPr>
      <w:r>
        <w:rPr>
          <w:lang w:val="en-GB"/>
        </w:rPr>
        <w:t>Register Page</w:t>
      </w:r>
    </w:p>
    <w:p w:rsidR="0091008E" w:rsidRPr="0091008E" w:rsidRDefault="0091008E" w:rsidP="0091008E">
      <w:pPr>
        <w:rPr>
          <w:lang w:val="en-GB"/>
        </w:rPr>
      </w:pPr>
      <w:r>
        <w:rPr>
          <w:lang w:val="en-GB"/>
        </w:rPr>
        <w:t>We are going to build the following:</w:t>
      </w:r>
    </w:p>
    <w:p w:rsidR="00796300" w:rsidRDefault="007E5A78" w:rsidP="00C355EF">
      <w:pPr>
        <w:rPr>
          <w:lang w:val="bg-BG"/>
        </w:rPr>
      </w:pPr>
      <w:r>
        <w:rPr>
          <w:noProof/>
        </w:rPr>
        <w:drawing>
          <wp:inline distT="0" distB="0" distL="0" distR="0" wp14:anchorId="31AE9440" wp14:editId="367C38FA">
            <wp:extent cx="5176974" cy="2068195"/>
            <wp:effectExtent l="19050" t="19050" r="24130" b="2730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0927" t="10797" r="10927"/>
                    <a:stretch/>
                  </pic:blipFill>
                  <pic:spPr bwMode="auto">
                    <a:xfrm>
                      <a:off x="0" y="0"/>
                      <a:ext cx="5178108" cy="2068648"/>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1008E" w:rsidRPr="0091008E" w:rsidRDefault="0091008E" w:rsidP="00796300">
      <w:r>
        <w:t>By now you should know everything you need to create the page above. You already have used every element that is present in this view so if you feel confident, you can build it yourself. If not, continue reading.</w:t>
      </w:r>
    </w:p>
    <w:p w:rsidR="0077727E" w:rsidRDefault="0077727E" w:rsidP="0077727E">
      <w:pPr>
        <w:pStyle w:val="Heading2"/>
      </w:pPr>
      <w:r>
        <w:t>Initial Setup</w:t>
      </w:r>
    </w:p>
    <w:p w:rsidR="0091008E" w:rsidRDefault="0091008E" w:rsidP="008D281B">
      <w:r>
        <w:t>If you couldn’t have guessed it… well yeah, we are going to copy-paste again.</w:t>
      </w:r>
    </w:p>
    <w:p w:rsidR="000B4E3E" w:rsidRPr="000B4E3E" w:rsidRDefault="000B4E3E" w:rsidP="008D281B">
      <w:r w:rsidRPr="001C2F25">
        <w:rPr>
          <w:b/>
        </w:rPr>
        <w:t>Create a new page</w:t>
      </w:r>
      <w:r>
        <w:t xml:space="preserve"> "register.html":</w:t>
      </w:r>
    </w:p>
    <w:p w:rsidR="000B4E3E" w:rsidRDefault="000B4E3E" w:rsidP="00C355EF">
      <w:r>
        <w:rPr>
          <w:noProof/>
        </w:rPr>
        <w:drawing>
          <wp:inline distT="0" distB="0" distL="0" distR="0" wp14:anchorId="3BF2558D" wp14:editId="1E10A77E">
            <wp:extent cx="4071620" cy="2204357"/>
            <wp:effectExtent l="19050" t="19050" r="24130" b="2476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1"/>
                    <a:srcRect b="16055"/>
                    <a:stretch/>
                  </pic:blipFill>
                  <pic:spPr bwMode="auto">
                    <a:xfrm>
                      <a:off x="0" y="0"/>
                      <a:ext cx="4077032" cy="2207287"/>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0B4E3E" w:rsidRDefault="000B4E3E" w:rsidP="00C355EF">
      <w:r>
        <w:rPr>
          <w:noProof/>
        </w:rPr>
        <w:lastRenderedPageBreak/>
        <w:drawing>
          <wp:inline distT="0" distB="0" distL="0" distR="0" wp14:anchorId="5CB5AE1C" wp14:editId="3975187B">
            <wp:extent cx="2489200" cy="1268867"/>
            <wp:effectExtent l="19050" t="19050" r="25400" b="266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2502624" cy="1275710"/>
                    </a:xfrm>
                    <a:prstGeom prst="rect">
                      <a:avLst/>
                    </a:prstGeom>
                    <a:ln>
                      <a:solidFill>
                        <a:schemeClr val="tx1">
                          <a:lumMod val="95000"/>
                          <a:lumOff val="5000"/>
                        </a:schemeClr>
                      </a:solidFill>
                    </a:ln>
                  </pic:spPr>
                </pic:pic>
              </a:graphicData>
            </a:graphic>
          </wp:inline>
        </w:drawing>
      </w:r>
    </w:p>
    <w:p w:rsidR="000B4E3E" w:rsidRDefault="000B4E3E" w:rsidP="000B4E3E">
      <w:pPr>
        <w:rPr>
          <w:lang w:val="en-GB"/>
        </w:rPr>
      </w:pPr>
      <w:r>
        <w:t xml:space="preserve">Copy the code from </w:t>
      </w:r>
      <w:r w:rsidRPr="006D6035">
        <w:rPr>
          <w:b/>
        </w:rPr>
        <w:t>index.html</w:t>
      </w:r>
      <w:r>
        <w:t xml:space="preserve"> </w:t>
      </w:r>
      <w:r w:rsidR="00E7255B">
        <w:rPr>
          <w:lang w:val="en-GB"/>
        </w:rPr>
        <w:t xml:space="preserve">so you will have </w:t>
      </w:r>
      <w:r w:rsidR="0091008E">
        <w:rPr>
          <w:lang w:val="en-GB"/>
        </w:rPr>
        <w:t>all you need right</w:t>
      </w:r>
      <w:r w:rsidR="00E7255B">
        <w:rPr>
          <w:lang w:val="en-GB"/>
        </w:rPr>
        <w:t xml:space="preserve"> </w:t>
      </w:r>
      <w:r w:rsidR="0091008E">
        <w:rPr>
          <w:lang w:val="en-GB"/>
        </w:rPr>
        <w:t>from the start.</w:t>
      </w:r>
    </w:p>
    <w:p w:rsidR="0091008E" w:rsidRDefault="0091008E" w:rsidP="000B4E3E">
      <w:pPr>
        <w:rPr>
          <w:lang w:val="en-GB"/>
        </w:rPr>
      </w:pPr>
      <w:r>
        <w:rPr>
          <w:lang w:val="en-GB"/>
        </w:rPr>
        <w:t xml:space="preserve">Then delete everything inside the </w:t>
      </w:r>
      <w:r w:rsidRPr="00C355EF">
        <w:rPr>
          <w:rStyle w:val="CodeChar"/>
        </w:rPr>
        <w:t>&lt;main&gt;</w:t>
      </w:r>
      <w:r>
        <w:rPr>
          <w:lang w:val="en-GB"/>
        </w:rPr>
        <w:t xml:space="preserve"> tag and start working there:</w:t>
      </w:r>
    </w:p>
    <w:p w:rsidR="00BD3AFD" w:rsidRDefault="00BD3AFD" w:rsidP="000B4E3E">
      <w:pPr>
        <w:rPr>
          <w:lang w:val="en-GB"/>
        </w:rPr>
      </w:pPr>
    </w:p>
    <w:p w:rsidR="0091008E" w:rsidRDefault="0091008E" w:rsidP="000B4E3E">
      <w:pPr>
        <w:rPr>
          <w:lang w:val="en-GB"/>
        </w:rPr>
      </w:pPr>
      <w:r>
        <w:rPr>
          <w:noProof/>
        </w:rPr>
        <w:drawing>
          <wp:inline distT="0" distB="0" distL="0" distR="0">
            <wp:extent cx="3902529" cy="1782347"/>
            <wp:effectExtent l="19050" t="19050" r="22225" b="2794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l="7301" r="12164"/>
                    <a:stretch/>
                  </pic:blipFill>
                  <pic:spPr bwMode="auto">
                    <a:xfrm>
                      <a:off x="0" y="0"/>
                      <a:ext cx="3910180" cy="1785841"/>
                    </a:xfrm>
                    <a:prstGeom prst="rect">
                      <a:avLst/>
                    </a:prstGeom>
                    <a:noFill/>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48EE" w:rsidRPr="00C948EE" w:rsidRDefault="00C948EE" w:rsidP="000B4E3E">
      <w:pPr>
        <w:pStyle w:val="Heading2"/>
      </w:pPr>
      <w:r>
        <w:t>Container for Content</w:t>
      </w:r>
    </w:p>
    <w:p w:rsidR="00C948EE" w:rsidRDefault="00C948EE" w:rsidP="00C948EE">
      <w:r>
        <w:t xml:space="preserve">In the </w:t>
      </w:r>
      <w:r w:rsidRPr="003326A9">
        <w:rPr>
          <w:rFonts w:ascii="Consolas" w:hAnsi="Consolas"/>
          <w:b/>
        </w:rPr>
        <w:t>&lt;main&gt;</w:t>
      </w:r>
      <w:r>
        <w:t xml:space="preserve">, insert a </w:t>
      </w:r>
      <w:r w:rsidRPr="003326A9">
        <w:rPr>
          <w:rFonts w:ascii="Consolas" w:hAnsi="Consolas"/>
          <w:b/>
        </w:rPr>
        <w:t>&lt;div&gt;</w:t>
      </w:r>
      <w:r>
        <w:t xml:space="preserve"> with a class </w:t>
      </w:r>
      <w:r w:rsidRPr="003326A9">
        <w:rPr>
          <w:rFonts w:ascii="Consolas" w:hAnsi="Consolas"/>
          <w:b/>
        </w:rPr>
        <w:t>"container body-content span=8 offset=2"</w:t>
      </w:r>
      <w:r>
        <w:t>. This will be the container for all textbox elements:</w:t>
      </w:r>
    </w:p>
    <w:p w:rsidR="00C948EE" w:rsidRDefault="00C948EE" w:rsidP="00C948EE">
      <w:r>
        <w:rPr>
          <w:noProof/>
        </w:rPr>
        <w:drawing>
          <wp:inline distT="0" distB="0" distL="0" distR="0" wp14:anchorId="42BFBB0C" wp14:editId="5077858A">
            <wp:extent cx="3987800" cy="732074"/>
            <wp:effectExtent l="19050" t="19050" r="12700" b="1143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3"/>
                    <a:srcRect l="2398" r="13923"/>
                    <a:stretch/>
                  </pic:blipFill>
                  <pic:spPr bwMode="auto">
                    <a:xfrm>
                      <a:off x="0" y="0"/>
                      <a:ext cx="4044130" cy="742415"/>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48EE" w:rsidRDefault="00C948EE" w:rsidP="00C948EE">
      <w:r>
        <w:t xml:space="preserve">Inside of it, we need a </w:t>
      </w:r>
      <w:r w:rsidRPr="003326A9">
        <w:rPr>
          <w:rFonts w:ascii="Consolas" w:hAnsi="Consolas"/>
          <w:b/>
        </w:rPr>
        <w:t>&lt;form&gt;</w:t>
      </w:r>
      <w:r>
        <w:t xml:space="preserve"> tag with class </w:t>
      </w:r>
      <w:r w:rsidRPr="003326A9">
        <w:rPr>
          <w:rFonts w:ascii="Consolas" w:hAnsi="Consolas"/>
          <w:b/>
        </w:rPr>
        <w:t>"form-</w:t>
      </w:r>
      <w:r w:rsidRPr="003326A9">
        <w:rPr>
          <w:rFonts w:ascii="Consolas" w:hAnsi="Consolas"/>
          <w:b/>
          <w:noProof/>
        </w:rPr>
        <w:t>horizontal"</w:t>
      </w:r>
      <w:r>
        <w:rPr>
          <w:noProof/>
        </w:rPr>
        <w:t xml:space="preserve"> and a nested </w:t>
      </w:r>
      <w:r w:rsidRPr="003326A9">
        <w:rPr>
          <w:rFonts w:ascii="Consolas" w:hAnsi="Consolas"/>
          <w:b/>
          <w:noProof/>
        </w:rPr>
        <w:t>&lt;fieldset&gt;</w:t>
      </w:r>
      <w:r>
        <w:rPr>
          <w:noProof/>
        </w:rPr>
        <w:t xml:space="preserve"> tag:</w:t>
      </w:r>
    </w:p>
    <w:p w:rsidR="00C948EE" w:rsidRDefault="00C948EE" w:rsidP="00C948EE">
      <w:r>
        <w:rPr>
          <w:noProof/>
        </w:rPr>
        <w:drawing>
          <wp:inline distT="0" distB="0" distL="0" distR="0" wp14:anchorId="144AD23B" wp14:editId="156FE5C5">
            <wp:extent cx="4009571" cy="1367019"/>
            <wp:effectExtent l="19050" t="19050" r="10160" b="2413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4"/>
                    <a:srcRect l="2311" r="12550"/>
                    <a:stretch/>
                  </pic:blipFill>
                  <pic:spPr bwMode="auto">
                    <a:xfrm>
                      <a:off x="0" y="0"/>
                      <a:ext cx="4029322" cy="1373753"/>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p w:rsidR="00C948EE" w:rsidRDefault="00C948EE" w:rsidP="00C948EE">
      <w:r>
        <w:t xml:space="preserve">Now we can insert a </w:t>
      </w:r>
      <w:r w:rsidRPr="00C00977">
        <w:rPr>
          <w:rFonts w:ascii="Consolas" w:hAnsi="Consolas"/>
          <w:b/>
        </w:rPr>
        <w:t>&lt;legend&gt;</w:t>
      </w:r>
      <w:r>
        <w:t>, which will be the "</w:t>
      </w:r>
      <w:r w:rsidRPr="006D6035">
        <w:rPr>
          <w:b/>
        </w:rPr>
        <w:t>Register</w:t>
      </w:r>
      <w:r>
        <w:t>" title in the upper left corner:</w:t>
      </w:r>
    </w:p>
    <w:p w:rsidR="00C948EE" w:rsidRDefault="00146506" w:rsidP="00C948EE">
      <w:r>
        <w:rPr>
          <w:noProof/>
        </w:rPr>
        <w:lastRenderedPageBreak/>
        <w:drawing>
          <wp:inline distT="0" distB="0" distL="0" distR="0" wp14:anchorId="16EB84A6" wp14:editId="1AF5C629">
            <wp:extent cx="4256314" cy="1553210"/>
            <wp:effectExtent l="19050" t="19050" r="11430" b="2794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4"/>
                    <a:srcRect l="1797" r="10359"/>
                    <a:stretch/>
                  </pic:blipFill>
                  <pic:spPr bwMode="auto">
                    <a:xfrm>
                      <a:off x="0" y="0"/>
                      <a:ext cx="4267627" cy="1557338"/>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48EE" w:rsidRDefault="00C948EE" w:rsidP="00C948EE">
      <w:pPr>
        <w:pStyle w:val="Heading2"/>
      </w:pPr>
      <w:r>
        <w:t>Text Box Template</w:t>
      </w:r>
    </w:p>
    <w:p w:rsidR="00C948EE" w:rsidRDefault="00146506" w:rsidP="00C948EE">
      <w:r>
        <w:t>W</w:t>
      </w:r>
      <w:r w:rsidR="00C948EE">
        <w:t>e need a template for every text box. Every text box needs a container, and in it - a label and the actual text box.</w:t>
      </w:r>
    </w:p>
    <w:p w:rsidR="00C948EE" w:rsidRDefault="00C948EE" w:rsidP="00C948EE">
      <w:r>
        <w:t xml:space="preserve">We will start with the container. This will be a </w:t>
      </w:r>
      <w:r w:rsidRPr="008D7B59">
        <w:rPr>
          <w:rFonts w:ascii="Consolas" w:hAnsi="Consolas"/>
          <w:b/>
        </w:rPr>
        <w:t>&lt;div&gt;</w:t>
      </w:r>
      <w:r>
        <w:t xml:space="preserve"> with a </w:t>
      </w:r>
      <w:r w:rsidRPr="008D7B59">
        <w:rPr>
          <w:rFonts w:ascii="Consolas" w:hAnsi="Consolas"/>
          <w:b/>
        </w:rPr>
        <w:t>class="form-group"</w:t>
      </w:r>
      <w:r>
        <w:t xml:space="preserve"> that will group a form element:</w:t>
      </w:r>
    </w:p>
    <w:p w:rsidR="00C948EE" w:rsidRDefault="00146506" w:rsidP="00C948EE">
      <w:r>
        <w:rPr>
          <w:noProof/>
        </w:rPr>
        <w:drawing>
          <wp:inline distT="0" distB="0" distL="0" distR="0" wp14:anchorId="13243540" wp14:editId="3E511378">
            <wp:extent cx="3296920" cy="1089706"/>
            <wp:effectExtent l="19050" t="19050" r="17780" b="1524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300983" cy="1091049"/>
                    </a:xfrm>
                    <a:prstGeom prst="rect">
                      <a:avLst/>
                    </a:prstGeom>
                    <a:ln>
                      <a:solidFill>
                        <a:schemeClr val="tx1">
                          <a:lumMod val="95000"/>
                          <a:lumOff val="5000"/>
                        </a:schemeClr>
                      </a:solidFill>
                    </a:ln>
                  </pic:spPr>
                </pic:pic>
              </a:graphicData>
            </a:graphic>
          </wp:inline>
        </w:drawing>
      </w:r>
    </w:p>
    <w:p w:rsidR="00C948EE" w:rsidRDefault="00C948EE" w:rsidP="00C948EE">
      <w:r>
        <w:t xml:space="preserve">Place the </w:t>
      </w:r>
      <w:r w:rsidRPr="008D7B59">
        <w:rPr>
          <w:rFonts w:ascii="Consolas" w:hAnsi="Consolas"/>
          <w:b/>
        </w:rPr>
        <w:t>&lt;label&gt;</w:t>
      </w:r>
      <w:r>
        <w:t xml:space="preserve"> in it with </w:t>
      </w:r>
      <w:r w:rsidRPr="008D7B59">
        <w:rPr>
          <w:rFonts w:ascii="Consolas" w:hAnsi="Consolas"/>
          <w:b/>
        </w:rPr>
        <w:t>class="col-sm-4 control-label"</w:t>
      </w:r>
      <w:r>
        <w:t xml:space="preserve"> and text </w:t>
      </w:r>
      <w:r w:rsidRPr="008D7B59">
        <w:rPr>
          <w:rFonts w:ascii="Consolas" w:hAnsi="Consolas"/>
          <w:b/>
        </w:rPr>
        <w:t>"</w:t>
      </w:r>
      <w:r w:rsidR="00FB6537">
        <w:rPr>
          <w:rFonts w:ascii="Consolas" w:hAnsi="Consolas"/>
          <w:b/>
        </w:rPr>
        <w:t>Email</w:t>
      </w:r>
      <w:r w:rsidRPr="008D7B59">
        <w:rPr>
          <w:rFonts w:ascii="Consolas" w:hAnsi="Consolas"/>
          <w:b/>
        </w:rPr>
        <w:t>"</w:t>
      </w:r>
      <w:r>
        <w:t>:</w:t>
      </w:r>
    </w:p>
    <w:p w:rsidR="00C948EE" w:rsidRDefault="00FB6537" w:rsidP="00C948EE">
      <w:r>
        <w:rPr>
          <w:noProof/>
        </w:rPr>
        <w:drawing>
          <wp:inline distT="0" distB="0" distL="0" distR="0" wp14:anchorId="04C602F9" wp14:editId="0D848F51">
            <wp:extent cx="4460240" cy="562071"/>
            <wp:effectExtent l="19050" t="19050" r="16510" b="2857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70066" cy="563309"/>
                    </a:xfrm>
                    <a:prstGeom prst="rect">
                      <a:avLst/>
                    </a:prstGeom>
                    <a:ln>
                      <a:solidFill>
                        <a:schemeClr val="tx1">
                          <a:lumMod val="95000"/>
                          <a:lumOff val="5000"/>
                        </a:schemeClr>
                      </a:solidFill>
                    </a:ln>
                  </pic:spPr>
                </pic:pic>
              </a:graphicData>
            </a:graphic>
          </wp:inline>
        </w:drawing>
      </w:r>
    </w:p>
    <w:p w:rsidR="00C948EE" w:rsidRDefault="00C948EE" w:rsidP="00C948EE">
      <w:r>
        <w:t xml:space="preserve">Now create one more </w:t>
      </w:r>
      <w:r w:rsidRPr="008D7B59">
        <w:rPr>
          <w:rFonts w:ascii="Consolas" w:hAnsi="Consolas"/>
          <w:b/>
        </w:rPr>
        <w:t>&lt;div&gt;</w:t>
      </w:r>
      <w:r>
        <w:t xml:space="preserve"> after the </w:t>
      </w:r>
      <w:r w:rsidRPr="008D7B59">
        <w:rPr>
          <w:rFonts w:ascii="Consolas" w:hAnsi="Consolas"/>
          <w:b/>
        </w:rPr>
        <w:t>&lt;label&gt;</w:t>
      </w:r>
      <w:r>
        <w:t xml:space="preserve"> with a </w:t>
      </w:r>
      <w:r w:rsidRPr="008D7B59">
        <w:rPr>
          <w:rFonts w:ascii="Consolas" w:hAnsi="Consolas"/>
          <w:b/>
        </w:rPr>
        <w:t>class="col-sm-4"</w:t>
      </w:r>
      <w:r>
        <w:t xml:space="preserve"> and in it create an </w:t>
      </w:r>
      <w:r w:rsidRPr="008D7B59">
        <w:rPr>
          <w:rFonts w:ascii="Consolas" w:hAnsi="Consolas"/>
          <w:b/>
        </w:rPr>
        <w:t>&lt;input&gt;</w:t>
      </w:r>
      <w:r>
        <w:t xml:space="preserve"> with the following attributes:</w:t>
      </w:r>
    </w:p>
    <w:p w:rsidR="00C948EE" w:rsidRPr="008D7B59" w:rsidRDefault="00C948EE" w:rsidP="00C948EE">
      <w:pPr>
        <w:pStyle w:val="ListParagraph"/>
        <w:numPr>
          <w:ilvl w:val="0"/>
          <w:numId w:val="23"/>
        </w:numPr>
        <w:rPr>
          <w:rFonts w:ascii="Consolas" w:hAnsi="Consolas"/>
          <w:b/>
        </w:rPr>
      </w:pPr>
      <w:r w:rsidRPr="008D7B59">
        <w:rPr>
          <w:rFonts w:ascii="Consolas" w:hAnsi="Consolas"/>
          <w:b/>
        </w:rPr>
        <w:t>type="text"</w:t>
      </w:r>
    </w:p>
    <w:p w:rsidR="00C948EE" w:rsidRPr="008D7B59" w:rsidRDefault="00C948EE" w:rsidP="00C948EE">
      <w:pPr>
        <w:pStyle w:val="ListParagraph"/>
        <w:numPr>
          <w:ilvl w:val="0"/>
          <w:numId w:val="23"/>
        </w:numPr>
        <w:rPr>
          <w:rFonts w:ascii="Consolas" w:hAnsi="Consolas"/>
          <w:b/>
          <w:noProof/>
        </w:rPr>
      </w:pPr>
      <w:r w:rsidRPr="008D7B59">
        <w:rPr>
          <w:rFonts w:ascii="Consolas" w:hAnsi="Consolas"/>
          <w:b/>
          <w:noProof/>
        </w:rPr>
        <w:t>class="form-control"</w:t>
      </w:r>
    </w:p>
    <w:p w:rsidR="00C948EE" w:rsidRPr="008D7B59" w:rsidRDefault="00C948EE" w:rsidP="00C948EE">
      <w:pPr>
        <w:pStyle w:val="ListParagraph"/>
        <w:numPr>
          <w:ilvl w:val="0"/>
          <w:numId w:val="23"/>
        </w:numPr>
        <w:rPr>
          <w:rFonts w:ascii="Consolas" w:hAnsi="Consolas"/>
          <w:b/>
        </w:rPr>
      </w:pPr>
      <w:r w:rsidRPr="008D7B59">
        <w:rPr>
          <w:rFonts w:ascii="Consolas" w:hAnsi="Consolas"/>
          <w:b/>
          <w:noProof/>
        </w:rPr>
        <w:t>id="</w:t>
      </w:r>
      <w:r w:rsidR="00FB6537">
        <w:rPr>
          <w:rFonts w:ascii="Consolas" w:hAnsi="Consolas"/>
          <w:b/>
          <w:noProof/>
        </w:rPr>
        <w:t>inputEmail</w:t>
      </w:r>
      <w:r w:rsidRPr="008D7B59">
        <w:rPr>
          <w:rFonts w:ascii="Consolas" w:hAnsi="Consolas"/>
          <w:b/>
        </w:rPr>
        <w:t>"</w:t>
      </w:r>
    </w:p>
    <w:p w:rsidR="00C948EE" w:rsidRPr="008D7B59" w:rsidRDefault="00C948EE" w:rsidP="00C948EE">
      <w:pPr>
        <w:pStyle w:val="ListParagraph"/>
        <w:numPr>
          <w:ilvl w:val="0"/>
          <w:numId w:val="23"/>
        </w:numPr>
        <w:rPr>
          <w:rFonts w:ascii="Consolas" w:hAnsi="Consolas"/>
          <w:b/>
        </w:rPr>
      </w:pPr>
      <w:r w:rsidRPr="008D7B59">
        <w:rPr>
          <w:rFonts w:ascii="Consolas" w:hAnsi="Consolas"/>
          <w:b/>
        </w:rPr>
        <w:t>placeholder="</w:t>
      </w:r>
      <w:r w:rsidR="00FB6537">
        <w:rPr>
          <w:rFonts w:ascii="Consolas" w:hAnsi="Consolas"/>
          <w:b/>
        </w:rPr>
        <w:t>Email</w:t>
      </w:r>
      <w:r w:rsidRPr="008D7B59">
        <w:rPr>
          <w:rFonts w:ascii="Consolas" w:hAnsi="Consolas"/>
          <w:b/>
        </w:rPr>
        <w:t>"</w:t>
      </w:r>
    </w:p>
    <w:p w:rsidR="00C948EE" w:rsidRDefault="00FB6537" w:rsidP="00C948EE">
      <w:r>
        <w:rPr>
          <w:noProof/>
        </w:rPr>
        <w:drawing>
          <wp:inline distT="0" distB="0" distL="0" distR="0" wp14:anchorId="7F220CDA" wp14:editId="2617D52D">
            <wp:extent cx="6040120" cy="1647937"/>
            <wp:effectExtent l="19050" t="19050" r="17780" b="2857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6049181" cy="1650409"/>
                    </a:xfrm>
                    <a:prstGeom prst="rect">
                      <a:avLst/>
                    </a:prstGeom>
                    <a:ln>
                      <a:solidFill>
                        <a:schemeClr val="tx1">
                          <a:lumMod val="95000"/>
                          <a:lumOff val="5000"/>
                        </a:schemeClr>
                      </a:solidFill>
                    </a:ln>
                  </pic:spPr>
                </pic:pic>
              </a:graphicData>
            </a:graphic>
          </wp:inline>
        </w:drawing>
      </w:r>
    </w:p>
    <w:p w:rsidR="00C948EE" w:rsidRDefault="00C948EE" w:rsidP="00C948EE">
      <w:r>
        <w:t>And now we have a text box:</w:t>
      </w:r>
    </w:p>
    <w:p w:rsidR="00C948EE" w:rsidRPr="00FB6537" w:rsidRDefault="00FB6537" w:rsidP="00FB6537">
      <w:r>
        <w:rPr>
          <w:noProof/>
        </w:rPr>
        <w:lastRenderedPageBreak/>
        <w:drawing>
          <wp:inline distT="0" distB="0" distL="0" distR="0" wp14:anchorId="1B3A0948" wp14:editId="423D4B0D">
            <wp:extent cx="5922271" cy="1208314"/>
            <wp:effectExtent l="19050" t="19050" r="21590" b="1143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8"/>
                    <a:srcRect l="10680" t="18724" r="10680"/>
                    <a:stretch/>
                  </pic:blipFill>
                  <pic:spPr bwMode="auto">
                    <a:xfrm>
                      <a:off x="0" y="0"/>
                      <a:ext cx="5934687" cy="1210847"/>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48EE" w:rsidRDefault="00C948EE" w:rsidP="00C948EE">
      <w:pPr>
        <w:pStyle w:val="Heading2"/>
      </w:pPr>
      <w:r>
        <w:t>Multiply Text Boxes</w:t>
      </w:r>
    </w:p>
    <w:p w:rsidR="00C948EE" w:rsidRDefault="00C948EE" w:rsidP="00C948EE">
      <w:r>
        <w:t xml:space="preserve">You can now </w:t>
      </w:r>
      <w:r w:rsidRPr="001C2F25">
        <w:rPr>
          <w:b/>
        </w:rPr>
        <w:t>copy the code for a single text box</w:t>
      </w:r>
      <w:r>
        <w:t xml:space="preserve"> (the whole </w:t>
      </w:r>
      <w:r w:rsidRPr="001C2F25">
        <w:rPr>
          <w:rFonts w:ascii="Consolas" w:hAnsi="Consolas"/>
          <w:b/>
        </w:rPr>
        <w:t>&lt;div class="form-group"</w:t>
      </w:r>
      <w:r>
        <w:t xml:space="preserve">) and paste it </w:t>
      </w:r>
      <w:r w:rsidR="00FB6537" w:rsidRPr="001C2F25">
        <w:rPr>
          <w:b/>
        </w:rPr>
        <w:t>three</w:t>
      </w:r>
      <w:r w:rsidRPr="001C2F25">
        <w:rPr>
          <w:b/>
        </w:rPr>
        <w:t xml:space="preserve"> </w:t>
      </w:r>
      <w:r w:rsidRPr="006D6035">
        <w:t>more</w:t>
      </w:r>
      <w:r w:rsidRPr="001C2F25">
        <w:rPr>
          <w:b/>
        </w:rPr>
        <w:t xml:space="preserve"> time</w:t>
      </w:r>
      <w:r w:rsidR="001C2F25" w:rsidRPr="001C2F25">
        <w:rPr>
          <w:b/>
        </w:rPr>
        <w:t>s</w:t>
      </w:r>
      <w:r>
        <w:t>:</w:t>
      </w:r>
    </w:p>
    <w:p w:rsidR="00C948EE" w:rsidRDefault="00FB6537" w:rsidP="00C948EE">
      <w:r>
        <w:rPr>
          <w:noProof/>
        </w:rPr>
        <w:drawing>
          <wp:inline distT="0" distB="0" distL="0" distR="0">
            <wp:extent cx="4511040" cy="1435645"/>
            <wp:effectExtent l="19050" t="19050" r="22860" b="1270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4527169" cy="1440778"/>
                    </a:xfrm>
                    <a:prstGeom prst="rect">
                      <a:avLst/>
                    </a:prstGeom>
                    <a:noFill/>
                    <a:ln>
                      <a:solidFill>
                        <a:schemeClr val="tx1">
                          <a:lumMod val="95000"/>
                          <a:lumOff val="5000"/>
                        </a:schemeClr>
                      </a:solidFill>
                    </a:ln>
                  </pic:spPr>
                </pic:pic>
              </a:graphicData>
            </a:graphic>
          </wp:inline>
        </w:drawing>
      </w:r>
    </w:p>
    <w:p w:rsidR="00C948EE" w:rsidRDefault="00C948EE" w:rsidP="00C948EE">
      <w:r>
        <w:t xml:space="preserve">This should create </w:t>
      </w:r>
      <w:r w:rsidR="001C2F25" w:rsidRPr="001C2F25">
        <w:rPr>
          <w:b/>
        </w:rPr>
        <w:t>three</w:t>
      </w:r>
      <w:r w:rsidRPr="001C2F25">
        <w:rPr>
          <w:b/>
        </w:rPr>
        <w:t xml:space="preserve"> more text box</w:t>
      </w:r>
      <w:r w:rsidR="001C2F25" w:rsidRPr="001C2F25">
        <w:rPr>
          <w:b/>
        </w:rPr>
        <w:t>es</w:t>
      </w:r>
      <w:r>
        <w:t xml:space="preserve"> with the same properties: </w:t>
      </w:r>
    </w:p>
    <w:p w:rsidR="00C948EE" w:rsidRDefault="00FB6537" w:rsidP="0064219B">
      <w:r>
        <w:rPr>
          <w:noProof/>
        </w:rPr>
        <w:drawing>
          <wp:inline distT="0" distB="0" distL="0" distR="0" wp14:anchorId="0AE87432" wp14:editId="02E465BE">
            <wp:extent cx="5243738" cy="1849120"/>
            <wp:effectExtent l="19050" t="19050" r="14605" b="1778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0"/>
                    <a:srcRect l="10432" t="11002" r="10432"/>
                    <a:stretch/>
                  </pic:blipFill>
                  <pic:spPr bwMode="auto">
                    <a:xfrm>
                      <a:off x="0" y="0"/>
                      <a:ext cx="5243738" cy="1849120"/>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FB6537" w:rsidRDefault="00C948EE" w:rsidP="00C948EE">
      <w:pPr>
        <w:rPr>
          <w:noProof/>
        </w:rPr>
      </w:pPr>
      <w:r>
        <w:t xml:space="preserve">You </w:t>
      </w:r>
      <w:r>
        <w:rPr>
          <w:noProof/>
        </w:rPr>
        <w:t xml:space="preserve">just need to </w:t>
      </w:r>
      <w:r w:rsidR="00FB6537" w:rsidRPr="001C2F25">
        <w:rPr>
          <w:b/>
          <w:noProof/>
        </w:rPr>
        <w:t>rename everything appropriately</w:t>
      </w:r>
      <w:r w:rsidR="00FB6537">
        <w:rPr>
          <w:noProof/>
        </w:rPr>
        <w:t>:</w:t>
      </w:r>
    </w:p>
    <w:p w:rsidR="00C948EE" w:rsidRDefault="00C948EE" w:rsidP="00FB6537">
      <w:pPr>
        <w:pStyle w:val="ListParagraph"/>
        <w:numPr>
          <w:ilvl w:val="0"/>
          <w:numId w:val="28"/>
        </w:numPr>
        <w:rPr>
          <w:noProof/>
        </w:rPr>
      </w:pPr>
      <w:r>
        <w:rPr>
          <w:noProof/>
        </w:rPr>
        <w:t xml:space="preserve">The </w:t>
      </w:r>
      <w:r w:rsidRPr="001C2F25">
        <w:rPr>
          <w:b/>
          <w:noProof/>
        </w:rPr>
        <w:t>label</w:t>
      </w:r>
      <w:r>
        <w:rPr>
          <w:noProof/>
        </w:rPr>
        <w:t xml:space="preserve"> for the </w:t>
      </w:r>
      <w:r w:rsidRPr="00FB6537">
        <w:rPr>
          <w:b/>
          <w:noProof/>
        </w:rPr>
        <w:t>second box</w:t>
      </w:r>
      <w:r>
        <w:rPr>
          <w:noProof/>
        </w:rPr>
        <w:t xml:space="preserve"> would be "</w:t>
      </w:r>
      <w:r w:rsidR="00FB6537" w:rsidRPr="009E53E0">
        <w:rPr>
          <w:b/>
          <w:noProof/>
        </w:rPr>
        <w:t>Full Name</w:t>
      </w:r>
      <w:r>
        <w:rPr>
          <w:noProof/>
        </w:rPr>
        <w:t xml:space="preserve">", the </w:t>
      </w:r>
      <w:r w:rsidRPr="001C2F25">
        <w:rPr>
          <w:b/>
          <w:noProof/>
        </w:rPr>
        <w:t>placeholder</w:t>
      </w:r>
      <w:r>
        <w:rPr>
          <w:noProof/>
        </w:rPr>
        <w:t xml:space="preserve"> "</w:t>
      </w:r>
      <w:r w:rsidR="00FB6537" w:rsidRPr="009E53E0">
        <w:rPr>
          <w:b/>
          <w:noProof/>
        </w:rPr>
        <w:t>Full Name</w:t>
      </w:r>
      <w:r>
        <w:rPr>
          <w:noProof/>
        </w:rPr>
        <w:t xml:space="preserve">" and the </w:t>
      </w:r>
      <w:r w:rsidRPr="001C2F25">
        <w:rPr>
          <w:b/>
          <w:noProof/>
        </w:rPr>
        <w:t>id</w:t>
      </w:r>
      <w:r>
        <w:rPr>
          <w:noProof/>
        </w:rPr>
        <w:t xml:space="preserve"> - "</w:t>
      </w:r>
      <w:r w:rsidR="00FB6537" w:rsidRPr="009E53E0">
        <w:rPr>
          <w:b/>
          <w:noProof/>
        </w:rPr>
        <w:t>inputFullName</w:t>
      </w:r>
      <w:r>
        <w:rPr>
          <w:noProof/>
        </w:rPr>
        <w:t>"</w:t>
      </w:r>
    </w:p>
    <w:p w:rsidR="00FB6537" w:rsidRDefault="00FB6537" w:rsidP="00FB6537">
      <w:pPr>
        <w:pStyle w:val="ListParagraph"/>
        <w:numPr>
          <w:ilvl w:val="0"/>
          <w:numId w:val="28"/>
        </w:numPr>
        <w:rPr>
          <w:noProof/>
        </w:rPr>
      </w:pPr>
      <w:r>
        <w:rPr>
          <w:noProof/>
        </w:rPr>
        <w:t xml:space="preserve">The </w:t>
      </w:r>
      <w:r w:rsidRPr="001C2F25">
        <w:rPr>
          <w:b/>
          <w:noProof/>
        </w:rPr>
        <w:t>label</w:t>
      </w:r>
      <w:r>
        <w:rPr>
          <w:noProof/>
        </w:rPr>
        <w:t xml:space="preserve"> for the </w:t>
      </w:r>
      <w:r>
        <w:rPr>
          <w:b/>
          <w:noProof/>
        </w:rPr>
        <w:t>third</w:t>
      </w:r>
      <w:r w:rsidRPr="00FB6537">
        <w:rPr>
          <w:b/>
          <w:noProof/>
        </w:rPr>
        <w:t xml:space="preserve"> box</w:t>
      </w:r>
      <w:r>
        <w:rPr>
          <w:noProof/>
        </w:rPr>
        <w:t xml:space="preserve"> would be "Password", the </w:t>
      </w:r>
      <w:r w:rsidRPr="001C2F25">
        <w:rPr>
          <w:b/>
          <w:noProof/>
        </w:rPr>
        <w:t>placeholder</w:t>
      </w:r>
      <w:r>
        <w:rPr>
          <w:noProof/>
        </w:rPr>
        <w:t xml:space="preserve"> "</w:t>
      </w:r>
      <w:r w:rsidRPr="009E53E0">
        <w:rPr>
          <w:b/>
          <w:noProof/>
        </w:rPr>
        <w:t>Password</w:t>
      </w:r>
      <w:r>
        <w:rPr>
          <w:noProof/>
        </w:rPr>
        <w:t xml:space="preserve">" and the </w:t>
      </w:r>
      <w:r w:rsidRPr="001C2F25">
        <w:rPr>
          <w:b/>
          <w:noProof/>
        </w:rPr>
        <w:t>id</w:t>
      </w:r>
      <w:r>
        <w:rPr>
          <w:noProof/>
        </w:rPr>
        <w:t xml:space="preserve"> - "</w:t>
      </w:r>
      <w:r w:rsidRPr="009E53E0">
        <w:rPr>
          <w:b/>
          <w:noProof/>
        </w:rPr>
        <w:t>inputPassword</w:t>
      </w:r>
      <w:r>
        <w:rPr>
          <w:noProof/>
        </w:rPr>
        <w:t>"</w:t>
      </w:r>
    </w:p>
    <w:p w:rsidR="00FB6537" w:rsidRDefault="00FB6537" w:rsidP="007E5A78">
      <w:pPr>
        <w:pStyle w:val="ListParagraph"/>
        <w:numPr>
          <w:ilvl w:val="0"/>
          <w:numId w:val="28"/>
        </w:numPr>
        <w:rPr>
          <w:noProof/>
        </w:rPr>
      </w:pPr>
      <w:r>
        <w:rPr>
          <w:noProof/>
        </w:rPr>
        <w:t xml:space="preserve">The </w:t>
      </w:r>
      <w:r w:rsidRPr="001C2F25">
        <w:rPr>
          <w:b/>
          <w:noProof/>
        </w:rPr>
        <w:t>label</w:t>
      </w:r>
      <w:r>
        <w:rPr>
          <w:noProof/>
        </w:rPr>
        <w:t xml:space="preserve"> for the </w:t>
      </w:r>
      <w:r>
        <w:rPr>
          <w:b/>
          <w:noProof/>
        </w:rPr>
        <w:t>fourth</w:t>
      </w:r>
      <w:r w:rsidRPr="00FB6537">
        <w:rPr>
          <w:b/>
          <w:noProof/>
        </w:rPr>
        <w:t xml:space="preserve"> box</w:t>
      </w:r>
      <w:r>
        <w:rPr>
          <w:noProof/>
        </w:rPr>
        <w:t xml:space="preserve"> would be "</w:t>
      </w:r>
      <w:r w:rsidR="007E5A78">
        <w:rPr>
          <w:noProof/>
        </w:rPr>
        <w:t>Confirm Password</w:t>
      </w:r>
      <w:r>
        <w:rPr>
          <w:noProof/>
        </w:rPr>
        <w:t xml:space="preserve">", the </w:t>
      </w:r>
      <w:r w:rsidRPr="001C2F25">
        <w:rPr>
          <w:b/>
          <w:noProof/>
        </w:rPr>
        <w:t>placeholder</w:t>
      </w:r>
      <w:r>
        <w:rPr>
          <w:noProof/>
        </w:rPr>
        <w:t xml:space="preserve"> "</w:t>
      </w:r>
      <w:r w:rsidR="007E5A78" w:rsidRPr="009E53E0">
        <w:rPr>
          <w:b/>
          <w:noProof/>
        </w:rPr>
        <w:t>Confirm</w:t>
      </w:r>
      <w:r w:rsidR="007E5A78">
        <w:rPr>
          <w:noProof/>
        </w:rPr>
        <w:t xml:space="preserve"> </w:t>
      </w:r>
      <w:r w:rsidR="007E5A78" w:rsidRPr="009E53E0">
        <w:rPr>
          <w:b/>
          <w:noProof/>
        </w:rPr>
        <w:t>Password</w:t>
      </w:r>
      <w:r>
        <w:rPr>
          <w:noProof/>
        </w:rPr>
        <w:t xml:space="preserve">" and the </w:t>
      </w:r>
      <w:r w:rsidRPr="001C2F25">
        <w:rPr>
          <w:b/>
          <w:noProof/>
        </w:rPr>
        <w:t>id</w:t>
      </w:r>
      <w:r>
        <w:rPr>
          <w:noProof/>
        </w:rPr>
        <w:t xml:space="preserve"> - "</w:t>
      </w:r>
      <w:r w:rsidRPr="009E53E0">
        <w:rPr>
          <w:b/>
          <w:noProof/>
        </w:rPr>
        <w:t>input</w:t>
      </w:r>
      <w:r w:rsidR="007E5A78" w:rsidRPr="009E53E0">
        <w:rPr>
          <w:b/>
          <w:noProof/>
        </w:rPr>
        <w:t>ConfirmPassword</w:t>
      </w:r>
      <w:r>
        <w:rPr>
          <w:noProof/>
        </w:rPr>
        <w:t>"</w:t>
      </w:r>
    </w:p>
    <w:p w:rsidR="007E5A78" w:rsidRDefault="007E5A78" w:rsidP="00C948EE">
      <w:r>
        <w:rPr>
          <w:noProof/>
        </w:rPr>
        <w:drawing>
          <wp:inline distT="0" distB="0" distL="0" distR="0" wp14:anchorId="6AB64750" wp14:editId="6CC799C1">
            <wp:extent cx="5316861" cy="1932215"/>
            <wp:effectExtent l="19050" t="19050" r="17145" b="1143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l="11945" t="11789" r="11945"/>
                    <a:stretch/>
                  </pic:blipFill>
                  <pic:spPr bwMode="auto">
                    <a:xfrm>
                      <a:off x="0" y="0"/>
                      <a:ext cx="5325096" cy="1935208"/>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C948EE" w:rsidRDefault="00C948EE" w:rsidP="00C948EE">
      <w:pPr>
        <w:pStyle w:val="Heading2"/>
      </w:pPr>
      <w:r>
        <w:lastRenderedPageBreak/>
        <w:t>Submit Buttons</w:t>
      </w:r>
    </w:p>
    <w:p w:rsidR="00C948EE" w:rsidRDefault="00C948EE" w:rsidP="00C948EE">
      <w:r>
        <w:t xml:space="preserve">The only thing left on this page is the </w:t>
      </w:r>
      <w:r w:rsidR="007E5A78" w:rsidRPr="001C2F25">
        <w:rPr>
          <w:b/>
        </w:rPr>
        <w:t>register</w:t>
      </w:r>
      <w:r>
        <w:t xml:space="preserve"> and </w:t>
      </w:r>
      <w:r w:rsidRPr="001C2F25">
        <w:rPr>
          <w:b/>
        </w:rPr>
        <w:t>cancel buttons</w:t>
      </w:r>
      <w:r>
        <w:t xml:space="preserve">. </w:t>
      </w:r>
    </w:p>
    <w:p w:rsidR="00C948EE" w:rsidRDefault="00C948EE" w:rsidP="00C948EE">
      <w:r>
        <w:t xml:space="preserve">You need one more </w:t>
      </w:r>
      <w:r w:rsidRPr="008D281B">
        <w:rPr>
          <w:rFonts w:ascii="Consolas" w:hAnsi="Consolas"/>
          <w:b/>
        </w:rPr>
        <w:t>&lt;div&gt;</w:t>
      </w:r>
      <w:r>
        <w:t xml:space="preserve"> with </w:t>
      </w:r>
      <w:r w:rsidRPr="008D281B">
        <w:rPr>
          <w:rFonts w:ascii="Consolas" w:hAnsi="Consolas"/>
          <w:b/>
        </w:rPr>
        <w:t>class="form-group"</w:t>
      </w:r>
      <w:r>
        <w:t xml:space="preserve">. Inside of it place a </w:t>
      </w:r>
      <w:r w:rsidRPr="008D281B">
        <w:rPr>
          <w:rFonts w:ascii="Consolas" w:hAnsi="Consolas"/>
          <w:b/>
        </w:rPr>
        <w:t>&lt;div&gt;</w:t>
      </w:r>
      <w:r>
        <w:t xml:space="preserve"> with </w:t>
      </w:r>
      <w:r w:rsidRPr="008D281B">
        <w:rPr>
          <w:rFonts w:ascii="Consolas" w:hAnsi="Consolas"/>
          <w:b/>
        </w:rPr>
        <w:t>class="col-sm-4 col-sm-offset-4"</w:t>
      </w:r>
      <w:r>
        <w:t>. And inside of it place the two buttons:</w:t>
      </w:r>
    </w:p>
    <w:p w:rsidR="00C948EE" w:rsidRPr="0046161F" w:rsidRDefault="00C948EE" w:rsidP="00C948EE">
      <w:r>
        <w:rPr>
          <w:noProof/>
        </w:rPr>
        <w:drawing>
          <wp:inline distT="0" distB="0" distL="0" distR="0" wp14:anchorId="218250A3" wp14:editId="1F5C2F45">
            <wp:extent cx="5120640" cy="1069765"/>
            <wp:effectExtent l="19050" t="19050" r="22860" b="1651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160601" cy="1078113"/>
                    </a:xfrm>
                    <a:prstGeom prst="rect">
                      <a:avLst/>
                    </a:prstGeom>
                    <a:ln>
                      <a:solidFill>
                        <a:schemeClr val="tx1">
                          <a:lumMod val="95000"/>
                          <a:lumOff val="5000"/>
                        </a:schemeClr>
                      </a:solidFill>
                    </a:ln>
                  </pic:spPr>
                </pic:pic>
              </a:graphicData>
            </a:graphic>
          </wp:inline>
        </w:drawing>
      </w:r>
    </w:p>
    <w:p w:rsidR="00C948EE" w:rsidRDefault="00C948EE" w:rsidP="00C948EE">
      <w:r>
        <w:t xml:space="preserve">The first </w:t>
      </w:r>
      <w:r w:rsidRPr="008D281B">
        <w:rPr>
          <w:rFonts w:ascii="Consolas" w:hAnsi="Consolas"/>
          <w:b/>
        </w:rPr>
        <w:t>&lt;button&gt;</w:t>
      </w:r>
      <w:r>
        <w:t xml:space="preserve"> will be </w:t>
      </w:r>
      <w:r w:rsidRPr="008D281B">
        <w:rPr>
          <w:rFonts w:cstheme="minorHAnsi"/>
        </w:rPr>
        <w:t>of</w:t>
      </w:r>
      <w:r w:rsidRPr="008D281B">
        <w:rPr>
          <w:rFonts w:ascii="Consolas" w:hAnsi="Consolas"/>
          <w:b/>
        </w:rPr>
        <w:t xml:space="preserve"> type="reset"</w:t>
      </w:r>
      <w:r>
        <w:t xml:space="preserve"> and </w:t>
      </w:r>
      <w:r w:rsidRPr="008D281B">
        <w:rPr>
          <w:rFonts w:ascii="Consolas" w:hAnsi="Consolas"/>
          <w:b/>
        </w:rPr>
        <w:t>class=" btn btn-default"</w:t>
      </w:r>
      <w:r>
        <w:t>:</w:t>
      </w:r>
    </w:p>
    <w:p w:rsidR="00C948EE" w:rsidRDefault="00C948EE" w:rsidP="00C948EE">
      <w:r>
        <w:rPr>
          <w:noProof/>
        </w:rPr>
        <w:drawing>
          <wp:inline distT="0" distB="0" distL="0" distR="0" wp14:anchorId="2E8E2A6E" wp14:editId="1EFE98ED">
            <wp:extent cx="5506720" cy="261220"/>
            <wp:effectExtent l="19050" t="19050" r="17780" b="2476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689275" cy="269880"/>
                    </a:xfrm>
                    <a:prstGeom prst="rect">
                      <a:avLst/>
                    </a:prstGeom>
                    <a:ln>
                      <a:solidFill>
                        <a:schemeClr val="tx1">
                          <a:lumMod val="95000"/>
                          <a:lumOff val="5000"/>
                        </a:schemeClr>
                      </a:solidFill>
                    </a:ln>
                  </pic:spPr>
                </pic:pic>
              </a:graphicData>
            </a:graphic>
          </wp:inline>
        </w:drawing>
      </w:r>
    </w:p>
    <w:p w:rsidR="00C948EE" w:rsidRDefault="00C948EE" w:rsidP="00C948EE">
      <w:r>
        <w:t xml:space="preserve">The second </w:t>
      </w:r>
      <w:r w:rsidRPr="008D281B">
        <w:rPr>
          <w:rFonts w:ascii="Consolas" w:hAnsi="Consolas"/>
          <w:b/>
        </w:rPr>
        <w:t>&lt;button&gt;</w:t>
      </w:r>
      <w:r>
        <w:t xml:space="preserve"> will be of </w:t>
      </w:r>
      <w:r w:rsidRPr="008D281B">
        <w:rPr>
          <w:rFonts w:ascii="Consolas" w:hAnsi="Consolas"/>
          <w:b/>
        </w:rPr>
        <w:t>type="submit"</w:t>
      </w:r>
      <w:r>
        <w:t xml:space="preserve"> and </w:t>
      </w:r>
      <w:r w:rsidRPr="008D281B">
        <w:rPr>
          <w:rFonts w:ascii="Consolas" w:hAnsi="Consolas"/>
          <w:b/>
        </w:rPr>
        <w:t>class=" btn btn-primary"</w:t>
      </w:r>
      <w:r>
        <w:t>:</w:t>
      </w:r>
    </w:p>
    <w:p w:rsidR="00C948EE" w:rsidRDefault="007E5A78" w:rsidP="00C948EE">
      <w:r>
        <w:rPr>
          <w:noProof/>
        </w:rPr>
        <w:drawing>
          <wp:inline distT="0" distB="0" distL="0" distR="0" wp14:anchorId="32C8C1E8" wp14:editId="225EE278">
            <wp:extent cx="5334000" cy="278585"/>
            <wp:effectExtent l="19050" t="19050" r="19050" b="2667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495288" cy="287009"/>
                    </a:xfrm>
                    <a:prstGeom prst="rect">
                      <a:avLst/>
                    </a:prstGeom>
                    <a:ln>
                      <a:solidFill>
                        <a:schemeClr val="tx1">
                          <a:lumMod val="95000"/>
                          <a:lumOff val="5000"/>
                        </a:schemeClr>
                      </a:solidFill>
                    </a:ln>
                  </pic:spPr>
                </pic:pic>
              </a:graphicData>
            </a:graphic>
          </wp:inline>
        </w:drawing>
      </w:r>
    </w:p>
    <w:p w:rsidR="00C948EE" w:rsidRDefault="00C948EE" w:rsidP="00C948EE">
      <w:r>
        <w:t xml:space="preserve">We are done! We have a create </w:t>
      </w:r>
      <w:r w:rsidR="007E5A78">
        <w:t>the register</w:t>
      </w:r>
      <w:r>
        <w:t xml:space="preserve"> page:</w:t>
      </w:r>
    </w:p>
    <w:p w:rsidR="00C948EE" w:rsidRDefault="007E5A78" w:rsidP="00926F75">
      <w:r>
        <w:rPr>
          <w:noProof/>
        </w:rPr>
        <w:drawing>
          <wp:inline distT="0" distB="0" distL="0" distR="0" wp14:anchorId="73C4AF54" wp14:editId="0B336505">
            <wp:extent cx="5145188" cy="2073910"/>
            <wp:effectExtent l="19050" t="19050" r="17780" b="2159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0"/>
                    <a:srcRect l="11172" t="10561" r="11172"/>
                    <a:stretch/>
                  </pic:blipFill>
                  <pic:spPr bwMode="auto">
                    <a:xfrm>
                      <a:off x="0" y="0"/>
                      <a:ext cx="5145637" cy="2074091"/>
                    </a:xfrm>
                    <a:prstGeom prst="rect">
                      <a:avLst/>
                    </a:prstGeom>
                    <a:ln w="9525" cap="flat" cmpd="sng" algn="ctr">
                      <a:solidFill>
                        <a:sysClr val="windowText" lastClr="000000">
                          <a:lumMod val="95000"/>
                          <a:lumOff val="5000"/>
                        </a:sysClr>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926F75" w:rsidRDefault="00926F75" w:rsidP="00376DE6">
      <w:pPr>
        <w:pStyle w:val="Heading1"/>
        <w:numPr>
          <w:ilvl w:val="0"/>
          <w:numId w:val="16"/>
        </w:numPr>
        <w:rPr>
          <w:lang w:val="en-GB"/>
        </w:rPr>
      </w:pPr>
      <w:r>
        <w:rPr>
          <w:lang w:val="en-GB"/>
        </w:rPr>
        <w:t>Login Page</w:t>
      </w:r>
    </w:p>
    <w:p w:rsidR="0091008E" w:rsidRDefault="00926F75" w:rsidP="000B4E3E">
      <w:pPr>
        <w:rPr>
          <w:lang w:val="en-GB"/>
        </w:rPr>
      </w:pPr>
      <w:r>
        <w:rPr>
          <w:lang w:val="en-GB"/>
        </w:rPr>
        <w:t xml:space="preserve">This is the </w:t>
      </w:r>
      <w:r w:rsidRPr="001C2F25">
        <w:rPr>
          <w:b/>
          <w:lang w:val="en-GB"/>
        </w:rPr>
        <w:t>final page</w:t>
      </w:r>
      <w:r>
        <w:rPr>
          <w:lang w:val="en-GB"/>
        </w:rPr>
        <w:t xml:space="preserve"> that you are going to create:</w:t>
      </w:r>
    </w:p>
    <w:p w:rsidR="00926F75" w:rsidRDefault="006D6035" w:rsidP="000B4E3E">
      <w:pPr>
        <w:rPr>
          <w:lang w:val="en-GB"/>
        </w:rPr>
      </w:pPr>
      <w:r>
        <w:rPr>
          <w:noProof/>
        </w:rPr>
        <w:drawing>
          <wp:inline distT="0" distB="0" distL="0" distR="0">
            <wp:extent cx="5192201" cy="1589368"/>
            <wp:effectExtent l="19050" t="19050" r="8890" b="11430"/>
            <wp:docPr id="47" name="Picture 47" descr="C:\Users\Kalin\AppData\Local\Microsoft\Windows\INetCache\Content.Word\chrome_2017-07-10_16-24-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lin\AppData\Local\Microsoft\Windows\INetCache\Content.Word\chrome_2017-07-10_16-24-20.png"/>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5303910" cy="1623563"/>
                    </a:xfrm>
                    <a:prstGeom prst="rect">
                      <a:avLst/>
                    </a:prstGeom>
                    <a:noFill/>
                    <a:ln>
                      <a:solidFill>
                        <a:schemeClr val="tx1"/>
                      </a:solidFill>
                    </a:ln>
                  </pic:spPr>
                </pic:pic>
              </a:graphicData>
            </a:graphic>
          </wp:inline>
        </w:drawing>
      </w:r>
    </w:p>
    <w:p w:rsidR="00376DE6" w:rsidRDefault="00376DE6" w:rsidP="000B4E3E">
      <w:pPr>
        <w:rPr>
          <w:lang w:val="en-GB"/>
        </w:rPr>
      </w:pPr>
      <w:r>
        <w:rPr>
          <w:lang w:val="en-GB"/>
        </w:rPr>
        <w:t xml:space="preserve">As it is practically the </w:t>
      </w:r>
      <w:r w:rsidRPr="001C2F25">
        <w:rPr>
          <w:b/>
          <w:lang w:val="en-GB"/>
        </w:rPr>
        <w:t>same as the register page</w:t>
      </w:r>
      <w:r>
        <w:rPr>
          <w:lang w:val="en-GB"/>
        </w:rPr>
        <w:t xml:space="preserve"> and is even easier, this job will be solely for you to finish.</w:t>
      </w:r>
    </w:p>
    <w:p w:rsidR="00376DE6" w:rsidRPr="00A077FB" w:rsidRDefault="00376DE6" w:rsidP="00376DE6">
      <w:pPr>
        <w:pStyle w:val="Heading3"/>
      </w:pPr>
      <w:r w:rsidRPr="00A077FB">
        <w:lastRenderedPageBreak/>
        <w:t>Hints</w:t>
      </w:r>
    </w:p>
    <w:p w:rsidR="00376DE6" w:rsidRDefault="00376DE6" w:rsidP="00376DE6">
      <w:pPr>
        <w:pStyle w:val="ListParagraph"/>
        <w:numPr>
          <w:ilvl w:val="0"/>
          <w:numId w:val="30"/>
        </w:numPr>
      </w:pPr>
      <w:r>
        <w:t>Use the Register page and just delete the two textboxes that you don’t need</w:t>
      </w:r>
    </w:p>
    <w:p w:rsidR="00376DE6" w:rsidRPr="00A077FB" w:rsidRDefault="00376DE6" w:rsidP="00376DE6">
      <w:pPr>
        <w:pStyle w:val="ListParagraph"/>
        <w:numPr>
          <w:ilvl w:val="0"/>
          <w:numId w:val="30"/>
        </w:numPr>
      </w:pPr>
      <w:r>
        <w:t>Rename the Register button to "</w:t>
      </w:r>
      <w:r w:rsidRPr="003E042D">
        <w:rPr>
          <w:b/>
        </w:rPr>
        <w:t>Login</w:t>
      </w:r>
      <w:r>
        <w:t>"</w:t>
      </w:r>
    </w:p>
    <w:p w:rsidR="00376DE6" w:rsidRDefault="00376DE6" w:rsidP="00376DE6">
      <w:pPr>
        <w:pStyle w:val="Heading1"/>
        <w:numPr>
          <w:ilvl w:val="0"/>
          <w:numId w:val="16"/>
        </w:numPr>
        <w:rPr>
          <w:lang w:val="en-GB"/>
        </w:rPr>
      </w:pPr>
      <w:r>
        <w:rPr>
          <w:lang w:val="en-GB"/>
        </w:rPr>
        <w:t xml:space="preserve"> Link Pages</w:t>
      </w:r>
    </w:p>
    <w:p w:rsidR="00376DE6" w:rsidRDefault="00376DE6" w:rsidP="00376DE6">
      <w:pPr>
        <w:rPr>
          <w:lang w:val="en-GB"/>
        </w:rPr>
      </w:pPr>
      <w:r>
        <w:rPr>
          <w:lang w:val="en-GB"/>
        </w:rPr>
        <w:t xml:space="preserve">If you want, you can play a little bit with the static web site you have just created. You can </w:t>
      </w:r>
      <w:r w:rsidRPr="001C2F25">
        <w:rPr>
          <w:b/>
          <w:lang w:val="en-GB"/>
        </w:rPr>
        <w:t>modify every link</w:t>
      </w:r>
      <w:r>
        <w:rPr>
          <w:lang w:val="en-GB"/>
        </w:rPr>
        <w:t xml:space="preserve"> in it to </w:t>
      </w:r>
      <w:r w:rsidRPr="001C2F25">
        <w:rPr>
          <w:b/>
          <w:lang w:val="en-GB"/>
        </w:rPr>
        <w:t>point to another page</w:t>
      </w:r>
      <w:r>
        <w:rPr>
          <w:lang w:val="en-GB"/>
        </w:rPr>
        <w:t xml:space="preserve"> and this will make your site feel real, even if it doesn’t yet have the functionality to actually store user info and blog posts.</w:t>
      </w:r>
    </w:p>
    <w:p w:rsidR="00376DE6" w:rsidRDefault="00376DE6" w:rsidP="00376DE6">
      <w:pPr>
        <w:rPr>
          <w:lang w:val="en-GB"/>
        </w:rPr>
      </w:pPr>
      <w:r>
        <w:rPr>
          <w:lang w:val="en-GB"/>
        </w:rPr>
        <w:t xml:space="preserve">You can </w:t>
      </w:r>
      <w:r w:rsidRPr="001C2F25">
        <w:rPr>
          <w:b/>
          <w:lang w:val="en-GB"/>
        </w:rPr>
        <w:t>modify the links</w:t>
      </w:r>
      <w:r>
        <w:rPr>
          <w:lang w:val="en-GB"/>
        </w:rPr>
        <w:t xml:space="preserve"> in the </w:t>
      </w:r>
      <w:r w:rsidRPr="001C2F25">
        <w:rPr>
          <w:rFonts w:ascii="Consolas" w:hAnsi="Consolas"/>
          <w:b/>
          <w:lang w:val="en-GB"/>
        </w:rPr>
        <w:t>&lt;a&gt;</w:t>
      </w:r>
      <w:r>
        <w:rPr>
          <w:lang w:val="en-GB"/>
        </w:rPr>
        <w:t xml:space="preserve"> tags. For </w:t>
      </w:r>
      <w:r>
        <w:rPr>
          <w:noProof/>
          <w:lang w:val="en-GB"/>
        </w:rPr>
        <w:t xml:space="preserve">example, in the file index.html, you can set the </w:t>
      </w:r>
      <w:r w:rsidRPr="003E042D">
        <w:rPr>
          <w:rStyle w:val="CodeChar"/>
        </w:rPr>
        <w:t>href=""</w:t>
      </w:r>
      <w:r>
        <w:rPr>
          <w:noProof/>
          <w:lang w:val="en-GB"/>
        </w:rPr>
        <w:t xml:space="preserve"> of the register button to point to the register.html page and the </w:t>
      </w:r>
      <w:r w:rsidRPr="003E042D">
        <w:rPr>
          <w:rStyle w:val="CodeChar"/>
        </w:rPr>
        <w:t>href=""</w:t>
      </w:r>
      <w:r>
        <w:rPr>
          <w:noProof/>
          <w:lang w:val="en-GB"/>
        </w:rPr>
        <w:t xml:space="preserve"> of the login</w:t>
      </w:r>
      <w:r>
        <w:rPr>
          <w:lang w:val="en-GB"/>
        </w:rPr>
        <w:t xml:space="preserve"> button to point to the </w:t>
      </w:r>
      <w:r w:rsidRPr="003E042D">
        <w:rPr>
          <w:b/>
          <w:lang w:val="en-GB"/>
        </w:rPr>
        <w:t>login.html</w:t>
      </w:r>
      <w:r>
        <w:rPr>
          <w:lang w:val="en-GB"/>
        </w:rPr>
        <w:t xml:space="preserve"> page:</w:t>
      </w:r>
    </w:p>
    <w:p w:rsidR="00376DE6" w:rsidRDefault="00376DE6" w:rsidP="00376DE6">
      <w:pPr>
        <w:rPr>
          <w:lang w:val="en-GB"/>
        </w:rPr>
      </w:pPr>
      <w:r>
        <w:rPr>
          <w:noProof/>
        </w:rPr>
        <w:drawing>
          <wp:inline distT="0" distB="0" distL="0" distR="0" wp14:anchorId="14DC0D7B" wp14:editId="3E296F1B">
            <wp:extent cx="4250232" cy="914400"/>
            <wp:effectExtent l="19050" t="19050" r="17145" b="1905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292053" cy="923397"/>
                    </a:xfrm>
                    <a:prstGeom prst="rect">
                      <a:avLst/>
                    </a:prstGeom>
                    <a:ln>
                      <a:solidFill>
                        <a:schemeClr val="tx1">
                          <a:lumMod val="95000"/>
                          <a:lumOff val="5000"/>
                        </a:schemeClr>
                      </a:solidFill>
                    </a:ln>
                  </pic:spPr>
                </pic:pic>
              </a:graphicData>
            </a:graphic>
          </wp:inline>
        </w:drawing>
      </w:r>
    </w:p>
    <w:p w:rsidR="00376DE6" w:rsidRPr="00376DE6" w:rsidRDefault="00376DE6" w:rsidP="00376DE6">
      <w:pPr>
        <w:rPr>
          <w:lang w:val="en-GB"/>
        </w:rPr>
      </w:pPr>
    </w:p>
    <w:p w:rsidR="00376DE6" w:rsidRDefault="00376DE6" w:rsidP="000B4E3E">
      <w:pPr>
        <w:rPr>
          <w:lang w:val="en-GB"/>
        </w:rPr>
      </w:pPr>
      <w:r>
        <w:rPr>
          <w:lang w:val="en-GB"/>
        </w:rPr>
        <w:t xml:space="preserve">This way if you </w:t>
      </w:r>
      <w:r w:rsidRPr="001C2F25">
        <w:rPr>
          <w:b/>
          <w:lang w:val="en-GB"/>
        </w:rPr>
        <w:t xml:space="preserve">click </w:t>
      </w:r>
      <w:r w:rsidRPr="003E042D">
        <w:rPr>
          <w:lang w:val="en-GB"/>
        </w:rPr>
        <w:t>on</w:t>
      </w:r>
      <w:r>
        <w:rPr>
          <w:lang w:val="en-GB"/>
        </w:rPr>
        <w:t xml:space="preserve"> the </w:t>
      </w:r>
      <w:r w:rsidRPr="003E042D">
        <w:rPr>
          <w:b/>
          <w:lang w:val="en-GB"/>
        </w:rPr>
        <w:t>login</w:t>
      </w:r>
      <w:r>
        <w:rPr>
          <w:lang w:val="en-GB"/>
        </w:rPr>
        <w:t xml:space="preserve"> or </w:t>
      </w:r>
      <w:r w:rsidRPr="003E042D">
        <w:rPr>
          <w:b/>
          <w:lang w:val="en-GB"/>
        </w:rPr>
        <w:t>register</w:t>
      </w:r>
      <w:r>
        <w:rPr>
          <w:lang w:val="en-GB"/>
        </w:rPr>
        <w:t xml:space="preserve"> button</w:t>
      </w:r>
      <w:r w:rsidR="003E042D">
        <w:rPr>
          <w:lang w:val="en-GB"/>
        </w:rPr>
        <w:t>s</w:t>
      </w:r>
      <w:r>
        <w:rPr>
          <w:lang w:val="en-GB"/>
        </w:rPr>
        <w:t xml:space="preserve"> you will be </w:t>
      </w:r>
      <w:r w:rsidR="003E042D" w:rsidRPr="003E042D">
        <w:rPr>
          <w:b/>
          <w:lang w:val="en-GB"/>
        </w:rPr>
        <w:t>sent</w:t>
      </w:r>
      <w:r w:rsidR="003E042D">
        <w:rPr>
          <w:lang w:val="en-GB"/>
        </w:rPr>
        <w:t xml:space="preserve"> </w:t>
      </w:r>
      <w:r>
        <w:rPr>
          <w:lang w:val="en-GB"/>
        </w:rPr>
        <w:t>to the corresponding page.</w:t>
      </w:r>
    </w:p>
    <w:p w:rsidR="00376DE6" w:rsidRDefault="00376DE6" w:rsidP="000B4E3E">
      <w:pPr>
        <w:rPr>
          <w:lang w:val="en-GB"/>
        </w:rPr>
      </w:pPr>
      <w:r>
        <w:rPr>
          <w:lang w:val="en-GB"/>
        </w:rPr>
        <w:t>You ca</w:t>
      </w:r>
      <w:r w:rsidR="003E36D5">
        <w:rPr>
          <w:lang w:val="en-GB"/>
        </w:rPr>
        <w:t xml:space="preserve">n link the other pages as well or even create links in the register and cancel buttons, </w:t>
      </w:r>
      <w:r>
        <w:rPr>
          <w:lang w:val="en-GB"/>
        </w:rPr>
        <w:t xml:space="preserve">but this is </w:t>
      </w:r>
      <w:r w:rsidRPr="001C2F25">
        <w:rPr>
          <w:b/>
          <w:lang w:val="en-GB"/>
        </w:rPr>
        <w:t>yours to experiment with</w:t>
      </w:r>
      <w:r>
        <w:rPr>
          <w:lang w:val="en-GB"/>
        </w:rPr>
        <w:t>.</w:t>
      </w:r>
    </w:p>
    <w:p w:rsidR="00376DE6" w:rsidRPr="00A077FB" w:rsidRDefault="00376DE6" w:rsidP="00376DE6">
      <w:pPr>
        <w:pStyle w:val="Heading3"/>
      </w:pPr>
      <w:r w:rsidRPr="00A077FB">
        <w:t>Hints</w:t>
      </w:r>
    </w:p>
    <w:p w:rsidR="003E36D5" w:rsidRDefault="003E36D5" w:rsidP="003E36D5">
      <w:pPr>
        <w:pStyle w:val="ListParagraph"/>
        <w:numPr>
          <w:ilvl w:val="0"/>
          <w:numId w:val="30"/>
        </w:numPr>
        <w:rPr>
          <w:noProof/>
        </w:rPr>
      </w:pPr>
      <w:r>
        <w:rPr>
          <w:noProof/>
        </w:rPr>
        <w:t>Link "</w:t>
      </w:r>
      <w:r w:rsidRPr="003E042D">
        <w:rPr>
          <w:b/>
          <w:noProof/>
        </w:rPr>
        <w:t>SoftUni Blog</w:t>
      </w:r>
      <w:r>
        <w:rPr>
          <w:noProof/>
        </w:rPr>
        <w:t>" button to direct to index.html</w:t>
      </w:r>
    </w:p>
    <w:p w:rsidR="003E36D5" w:rsidRDefault="003E36D5" w:rsidP="003E36D5">
      <w:pPr>
        <w:pStyle w:val="ListParagraph"/>
        <w:numPr>
          <w:ilvl w:val="0"/>
          <w:numId w:val="30"/>
        </w:numPr>
      </w:pPr>
      <w:r>
        <w:rPr>
          <w:noProof/>
        </w:rPr>
        <w:t>Link "</w:t>
      </w:r>
      <w:r w:rsidRPr="003E042D">
        <w:rPr>
          <w:b/>
          <w:noProof/>
        </w:rPr>
        <w:t>Logout</w:t>
      </w:r>
      <w:r>
        <w:rPr>
          <w:noProof/>
        </w:rPr>
        <w:t>" button to direct</w:t>
      </w:r>
      <w:r>
        <w:t xml:space="preserve"> to index.html</w:t>
      </w:r>
    </w:p>
    <w:p w:rsidR="00376DE6" w:rsidRDefault="00376DE6" w:rsidP="000B4E3E">
      <w:pPr>
        <w:pStyle w:val="ListParagraph"/>
        <w:numPr>
          <w:ilvl w:val="0"/>
          <w:numId w:val="30"/>
        </w:numPr>
      </w:pPr>
      <w:r>
        <w:t xml:space="preserve">Link </w:t>
      </w:r>
      <w:r w:rsidR="003E36D5">
        <w:t>"</w:t>
      </w:r>
      <w:r w:rsidR="003E36D5" w:rsidRPr="003E042D">
        <w:rPr>
          <w:b/>
        </w:rPr>
        <w:t>Read</w:t>
      </w:r>
      <w:r w:rsidR="003E36D5">
        <w:t xml:space="preserve"> </w:t>
      </w:r>
      <w:r w:rsidR="003E36D5" w:rsidRPr="003E042D">
        <w:rPr>
          <w:b/>
        </w:rPr>
        <w:t>More</w:t>
      </w:r>
      <w:r w:rsidR="003E36D5">
        <w:t>" button to direct to viewpost.html</w:t>
      </w:r>
    </w:p>
    <w:p w:rsidR="003E36D5" w:rsidRDefault="003E36D5" w:rsidP="000B4E3E">
      <w:pPr>
        <w:pStyle w:val="ListParagraph"/>
        <w:numPr>
          <w:ilvl w:val="0"/>
          <w:numId w:val="30"/>
        </w:numPr>
      </w:pPr>
      <w:r>
        <w:t>Link "</w:t>
      </w:r>
      <w:r w:rsidRPr="003E042D">
        <w:rPr>
          <w:b/>
        </w:rPr>
        <w:t>New Post</w:t>
      </w:r>
      <w:r>
        <w:t>" button to direct to createnewpost.html</w:t>
      </w:r>
    </w:p>
    <w:p w:rsidR="003E36D5" w:rsidRDefault="003E36D5" w:rsidP="003E36D5">
      <w:pPr>
        <w:pStyle w:val="ListParagraph"/>
        <w:numPr>
          <w:ilvl w:val="0"/>
          <w:numId w:val="30"/>
        </w:numPr>
      </w:pPr>
      <w:r>
        <w:t>Link "</w:t>
      </w:r>
      <w:r w:rsidRPr="003E042D">
        <w:rPr>
          <w:b/>
        </w:rPr>
        <w:t>Back</w:t>
      </w:r>
      <w:r>
        <w:t>" button to direct to index.html</w:t>
      </w:r>
    </w:p>
    <w:p w:rsidR="00367FAB" w:rsidRDefault="00367FAB" w:rsidP="00367FAB">
      <w:pPr>
        <w:pStyle w:val="Heading1"/>
        <w:numPr>
          <w:ilvl w:val="0"/>
          <w:numId w:val="16"/>
        </w:numPr>
        <w:rPr>
          <w:lang w:val="en-GB"/>
        </w:rPr>
      </w:pPr>
      <w:r>
        <w:rPr>
          <w:lang w:val="en-GB"/>
        </w:rPr>
        <w:t xml:space="preserve">Upload Project to </w:t>
      </w:r>
      <w:r w:rsidR="001F4A5B">
        <w:rPr>
          <w:lang w:val="en-GB"/>
        </w:rPr>
        <w:t>GitHub</w:t>
      </w:r>
      <w:r>
        <w:rPr>
          <w:lang w:val="en-GB"/>
        </w:rPr>
        <w:t xml:space="preserve"> Pages</w:t>
      </w:r>
    </w:p>
    <w:p w:rsidR="001F4A5B" w:rsidRDefault="001F4A5B" w:rsidP="001F4A5B">
      <w:pPr>
        <w:rPr>
          <w:lang w:val="en-GB"/>
        </w:rPr>
      </w:pPr>
      <w:r>
        <w:rPr>
          <w:lang w:val="en-GB"/>
        </w:rPr>
        <w:t xml:space="preserve">Now that you’re pretty much done with the design of the page, all that’s left to do is to upload it to </w:t>
      </w:r>
      <w:r>
        <w:rPr>
          <w:b/>
          <w:lang w:val="en-GB"/>
        </w:rPr>
        <w:t>GitHub Pages</w:t>
      </w:r>
      <w:r>
        <w:rPr>
          <w:lang w:val="en-GB"/>
        </w:rPr>
        <w:t xml:space="preserve">, so it can be </w:t>
      </w:r>
      <w:r w:rsidR="0030640A">
        <w:rPr>
          <w:lang w:val="en-GB"/>
        </w:rPr>
        <w:t>publicly</w:t>
      </w:r>
      <w:r>
        <w:rPr>
          <w:lang w:val="en-GB"/>
        </w:rPr>
        <w:t xml:space="preserve"> available.</w:t>
      </w:r>
    </w:p>
    <w:p w:rsidR="001F4A5B" w:rsidRDefault="001F4A5B" w:rsidP="001F4A5B">
      <w:pPr>
        <w:rPr>
          <w:lang w:val="en-GB"/>
        </w:rPr>
      </w:pPr>
      <w:r>
        <w:rPr>
          <w:lang w:val="en-GB"/>
        </w:rPr>
        <w:t xml:space="preserve">First off, this exercise assumes that you have a </w:t>
      </w:r>
      <w:r w:rsidRPr="00157860">
        <w:rPr>
          <w:b/>
          <w:lang w:val="en-GB"/>
        </w:rPr>
        <w:t>GitHub</w:t>
      </w:r>
      <w:r>
        <w:rPr>
          <w:lang w:val="en-GB"/>
        </w:rPr>
        <w:t xml:space="preserve"> account. If you don’t, you can </w:t>
      </w:r>
      <w:r w:rsidR="00157860">
        <w:rPr>
          <w:lang w:val="en-GB"/>
        </w:rPr>
        <w:t>make one</w:t>
      </w:r>
      <w:r>
        <w:rPr>
          <w:lang w:val="en-GB"/>
        </w:rPr>
        <w:t xml:space="preserve"> </w:t>
      </w:r>
      <w:hyperlink r:id="rId105" w:history="1">
        <w:r w:rsidRPr="001F4A5B">
          <w:rPr>
            <w:rStyle w:val="Hyperlink"/>
            <w:lang w:val="en-GB"/>
          </w:rPr>
          <w:t>here</w:t>
        </w:r>
      </w:hyperlink>
      <w:r>
        <w:rPr>
          <w:lang w:val="en-GB"/>
        </w:rPr>
        <w:t>.</w:t>
      </w:r>
    </w:p>
    <w:p w:rsidR="001F4A5B" w:rsidRDefault="001F4A5B" w:rsidP="001F4A5B">
      <w:pPr>
        <w:rPr>
          <w:lang w:val="en-GB"/>
        </w:rPr>
      </w:pPr>
      <w:r>
        <w:rPr>
          <w:lang w:val="en-GB"/>
        </w:rPr>
        <w:t xml:space="preserve">Second, this exercise assumes you know how to use </w:t>
      </w:r>
      <w:r w:rsidRPr="00157860">
        <w:rPr>
          <w:b/>
          <w:lang w:val="en-GB"/>
        </w:rPr>
        <w:t>GitHub</w:t>
      </w:r>
      <w:r>
        <w:rPr>
          <w:lang w:val="en-GB"/>
        </w:rPr>
        <w:t xml:space="preserve"> as a </w:t>
      </w:r>
      <w:r w:rsidRPr="00157860">
        <w:rPr>
          <w:b/>
          <w:lang w:val="en-GB"/>
        </w:rPr>
        <w:t>version control system</w:t>
      </w:r>
      <w:r>
        <w:rPr>
          <w:lang w:val="en-GB"/>
        </w:rPr>
        <w:t xml:space="preserve">. You can brush up on how to use GitHub by checking out the first exercise from the </w:t>
      </w:r>
      <w:hyperlink r:id="rId106" w:history="1">
        <w:r w:rsidRPr="001F4A5B">
          <w:rPr>
            <w:rStyle w:val="Hyperlink"/>
            <w:lang w:val="en-GB"/>
          </w:rPr>
          <w:t>Programming Fundamentals</w:t>
        </w:r>
      </w:hyperlink>
      <w:r>
        <w:rPr>
          <w:lang w:val="en-GB"/>
        </w:rPr>
        <w:t xml:space="preserve"> course.</w:t>
      </w:r>
    </w:p>
    <w:p w:rsidR="00017388" w:rsidRPr="00017388" w:rsidRDefault="00017388" w:rsidP="001F4A5B">
      <w:pPr>
        <w:rPr>
          <w:lang w:val="en-GB"/>
        </w:rPr>
      </w:pPr>
      <w:r w:rsidRPr="00157860">
        <w:rPr>
          <w:b/>
          <w:lang w:val="en-GB"/>
        </w:rPr>
        <w:t>GitHub Pages</w:t>
      </w:r>
      <w:r>
        <w:rPr>
          <w:lang w:val="en-GB"/>
        </w:rPr>
        <w:t xml:space="preserve"> is a service within </w:t>
      </w:r>
      <w:r w:rsidRPr="00157860">
        <w:rPr>
          <w:b/>
          <w:lang w:val="en-GB"/>
        </w:rPr>
        <w:t>GitHub</w:t>
      </w:r>
      <w:r>
        <w:rPr>
          <w:lang w:val="en-GB"/>
        </w:rPr>
        <w:t xml:space="preserve">, which allows you to host your own </w:t>
      </w:r>
      <w:r w:rsidRPr="00017388">
        <w:rPr>
          <w:b/>
          <w:lang w:val="en-GB"/>
        </w:rPr>
        <w:t>static</w:t>
      </w:r>
      <w:r>
        <w:rPr>
          <w:lang w:val="en-GB"/>
        </w:rPr>
        <w:t xml:space="preserve"> web pages (hosted in a </w:t>
      </w:r>
      <w:r w:rsidRPr="00157860">
        <w:rPr>
          <w:b/>
          <w:lang w:val="en-GB"/>
        </w:rPr>
        <w:t>GitHub repo</w:t>
      </w:r>
      <w:r>
        <w:rPr>
          <w:lang w:val="en-GB"/>
        </w:rPr>
        <w:t xml:space="preserve">) </w:t>
      </w:r>
      <w:r w:rsidRPr="00157860">
        <w:rPr>
          <w:b/>
          <w:lang w:val="en-GB"/>
        </w:rPr>
        <w:t>for free</w:t>
      </w:r>
      <w:r>
        <w:rPr>
          <w:lang w:val="en-GB"/>
        </w:rPr>
        <w:t xml:space="preserve"> by using your </w:t>
      </w:r>
      <w:r w:rsidRPr="00157860">
        <w:rPr>
          <w:b/>
          <w:lang w:val="en-GB"/>
        </w:rPr>
        <w:t>username</w:t>
      </w:r>
      <w:r>
        <w:rPr>
          <w:lang w:val="en-GB"/>
        </w:rPr>
        <w:t xml:space="preserve"> as a </w:t>
      </w:r>
      <w:r w:rsidR="00157860">
        <w:rPr>
          <w:b/>
          <w:noProof/>
          <w:lang w:val="en-GB"/>
        </w:rPr>
        <w:t>URL</w:t>
      </w:r>
      <w:r>
        <w:rPr>
          <w:lang w:val="en-GB"/>
        </w:rPr>
        <w:t xml:space="preserve"> (such as </w:t>
      </w:r>
      <w:r w:rsidRPr="00157860">
        <w:rPr>
          <w:b/>
          <w:i/>
          <w:lang w:val="en-GB"/>
        </w:rPr>
        <w:t>myusername</w:t>
      </w:r>
      <w:r w:rsidRPr="00157860">
        <w:rPr>
          <w:b/>
          <w:lang w:val="en-GB"/>
        </w:rPr>
        <w:t>.github.io</w:t>
      </w:r>
      <w:r>
        <w:rPr>
          <w:lang w:val="en-GB"/>
        </w:rPr>
        <w:t>) and a repository of the same name (</w:t>
      </w:r>
      <w:r w:rsidRPr="00382C06">
        <w:rPr>
          <w:b/>
          <w:i/>
          <w:lang w:val="en-GB"/>
        </w:rPr>
        <w:t>myusername</w:t>
      </w:r>
      <w:r w:rsidRPr="00382C06">
        <w:rPr>
          <w:b/>
          <w:lang w:val="en-GB"/>
        </w:rPr>
        <w:t>.github.io</w:t>
      </w:r>
      <w:r>
        <w:rPr>
          <w:lang w:val="en-GB"/>
        </w:rPr>
        <w:t xml:space="preserve">). An example would be </w:t>
      </w:r>
      <w:hyperlink r:id="rId107" w:history="1">
        <w:r w:rsidR="00BB46E7" w:rsidRPr="00BB46E7">
          <w:rPr>
            <w:rStyle w:val="Hyperlink"/>
            <w:lang w:val="en-GB"/>
          </w:rPr>
          <w:t>http://microsoft.github.io</w:t>
        </w:r>
      </w:hyperlink>
      <w:r w:rsidR="00BB46E7">
        <w:rPr>
          <w:lang w:val="en-GB"/>
        </w:rPr>
        <w:t xml:space="preserve">, whose source code is located at </w:t>
      </w:r>
      <w:hyperlink r:id="rId108" w:history="1">
        <w:r w:rsidR="00BB46E7" w:rsidRPr="00BB46E7">
          <w:rPr>
            <w:rStyle w:val="Hyperlink"/>
            <w:lang w:val="en-GB"/>
          </w:rPr>
          <w:t>https://github.com/Microsoft/microsoft.github.io/</w:t>
        </w:r>
      </w:hyperlink>
      <w:r w:rsidR="00BB46E7">
        <w:rPr>
          <w:lang w:val="en-GB"/>
        </w:rPr>
        <w:t>.</w:t>
      </w:r>
    </w:p>
    <w:p w:rsidR="00017388" w:rsidRDefault="00017388" w:rsidP="00017388">
      <w:pPr>
        <w:pStyle w:val="Heading2"/>
      </w:pPr>
      <w:r>
        <w:lastRenderedPageBreak/>
        <w:t xml:space="preserve">Create a </w:t>
      </w:r>
      <w:r w:rsidR="00667E77">
        <w:t xml:space="preserve">GitHub </w:t>
      </w:r>
      <w:r>
        <w:t>repo</w:t>
      </w:r>
      <w:r w:rsidR="00667E77">
        <w:t>sitory</w:t>
      </w:r>
    </w:p>
    <w:p w:rsidR="00667E77" w:rsidRDefault="00667E77" w:rsidP="00667E77">
      <w:r>
        <w:t xml:space="preserve">Once you register for a GitHub account, head on over to the </w:t>
      </w:r>
      <w:r w:rsidRPr="006D6035">
        <w:rPr>
          <w:b/>
        </w:rPr>
        <w:t>top</w:t>
      </w:r>
      <w:r>
        <w:t xml:space="preserve"> right of the page and press the </w:t>
      </w:r>
      <w:r w:rsidRPr="006D6035">
        <w:rPr>
          <w:rStyle w:val="CodeChar"/>
        </w:rPr>
        <w:t>+</w:t>
      </w:r>
      <w:r>
        <w:t xml:space="preserve"> button, followed by </w:t>
      </w:r>
      <w:r w:rsidRPr="00F90FB7">
        <w:rPr>
          <w:b/>
        </w:rPr>
        <w:t>New Repository</w:t>
      </w:r>
      <w:r>
        <w:t>:</w:t>
      </w:r>
    </w:p>
    <w:p w:rsidR="00667E77" w:rsidRDefault="00667E77" w:rsidP="00667E77">
      <w:r>
        <w:rPr>
          <w:noProof/>
        </w:rPr>
        <w:drawing>
          <wp:inline distT="0" distB="0" distL="0" distR="0" wp14:anchorId="4EAA7849" wp14:editId="5DDE607D">
            <wp:extent cx="2070765" cy="1583871"/>
            <wp:effectExtent l="19050" t="19050" r="24765" b="165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2079515" cy="1590564"/>
                    </a:xfrm>
                    <a:prstGeom prst="rect">
                      <a:avLst/>
                    </a:prstGeom>
                    <a:ln>
                      <a:solidFill>
                        <a:schemeClr val="tx1">
                          <a:lumMod val="95000"/>
                          <a:lumOff val="5000"/>
                        </a:schemeClr>
                      </a:solidFill>
                    </a:ln>
                  </pic:spPr>
                </pic:pic>
              </a:graphicData>
            </a:graphic>
          </wp:inline>
        </w:drawing>
      </w:r>
    </w:p>
    <w:p w:rsidR="00667E77" w:rsidRDefault="00667E77" w:rsidP="00667E77">
      <w:r>
        <w:t>After you open this link, you’ll be redirected to the create repository screen:</w:t>
      </w:r>
    </w:p>
    <w:p w:rsidR="00667E77" w:rsidRDefault="000B1C54" w:rsidP="00667E77">
      <w:pPr>
        <w:rPr>
          <w:i/>
        </w:rPr>
      </w:pPr>
      <w:r>
        <w:rPr>
          <w:noProof/>
        </w:rPr>
        <w:drawing>
          <wp:inline distT="0" distB="0" distL="0" distR="0" wp14:anchorId="48A94705" wp14:editId="610ACB3B">
            <wp:extent cx="6626225" cy="1992086"/>
            <wp:effectExtent l="19050" t="19050" r="22225" b="273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0"/>
                    <a:srcRect b="57025"/>
                    <a:stretch/>
                  </pic:blipFill>
                  <pic:spPr bwMode="auto">
                    <a:xfrm>
                      <a:off x="0" y="0"/>
                      <a:ext cx="6626225" cy="1992086"/>
                    </a:xfrm>
                    <a:prstGeom prst="rect">
                      <a:avLst/>
                    </a:prstGeom>
                    <a:ln>
                      <a:solidFill>
                        <a:schemeClr val="tx1">
                          <a:lumMod val="95000"/>
                          <a:lumOff val="5000"/>
                        </a:schemeClr>
                      </a:solidFill>
                    </a:ln>
                    <a:effectLst/>
                    <a:extLst>
                      <a:ext uri="{53640926-AAD7-44D8-BBD7-CCE9431645EC}">
                        <a14:shadowObscured xmlns:a14="http://schemas.microsoft.com/office/drawing/2010/main"/>
                      </a:ext>
                    </a:extLst>
                  </pic:spPr>
                </pic:pic>
              </a:graphicData>
            </a:graphic>
          </wp:inline>
        </w:drawing>
      </w:r>
      <w:r w:rsidRPr="00C67120">
        <w:rPr>
          <w:i/>
        </w:rPr>
        <w:t xml:space="preserve">Make sure the name of the repo is </w:t>
      </w:r>
      <w:r w:rsidRPr="00C67120">
        <w:rPr>
          <w:b/>
          <w:i/>
        </w:rPr>
        <w:t>the same</w:t>
      </w:r>
      <w:r w:rsidRPr="00C67120">
        <w:rPr>
          <w:i/>
        </w:rPr>
        <w:t xml:space="preserve"> as your username with </w:t>
      </w:r>
      <w:r w:rsidRPr="00C67120">
        <w:rPr>
          <w:i/>
          <w:noProof/>
        </w:rPr>
        <w:t>“</w:t>
      </w:r>
      <w:r w:rsidRPr="00C67120">
        <w:rPr>
          <w:rStyle w:val="CodeChar"/>
          <w:i/>
        </w:rPr>
        <w:t>.github.io</w:t>
      </w:r>
      <w:r w:rsidRPr="00C67120">
        <w:rPr>
          <w:i/>
          <w:noProof/>
        </w:rPr>
        <w:t>”</w:t>
      </w:r>
      <w:r w:rsidRPr="00C67120">
        <w:rPr>
          <w:i/>
        </w:rPr>
        <w:t xml:space="preserve"> at the end (such as </w:t>
      </w:r>
      <w:r w:rsidRPr="00C67120">
        <w:rPr>
          <w:rStyle w:val="CodeChar"/>
          <w:i/>
        </w:rPr>
        <w:t>softuni.github.io</w:t>
      </w:r>
      <w:r w:rsidRPr="00C67120">
        <w:rPr>
          <w:i/>
        </w:rPr>
        <w:t>).</w:t>
      </w:r>
      <w:r w:rsidR="00C67120" w:rsidRPr="00C67120">
        <w:rPr>
          <w:i/>
        </w:rPr>
        <w:t xml:space="preserve"> If you</w:t>
      </w:r>
      <w:r w:rsidR="00C67120">
        <w:t xml:space="preserve"> name </w:t>
      </w:r>
      <w:r w:rsidR="00C67120" w:rsidRPr="00C67120">
        <w:rPr>
          <w:i/>
        </w:rPr>
        <w:t>it anything else, it won’t get published!</w:t>
      </w:r>
    </w:p>
    <w:p w:rsidR="00315DC8" w:rsidRPr="00315DC8" w:rsidRDefault="00315DC8" w:rsidP="00667E77">
      <w:r>
        <w:t>After you name the repo, press the green “Create Repository” button.</w:t>
      </w:r>
    </w:p>
    <w:p w:rsidR="00667E77" w:rsidRDefault="00315DC8">
      <w:pPr>
        <w:pStyle w:val="Heading2"/>
      </w:pPr>
      <w:r>
        <w:t xml:space="preserve">Clone </w:t>
      </w:r>
      <w:r w:rsidR="00204E52">
        <w:t>the</w:t>
      </w:r>
      <w:r>
        <w:t xml:space="preserve"> </w:t>
      </w:r>
      <w:r w:rsidR="0089739D">
        <w:t>R</w:t>
      </w:r>
      <w:r>
        <w:t xml:space="preserve">epository </w:t>
      </w:r>
      <w:r w:rsidR="0089739D">
        <w:t>L</w:t>
      </w:r>
      <w:r>
        <w:t>ocally</w:t>
      </w:r>
    </w:p>
    <w:p w:rsidR="00315DC8" w:rsidRDefault="00315DC8" w:rsidP="00315DC8">
      <w:r>
        <w:t xml:space="preserve">Using </w:t>
      </w:r>
      <w:r w:rsidRPr="00315DC8">
        <w:rPr>
          <w:b/>
          <w:noProof/>
        </w:rPr>
        <w:t>TortoiseGit</w:t>
      </w:r>
      <w:r>
        <w:t xml:space="preserve"> or any other compatible </w:t>
      </w:r>
      <w:r>
        <w:rPr>
          <w:noProof/>
        </w:rPr>
        <w:t>git</w:t>
      </w:r>
      <w:r>
        <w:t xml:space="preserve"> software, </w:t>
      </w:r>
      <w:r w:rsidRPr="00315DC8">
        <w:rPr>
          <w:b/>
        </w:rPr>
        <w:t>clone</w:t>
      </w:r>
      <w:r>
        <w:t xml:space="preserve"> the repository to your computer, so you can add files into i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18"/>
        <w:gridCol w:w="720"/>
        <w:gridCol w:w="5781"/>
      </w:tblGrid>
      <w:tr w:rsidR="00944C3E" w:rsidRPr="00BE076D" w:rsidTr="00944C3E">
        <w:tc>
          <w:tcPr>
            <w:tcW w:w="3618" w:type="dxa"/>
            <w:vAlign w:val="center"/>
          </w:tcPr>
          <w:p w:rsidR="00944C3E" w:rsidRPr="00BE076D" w:rsidRDefault="00944C3E" w:rsidP="00944C3E">
            <w:pPr>
              <w:jc w:val="center"/>
            </w:pPr>
            <w:r>
              <w:rPr>
                <w:noProof/>
              </w:rPr>
              <w:lastRenderedPageBreak/>
              <w:drawing>
                <wp:inline distT="0" distB="0" distL="0" distR="0" wp14:anchorId="488BB314" wp14:editId="3261D22B">
                  <wp:extent cx="1640343" cy="2726872"/>
                  <wp:effectExtent l="19050" t="19050" r="17145" b="165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645148" cy="2734860"/>
                          </a:xfrm>
                          <a:prstGeom prst="rect">
                            <a:avLst/>
                          </a:prstGeom>
                          <a:ln>
                            <a:solidFill>
                              <a:schemeClr val="tx1">
                                <a:lumMod val="95000"/>
                                <a:lumOff val="5000"/>
                              </a:schemeClr>
                            </a:solidFill>
                          </a:ln>
                        </pic:spPr>
                      </pic:pic>
                    </a:graphicData>
                  </a:graphic>
                </wp:inline>
              </w:drawing>
            </w:r>
          </w:p>
        </w:tc>
        <w:tc>
          <w:tcPr>
            <w:tcW w:w="720" w:type="dxa"/>
            <w:vAlign w:val="center"/>
          </w:tcPr>
          <w:p w:rsidR="00944C3E" w:rsidRDefault="00944C3E" w:rsidP="00944C3E">
            <w:pPr>
              <w:jc w:val="center"/>
              <w:rPr>
                <w:noProof/>
              </w:rPr>
            </w:pPr>
            <w:r>
              <w:rPr>
                <w:noProof/>
              </w:rPr>
              <w:sym w:font="Wingdings" w:char="F0E8"/>
            </w:r>
          </w:p>
        </w:tc>
        <w:tc>
          <w:tcPr>
            <w:tcW w:w="5781" w:type="dxa"/>
            <w:vAlign w:val="center"/>
          </w:tcPr>
          <w:p w:rsidR="00944C3E" w:rsidRPr="00BE076D" w:rsidRDefault="00944C3E" w:rsidP="00944C3E">
            <w:pPr>
              <w:jc w:val="center"/>
              <w:rPr>
                <w:noProof/>
              </w:rPr>
            </w:pPr>
            <w:r>
              <w:rPr>
                <w:noProof/>
              </w:rPr>
              <w:drawing>
                <wp:inline distT="0" distB="0" distL="0" distR="0" wp14:anchorId="6B6D86FA" wp14:editId="63E00F4B">
                  <wp:extent cx="3190775" cy="2405743"/>
                  <wp:effectExtent l="19050" t="19050" r="10160" b="139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196526" cy="2410079"/>
                          </a:xfrm>
                          <a:prstGeom prst="rect">
                            <a:avLst/>
                          </a:prstGeom>
                          <a:ln>
                            <a:solidFill>
                              <a:schemeClr val="tx1">
                                <a:lumMod val="95000"/>
                                <a:lumOff val="5000"/>
                              </a:schemeClr>
                            </a:solidFill>
                          </a:ln>
                        </pic:spPr>
                      </pic:pic>
                    </a:graphicData>
                  </a:graphic>
                </wp:inline>
              </w:drawing>
            </w:r>
          </w:p>
        </w:tc>
      </w:tr>
    </w:tbl>
    <w:p w:rsidR="00315DC8" w:rsidRDefault="00CD2312" w:rsidP="00315DC8">
      <w:r>
        <w:t>Your cloned repository should look like this:</w:t>
      </w:r>
    </w:p>
    <w:p w:rsidR="00315DC8" w:rsidRPr="00315DC8" w:rsidRDefault="00315DC8" w:rsidP="00315DC8">
      <w:r>
        <w:rPr>
          <w:noProof/>
        </w:rPr>
        <w:drawing>
          <wp:inline distT="0" distB="0" distL="0" distR="0" wp14:anchorId="77ECF1BB" wp14:editId="36D811A5">
            <wp:extent cx="1817914" cy="981410"/>
            <wp:effectExtent l="19050" t="19050" r="11430" b="285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1823751" cy="984561"/>
                    </a:xfrm>
                    <a:prstGeom prst="rect">
                      <a:avLst/>
                    </a:prstGeom>
                    <a:ln>
                      <a:solidFill>
                        <a:schemeClr val="tx1">
                          <a:lumMod val="95000"/>
                          <a:lumOff val="5000"/>
                        </a:schemeClr>
                      </a:solidFill>
                    </a:ln>
                  </pic:spPr>
                </pic:pic>
              </a:graphicData>
            </a:graphic>
          </wp:inline>
        </w:drawing>
      </w:r>
    </w:p>
    <w:p w:rsidR="0089739D" w:rsidRDefault="0089739D">
      <w:pPr>
        <w:pStyle w:val="Heading2"/>
      </w:pPr>
      <w:r>
        <w:t>Copy the Blog Design into the Repo</w:t>
      </w:r>
    </w:p>
    <w:p w:rsidR="0089739D" w:rsidRDefault="00726206" w:rsidP="0089739D">
      <w:r>
        <w:t>Copy-Paste the content you have created so far into the repo:</w:t>
      </w:r>
    </w:p>
    <w:p w:rsidR="00726206" w:rsidRPr="0089739D" w:rsidRDefault="00726206" w:rsidP="0089739D">
      <w:r>
        <w:rPr>
          <w:noProof/>
        </w:rPr>
        <w:drawing>
          <wp:inline distT="0" distB="0" distL="0" distR="0" wp14:anchorId="43B87C99" wp14:editId="0708A87E">
            <wp:extent cx="3412671" cy="1516817"/>
            <wp:effectExtent l="19050" t="19050" r="16510" b="266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441534" cy="1529646"/>
                    </a:xfrm>
                    <a:prstGeom prst="rect">
                      <a:avLst/>
                    </a:prstGeom>
                    <a:ln>
                      <a:solidFill>
                        <a:schemeClr val="tx1">
                          <a:lumMod val="95000"/>
                          <a:lumOff val="5000"/>
                        </a:schemeClr>
                      </a:solidFill>
                    </a:ln>
                  </pic:spPr>
                </pic:pic>
              </a:graphicData>
            </a:graphic>
          </wp:inline>
        </w:drawing>
      </w:r>
    </w:p>
    <w:p w:rsidR="00726206" w:rsidRDefault="00726206">
      <w:pPr>
        <w:pStyle w:val="Heading2"/>
      </w:pPr>
      <w:r>
        <w:t xml:space="preserve">Commit </w:t>
      </w:r>
      <w:r w:rsidR="00BE076D">
        <w:t>Y</w:t>
      </w:r>
      <w:r>
        <w:t xml:space="preserve">our </w:t>
      </w:r>
      <w:r w:rsidR="00BE076D">
        <w:t>C</w:t>
      </w:r>
      <w:r>
        <w:t>hanges</w:t>
      </w:r>
    </w:p>
    <w:p w:rsidR="00CD2312" w:rsidRPr="00CD2312" w:rsidRDefault="00CD2312" w:rsidP="00CD2312">
      <w:r>
        <w:t>Right click on an empty spot in your repo and choose “</w:t>
      </w:r>
      <w:r w:rsidRPr="00CD2312">
        <w:rPr>
          <w:rStyle w:val="CodeChar"/>
        </w:rPr>
        <w:t>Git Commit -&gt; "master"…</w:t>
      </w:r>
      <w:r>
        <w:t>”</w:t>
      </w:r>
      <w:r w:rsidR="00F725AF">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23"/>
        <w:gridCol w:w="444"/>
        <w:gridCol w:w="4784"/>
      </w:tblGrid>
      <w:tr w:rsidR="00BE076D" w:rsidRPr="00BE076D" w:rsidTr="00BE076D">
        <w:tc>
          <w:tcPr>
            <w:tcW w:w="5526" w:type="dxa"/>
            <w:vAlign w:val="center"/>
          </w:tcPr>
          <w:p w:rsidR="00BE076D" w:rsidRPr="00BE076D" w:rsidRDefault="00BE076D" w:rsidP="006A489C">
            <w:r w:rsidRPr="00BE076D">
              <w:rPr>
                <w:noProof/>
              </w:rPr>
              <w:lastRenderedPageBreak/>
              <w:drawing>
                <wp:inline distT="0" distB="0" distL="0" distR="0" wp14:anchorId="62381648" wp14:editId="1CBBAF1C">
                  <wp:extent cx="3364153" cy="2209800"/>
                  <wp:effectExtent l="19050" t="19050" r="2730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5"/>
                          <a:srcRect b="8351"/>
                          <a:stretch/>
                        </pic:blipFill>
                        <pic:spPr bwMode="auto">
                          <a:xfrm>
                            <a:off x="0" y="0"/>
                            <a:ext cx="3393886" cy="2229331"/>
                          </a:xfrm>
                          <a:prstGeom prst="rect">
                            <a:avLst/>
                          </a:prstGeom>
                          <a:ln>
                            <a:solidFill>
                              <a:schemeClr val="tx1">
                                <a:lumMod val="95000"/>
                                <a:lumOff val="5000"/>
                              </a:schemeClr>
                            </a:solidFill>
                          </a:ln>
                          <a:extLst>
                            <a:ext uri="{53640926-AAD7-44D8-BBD7-CCE9431645EC}">
                              <a14:shadowObscured xmlns:a14="http://schemas.microsoft.com/office/drawing/2010/main"/>
                            </a:ext>
                          </a:extLst>
                        </pic:spPr>
                      </pic:pic>
                    </a:graphicData>
                  </a:graphic>
                </wp:inline>
              </w:drawing>
            </w:r>
          </w:p>
        </w:tc>
        <w:tc>
          <w:tcPr>
            <w:tcW w:w="257" w:type="dxa"/>
            <w:vAlign w:val="center"/>
          </w:tcPr>
          <w:p w:rsidR="00BE076D" w:rsidRDefault="00BE076D" w:rsidP="006A489C">
            <w:pPr>
              <w:rPr>
                <w:noProof/>
              </w:rPr>
            </w:pPr>
            <w:r>
              <w:rPr>
                <w:noProof/>
              </w:rPr>
              <w:sym w:font="Wingdings" w:char="F0E8"/>
            </w:r>
          </w:p>
        </w:tc>
        <w:tc>
          <w:tcPr>
            <w:tcW w:w="4868" w:type="dxa"/>
          </w:tcPr>
          <w:p w:rsidR="00BE076D" w:rsidRPr="00BE076D" w:rsidRDefault="00BE076D" w:rsidP="006A489C">
            <w:pPr>
              <w:rPr>
                <w:noProof/>
              </w:rPr>
            </w:pPr>
            <w:r>
              <w:rPr>
                <w:noProof/>
              </w:rPr>
              <w:drawing>
                <wp:inline distT="0" distB="0" distL="0" distR="0" wp14:anchorId="67398EAD" wp14:editId="262363F5">
                  <wp:extent cx="2950029" cy="3228243"/>
                  <wp:effectExtent l="19050" t="19050" r="22225" b="1079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58946" cy="3238001"/>
                          </a:xfrm>
                          <a:prstGeom prst="rect">
                            <a:avLst/>
                          </a:prstGeom>
                          <a:ln>
                            <a:solidFill>
                              <a:schemeClr val="tx1">
                                <a:lumMod val="95000"/>
                                <a:lumOff val="5000"/>
                              </a:schemeClr>
                            </a:solidFill>
                          </a:ln>
                        </pic:spPr>
                      </pic:pic>
                    </a:graphicData>
                  </a:graphic>
                </wp:inline>
              </w:drawing>
            </w:r>
          </w:p>
        </w:tc>
      </w:tr>
    </w:tbl>
    <w:p w:rsidR="00BE076D" w:rsidRDefault="00BE076D">
      <w:pPr>
        <w:pStyle w:val="Heading2"/>
      </w:pPr>
      <w:r>
        <w:t>Open Your GitHub Page and Check It Out</w:t>
      </w:r>
    </w:p>
    <w:p w:rsidR="00A561F0" w:rsidRPr="00A561F0" w:rsidRDefault="00A561F0" w:rsidP="00A561F0">
      <w:r>
        <w:t>Now that you’ve committed the changes successfully, if you open the webpage “</w:t>
      </w:r>
      <w:r w:rsidRPr="00A561F0">
        <w:rPr>
          <w:rStyle w:val="CodeChar"/>
        </w:rPr>
        <w:t>yourusername.github.io</w:t>
      </w:r>
      <w:r>
        <w:t xml:space="preserve">”, you should see your </w:t>
      </w:r>
      <w:r w:rsidR="00F725AF">
        <w:t xml:space="preserve">live </w:t>
      </w:r>
      <w:r>
        <w:t>page:</w:t>
      </w:r>
    </w:p>
    <w:p w:rsidR="00BE076D" w:rsidRPr="00BE076D" w:rsidRDefault="00BE076D" w:rsidP="00BE076D">
      <w:r>
        <w:rPr>
          <w:noProof/>
        </w:rPr>
        <w:drawing>
          <wp:inline distT="0" distB="0" distL="0" distR="0" wp14:anchorId="7DDCB5DC" wp14:editId="1739BA2D">
            <wp:extent cx="5442371" cy="2879997"/>
            <wp:effectExtent l="19050" t="19050" r="25400" b="15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447376" cy="2882646"/>
                    </a:xfrm>
                    <a:prstGeom prst="rect">
                      <a:avLst/>
                    </a:prstGeom>
                    <a:ln>
                      <a:solidFill>
                        <a:schemeClr val="tx1">
                          <a:lumMod val="95000"/>
                          <a:lumOff val="5000"/>
                        </a:schemeClr>
                      </a:solidFill>
                    </a:ln>
                  </pic:spPr>
                </pic:pic>
              </a:graphicData>
            </a:graphic>
          </wp:inline>
        </w:drawing>
      </w:r>
    </w:p>
    <w:p w:rsidR="003E36D5" w:rsidRDefault="003E36D5" w:rsidP="003E36D5">
      <w:pPr>
        <w:pStyle w:val="Heading1"/>
        <w:numPr>
          <w:ilvl w:val="0"/>
          <w:numId w:val="16"/>
        </w:numPr>
        <w:rPr>
          <w:lang w:val="en-GB"/>
        </w:rPr>
      </w:pPr>
      <w:r>
        <w:rPr>
          <w:lang w:val="en-GB"/>
        </w:rPr>
        <w:t>Congratulations!</w:t>
      </w:r>
    </w:p>
    <w:p w:rsidR="003E36D5" w:rsidRPr="008A65B6" w:rsidRDefault="003E36D5" w:rsidP="003E36D5">
      <w:pPr>
        <w:rPr>
          <w:lang w:val="en-GB"/>
        </w:rPr>
      </w:pPr>
      <w:r w:rsidRPr="001C2F25">
        <w:rPr>
          <w:b/>
          <w:lang w:val="en-GB"/>
        </w:rPr>
        <w:t>Congratulations</w:t>
      </w:r>
      <w:r>
        <w:rPr>
          <w:lang w:val="en-GB"/>
        </w:rPr>
        <w:t xml:space="preserve">, you have </w:t>
      </w:r>
      <w:r w:rsidRPr="001C2F25">
        <w:rPr>
          <w:b/>
          <w:lang w:val="en-GB"/>
        </w:rPr>
        <w:t>completed</w:t>
      </w:r>
      <w:r>
        <w:rPr>
          <w:lang w:val="en-GB"/>
        </w:rPr>
        <w:t xml:space="preserve"> the exercise for </w:t>
      </w:r>
      <w:r w:rsidRPr="001C2F25">
        <w:rPr>
          <w:b/>
          <w:lang w:val="en-GB"/>
        </w:rPr>
        <w:t>HTML5</w:t>
      </w:r>
      <w:r>
        <w:rPr>
          <w:lang w:val="en-GB"/>
        </w:rPr>
        <w:t xml:space="preserve"> and </w:t>
      </w:r>
      <w:r w:rsidRPr="001C2F25">
        <w:rPr>
          <w:b/>
          <w:lang w:val="en-GB"/>
        </w:rPr>
        <w:t>CSS</w:t>
      </w:r>
      <w:r>
        <w:rPr>
          <w:lang w:val="en-GB"/>
        </w:rPr>
        <w:t>!</w:t>
      </w:r>
      <w:r w:rsidR="008A65B6">
        <w:rPr>
          <w:lang w:val="en-GB"/>
        </w:rPr>
        <w:t xml:space="preserve"> Note that </w:t>
      </w:r>
      <w:r w:rsidR="008A65B6" w:rsidRPr="00944AE1">
        <w:rPr>
          <w:b/>
          <w:lang w:val="en-GB"/>
        </w:rPr>
        <w:t>any changes</w:t>
      </w:r>
      <w:r w:rsidR="008A65B6">
        <w:rPr>
          <w:lang w:val="en-GB"/>
        </w:rPr>
        <w:t xml:space="preserve"> you make </w:t>
      </w:r>
      <w:r w:rsidR="008A65B6" w:rsidRPr="008A65B6">
        <w:rPr>
          <w:b/>
          <w:lang w:val="en-GB"/>
        </w:rPr>
        <w:t>and commit</w:t>
      </w:r>
      <w:r w:rsidR="008A65B6">
        <w:rPr>
          <w:lang w:val="en-GB"/>
        </w:rPr>
        <w:t xml:space="preserve"> to the page will be </w:t>
      </w:r>
      <w:r w:rsidR="00382C06" w:rsidRPr="005602DA">
        <w:rPr>
          <w:b/>
          <w:lang w:val="en-GB"/>
        </w:rPr>
        <w:t>publicly</w:t>
      </w:r>
      <w:r w:rsidR="008A65B6" w:rsidRPr="005602DA">
        <w:rPr>
          <w:b/>
          <w:lang w:val="en-GB"/>
        </w:rPr>
        <w:t xml:space="preserve"> viewable</w:t>
      </w:r>
      <w:r w:rsidR="008A65B6">
        <w:rPr>
          <w:lang w:val="en-GB"/>
        </w:rPr>
        <w:t>.</w:t>
      </w:r>
    </w:p>
    <w:sectPr w:rsidR="003E36D5" w:rsidRPr="008A65B6" w:rsidSect="009254B7">
      <w:headerReference w:type="default" r:id="rId118"/>
      <w:footerReference w:type="default" r:id="rId1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5D6E" w:rsidRDefault="00345D6E" w:rsidP="008068A2">
      <w:pPr>
        <w:spacing w:after="0" w:line="240" w:lineRule="auto"/>
      </w:pPr>
      <w:r>
        <w:separator/>
      </w:r>
    </w:p>
  </w:endnote>
  <w:endnote w:type="continuationSeparator" w:id="0">
    <w:p w:rsidR="00345D6E" w:rsidRDefault="00345D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40A" w:rsidRPr="00AC77AD" w:rsidRDefault="0030640A" w:rsidP="00AC77AD">
    <w:pPr>
      <w:pStyle w:val="Footer"/>
    </w:pPr>
    <w:r>
      <w:rPr>
        <w:noProof/>
      </w:rPr>
      <mc:AlternateContent>
        <mc:Choice Requires="wps">
          <w:drawing>
            <wp:anchor distT="0" distB="0" distL="114300" distR="114300" simplePos="0" relativeHeight="251665408" behindDoc="0" locked="0" layoutInCell="1" allowOverlap="1" wp14:anchorId="0BD046BD" wp14:editId="503685BE">
              <wp:simplePos x="0" y="0"/>
              <wp:positionH relativeFrom="column">
                <wp:posOffset>84455</wp:posOffset>
              </wp:positionH>
              <wp:positionV relativeFrom="paragraph">
                <wp:posOffset>113665</wp:posOffset>
              </wp:positionV>
              <wp:extent cx="1487170" cy="508000"/>
              <wp:effectExtent l="0" t="0" r="0" b="635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87170" cy="508000"/>
                      </a:xfrm>
                      <a:prstGeom prst="rect">
                        <a:avLst/>
                      </a:prstGeom>
                      <a:noFill/>
                      <a:ln w="9525">
                        <a:noFill/>
                        <a:miter lim="800000"/>
                        <a:headEnd/>
                        <a:tailEnd/>
                      </a:ln>
                    </wps:spPr>
                    <wps:txbx>
                      <w:txbxContent>
                        <w:p w:rsidR="0030640A" w:rsidRDefault="0030640A" w:rsidP="008C5930">
                          <w:pPr>
                            <w:spacing w:before="0" w:after="0" w:line="240" w:lineRule="auto"/>
                          </w:pPr>
                          <w:r>
                            <w:rPr>
                              <w:noProof/>
                              <w:sz w:val="20"/>
                              <w:szCs w:val="20"/>
                            </w:rPr>
                            <w:drawing>
                              <wp:inline distT="0" distB="0" distL="0" distR="0" wp14:anchorId="68304851" wp14:editId="1F532B1D">
                                <wp:extent cx="1360800" cy="439200"/>
                                <wp:effectExtent l="0" t="0" r="0" b="0"/>
                                <wp:docPr id="71" name="Picture 71" title="Software University Foundation - logo">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title="Software University Foundation - logo">
                                          <a:hlinkClick r:id="rId2"/>
                                        </pic:cNvPr>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60800" cy="439200"/>
                                        </a:xfrm>
                                        <a:prstGeom prst="rect">
                                          <a:avLst/>
                                        </a:prstGeom>
                                        <a:noFill/>
                                        <a:ln>
                                          <a:noFill/>
                                        </a:ln>
                                      </pic:spPr>
                                    </pic:pic>
                                  </a:graphicData>
                                </a:graphic>
                              </wp:inline>
                            </w:drawing>
                          </w:r>
                        </w:p>
                      </w:txbxContent>
                    </wps:txbx>
                    <wps:bodyPr rot="0" vert="horz" wrap="square" lIns="18000" tIns="18000" rIns="18000" bIns="180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D046BD" id="_x0000_t202" coordsize="21600,21600" o:spt="202" path="m,l,21600r21600,l21600,xe">
              <v:stroke joinstyle="miter"/>
              <v:path gradientshapeok="t" o:connecttype="rect"/>
            </v:shapetype>
            <v:shape id="Text Box 4" o:spid="_x0000_s1026" type="#_x0000_t202" style="position:absolute;margin-left:6.65pt;margin-top:8.95pt;width:117.1pt;height:4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" filled="f" stroked="f">
              <v:textbox inset=".5mm,.5mm,.5mm,.5mm">
                <w:txbxContent>
                  <w:p w:rsidR="0030640A" w:rsidRDefault="0030640A" w:rsidP="008C5930">
                    <w:pPr>
                      <w:spacing w:before="0" w:after="0" w:line="240" w:lineRule="auto"/>
                    </w:pPr>
                    <w:r>
                      <w:rPr>
                        <w:noProof/>
                        <w:sz w:val="20"/>
                        <w:szCs w:val="20"/>
                      </w:rPr>
                      <w:drawing>
                        <wp:inline distT="0" distB="0" distL="0" distR="0" wp14:anchorId="68304851" wp14:editId="1F532B1D">
                          <wp:extent cx="1360800" cy="439200"/>
                          <wp:effectExtent l="0" t="0" r="0" b="0"/>
                          <wp:docPr id="71" name="Picture 71" title="Software University Foundation - logo">
                            <a:hlinkClick xmlns:a="http://schemas.openxmlformats.org/drawingml/2006/main" r:id="rId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Picture 1" title="Software University Foundation - logo">
                                    <a:hlinkClick r:id="rId2"/>
                                  </pic:cNvPr>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360800" cy="439200"/>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14C07A4B" wp14:editId="37205036">
              <wp:simplePos x="0" y="0"/>
              <wp:positionH relativeFrom="column">
                <wp:posOffset>-1270</wp:posOffset>
              </wp:positionH>
              <wp:positionV relativeFrom="paragraph">
                <wp:posOffset>66040</wp:posOffset>
              </wp:positionV>
              <wp:extent cx="6614160" cy="0"/>
              <wp:effectExtent l="0" t="0" r="34290" b="19050"/>
              <wp:wrapNone/>
              <wp:docPr id="1" name="Straight Connector 1"/>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BC3A09" id="Straight Connector 1"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" strokecolor="#f37123" strokeweight="1pt">
              <v:stroke endcap="round"/>
            </v:line>
          </w:pict>
        </mc:Fallback>
      </mc:AlternateContent>
    </w:r>
    <w:r>
      <w:rPr>
        <w:noProof/>
      </w:rPr>
      <mc:AlternateContent>
        <mc:Choice Requires="wps">
          <w:drawing>
            <wp:anchor distT="0" distB="0" distL="114300" distR="114300" simplePos="0" relativeHeight="251667456" behindDoc="0" locked="0" layoutInCell="1" allowOverlap="1" wp14:anchorId="56B87737" wp14:editId="7DC2501E">
              <wp:simplePos x="0" y="0"/>
              <wp:positionH relativeFrom="column">
                <wp:posOffset>5647055</wp:posOffset>
              </wp:positionH>
              <wp:positionV relativeFrom="paragraph">
                <wp:posOffset>342265</wp:posOffset>
              </wp:positionV>
              <wp:extent cx="900430" cy="201930"/>
              <wp:effectExtent l="0" t="0" r="13970" b="7620"/>
              <wp:wrapNone/>
              <wp:docPr id="3" name="Text Box 3"/>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640A" w:rsidRPr="008C2B83" w:rsidRDefault="0030640A" w:rsidP="008C2B83">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7F5C8B">
                            <w:rPr>
                              <w:noProof/>
                              <w:sz w:val="18"/>
                              <w:szCs w:val="18"/>
                            </w:rPr>
                            <w:t>9</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7F5C8B">
                            <w:rPr>
                              <w:noProof/>
                              <w:sz w:val="18"/>
                              <w:szCs w:val="18"/>
                            </w:rPr>
                            <w:t>34</w:t>
                          </w:r>
                          <w:r w:rsidRPr="008C2B83">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anchor>
          </w:drawing>
        </mc:Choice>
        <mc:Fallback>
          <w:pict>
            <v:shape w14:anchorId="56B87737" id="Text Box 3" o:spid="_x0000_s1027" type="#_x0000_t202" style="position:absolute;margin-left:444.65pt;margin-top:26.95pt;width:70.9pt;height:15.9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" filled="f" stroked="f" strokeweight=".5pt">
              <v:textbox inset="0,0,0,0">
                <w:txbxContent>
                  <w:p w:rsidR="0030640A" w:rsidRPr="008C2B83" w:rsidRDefault="0030640A" w:rsidP="008C2B83">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7F5C8B">
                      <w:rPr>
                        <w:noProof/>
                        <w:sz w:val="18"/>
                        <w:szCs w:val="18"/>
                      </w:rPr>
                      <w:t>9</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7F5C8B">
                      <w:rPr>
                        <w:noProof/>
                        <w:sz w:val="18"/>
                        <w:szCs w:val="18"/>
                      </w:rPr>
                      <w:t>34</w:t>
                    </w:r>
                    <w:r w:rsidRPr="008C2B83">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2288989E" wp14:editId="6D53B9D7">
              <wp:simplePos x="0" y="0"/>
              <wp:positionH relativeFrom="column">
                <wp:posOffset>1589405</wp:posOffset>
              </wp:positionH>
              <wp:positionV relativeFrom="paragraph">
                <wp:posOffset>342265</wp:posOffset>
              </wp:positionV>
              <wp:extent cx="569595" cy="200025"/>
              <wp:effectExtent l="0" t="0" r="1905" b="9525"/>
              <wp:wrapNone/>
              <wp:docPr id="2" name="Text Box 2"/>
              <wp:cNvGraphicFramePr/>
              <a:graphic xmlns:a="http://schemas.openxmlformats.org/drawingml/2006/main">
                <a:graphicData uri="http://schemas.microsoft.com/office/word/2010/wordprocessingShape">
                  <wps:wsp>
                    <wps:cNvSpPr txBox="1"/>
                    <wps:spPr>
                      <a:xfrm>
                        <a:off x="0" y="0"/>
                        <a:ext cx="569595" cy="20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0640A" w:rsidRDefault="0030640A" w:rsidP="00AC77AD">
                          <w:pPr>
                            <w:spacing w:after="0" w:line="240" w:lineRule="auto"/>
                          </w:pPr>
                          <w:r>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anchor>
          </w:drawing>
        </mc:Choice>
        <mc:Fallback>
          <w:pict>
            <v:shape w14:anchorId="2288989E" id="Text Box 2" o:spid="_x0000_s1028" type="#_x0000_t202" style="position:absolute;margin-left:125.15pt;margin-top:26.95pt;width:44.85pt;height:15.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" filled="f" stroked="f" strokeweight=".5pt">
              <v:textbox inset=".5mm,0,0,0">
                <w:txbxContent>
                  <w:p w:rsidR="0030640A" w:rsidRDefault="0030640A" w:rsidP="00AC77AD">
                    <w:pPr>
                      <w:spacing w:after="0" w:line="240" w:lineRule="auto"/>
                    </w:pPr>
                    <w:r>
                      <w:rPr>
                        <w:sz w:val="19"/>
                        <w:szCs w:val="19"/>
                      </w:rPr>
                      <w:t>Follow u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400D6225" wp14:editId="5C7AF4CA">
              <wp:simplePos x="0" y="0"/>
              <wp:positionH relativeFrom="column">
                <wp:posOffset>1579880</wp:posOffset>
              </wp:positionH>
              <wp:positionV relativeFrom="paragraph">
                <wp:posOffset>85090</wp:posOffset>
              </wp:positionV>
              <wp:extent cx="5033010" cy="513715"/>
              <wp:effectExtent l="0" t="0" r="0" b="635"/>
              <wp:wrapNone/>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513715"/>
                      </a:xfrm>
                      <a:prstGeom prst="rect">
                        <a:avLst/>
                      </a:prstGeom>
                      <a:noFill/>
                      <a:ln w="9525">
                        <a:noFill/>
                        <a:miter lim="800000"/>
                        <a:headEnd/>
                        <a:tailEnd/>
                      </a:ln>
                    </wps:spPr>
                    <wps:txbx>
                      <w:txbxContent>
                        <w:p w:rsidR="0030640A" w:rsidRDefault="0030640A" w:rsidP="00E24C6A">
                          <w:pPr>
                            <w:spacing w:before="40" w:after="50" w:line="240" w:lineRule="auto"/>
                            <w:rPr>
                              <w:sz w:val="19"/>
                              <w:szCs w:val="19"/>
                            </w:rPr>
                          </w:pPr>
                          <w:r>
                            <w:rPr>
                              <w:sz w:val="19"/>
                              <w:szCs w:val="19"/>
                            </w:rPr>
                            <w:t>© Software University Foundation (</w:t>
                          </w:r>
                          <w:hyperlink r:id="rId4" w:history="1">
                            <w:r>
                              <w:rPr>
                                <w:rStyle w:val="Hyperlink"/>
                                <w:sz w:val="19"/>
                                <w:szCs w:val="19"/>
                              </w:rPr>
                              <w:t>softuni.org</w:t>
                            </w:r>
                          </w:hyperlink>
                          <w:r>
                            <w:rPr>
                              <w:sz w:val="19"/>
                              <w:szCs w:val="19"/>
                            </w:rPr>
                            <w:t xml:space="preserve">). This work </w:t>
                          </w:r>
                          <w:r>
                            <w:rPr>
                              <w:noProof/>
                              <w:sz w:val="19"/>
                              <w:szCs w:val="19"/>
                            </w:rPr>
                            <w:t>is licensed</w:t>
                          </w:r>
                          <w:r>
                            <w:rPr>
                              <w:sz w:val="19"/>
                              <w:szCs w:val="19"/>
                            </w:rPr>
                            <w:t xml:space="preserve"> under the </w:t>
                          </w:r>
                          <w:hyperlink r:id="rId5" w:history="1">
                            <w:r>
                              <w:rPr>
                                <w:rStyle w:val="Hyperlink"/>
                                <w:sz w:val="19"/>
                                <w:szCs w:val="19"/>
                              </w:rPr>
                              <w:t>CC-BY-NC-SA</w:t>
                            </w:r>
                          </w:hyperlink>
                          <w:r>
                            <w:rPr>
                              <w:sz w:val="19"/>
                              <w:szCs w:val="19"/>
                            </w:rPr>
                            <w:t xml:space="preserve"> license.</w:t>
                          </w:r>
                        </w:p>
                        <w:p w:rsidR="0030640A" w:rsidRDefault="0030640A" w:rsidP="00AC77AD">
                          <w:pPr>
                            <w:spacing w:after="0" w:line="240" w:lineRule="auto"/>
                            <w:ind w:left="567" w:firstLine="340"/>
                            <w:rPr>
                              <w:sz w:val="19"/>
                              <w:szCs w:val="19"/>
                            </w:rPr>
                          </w:pPr>
                          <w:r>
                            <w:rPr>
                              <w:noProof/>
                              <w:sz w:val="20"/>
                              <w:szCs w:val="20"/>
                            </w:rPr>
                            <w:drawing>
                              <wp:inline distT="0" distB="0" distL="0" distR="0" wp14:anchorId="15EFF62F" wp14:editId="31C430B5">
                                <wp:extent cx="200025" cy="200025"/>
                                <wp:effectExtent l="0" t="0" r="9525" b="9525"/>
                                <wp:docPr id="72" name="Picture 72" title="Software University">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93" name="Picture 3" title="Software University">
                                          <a:hlinkClick r:id="rId6"/>
                                        </pic:cNvPr>
                                        <pic:cNvPicPr/>
                                      </pic:nvPicPr>
                                      <pic:blipFill>
                                        <a:blip r:embed="rId7"/>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4E8D5C1B" wp14:editId="2013552C">
                                <wp:extent cx="200025" cy="200025"/>
                                <wp:effectExtent l="0" t="0" r="9525" b="9525"/>
                                <wp:docPr id="73" name="Picture 73" title="Software University Foundation">
                                  <a:hlinkClick xmlns:a="http://schemas.openxmlformats.org/drawingml/2006/main" r:id="rId4"/>
                                </wp:docPr>
                                <wp:cNvGraphicFramePr/>
                                <a:graphic xmlns:a="http://schemas.openxmlformats.org/drawingml/2006/main">
                                  <a:graphicData uri="http://schemas.openxmlformats.org/drawingml/2006/picture">
                                    <pic:pic xmlns:pic="http://schemas.openxmlformats.org/drawingml/2006/picture">
                                      <pic:nvPicPr>
                                        <pic:cNvPr id="94" name="Picture 4" title="Software University Foundation">
                                          <a:hlinkClick r:id="rId4"/>
                                        </pic:cNvPr>
                                        <pic:cNvPicPr/>
                                      </pic:nvPicPr>
                                      <pic:blipFill>
                                        <a:blip r:embed="rId8"/>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0B738E7" wp14:editId="300EA712">
                                <wp:extent cx="200025" cy="200025"/>
                                <wp:effectExtent l="0" t="0" r="9525" b="9525"/>
                                <wp:docPr id="74" name="Picture 74" title="Software University @ Facebook">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95" name="Picture 11" title="Software University @ Facebook">
                                          <a:hlinkClick r:id="rId9"/>
                                        </pic:cNvPr>
                                        <pic:cNvPicPr/>
                                      </pic:nvPicPr>
                                      <pic:blipFill>
                                        <a:blip r:embed="rId10"/>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3D2C3D5F" wp14:editId="653B4B90">
                                <wp:extent cx="200025" cy="200025"/>
                                <wp:effectExtent l="0" t="0" r="9525" b="9525"/>
                                <wp:docPr id="75" name="Picture 75" title="Software University @ Twitter">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96" name="Picture 16" title="Software University @ Twitter">
                                          <a:hlinkClick r:id="rId11"/>
                                        </pic:cNvPr>
                                        <pic:cNvPicPr/>
                                      </pic:nvPicPr>
                                      <pic:blipFill>
                                        <a:blip r:embed="rId12"/>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ECEBC4A" wp14:editId="4C1A28B7">
                                <wp:extent cx="200025" cy="200025"/>
                                <wp:effectExtent l="0" t="0" r="9525" b="9525"/>
                                <wp:docPr id="76" name="Picture 76" title="Software University @ YouTub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97" name="Picture 23" title="Software University @ YouTube">
                                          <a:hlinkClick r:id="rId13"/>
                                        </pic:cNvPr>
                                        <pic:cNvPicPr/>
                                      </pic:nvPicPr>
                                      <pic:blipFill>
                                        <a:blip r:embed="rId14"/>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298D969" wp14:editId="5CD95E52">
                                <wp:extent cx="200025" cy="200025"/>
                                <wp:effectExtent l="0" t="0" r="9525" b="9525"/>
                                <wp:docPr id="77" name="Picture 77" title="Software University @ Google+">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98" name="Picture 25" title="Software University @ Google+">
                                          <a:hlinkClick r:id="rId15"/>
                                        </pic:cNvPr>
                                        <pic:cNvPicPr/>
                                      </pic:nvPicPr>
                                      <pic:blipFill>
                                        <a:blip r:embed="rId16"/>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1A044D14" wp14:editId="320DB136">
                                <wp:extent cx="200025" cy="200025"/>
                                <wp:effectExtent l="0" t="0" r="9525" b="9525"/>
                                <wp:docPr id="78" name="Picture 78" title="Software University @ LinkedIn">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99" name="Picture 27" title="Software University @ LinkedIn">
                                          <a:hlinkClick r:id="rId17"/>
                                        </pic:cNvPr>
                                        <pic:cNvPicPr/>
                                      </pic:nvPicPr>
                                      <pic:blipFill>
                                        <a:blip r:embed="rId18"/>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52544041" wp14:editId="0531DD13">
                                <wp:extent cx="200025" cy="200025"/>
                                <wp:effectExtent l="0" t="0" r="9525" b="9525"/>
                                <wp:docPr id="79" name="Picture 79" title="Software University @ SlideShare">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01" name="Picture 99" title="Software University @ SlideShare">
                                          <a:hlinkClick r:id="rId19"/>
                                        </pic:cNvPr>
                                        <pic:cNvPicPr/>
                                      </pic:nvPicPr>
                                      <pic:blipFill>
                                        <a:blip r:embed="rId20"/>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64FAE51C" wp14:editId="083460C1">
                                <wp:extent cx="200025" cy="200025"/>
                                <wp:effectExtent l="0" t="0" r="9525" b="9525"/>
                                <wp:docPr id="80" name="Picture 80" title="Software University @ GitHub">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102" name="Picture 35" title="Software University @ GitHub">
                                          <a:hlinkClick r:id="rId21"/>
                                        </pic:cNvPr>
                                        <pic:cNvPicPr/>
                                      </pic:nvPicPr>
                                      <pic:blipFill>
                                        <a:blip r:embed="rId22"/>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5C709012" wp14:editId="6553F913">
                                <wp:extent cx="200025" cy="200025"/>
                                <wp:effectExtent l="0" t="0" r="9525" b="9525"/>
                                <wp:docPr id="81" name="Picture 81" title="Software University: Email Us">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103" name="Picture 85" title="Software University: Email Us">
                                          <a:hlinkClick r:id="rId23"/>
                                        </pic:cNvPr>
                                        <pic:cNvPicPr/>
                                      </pic:nvPicPr>
                                      <pic:blipFill>
                                        <a:blip r:embed="rId24"/>
                                        <a:stretch>
                                          <a:fillRect/>
                                        </a:stretch>
                                      </pic:blipFill>
                                      <pic:spPr>
                                        <a:xfrm>
                                          <a:off x="0" y="0"/>
                                          <a:ext cx="197485" cy="197485"/>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w14:anchorId="400D6225" id="Text Box 17" o:spid="_x0000_s1029" type="#_x0000_t202" style="position:absolute;margin-left:124.4pt;margin-top:6.7pt;width:396.3pt;height:40.4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" filled="f" stroked="f">
              <v:textbox inset=".5mm,1.2mm,.5mm,.5mm">
                <w:txbxContent>
                  <w:p w:rsidR="0030640A" w:rsidRDefault="0030640A" w:rsidP="00E24C6A">
                    <w:pPr>
                      <w:spacing w:before="40" w:after="50" w:line="240" w:lineRule="auto"/>
                      <w:rPr>
                        <w:sz w:val="19"/>
                        <w:szCs w:val="19"/>
                      </w:rPr>
                    </w:pPr>
                    <w:r>
                      <w:rPr>
                        <w:sz w:val="19"/>
                        <w:szCs w:val="19"/>
                      </w:rPr>
                      <w:t>© Software University Foundation (</w:t>
                    </w:r>
                    <w:hyperlink r:id="rId25" w:history="1">
                      <w:r>
                        <w:rPr>
                          <w:rStyle w:val="Hyperlink"/>
                          <w:sz w:val="19"/>
                          <w:szCs w:val="19"/>
                        </w:rPr>
                        <w:t>softuni.org</w:t>
                      </w:r>
                    </w:hyperlink>
                    <w:r>
                      <w:rPr>
                        <w:sz w:val="19"/>
                        <w:szCs w:val="19"/>
                      </w:rPr>
                      <w:t xml:space="preserve">). This work </w:t>
                    </w:r>
                    <w:r>
                      <w:rPr>
                        <w:noProof/>
                        <w:sz w:val="19"/>
                        <w:szCs w:val="19"/>
                      </w:rPr>
                      <w:t>is licensed</w:t>
                    </w:r>
                    <w:r>
                      <w:rPr>
                        <w:sz w:val="19"/>
                        <w:szCs w:val="19"/>
                      </w:rPr>
                      <w:t xml:space="preserve"> under the </w:t>
                    </w:r>
                    <w:hyperlink r:id="rId26" w:history="1">
                      <w:r>
                        <w:rPr>
                          <w:rStyle w:val="Hyperlink"/>
                          <w:sz w:val="19"/>
                          <w:szCs w:val="19"/>
                        </w:rPr>
                        <w:t>CC-BY-NC-SA</w:t>
                      </w:r>
                    </w:hyperlink>
                    <w:r>
                      <w:rPr>
                        <w:sz w:val="19"/>
                        <w:szCs w:val="19"/>
                      </w:rPr>
                      <w:t xml:space="preserve"> license.</w:t>
                    </w:r>
                  </w:p>
                  <w:p w:rsidR="0030640A" w:rsidRDefault="0030640A" w:rsidP="00AC77AD">
                    <w:pPr>
                      <w:spacing w:after="0" w:line="240" w:lineRule="auto"/>
                      <w:ind w:left="567" w:firstLine="340"/>
                      <w:rPr>
                        <w:sz w:val="19"/>
                        <w:szCs w:val="19"/>
                      </w:rPr>
                    </w:pPr>
                    <w:r>
                      <w:rPr>
                        <w:noProof/>
                        <w:sz w:val="20"/>
                        <w:szCs w:val="20"/>
                      </w:rPr>
                      <w:drawing>
                        <wp:inline distT="0" distB="0" distL="0" distR="0" wp14:anchorId="15EFF62F" wp14:editId="31C430B5">
                          <wp:extent cx="200025" cy="200025"/>
                          <wp:effectExtent l="0" t="0" r="9525" b="9525"/>
                          <wp:docPr id="72" name="Picture 72" title="Software University">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93" name="Picture 3" title="Software University">
                                    <a:hlinkClick r:id="rId6"/>
                                  </pic:cNvPr>
                                  <pic:cNvPicPr/>
                                </pic:nvPicPr>
                                <pic:blipFill>
                                  <a:blip r:embed="rId7"/>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4E8D5C1B" wp14:editId="2013552C">
                          <wp:extent cx="200025" cy="200025"/>
                          <wp:effectExtent l="0" t="0" r="9525" b="9525"/>
                          <wp:docPr id="73" name="Picture 73" title="Software University Foundation">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94" name="Picture 4" title="Software University Foundation">
                                    <a:hlinkClick r:id="rId25"/>
                                  </pic:cNvPr>
                                  <pic:cNvPicPr/>
                                </pic:nvPicPr>
                                <pic:blipFill>
                                  <a:blip r:embed="rId8"/>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0B738E7" wp14:editId="300EA712">
                          <wp:extent cx="200025" cy="200025"/>
                          <wp:effectExtent l="0" t="0" r="9525" b="9525"/>
                          <wp:docPr id="74" name="Picture 74" title="Software University @ Facebook">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95" name="Picture 11" title="Software University @ Facebook">
                                    <a:hlinkClick r:id="rId9"/>
                                  </pic:cNvPr>
                                  <pic:cNvPicPr/>
                                </pic:nvPicPr>
                                <pic:blipFill>
                                  <a:blip r:embed="rId10"/>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3D2C3D5F" wp14:editId="653B4B90">
                          <wp:extent cx="200025" cy="200025"/>
                          <wp:effectExtent l="0" t="0" r="9525" b="9525"/>
                          <wp:docPr id="75" name="Picture 75" title="Software University @ Twitter">
                            <a:hlinkClick xmlns:a="http://schemas.openxmlformats.org/drawingml/2006/main" r:id="rId11"/>
                          </wp:docPr>
                          <wp:cNvGraphicFramePr/>
                          <a:graphic xmlns:a="http://schemas.openxmlformats.org/drawingml/2006/main">
                            <a:graphicData uri="http://schemas.openxmlformats.org/drawingml/2006/picture">
                              <pic:pic xmlns:pic="http://schemas.openxmlformats.org/drawingml/2006/picture">
                                <pic:nvPicPr>
                                  <pic:cNvPr id="96" name="Picture 16" title="Software University @ Twitter">
                                    <a:hlinkClick r:id="rId11"/>
                                  </pic:cNvPr>
                                  <pic:cNvPicPr/>
                                </pic:nvPicPr>
                                <pic:blipFill>
                                  <a:blip r:embed="rId12"/>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ECEBC4A" wp14:editId="4C1A28B7">
                          <wp:extent cx="200025" cy="200025"/>
                          <wp:effectExtent l="0" t="0" r="9525" b="9525"/>
                          <wp:docPr id="76" name="Picture 76" title="Software University @ YouTub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97" name="Picture 23" title="Software University @ YouTube">
                                    <a:hlinkClick r:id="rId13"/>
                                  </pic:cNvPr>
                                  <pic:cNvPicPr/>
                                </pic:nvPicPr>
                                <pic:blipFill>
                                  <a:blip r:embed="rId14"/>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2298D969" wp14:editId="5CD95E52">
                          <wp:extent cx="200025" cy="200025"/>
                          <wp:effectExtent l="0" t="0" r="9525" b="9525"/>
                          <wp:docPr id="77" name="Picture 77" title="Software University @ Google+">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98" name="Picture 25" title="Software University @ Google+">
                                    <a:hlinkClick r:id="rId15"/>
                                  </pic:cNvPr>
                                  <pic:cNvPicPr/>
                                </pic:nvPicPr>
                                <pic:blipFill>
                                  <a:blip r:embed="rId16"/>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1A044D14" wp14:editId="320DB136">
                          <wp:extent cx="200025" cy="200025"/>
                          <wp:effectExtent l="0" t="0" r="9525" b="9525"/>
                          <wp:docPr id="78" name="Picture 78" title="Software University @ LinkedIn">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99" name="Picture 27" title="Software University @ LinkedIn">
                                    <a:hlinkClick r:id="rId17"/>
                                  </pic:cNvPr>
                                  <pic:cNvPicPr/>
                                </pic:nvPicPr>
                                <pic:blipFill>
                                  <a:blip r:embed="rId18"/>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52544041" wp14:editId="0531DD13">
                          <wp:extent cx="200025" cy="200025"/>
                          <wp:effectExtent l="0" t="0" r="9525" b="9525"/>
                          <wp:docPr id="79" name="Picture 79" title="Software University @ SlideShare">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101" name="Picture 99" title="Software University @ SlideShare">
                                    <a:hlinkClick r:id="rId19"/>
                                  </pic:cNvPr>
                                  <pic:cNvPicPr/>
                                </pic:nvPicPr>
                                <pic:blipFill>
                                  <a:blip r:embed="rId20"/>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64FAE51C" wp14:editId="083460C1">
                          <wp:extent cx="200025" cy="200025"/>
                          <wp:effectExtent l="0" t="0" r="9525" b="9525"/>
                          <wp:docPr id="80" name="Picture 80" title="Software University @ GitHub">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102" name="Picture 35" title="Software University @ GitHub">
                                    <a:hlinkClick r:id="rId21"/>
                                  </pic:cNvPr>
                                  <pic:cNvPicPr/>
                                </pic:nvPicPr>
                                <pic:blipFill>
                                  <a:blip r:embed="rId22"/>
                                  <a:stretch>
                                    <a:fillRect/>
                                  </a:stretch>
                                </pic:blipFill>
                                <pic:spPr>
                                  <a:xfrm>
                                    <a:off x="0" y="0"/>
                                    <a:ext cx="197485" cy="197485"/>
                                  </a:xfrm>
                                  <a:prstGeom prst="rect">
                                    <a:avLst/>
                                  </a:prstGeom>
                                </pic:spPr>
                              </pic:pic>
                            </a:graphicData>
                          </a:graphic>
                        </wp:inline>
                      </w:drawing>
                    </w:r>
                    <w:r>
                      <w:rPr>
                        <w:sz w:val="19"/>
                        <w:szCs w:val="19"/>
                      </w:rPr>
                      <w:t xml:space="preserve">   </w:t>
                    </w:r>
                    <w:r>
                      <w:rPr>
                        <w:noProof/>
                        <w:sz w:val="20"/>
                        <w:szCs w:val="20"/>
                      </w:rPr>
                      <w:drawing>
                        <wp:inline distT="0" distB="0" distL="0" distR="0" wp14:anchorId="5C709012" wp14:editId="6553F913">
                          <wp:extent cx="200025" cy="200025"/>
                          <wp:effectExtent l="0" t="0" r="9525" b="9525"/>
                          <wp:docPr id="81" name="Picture 81" title="Software University: Email Us">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103" name="Picture 85" title="Software University: Email Us">
                                    <a:hlinkClick r:id="rId23"/>
                                  </pic:cNvPr>
                                  <pic:cNvPicPr/>
                                </pic:nvPicPr>
                                <pic:blipFill>
                                  <a:blip r:embed="rId24"/>
                                  <a:stretch>
                                    <a:fillRect/>
                                  </a:stretch>
                                </pic:blipFill>
                                <pic:spPr>
                                  <a:xfrm>
                                    <a:off x="0" y="0"/>
                                    <a:ext cx="197485" cy="197485"/>
                                  </a:xfrm>
                                  <a:prstGeom prst="rect">
                                    <a:avLst/>
                                  </a:prstGeom>
                                </pic:spPr>
                              </pic:pic>
                            </a:graphicData>
                          </a:graphic>
                        </wp:inline>
                      </w:drawing>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5D6E" w:rsidRDefault="00345D6E" w:rsidP="008068A2">
      <w:pPr>
        <w:spacing w:after="0" w:line="240" w:lineRule="auto"/>
      </w:pPr>
      <w:r>
        <w:separator/>
      </w:r>
    </w:p>
  </w:footnote>
  <w:footnote w:type="continuationSeparator" w:id="0">
    <w:p w:rsidR="00345D6E" w:rsidRDefault="00345D6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0640A" w:rsidRDefault="0030640A"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216018"/>
    <w:multiLevelType w:val="hybridMultilevel"/>
    <w:tmpl w:val="D110E71E"/>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F54D1"/>
    <w:multiLevelType w:val="hybridMultilevel"/>
    <w:tmpl w:val="1D28EE44"/>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A6431B0"/>
    <w:multiLevelType w:val="hybridMultilevel"/>
    <w:tmpl w:val="4838D890"/>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41D189F"/>
    <w:multiLevelType w:val="hybridMultilevel"/>
    <w:tmpl w:val="EA7C4686"/>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29E744EE"/>
    <w:multiLevelType w:val="hybridMultilevel"/>
    <w:tmpl w:val="39700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16495F"/>
    <w:multiLevelType w:val="hybridMultilevel"/>
    <w:tmpl w:val="1D4A0644"/>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DE0EFC"/>
    <w:multiLevelType w:val="hybridMultilevel"/>
    <w:tmpl w:val="B86A371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7F295F"/>
    <w:multiLevelType w:val="hybridMultilevel"/>
    <w:tmpl w:val="C920673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195F8C"/>
    <w:multiLevelType w:val="hybridMultilevel"/>
    <w:tmpl w:val="72AE05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463F0C"/>
    <w:multiLevelType w:val="hybridMultilevel"/>
    <w:tmpl w:val="68340B7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54B4216"/>
    <w:multiLevelType w:val="hybridMultilevel"/>
    <w:tmpl w:val="14F2D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114EBE"/>
    <w:multiLevelType w:val="hybridMultilevel"/>
    <w:tmpl w:val="0AE66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7CE2311"/>
    <w:multiLevelType w:val="hybridMultilevel"/>
    <w:tmpl w:val="EF4000E8"/>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0BA6082"/>
    <w:multiLevelType w:val="hybridMultilevel"/>
    <w:tmpl w:val="37BC7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264424E"/>
    <w:multiLevelType w:val="hybridMultilevel"/>
    <w:tmpl w:val="1FF6867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6C93C4C"/>
    <w:multiLevelType w:val="hybridMultilevel"/>
    <w:tmpl w:val="D020FD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997E46"/>
    <w:multiLevelType w:val="hybridMultilevel"/>
    <w:tmpl w:val="3CCE047A"/>
    <w:lvl w:ilvl="0" w:tplc="08090001">
      <w:start w:val="1"/>
      <w:numFmt w:val="bullet"/>
      <w:lvlText w:val=""/>
      <w:lvlJc w:val="left"/>
      <w:pPr>
        <w:ind w:left="767" w:hanging="360"/>
      </w:pPr>
      <w:rPr>
        <w:rFonts w:ascii="Symbol" w:hAnsi="Symbol" w:hint="default"/>
      </w:rPr>
    </w:lvl>
    <w:lvl w:ilvl="1" w:tplc="08090003" w:tentative="1">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num w:numId="1">
    <w:abstractNumId w:val="0"/>
  </w:num>
  <w:num w:numId="2">
    <w:abstractNumId w:val="28"/>
  </w:num>
  <w:num w:numId="3">
    <w:abstractNumId w:val="8"/>
  </w:num>
  <w:num w:numId="4">
    <w:abstractNumId w:val="17"/>
  </w:num>
  <w:num w:numId="5">
    <w:abstractNumId w:val="18"/>
  </w:num>
  <w:num w:numId="6">
    <w:abstractNumId w:val="19"/>
  </w:num>
  <w:num w:numId="7">
    <w:abstractNumId w:val="4"/>
  </w:num>
  <w:num w:numId="8">
    <w:abstractNumId w:val="7"/>
  </w:num>
  <w:num w:numId="9">
    <w:abstractNumId w:val="16"/>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3"/>
  </w:num>
  <w:num w:numId="13">
    <w:abstractNumId w:val="2"/>
  </w:num>
  <w:num w:numId="14">
    <w:abstractNumId w:val="20"/>
  </w:num>
  <w:num w:numId="15">
    <w:abstractNumId w:val="25"/>
  </w:num>
  <w:num w:numId="16">
    <w:abstractNumId w:val="26"/>
  </w:num>
  <w:num w:numId="17">
    <w:abstractNumId w:val="14"/>
  </w:num>
  <w:num w:numId="18">
    <w:abstractNumId w:val="29"/>
  </w:num>
  <w:num w:numId="19">
    <w:abstractNumId w:val="9"/>
  </w:num>
  <w:num w:numId="20">
    <w:abstractNumId w:val="27"/>
  </w:num>
  <w:num w:numId="21">
    <w:abstractNumId w:val="6"/>
  </w:num>
  <w:num w:numId="22">
    <w:abstractNumId w:val="1"/>
  </w:num>
  <w:num w:numId="23">
    <w:abstractNumId w:val="15"/>
  </w:num>
  <w:num w:numId="24">
    <w:abstractNumId w:val="23"/>
  </w:num>
  <w:num w:numId="25">
    <w:abstractNumId w:val="21"/>
  </w:num>
  <w:num w:numId="26">
    <w:abstractNumId w:val="24"/>
  </w:num>
  <w:num w:numId="27">
    <w:abstractNumId w:val="22"/>
  </w:num>
  <w:num w:numId="28">
    <w:abstractNumId w:val="3"/>
  </w:num>
  <w:num w:numId="29">
    <w:abstractNumId w:val="1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7"/>
  <w:doNotDisplayPageBoundarie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bE0tzA2MzSxsDQwNjJU0lEKTi0uzszPAykwrAUAQABN9ywAAAA="/>
  </w:docVars>
  <w:rsids>
    <w:rsidRoot w:val="008068A2"/>
    <w:rsid w:val="00002C1C"/>
    <w:rsid w:val="00007044"/>
    <w:rsid w:val="00017388"/>
    <w:rsid w:val="00025F04"/>
    <w:rsid w:val="000306E0"/>
    <w:rsid w:val="00031324"/>
    <w:rsid w:val="00033F7F"/>
    <w:rsid w:val="00034CF0"/>
    <w:rsid w:val="000429AB"/>
    <w:rsid w:val="000527E0"/>
    <w:rsid w:val="0005778E"/>
    <w:rsid w:val="00064D15"/>
    <w:rsid w:val="000666D0"/>
    <w:rsid w:val="0007392D"/>
    <w:rsid w:val="00086727"/>
    <w:rsid w:val="00092DA7"/>
    <w:rsid w:val="0009345E"/>
    <w:rsid w:val="000A2F0C"/>
    <w:rsid w:val="000A2FA9"/>
    <w:rsid w:val="000B1C54"/>
    <w:rsid w:val="000B39E6"/>
    <w:rsid w:val="000B4E3E"/>
    <w:rsid w:val="000B56F0"/>
    <w:rsid w:val="000D7AD4"/>
    <w:rsid w:val="000E52D7"/>
    <w:rsid w:val="000F160C"/>
    <w:rsid w:val="001012B4"/>
    <w:rsid w:val="00103906"/>
    <w:rsid w:val="0010745E"/>
    <w:rsid w:val="001275B9"/>
    <w:rsid w:val="001419B5"/>
    <w:rsid w:val="00142C75"/>
    <w:rsid w:val="00146506"/>
    <w:rsid w:val="00150336"/>
    <w:rsid w:val="00157860"/>
    <w:rsid w:val="001619DF"/>
    <w:rsid w:val="00164CDC"/>
    <w:rsid w:val="00167CF1"/>
    <w:rsid w:val="00171021"/>
    <w:rsid w:val="00180DEE"/>
    <w:rsid w:val="00180ECE"/>
    <w:rsid w:val="00183A2C"/>
    <w:rsid w:val="001A43F3"/>
    <w:rsid w:val="001A6728"/>
    <w:rsid w:val="001C055D"/>
    <w:rsid w:val="001C1FCD"/>
    <w:rsid w:val="001C2F25"/>
    <w:rsid w:val="001D2464"/>
    <w:rsid w:val="001D7C9F"/>
    <w:rsid w:val="001E1161"/>
    <w:rsid w:val="001E3FEF"/>
    <w:rsid w:val="001E5B90"/>
    <w:rsid w:val="001F3C79"/>
    <w:rsid w:val="001F4A5B"/>
    <w:rsid w:val="00202683"/>
    <w:rsid w:val="00204E52"/>
    <w:rsid w:val="00206B9D"/>
    <w:rsid w:val="00213EB3"/>
    <w:rsid w:val="00213FE1"/>
    <w:rsid w:val="00215FCE"/>
    <w:rsid w:val="002174FC"/>
    <w:rsid w:val="00232B95"/>
    <w:rsid w:val="002348A5"/>
    <w:rsid w:val="0023734F"/>
    <w:rsid w:val="00257C10"/>
    <w:rsid w:val="00262575"/>
    <w:rsid w:val="00264287"/>
    <w:rsid w:val="00264E73"/>
    <w:rsid w:val="0026589D"/>
    <w:rsid w:val="002664E1"/>
    <w:rsid w:val="00290D78"/>
    <w:rsid w:val="002941C9"/>
    <w:rsid w:val="002A2D2D"/>
    <w:rsid w:val="002C583F"/>
    <w:rsid w:val="002D3BB5"/>
    <w:rsid w:val="002E04C4"/>
    <w:rsid w:val="002E56C1"/>
    <w:rsid w:val="002F3A4B"/>
    <w:rsid w:val="002F4661"/>
    <w:rsid w:val="002F58D0"/>
    <w:rsid w:val="003002FF"/>
    <w:rsid w:val="0030640A"/>
    <w:rsid w:val="00307D5A"/>
    <w:rsid w:val="00312F81"/>
    <w:rsid w:val="00315DC8"/>
    <w:rsid w:val="00316543"/>
    <w:rsid w:val="00320FBC"/>
    <w:rsid w:val="00322D10"/>
    <w:rsid w:val="0033212E"/>
    <w:rsid w:val="003326A9"/>
    <w:rsid w:val="0033490F"/>
    <w:rsid w:val="00335B58"/>
    <w:rsid w:val="003427D9"/>
    <w:rsid w:val="00345D6E"/>
    <w:rsid w:val="00347222"/>
    <w:rsid w:val="00367FAB"/>
    <w:rsid w:val="00376DE6"/>
    <w:rsid w:val="003817EF"/>
    <w:rsid w:val="00381F9E"/>
    <w:rsid w:val="00382A45"/>
    <w:rsid w:val="00382A7D"/>
    <w:rsid w:val="00382C06"/>
    <w:rsid w:val="00382E1B"/>
    <w:rsid w:val="00390C7C"/>
    <w:rsid w:val="003973AE"/>
    <w:rsid w:val="003A1601"/>
    <w:rsid w:val="003A5602"/>
    <w:rsid w:val="003B0278"/>
    <w:rsid w:val="003B0E70"/>
    <w:rsid w:val="003B5F59"/>
    <w:rsid w:val="003B6A53"/>
    <w:rsid w:val="003D1AB2"/>
    <w:rsid w:val="003E042D"/>
    <w:rsid w:val="003E1013"/>
    <w:rsid w:val="003E167F"/>
    <w:rsid w:val="003E36D5"/>
    <w:rsid w:val="003E6BFB"/>
    <w:rsid w:val="003E6C57"/>
    <w:rsid w:val="003F1864"/>
    <w:rsid w:val="003F2E92"/>
    <w:rsid w:val="00403CE0"/>
    <w:rsid w:val="00416596"/>
    <w:rsid w:val="00417E40"/>
    <w:rsid w:val="0042088A"/>
    <w:rsid w:val="00427F46"/>
    <w:rsid w:val="004311CA"/>
    <w:rsid w:val="0044119E"/>
    <w:rsid w:val="0045099E"/>
    <w:rsid w:val="00452081"/>
    <w:rsid w:val="0046161F"/>
    <w:rsid w:val="0047331A"/>
    <w:rsid w:val="00476D4B"/>
    <w:rsid w:val="00491300"/>
    <w:rsid w:val="00491748"/>
    <w:rsid w:val="00491B00"/>
    <w:rsid w:val="004A7E77"/>
    <w:rsid w:val="004B2EB3"/>
    <w:rsid w:val="004C24F2"/>
    <w:rsid w:val="004D29A9"/>
    <w:rsid w:val="004D52C8"/>
    <w:rsid w:val="004F57DA"/>
    <w:rsid w:val="0050017E"/>
    <w:rsid w:val="005031AF"/>
    <w:rsid w:val="00504CBD"/>
    <w:rsid w:val="00513EDC"/>
    <w:rsid w:val="005144B8"/>
    <w:rsid w:val="00517980"/>
    <w:rsid w:val="00517B12"/>
    <w:rsid w:val="00524789"/>
    <w:rsid w:val="005355D2"/>
    <w:rsid w:val="00537B7F"/>
    <w:rsid w:val="00542FB4"/>
    <w:rsid w:val="00547718"/>
    <w:rsid w:val="00553CCB"/>
    <w:rsid w:val="005602DA"/>
    <w:rsid w:val="00563DC7"/>
    <w:rsid w:val="00564029"/>
    <w:rsid w:val="00564D7B"/>
    <w:rsid w:val="0056527D"/>
    <w:rsid w:val="0056786B"/>
    <w:rsid w:val="005803E5"/>
    <w:rsid w:val="00584EDB"/>
    <w:rsid w:val="0058723E"/>
    <w:rsid w:val="00596357"/>
    <w:rsid w:val="005A0DAA"/>
    <w:rsid w:val="005A75AB"/>
    <w:rsid w:val="005C0FDA"/>
    <w:rsid w:val="005C0FF7"/>
    <w:rsid w:val="005C131C"/>
    <w:rsid w:val="005C6A24"/>
    <w:rsid w:val="005D1A1C"/>
    <w:rsid w:val="005D5A65"/>
    <w:rsid w:val="005E04CE"/>
    <w:rsid w:val="005E6CC9"/>
    <w:rsid w:val="00600083"/>
    <w:rsid w:val="00604363"/>
    <w:rsid w:val="006076C5"/>
    <w:rsid w:val="00617EDA"/>
    <w:rsid w:val="00624DCF"/>
    <w:rsid w:val="00625DA9"/>
    <w:rsid w:val="00626B8C"/>
    <w:rsid w:val="0063342B"/>
    <w:rsid w:val="00641D45"/>
    <w:rsid w:val="0064219B"/>
    <w:rsid w:val="006501DB"/>
    <w:rsid w:val="00654BC7"/>
    <w:rsid w:val="00657C18"/>
    <w:rsid w:val="00667E77"/>
    <w:rsid w:val="00670041"/>
    <w:rsid w:val="00671FE2"/>
    <w:rsid w:val="00695634"/>
    <w:rsid w:val="0069564B"/>
    <w:rsid w:val="006A0327"/>
    <w:rsid w:val="006A0F54"/>
    <w:rsid w:val="006A489C"/>
    <w:rsid w:val="006C0D30"/>
    <w:rsid w:val="006D239A"/>
    <w:rsid w:val="006D24A7"/>
    <w:rsid w:val="006D3308"/>
    <w:rsid w:val="006D6035"/>
    <w:rsid w:val="006D6C8B"/>
    <w:rsid w:val="006E2245"/>
    <w:rsid w:val="006E55B4"/>
    <w:rsid w:val="006E7E50"/>
    <w:rsid w:val="006F1AD0"/>
    <w:rsid w:val="006F30B6"/>
    <w:rsid w:val="00704432"/>
    <w:rsid w:val="007051DF"/>
    <w:rsid w:val="0070637B"/>
    <w:rsid w:val="007216A0"/>
    <w:rsid w:val="00724DA4"/>
    <w:rsid w:val="0072564D"/>
    <w:rsid w:val="00726206"/>
    <w:rsid w:val="0074004A"/>
    <w:rsid w:val="00750565"/>
    <w:rsid w:val="00754469"/>
    <w:rsid w:val="00763912"/>
    <w:rsid w:val="00767E4C"/>
    <w:rsid w:val="007710EF"/>
    <w:rsid w:val="0077727E"/>
    <w:rsid w:val="00783738"/>
    <w:rsid w:val="00784922"/>
    <w:rsid w:val="00785258"/>
    <w:rsid w:val="00791F02"/>
    <w:rsid w:val="0079324A"/>
    <w:rsid w:val="00794EEE"/>
    <w:rsid w:val="00796300"/>
    <w:rsid w:val="007A2AA0"/>
    <w:rsid w:val="007A635E"/>
    <w:rsid w:val="007A6F96"/>
    <w:rsid w:val="007C2C37"/>
    <w:rsid w:val="007C3E81"/>
    <w:rsid w:val="007D4628"/>
    <w:rsid w:val="007D5E57"/>
    <w:rsid w:val="007D770E"/>
    <w:rsid w:val="007E0960"/>
    <w:rsid w:val="007E275A"/>
    <w:rsid w:val="007E4FF5"/>
    <w:rsid w:val="007E5A78"/>
    <w:rsid w:val="007F177C"/>
    <w:rsid w:val="007F431C"/>
    <w:rsid w:val="007F4637"/>
    <w:rsid w:val="007F5C8B"/>
    <w:rsid w:val="00801502"/>
    <w:rsid w:val="008039CB"/>
    <w:rsid w:val="008063E1"/>
    <w:rsid w:val="008068A2"/>
    <w:rsid w:val="008105A0"/>
    <w:rsid w:val="008156A6"/>
    <w:rsid w:val="008535E7"/>
    <w:rsid w:val="00861625"/>
    <w:rsid w:val="008617B5"/>
    <w:rsid w:val="00870589"/>
    <w:rsid w:val="00870828"/>
    <w:rsid w:val="0087097E"/>
    <w:rsid w:val="008801FB"/>
    <w:rsid w:val="0088080B"/>
    <w:rsid w:val="0088696D"/>
    <w:rsid w:val="0089739D"/>
    <w:rsid w:val="008A65B6"/>
    <w:rsid w:val="008B383A"/>
    <w:rsid w:val="008B4042"/>
    <w:rsid w:val="008B6686"/>
    <w:rsid w:val="008C17AD"/>
    <w:rsid w:val="008C2B83"/>
    <w:rsid w:val="008C5930"/>
    <w:rsid w:val="008D281B"/>
    <w:rsid w:val="008D7B59"/>
    <w:rsid w:val="008D7E71"/>
    <w:rsid w:val="008E5734"/>
    <w:rsid w:val="008E6CF3"/>
    <w:rsid w:val="008E721F"/>
    <w:rsid w:val="008F202C"/>
    <w:rsid w:val="008F5B43"/>
    <w:rsid w:val="008F5FDB"/>
    <w:rsid w:val="009001D5"/>
    <w:rsid w:val="009006EF"/>
    <w:rsid w:val="00902112"/>
    <w:rsid w:val="00902E68"/>
    <w:rsid w:val="0091008E"/>
    <w:rsid w:val="00912BC6"/>
    <w:rsid w:val="009254B7"/>
    <w:rsid w:val="00925EF5"/>
    <w:rsid w:val="00926F75"/>
    <w:rsid w:val="00931C0F"/>
    <w:rsid w:val="0093469B"/>
    <w:rsid w:val="009409B4"/>
    <w:rsid w:val="00941FFF"/>
    <w:rsid w:val="00944AE1"/>
    <w:rsid w:val="00944C3E"/>
    <w:rsid w:val="009529DA"/>
    <w:rsid w:val="009536D8"/>
    <w:rsid w:val="00955691"/>
    <w:rsid w:val="00961157"/>
    <w:rsid w:val="00965B13"/>
    <w:rsid w:val="00966B52"/>
    <w:rsid w:val="00966D0F"/>
    <w:rsid w:val="00966FB2"/>
    <w:rsid w:val="00975734"/>
    <w:rsid w:val="00975988"/>
    <w:rsid w:val="00976E46"/>
    <w:rsid w:val="00981B24"/>
    <w:rsid w:val="009A3E71"/>
    <w:rsid w:val="009A7864"/>
    <w:rsid w:val="009B3D50"/>
    <w:rsid w:val="009B4C36"/>
    <w:rsid w:val="009C0C39"/>
    <w:rsid w:val="009D1805"/>
    <w:rsid w:val="009D409D"/>
    <w:rsid w:val="009E27A3"/>
    <w:rsid w:val="009E53E0"/>
    <w:rsid w:val="009F093E"/>
    <w:rsid w:val="00A02545"/>
    <w:rsid w:val="00A038DD"/>
    <w:rsid w:val="00A06D89"/>
    <w:rsid w:val="00A21B28"/>
    <w:rsid w:val="00A21C0A"/>
    <w:rsid w:val="00A2213B"/>
    <w:rsid w:val="00A32917"/>
    <w:rsid w:val="00A45A89"/>
    <w:rsid w:val="00A47F12"/>
    <w:rsid w:val="00A553F1"/>
    <w:rsid w:val="00A561F0"/>
    <w:rsid w:val="00A66DE2"/>
    <w:rsid w:val="00A70227"/>
    <w:rsid w:val="00A96FE5"/>
    <w:rsid w:val="00AA1BF7"/>
    <w:rsid w:val="00AA3772"/>
    <w:rsid w:val="00AB106E"/>
    <w:rsid w:val="00AB2224"/>
    <w:rsid w:val="00AB542A"/>
    <w:rsid w:val="00AC5B52"/>
    <w:rsid w:val="00AC5E5F"/>
    <w:rsid w:val="00AC60FE"/>
    <w:rsid w:val="00AC77AD"/>
    <w:rsid w:val="00AD287F"/>
    <w:rsid w:val="00AD3214"/>
    <w:rsid w:val="00AD474D"/>
    <w:rsid w:val="00AE05D3"/>
    <w:rsid w:val="00AE3733"/>
    <w:rsid w:val="00B0175E"/>
    <w:rsid w:val="00B13EC3"/>
    <w:rsid w:val="00B148DD"/>
    <w:rsid w:val="00B16811"/>
    <w:rsid w:val="00B30828"/>
    <w:rsid w:val="00B41424"/>
    <w:rsid w:val="00B471AE"/>
    <w:rsid w:val="00B47BD8"/>
    <w:rsid w:val="00B53CF4"/>
    <w:rsid w:val="00B567F6"/>
    <w:rsid w:val="00B615F6"/>
    <w:rsid w:val="00B62005"/>
    <w:rsid w:val="00B63DED"/>
    <w:rsid w:val="00B71AE8"/>
    <w:rsid w:val="00B9309B"/>
    <w:rsid w:val="00BA1F40"/>
    <w:rsid w:val="00BA2568"/>
    <w:rsid w:val="00BA44C8"/>
    <w:rsid w:val="00BA4820"/>
    <w:rsid w:val="00BA48A3"/>
    <w:rsid w:val="00BB05FA"/>
    <w:rsid w:val="00BB2441"/>
    <w:rsid w:val="00BB46E7"/>
    <w:rsid w:val="00BB5B10"/>
    <w:rsid w:val="00BC56D6"/>
    <w:rsid w:val="00BD3AFD"/>
    <w:rsid w:val="00BE0541"/>
    <w:rsid w:val="00BE076D"/>
    <w:rsid w:val="00BE1F0D"/>
    <w:rsid w:val="00BE553B"/>
    <w:rsid w:val="00BE6D33"/>
    <w:rsid w:val="00BF1775"/>
    <w:rsid w:val="00BF201D"/>
    <w:rsid w:val="00BF4ED6"/>
    <w:rsid w:val="00C00977"/>
    <w:rsid w:val="00C0490B"/>
    <w:rsid w:val="00C06601"/>
    <w:rsid w:val="00C07904"/>
    <w:rsid w:val="00C14C80"/>
    <w:rsid w:val="00C15CB7"/>
    <w:rsid w:val="00C1740E"/>
    <w:rsid w:val="00C355A5"/>
    <w:rsid w:val="00C355EF"/>
    <w:rsid w:val="00C37FCE"/>
    <w:rsid w:val="00C43B64"/>
    <w:rsid w:val="00C53F37"/>
    <w:rsid w:val="00C62A0F"/>
    <w:rsid w:val="00C6445E"/>
    <w:rsid w:val="00C67120"/>
    <w:rsid w:val="00C8013A"/>
    <w:rsid w:val="00C82862"/>
    <w:rsid w:val="00C84E4D"/>
    <w:rsid w:val="00C948EE"/>
    <w:rsid w:val="00C9591F"/>
    <w:rsid w:val="00C979BD"/>
    <w:rsid w:val="00CA4E7C"/>
    <w:rsid w:val="00CC3E4F"/>
    <w:rsid w:val="00CC4728"/>
    <w:rsid w:val="00CC79E9"/>
    <w:rsid w:val="00CD2312"/>
    <w:rsid w:val="00CD3C6E"/>
    <w:rsid w:val="00CD5181"/>
    <w:rsid w:val="00CD7485"/>
    <w:rsid w:val="00CE6965"/>
    <w:rsid w:val="00D020BF"/>
    <w:rsid w:val="00D02E6D"/>
    <w:rsid w:val="00D126CE"/>
    <w:rsid w:val="00D22895"/>
    <w:rsid w:val="00D313B1"/>
    <w:rsid w:val="00D3163E"/>
    <w:rsid w:val="00D4354E"/>
    <w:rsid w:val="00D43F69"/>
    <w:rsid w:val="00D44B5A"/>
    <w:rsid w:val="00D6000A"/>
    <w:rsid w:val="00D677FA"/>
    <w:rsid w:val="00D73957"/>
    <w:rsid w:val="00D910AA"/>
    <w:rsid w:val="00DA19AE"/>
    <w:rsid w:val="00DB438B"/>
    <w:rsid w:val="00DC28E6"/>
    <w:rsid w:val="00DC56E8"/>
    <w:rsid w:val="00DD44CE"/>
    <w:rsid w:val="00DD7372"/>
    <w:rsid w:val="00DD7BB2"/>
    <w:rsid w:val="00DE0454"/>
    <w:rsid w:val="00DE1B8E"/>
    <w:rsid w:val="00DE1BDC"/>
    <w:rsid w:val="00DF00FA"/>
    <w:rsid w:val="00DF1CF9"/>
    <w:rsid w:val="00DF57D8"/>
    <w:rsid w:val="00DF5F8F"/>
    <w:rsid w:val="00E00CF8"/>
    <w:rsid w:val="00E07A25"/>
    <w:rsid w:val="00E24C6A"/>
    <w:rsid w:val="00E25811"/>
    <w:rsid w:val="00E30946"/>
    <w:rsid w:val="00E32F85"/>
    <w:rsid w:val="00E33398"/>
    <w:rsid w:val="00E36FD8"/>
    <w:rsid w:val="00E37380"/>
    <w:rsid w:val="00E465C4"/>
    <w:rsid w:val="00E52CF4"/>
    <w:rsid w:val="00E63F64"/>
    <w:rsid w:val="00E66AD9"/>
    <w:rsid w:val="00E7255B"/>
    <w:rsid w:val="00E74623"/>
    <w:rsid w:val="00E862F5"/>
    <w:rsid w:val="00E86D42"/>
    <w:rsid w:val="00E95375"/>
    <w:rsid w:val="00EA1019"/>
    <w:rsid w:val="00EA3B29"/>
    <w:rsid w:val="00EA3C5F"/>
    <w:rsid w:val="00EA4729"/>
    <w:rsid w:val="00EA63B6"/>
    <w:rsid w:val="00EA665B"/>
    <w:rsid w:val="00EB1DF2"/>
    <w:rsid w:val="00EB7421"/>
    <w:rsid w:val="00EB7861"/>
    <w:rsid w:val="00EB7C54"/>
    <w:rsid w:val="00EC5A4D"/>
    <w:rsid w:val="00ED0DEA"/>
    <w:rsid w:val="00ED7087"/>
    <w:rsid w:val="00ED73C4"/>
    <w:rsid w:val="00EE613C"/>
    <w:rsid w:val="00F13103"/>
    <w:rsid w:val="00F20B48"/>
    <w:rsid w:val="00F30FCE"/>
    <w:rsid w:val="00F31E02"/>
    <w:rsid w:val="00F346DE"/>
    <w:rsid w:val="00F34ECE"/>
    <w:rsid w:val="00F4268A"/>
    <w:rsid w:val="00F46918"/>
    <w:rsid w:val="00F46DDE"/>
    <w:rsid w:val="00F50D51"/>
    <w:rsid w:val="00F625FA"/>
    <w:rsid w:val="00F7033C"/>
    <w:rsid w:val="00F725AF"/>
    <w:rsid w:val="00F72C46"/>
    <w:rsid w:val="00F75F3A"/>
    <w:rsid w:val="00F77FCB"/>
    <w:rsid w:val="00F80538"/>
    <w:rsid w:val="00F81ED0"/>
    <w:rsid w:val="00F90FB7"/>
    <w:rsid w:val="00F932B1"/>
    <w:rsid w:val="00F95E8B"/>
    <w:rsid w:val="00F976AD"/>
    <w:rsid w:val="00FA039A"/>
    <w:rsid w:val="00FB6537"/>
    <w:rsid w:val="00FB7EA0"/>
    <w:rsid w:val="00FC2667"/>
    <w:rsid w:val="00FD6AC9"/>
    <w:rsid w:val="00FE038F"/>
    <w:rsid w:val="00FE6CA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98E52F70-2895-44D2-819A-A2D8C7E20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376D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556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880708">
      <w:bodyDiv w:val="1"/>
      <w:marLeft w:val="0"/>
      <w:marRight w:val="0"/>
      <w:marTop w:val="0"/>
      <w:marBottom w:val="0"/>
      <w:divBdr>
        <w:top w:val="none" w:sz="0" w:space="0" w:color="auto"/>
        <w:left w:val="none" w:sz="0" w:space="0" w:color="auto"/>
        <w:bottom w:val="none" w:sz="0" w:space="0" w:color="auto"/>
        <w:right w:val="none" w:sz="0" w:space="0" w:color="auto"/>
      </w:divBdr>
    </w:div>
    <w:div w:id="42546252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7413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42009601">
      <w:bodyDiv w:val="1"/>
      <w:marLeft w:val="0"/>
      <w:marRight w:val="0"/>
      <w:marTop w:val="0"/>
      <w:marBottom w:val="0"/>
      <w:divBdr>
        <w:top w:val="none" w:sz="0" w:space="0" w:color="auto"/>
        <w:left w:val="none" w:sz="0" w:space="0" w:color="auto"/>
        <w:bottom w:val="none" w:sz="0" w:space="0" w:color="auto"/>
        <w:right w:val="none" w:sz="0" w:space="0" w:color="auto"/>
      </w:divBdr>
    </w:div>
    <w:div w:id="1573154825">
      <w:bodyDiv w:val="1"/>
      <w:marLeft w:val="0"/>
      <w:marRight w:val="0"/>
      <w:marTop w:val="0"/>
      <w:marBottom w:val="0"/>
      <w:divBdr>
        <w:top w:val="none" w:sz="0" w:space="0" w:color="auto"/>
        <w:left w:val="none" w:sz="0" w:space="0" w:color="auto"/>
        <w:bottom w:val="none" w:sz="0" w:space="0" w:color="auto"/>
        <w:right w:val="none" w:sz="0" w:space="0" w:color="auto"/>
      </w:divBdr>
    </w:div>
    <w:div w:id="1888057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117" Type="http://schemas.openxmlformats.org/officeDocument/2006/relationships/image" Target="media/image103.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4.png"/><Relationship Id="rId89" Type="http://schemas.openxmlformats.org/officeDocument/2006/relationships/image" Target="media/image79.png"/><Relationship Id="rId112" Type="http://schemas.openxmlformats.org/officeDocument/2006/relationships/image" Target="media/image98.png"/><Relationship Id="rId16" Type="http://schemas.openxmlformats.org/officeDocument/2006/relationships/image" Target="media/image7.png"/><Relationship Id="rId107" Type="http://schemas.openxmlformats.org/officeDocument/2006/relationships/hyperlink" Target="http://microsoft.github.io" TargetMode="External"/><Relationship Id="rId11" Type="http://schemas.openxmlformats.org/officeDocument/2006/relationships/image" Target="media/image2.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image" Target="media/image69.png"/><Relationship Id="rId102" Type="http://schemas.openxmlformats.org/officeDocument/2006/relationships/image" Target="media/image92.png"/><Relationship Id="rId5" Type="http://schemas.openxmlformats.org/officeDocument/2006/relationships/webSettings" Target="webSettings.xml"/><Relationship Id="rId90" Type="http://schemas.openxmlformats.org/officeDocument/2006/relationships/image" Target="media/image80.png"/><Relationship Id="rId95" Type="http://schemas.openxmlformats.org/officeDocument/2006/relationships/image" Target="media/image85.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4.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113" Type="http://schemas.openxmlformats.org/officeDocument/2006/relationships/image" Target="media/image99.png"/><Relationship Id="rId118" Type="http://schemas.openxmlformats.org/officeDocument/2006/relationships/header" Target="header1.xml"/><Relationship Id="rId80" Type="http://schemas.openxmlformats.org/officeDocument/2006/relationships/image" Target="media/image70.png"/><Relationship Id="rId85" Type="http://schemas.openxmlformats.org/officeDocument/2006/relationships/image" Target="media/image75.png"/><Relationship Id="rId12" Type="http://schemas.openxmlformats.org/officeDocument/2006/relationships/image" Target="media/image3.png"/><Relationship Id="rId17" Type="http://schemas.openxmlformats.org/officeDocument/2006/relationships/image" Target="media/image8.png"/><Relationship Id="rId33" Type="http://schemas.openxmlformats.org/officeDocument/2006/relationships/image" Target="media/image24.png"/><Relationship Id="rId38" Type="http://schemas.openxmlformats.org/officeDocument/2006/relationships/image" Target="media/image29.png"/><Relationship Id="rId59" Type="http://schemas.openxmlformats.org/officeDocument/2006/relationships/image" Target="media/image49.png"/><Relationship Id="rId103" Type="http://schemas.openxmlformats.org/officeDocument/2006/relationships/image" Target="media/image93.png"/><Relationship Id="rId108" Type="http://schemas.openxmlformats.org/officeDocument/2006/relationships/hyperlink" Target="https://github.com/Microsoft/microsoft.github.io/" TargetMode="External"/><Relationship Id="rId54" Type="http://schemas.openxmlformats.org/officeDocument/2006/relationships/image" Target="media/image44.png"/><Relationship Id="rId70" Type="http://schemas.openxmlformats.org/officeDocument/2006/relationships/image" Target="media/image60.png"/><Relationship Id="rId75" Type="http://schemas.openxmlformats.org/officeDocument/2006/relationships/image" Target="media/image65.png"/><Relationship Id="rId91" Type="http://schemas.openxmlformats.org/officeDocument/2006/relationships/image" Target="media/image81.png"/><Relationship Id="rId96" Type="http://schemas.openxmlformats.org/officeDocument/2006/relationships/image" Target="media/image86.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4.png"/><Relationship Id="rId28" Type="http://schemas.openxmlformats.org/officeDocument/2006/relationships/image" Target="media/image19.png"/><Relationship Id="rId49" Type="http://schemas.openxmlformats.org/officeDocument/2006/relationships/image" Target="media/image39.png"/><Relationship Id="rId114" Type="http://schemas.openxmlformats.org/officeDocument/2006/relationships/image" Target="media/image100.png"/><Relationship Id="rId119" Type="http://schemas.openxmlformats.org/officeDocument/2006/relationships/footer" Target="footer1.xml"/><Relationship Id="rId44" Type="http://schemas.openxmlformats.org/officeDocument/2006/relationships/image" Target="media/image35.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png"/><Relationship Id="rId4" Type="http://schemas.openxmlformats.org/officeDocument/2006/relationships/settings" Target="settings.xml"/><Relationship Id="rId9" Type="http://schemas.openxmlformats.org/officeDocument/2006/relationships/hyperlink" Target="https://en.wikipedia.org/wiki/Bootstrap_(front-end_framework)" TargetMode="Externa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109" Type="http://schemas.openxmlformats.org/officeDocument/2006/relationships/image" Target="media/image95.png"/><Relationship Id="rId34" Type="http://schemas.openxmlformats.org/officeDocument/2006/relationships/image" Target="media/image25.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image" Target="media/image82.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1.png"/><Relationship Id="rId45" Type="http://schemas.openxmlformats.org/officeDocument/2006/relationships/hyperlink" Target="http://www.helloerik.com/the-subtle-magic-behind-why-the-bootstrap-3-grid-works" TargetMode="External"/><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96.png"/><Relationship Id="rId115" Type="http://schemas.openxmlformats.org/officeDocument/2006/relationships/image" Target="media/image101.png"/><Relationship Id="rId61" Type="http://schemas.openxmlformats.org/officeDocument/2006/relationships/image" Target="media/image51.png"/><Relationship Id="rId82" Type="http://schemas.openxmlformats.org/officeDocument/2006/relationships/image" Target="media/image7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hyperlink" Target="https://github.com/join" TargetMode="External"/><Relationship Id="rId8" Type="http://schemas.openxmlformats.org/officeDocument/2006/relationships/hyperlink" Target="https://softuni.bg/courses/software-technologies" TargetMode="Externa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image" Target="media/image16.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2.png"/><Relationship Id="rId20" Type="http://schemas.openxmlformats.org/officeDocument/2006/relationships/image" Target="media/image11.png"/><Relationship Id="rId41" Type="http://schemas.openxmlformats.org/officeDocument/2006/relationships/image" Target="media/image32.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97.png"/><Relationship Id="rId15" Type="http://schemas.openxmlformats.org/officeDocument/2006/relationships/image" Target="media/image6.png"/><Relationship Id="rId36" Type="http://schemas.openxmlformats.org/officeDocument/2006/relationships/image" Target="media/image27.png"/><Relationship Id="rId57" Type="http://schemas.openxmlformats.org/officeDocument/2006/relationships/image" Target="media/image47.png"/><Relationship Id="rId106" Type="http://schemas.openxmlformats.org/officeDocument/2006/relationships/hyperlink" Target="https://softuni.bg/courses/programming-fundamentals" TargetMode="External"/><Relationship Id="rId10" Type="http://schemas.openxmlformats.org/officeDocument/2006/relationships/image" Target="media/image1.png"/><Relationship Id="rId31" Type="http://schemas.openxmlformats.org/officeDocument/2006/relationships/image" Target="media/image22.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s>
</file>

<file path=word/_rels/footer1.xml.rels><?xml version="1.0" encoding="UTF-8" standalone="yes"?>
<Relationships xmlns="http://schemas.openxmlformats.org/package/2006/relationships"><Relationship Id="rId8" Type="http://schemas.openxmlformats.org/officeDocument/2006/relationships/image" Target="media/image106.png"/><Relationship Id="rId13" Type="http://schemas.openxmlformats.org/officeDocument/2006/relationships/hyperlink" Target="http://youtube.com/SoftwareUniversity" TargetMode="External"/><Relationship Id="rId18" Type="http://schemas.openxmlformats.org/officeDocument/2006/relationships/image" Target="media/image111.png"/><Relationship Id="rId26" Type="http://schemas.openxmlformats.org/officeDocument/2006/relationships/hyperlink" Target="http://creativecommons.org/licenses/by-nc-sa/4.0/" TargetMode="External"/><Relationship Id="rId3" Type="http://schemas.openxmlformats.org/officeDocument/2006/relationships/image" Target="media/image104.jpeg"/><Relationship Id="rId21" Type="http://schemas.openxmlformats.org/officeDocument/2006/relationships/hyperlink" Target="http://github.com/softuni" TargetMode="External"/><Relationship Id="rId7" Type="http://schemas.openxmlformats.org/officeDocument/2006/relationships/image" Target="media/image105.png"/><Relationship Id="rId12" Type="http://schemas.openxmlformats.org/officeDocument/2006/relationships/image" Target="media/image108.png"/><Relationship Id="rId17" Type="http://schemas.openxmlformats.org/officeDocument/2006/relationships/hyperlink" Target="http://www.linkedin.com/company/software-university-softuni-bg-" TargetMode="External"/><Relationship Id="rId25" Type="http://schemas.openxmlformats.org/officeDocument/2006/relationships/hyperlink" Target="http://softuni.org/" TargetMode="External"/><Relationship Id="rId2" Type="http://schemas.openxmlformats.org/officeDocument/2006/relationships/hyperlink" Target="http://softuni.org" TargetMode="External"/><Relationship Id="rId16" Type="http://schemas.openxmlformats.org/officeDocument/2006/relationships/image" Target="media/image110.png"/><Relationship Id="rId20" Type="http://schemas.openxmlformats.org/officeDocument/2006/relationships/image" Target="media/image112.png"/><Relationship Id="rId1" Type="http://schemas.openxmlformats.org/officeDocument/2006/relationships/hyperlink" Target="http://softuni.org/" TargetMode="External"/><Relationship Id="rId6" Type="http://schemas.openxmlformats.org/officeDocument/2006/relationships/hyperlink" Target="http://softuni.bg/" TargetMode="External"/><Relationship Id="rId11" Type="http://schemas.openxmlformats.org/officeDocument/2006/relationships/hyperlink" Target="http://twitter.com/softunibg" TargetMode="External"/><Relationship Id="rId24" Type="http://schemas.openxmlformats.org/officeDocument/2006/relationships/image" Target="media/image114.png"/><Relationship Id="rId5" Type="http://schemas.openxmlformats.org/officeDocument/2006/relationships/hyperlink" Target="http://creativecommons.org/licenses/by-nc-sa/4.0/" TargetMode="External"/><Relationship Id="rId15" Type="http://schemas.openxmlformats.org/officeDocument/2006/relationships/hyperlink" Target="http://plus.google.com/+SoftuniBg/" TargetMode="External"/><Relationship Id="rId23" Type="http://schemas.openxmlformats.org/officeDocument/2006/relationships/hyperlink" Target="mailto:info@softuni.bg" TargetMode="External"/><Relationship Id="rId10" Type="http://schemas.openxmlformats.org/officeDocument/2006/relationships/image" Target="media/image107.png"/><Relationship Id="rId19" Type="http://schemas.openxmlformats.org/officeDocument/2006/relationships/hyperlink" Target="http://slideshare.net/softwareuniversity" TargetMode="External"/><Relationship Id="rId4" Type="http://schemas.openxmlformats.org/officeDocument/2006/relationships/hyperlink" Target="http://softuni.org/" TargetMode="External"/><Relationship Id="rId9" Type="http://schemas.openxmlformats.org/officeDocument/2006/relationships/hyperlink" Target="http://facebook.com/SoftwareUniversity" TargetMode="External"/><Relationship Id="rId14" Type="http://schemas.openxmlformats.org/officeDocument/2006/relationships/image" Target="media/image109.png"/><Relationship Id="rId22" Type="http://schemas.openxmlformats.org/officeDocument/2006/relationships/image" Target="media/image1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7410D5-81FD-4E86-B7E8-63A2F4CD4A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85</TotalTime>
  <Pages>34</Pages>
  <Words>3201</Words>
  <Characters>18246</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Exercises and Homework for Software Technologies Course at SoftUni</vt:lpstr>
    </vt:vector>
  </TitlesOfParts>
  <Company>Software University</Company>
  <LinksUpToDate>false</LinksUpToDate>
  <CharactersWithSpaces>21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Software Technologies Course at SoftUni</dc:title>
  <dc:subject>Software Technologies</dc:subject>
  <dc:creator>Software University Foundation</dc:creator>
  <cp:keywords>software technologies, Sofware University, SoftUni, programming, coding, software development, education, training, course</cp:keywords>
  <dc:description>Software Technologies Course @ SoftUni - https://softuni.bg/courses/software-technologies</dc:description>
  <cp:lastModifiedBy>shter dambov</cp:lastModifiedBy>
  <cp:revision>349</cp:revision>
  <cp:lastPrinted>2015-10-26T22:35:00Z</cp:lastPrinted>
  <dcterms:created xsi:type="dcterms:W3CDTF">2015-01-15T07:45:00Z</dcterms:created>
  <dcterms:modified xsi:type="dcterms:W3CDTF">2017-11-12T17:28:00Z</dcterms:modified>
  <cp:category>programming, education, software engineering, software development</cp:category>
</cp:coreProperties>
</file>